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2AD2378"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45394A">
        <w:rPr>
          <w:rFonts w:ascii="Arial" w:eastAsia="Arial" w:hAnsi="Arial" w:cs="Arial"/>
          <w:sz w:val="28"/>
          <w:szCs w:val="28"/>
        </w:rPr>
        <w:t>8</w:t>
      </w:r>
      <w:r w:rsidR="001A026F">
        <w:rPr>
          <w:rFonts w:ascii="Arial" w:eastAsia="Arial" w:hAnsi="Arial" w:cs="Arial"/>
          <w:sz w:val="28"/>
          <w:szCs w:val="28"/>
        </w:rPr>
        <w:t>3</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7E52800"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487B4F">
        <w:rPr>
          <w:rFonts w:ascii="Arial" w:eastAsia="Arial" w:hAnsi="Arial" w:cs="Arial"/>
          <w:sz w:val="24"/>
          <w:szCs w:val="24"/>
        </w:rPr>
        <w:t>2</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1A026F">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70913906" w:rsidR="0057779B" w:rsidRPr="008B6D9A" w:rsidRDefault="00EB19CC" w:rsidP="00394069">
      <w:pPr>
        <w:widowControl/>
        <w:spacing w:after="0" w:line="240" w:lineRule="auto"/>
        <w:contextualSpacing/>
        <w:jc w:val="both"/>
        <w:rPr>
          <w:rFonts w:ascii="Arial" w:eastAsia="Arial" w:hAnsi="Arial" w:cs="Arial"/>
          <w:b/>
          <w:sz w:val="24"/>
          <w:szCs w:val="24"/>
        </w:rPr>
      </w:pPr>
      <w:r w:rsidRPr="008B6D9A">
        <w:rPr>
          <w:rFonts w:ascii="Arial" w:eastAsia="Arial" w:hAnsi="Arial" w:cs="Arial"/>
          <w:sz w:val="24"/>
          <w:szCs w:val="24"/>
        </w:rPr>
        <w:t>As</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009377B4" w:rsidRPr="00124D16">
        <w:rPr>
          <w:rFonts w:ascii="Arial" w:eastAsia="Arial" w:hAnsi="Arial" w:cs="Arial"/>
          <w:b/>
          <w:color w:val="0070C0"/>
          <w:sz w:val="24"/>
          <w:szCs w:val="24"/>
        </w:rPr>
        <w:t>1</w:t>
      </w:r>
      <w:r w:rsidR="00124D16">
        <w:rPr>
          <w:rFonts w:ascii="Arial" w:eastAsia="Arial" w:hAnsi="Arial" w:cs="Arial"/>
          <w:b/>
          <w:color w:val="0070C0"/>
          <w:sz w:val="24"/>
          <w:szCs w:val="24"/>
        </w:rPr>
        <w:t>2</w:t>
      </w:r>
      <w:r w:rsidR="00D16141" w:rsidRPr="00124D16">
        <w:rPr>
          <w:rFonts w:ascii="Arial" w:eastAsia="Arial" w:hAnsi="Arial" w:cs="Arial"/>
          <w:b/>
          <w:color w:val="0070C0"/>
          <w:sz w:val="24"/>
          <w:szCs w:val="24"/>
        </w:rPr>
        <w:t xml:space="preserve"> </w:t>
      </w:r>
      <w:r w:rsidR="00020077" w:rsidRPr="00124D16">
        <w:rPr>
          <w:rFonts w:ascii="Arial" w:eastAsia="Arial" w:hAnsi="Arial" w:cs="Arial"/>
          <w:b/>
          <w:color w:val="0070C0"/>
          <w:sz w:val="24"/>
          <w:szCs w:val="24"/>
        </w:rPr>
        <w:t>Dec</w:t>
      </w:r>
      <w:r w:rsidR="00C55046" w:rsidRPr="00124D16">
        <w:rPr>
          <w:rFonts w:ascii="Arial" w:eastAsia="Arial" w:hAnsi="Arial" w:cs="Arial"/>
          <w:b/>
          <w:color w:val="0070C0"/>
          <w:sz w:val="24"/>
          <w:szCs w:val="24"/>
        </w:rPr>
        <w:t>ember</w:t>
      </w:r>
      <w:r w:rsidR="00D16141" w:rsidRPr="00124D16">
        <w:rPr>
          <w:rFonts w:ascii="Arial" w:eastAsia="Arial" w:hAnsi="Arial" w:cs="Arial"/>
          <w:b/>
          <w:color w:val="0070C0"/>
          <w:sz w:val="24"/>
          <w:szCs w:val="24"/>
        </w:rPr>
        <w:t xml:space="preserve"> </w:t>
      </w:r>
      <w:r w:rsidR="00C55046" w:rsidRPr="00124D16">
        <w:rPr>
          <w:rFonts w:ascii="Arial" w:eastAsia="Arial" w:hAnsi="Arial" w:cs="Arial"/>
          <w:b/>
          <w:color w:val="0070C0"/>
          <w:sz w:val="24"/>
          <w:szCs w:val="24"/>
        </w:rPr>
        <w:t>2020,</w:t>
      </w:r>
      <w:r w:rsidR="00D16141" w:rsidRPr="00124D16">
        <w:rPr>
          <w:rFonts w:ascii="Arial" w:eastAsia="Arial" w:hAnsi="Arial" w:cs="Arial"/>
          <w:b/>
          <w:color w:val="0070C0"/>
          <w:sz w:val="24"/>
          <w:szCs w:val="24"/>
        </w:rPr>
        <w:t xml:space="preserve"> </w:t>
      </w:r>
      <w:r w:rsidR="00C55046" w:rsidRPr="00124D16">
        <w:rPr>
          <w:rFonts w:ascii="Arial" w:eastAsia="Arial" w:hAnsi="Arial" w:cs="Arial"/>
          <w:b/>
          <w:color w:val="0070C0"/>
          <w:sz w:val="24"/>
          <w:szCs w:val="24"/>
        </w:rPr>
        <w:t>4PM</w:t>
      </w:r>
      <w:r w:rsidRPr="00124D16">
        <w:rPr>
          <w:rFonts w:ascii="Arial" w:eastAsia="Arial" w:hAnsi="Arial" w:cs="Arial"/>
          <w:color w:val="0070C0"/>
          <w:sz w:val="24"/>
          <w:szCs w:val="24"/>
        </w:rPr>
        <w:t>,</w:t>
      </w:r>
      <w:r w:rsidR="00D16141" w:rsidRPr="00124D16">
        <w:rPr>
          <w:rFonts w:ascii="Arial" w:eastAsia="Arial" w:hAnsi="Arial" w:cs="Arial"/>
          <w:color w:val="0070C0"/>
          <w:sz w:val="24"/>
          <w:szCs w:val="24"/>
        </w:rPr>
        <w:t xml:space="preserve"> </w:t>
      </w:r>
      <w:r w:rsidRPr="008B6D9A">
        <w:rPr>
          <w:rFonts w:ascii="Arial" w:eastAsia="Arial" w:hAnsi="Arial" w:cs="Arial"/>
          <w:sz w:val="24"/>
          <w:szCs w:val="24"/>
        </w:rPr>
        <w:t>the</w:t>
      </w:r>
      <w:r w:rsidR="00D16141" w:rsidRPr="008B6D9A">
        <w:rPr>
          <w:rFonts w:ascii="Arial" w:eastAsia="Arial" w:hAnsi="Arial" w:cs="Arial"/>
          <w:sz w:val="24"/>
          <w:szCs w:val="24"/>
        </w:rPr>
        <w:t xml:space="preserve"> </w:t>
      </w:r>
      <w:r w:rsidRPr="008B6D9A">
        <w:rPr>
          <w:rFonts w:ascii="Arial" w:eastAsia="Arial" w:hAnsi="Arial" w:cs="Arial"/>
          <w:sz w:val="24"/>
          <w:szCs w:val="24"/>
        </w:rPr>
        <w:t>Department</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Pr="008B6D9A">
        <w:rPr>
          <w:rFonts w:ascii="Arial" w:eastAsia="Arial" w:hAnsi="Arial" w:cs="Arial"/>
          <w:sz w:val="24"/>
          <w:szCs w:val="24"/>
        </w:rPr>
        <w:t>Health</w:t>
      </w:r>
      <w:r w:rsidR="00D16141" w:rsidRPr="008B6D9A">
        <w:rPr>
          <w:rFonts w:ascii="Arial" w:eastAsia="Arial" w:hAnsi="Arial" w:cs="Arial"/>
          <w:sz w:val="24"/>
          <w:szCs w:val="24"/>
        </w:rPr>
        <w:t xml:space="preserve"> </w:t>
      </w:r>
      <w:r w:rsidRPr="008B6D9A">
        <w:rPr>
          <w:rFonts w:ascii="Arial" w:eastAsia="Arial" w:hAnsi="Arial" w:cs="Arial"/>
          <w:sz w:val="24"/>
          <w:szCs w:val="24"/>
        </w:rPr>
        <w:t>(DOH)</w:t>
      </w:r>
      <w:r w:rsidR="00D16141" w:rsidRPr="008B6D9A">
        <w:rPr>
          <w:rFonts w:ascii="Arial" w:eastAsia="Arial" w:hAnsi="Arial" w:cs="Arial"/>
          <w:sz w:val="24"/>
          <w:szCs w:val="24"/>
        </w:rPr>
        <w:t xml:space="preserve"> </w:t>
      </w:r>
      <w:r w:rsidRPr="008B6D9A">
        <w:rPr>
          <w:rFonts w:ascii="Arial" w:eastAsia="Arial" w:hAnsi="Arial" w:cs="Arial"/>
          <w:sz w:val="24"/>
          <w:szCs w:val="24"/>
        </w:rPr>
        <w:t>has</w:t>
      </w:r>
      <w:r w:rsidR="00D16141" w:rsidRPr="008B6D9A">
        <w:rPr>
          <w:rFonts w:ascii="Arial" w:eastAsia="Arial" w:hAnsi="Arial" w:cs="Arial"/>
          <w:sz w:val="24"/>
          <w:szCs w:val="24"/>
        </w:rPr>
        <w:t xml:space="preserve"> </w:t>
      </w:r>
      <w:r w:rsidRPr="008B6D9A">
        <w:rPr>
          <w:rFonts w:ascii="Arial" w:eastAsia="Arial" w:hAnsi="Arial" w:cs="Arial"/>
          <w:sz w:val="24"/>
          <w:szCs w:val="24"/>
        </w:rPr>
        <w:t>recorded</w:t>
      </w:r>
      <w:r w:rsidR="00D16141" w:rsidRPr="008B6D9A">
        <w:rPr>
          <w:rFonts w:ascii="Arial" w:eastAsia="Arial" w:hAnsi="Arial" w:cs="Arial"/>
          <w:sz w:val="24"/>
          <w:szCs w:val="24"/>
        </w:rPr>
        <w:t xml:space="preserve"> </w:t>
      </w:r>
      <w:r w:rsidRPr="008B6D9A">
        <w:rPr>
          <w:rFonts w:ascii="Arial" w:eastAsia="Arial" w:hAnsi="Arial" w:cs="Arial"/>
          <w:sz w:val="24"/>
          <w:szCs w:val="24"/>
        </w:rPr>
        <w:t>a</w:t>
      </w:r>
      <w:r w:rsidR="00D16141" w:rsidRPr="008B6D9A">
        <w:rPr>
          <w:rFonts w:ascii="Arial" w:eastAsia="Arial" w:hAnsi="Arial" w:cs="Arial"/>
          <w:sz w:val="24"/>
          <w:szCs w:val="24"/>
        </w:rPr>
        <w:t xml:space="preserve"> </w:t>
      </w:r>
      <w:r w:rsidRPr="008B6D9A">
        <w:rPr>
          <w:rFonts w:ascii="Arial" w:eastAsia="Arial" w:hAnsi="Arial" w:cs="Arial"/>
          <w:sz w:val="24"/>
          <w:szCs w:val="24"/>
        </w:rPr>
        <w:t>total</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00124D16" w:rsidRPr="00124D16">
        <w:rPr>
          <w:rFonts w:ascii="Arial" w:eastAsia="Arial" w:hAnsi="Arial" w:cs="Arial"/>
          <w:b/>
          <w:color w:val="0070C0"/>
          <w:sz w:val="24"/>
          <w:szCs w:val="24"/>
        </w:rPr>
        <w:t>448,331</w:t>
      </w:r>
      <w:r w:rsidR="0026234F" w:rsidRPr="00124D16">
        <w:rPr>
          <w:rFonts w:ascii="Arial" w:eastAsia="Arial" w:hAnsi="Arial" w:cs="Arial"/>
          <w:b/>
          <w:color w:val="0070C0"/>
          <w:sz w:val="24"/>
          <w:szCs w:val="24"/>
        </w:rPr>
        <w:t xml:space="preserve"> </w:t>
      </w:r>
      <w:r w:rsidR="00FD6C15" w:rsidRPr="00124D16">
        <w:rPr>
          <w:rFonts w:ascii="Arial" w:eastAsia="Arial" w:hAnsi="Arial" w:cs="Arial"/>
          <w:b/>
          <w:color w:val="0070C0"/>
          <w:sz w:val="24"/>
          <w:szCs w:val="24"/>
        </w:rPr>
        <w:t>co</w:t>
      </w:r>
      <w:r w:rsidRPr="00124D16">
        <w:rPr>
          <w:rFonts w:ascii="Arial" w:eastAsia="Arial" w:hAnsi="Arial" w:cs="Arial"/>
          <w:b/>
          <w:color w:val="0070C0"/>
          <w:sz w:val="24"/>
          <w:szCs w:val="24"/>
        </w:rPr>
        <w:t>nfirmed</w:t>
      </w:r>
      <w:r w:rsidR="00D16141" w:rsidRPr="00124D16">
        <w:rPr>
          <w:rFonts w:ascii="Arial" w:eastAsia="Arial" w:hAnsi="Arial" w:cs="Arial"/>
          <w:b/>
          <w:color w:val="0070C0"/>
          <w:sz w:val="24"/>
          <w:szCs w:val="24"/>
        </w:rPr>
        <w:t xml:space="preserve"> </w:t>
      </w:r>
      <w:r w:rsidRPr="00124D16">
        <w:rPr>
          <w:rFonts w:ascii="Arial" w:eastAsia="Arial" w:hAnsi="Arial" w:cs="Arial"/>
          <w:b/>
          <w:color w:val="0070C0"/>
          <w:sz w:val="24"/>
          <w:szCs w:val="24"/>
        </w:rPr>
        <w:t>cases</w:t>
      </w:r>
      <w:r w:rsidRPr="00124D16">
        <w:rPr>
          <w:rFonts w:ascii="Arial" w:eastAsia="Arial" w:hAnsi="Arial" w:cs="Arial"/>
          <w:color w:val="0070C0"/>
          <w:sz w:val="24"/>
          <w:szCs w:val="24"/>
        </w:rPr>
        <w:t>;</w:t>
      </w:r>
      <w:r w:rsidR="00D16141" w:rsidRPr="00124D16">
        <w:rPr>
          <w:rFonts w:ascii="Arial" w:eastAsia="Arial" w:hAnsi="Arial" w:cs="Arial"/>
          <w:color w:val="0070C0"/>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Pr="008B6D9A">
        <w:rPr>
          <w:rFonts w:ascii="Arial" w:eastAsia="Arial" w:hAnsi="Arial" w:cs="Arial"/>
          <w:sz w:val="24"/>
          <w:szCs w:val="24"/>
        </w:rPr>
        <w:t>which,</w:t>
      </w:r>
      <w:r w:rsidR="00D16141" w:rsidRPr="008B6D9A">
        <w:rPr>
          <w:rFonts w:ascii="Arial" w:eastAsia="Arial" w:hAnsi="Arial" w:cs="Arial"/>
          <w:sz w:val="24"/>
          <w:szCs w:val="24"/>
        </w:rPr>
        <w:t xml:space="preserve"> </w:t>
      </w:r>
      <w:r w:rsidR="00124D16" w:rsidRPr="00124D16">
        <w:rPr>
          <w:rFonts w:ascii="Arial" w:eastAsia="Arial" w:hAnsi="Arial" w:cs="Arial"/>
          <w:b/>
          <w:color w:val="0070C0"/>
          <w:sz w:val="24"/>
          <w:szCs w:val="24"/>
        </w:rPr>
        <w:t>30,168</w:t>
      </w:r>
      <w:r w:rsidR="00D16141" w:rsidRPr="00124D16">
        <w:rPr>
          <w:rFonts w:ascii="Arial" w:eastAsia="Arial" w:hAnsi="Arial" w:cs="Arial"/>
          <w:b/>
          <w:color w:val="0070C0"/>
          <w:sz w:val="24"/>
          <w:szCs w:val="24"/>
        </w:rPr>
        <w:t xml:space="preserve"> </w:t>
      </w:r>
      <w:r w:rsidRPr="008B6D9A">
        <w:rPr>
          <w:rFonts w:ascii="Arial" w:eastAsia="Arial" w:hAnsi="Arial" w:cs="Arial"/>
          <w:sz w:val="24"/>
          <w:szCs w:val="24"/>
        </w:rPr>
        <w:t>are</w:t>
      </w:r>
      <w:r w:rsidR="00D16141" w:rsidRPr="008B6D9A">
        <w:rPr>
          <w:rFonts w:ascii="Arial" w:eastAsia="Arial" w:hAnsi="Arial" w:cs="Arial"/>
          <w:sz w:val="24"/>
          <w:szCs w:val="24"/>
        </w:rPr>
        <w:t xml:space="preserve"> </w:t>
      </w:r>
      <w:r w:rsidRPr="00124D16">
        <w:rPr>
          <w:rFonts w:ascii="Arial" w:eastAsia="Arial" w:hAnsi="Arial" w:cs="Arial"/>
          <w:b/>
          <w:color w:val="0070C0"/>
          <w:sz w:val="24"/>
          <w:szCs w:val="24"/>
        </w:rPr>
        <w:t>active</w:t>
      </w:r>
      <w:r w:rsidRPr="00124D16">
        <w:rPr>
          <w:rFonts w:ascii="Arial" w:eastAsia="Arial" w:hAnsi="Arial" w:cs="Arial"/>
          <w:color w:val="0070C0"/>
          <w:sz w:val="24"/>
          <w:szCs w:val="24"/>
        </w:rPr>
        <w:t>,</w:t>
      </w:r>
      <w:r w:rsidR="00D16141" w:rsidRPr="00124D16">
        <w:rPr>
          <w:rFonts w:ascii="Arial" w:eastAsia="Arial" w:hAnsi="Arial" w:cs="Arial"/>
          <w:color w:val="0070C0"/>
          <w:sz w:val="24"/>
          <w:szCs w:val="24"/>
        </w:rPr>
        <w:t xml:space="preserve"> </w:t>
      </w:r>
      <w:r w:rsidR="009377B4" w:rsidRPr="00124D16">
        <w:rPr>
          <w:rFonts w:ascii="Arial" w:eastAsia="Arial" w:hAnsi="Arial" w:cs="Arial"/>
          <w:b/>
          <w:color w:val="0070C0"/>
          <w:sz w:val="24"/>
          <w:szCs w:val="24"/>
        </w:rPr>
        <w:t>409,</w:t>
      </w:r>
      <w:r w:rsidR="00124D16" w:rsidRPr="00124D16">
        <w:rPr>
          <w:rFonts w:ascii="Arial" w:eastAsia="Arial" w:hAnsi="Arial" w:cs="Arial"/>
          <w:b/>
          <w:color w:val="0070C0"/>
          <w:sz w:val="24"/>
          <w:szCs w:val="24"/>
        </w:rPr>
        <w:t>433</w:t>
      </w:r>
      <w:r w:rsidR="00D73E80" w:rsidRPr="00124D16">
        <w:rPr>
          <w:rFonts w:ascii="Arial" w:eastAsia="Arial" w:hAnsi="Arial" w:cs="Arial"/>
          <w:b/>
          <w:color w:val="0070C0"/>
          <w:sz w:val="24"/>
          <w:szCs w:val="24"/>
        </w:rPr>
        <w:t xml:space="preserve"> </w:t>
      </w:r>
      <w:r w:rsidRPr="008B6D9A">
        <w:rPr>
          <w:rFonts w:ascii="Arial" w:eastAsia="Arial" w:hAnsi="Arial" w:cs="Arial"/>
          <w:sz w:val="24"/>
          <w:szCs w:val="24"/>
        </w:rPr>
        <w:t>have</w:t>
      </w:r>
      <w:r w:rsidR="00D16141" w:rsidRPr="008B6D9A">
        <w:rPr>
          <w:rFonts w:ascii="Arial" w:eastAsia="Arial" w:hAnsi="Arial" w:cs="Arial"/>
          <w:sz w:val="24"/>
          <w:szCs w:val="24"/>
        </w:rPr>
        <w:t xml:space="preserve"> </w:t>
      </w:r>
      <w:r w:rsidRPr="00124D16">
        <w:rPr>
          <w:rFonts w:ascii="Arial" w:eastAsia="Arial" w:hAnsi="Arial" w:cs="Arial"/>
          <w:b/>
          <w:color w:val="0070C0"/>
          <w:sz w:val="24"/>
          <w:szCs w:val="24"/>
        </w:rPr>
        <w:t>recovered</w:t>
      </w:r>
      <w:r w:rsidR="00D16141" w:rsidRPr="00124D16">
        <w:rPr>
          <w:rFonts w:ascii="Arial" w:eastAsia="Arial" w:hAnsi="Arial" w:cs="Arial"/>
          <w:color w:val="0070C0"/>
          <w:sz w:val="24"/>
          <w:szCs w:val="24"/>
        </w:rPr>
        <w:t xml:space="preserve"> </w:t>
      </w:r>
      <w:r w:rsidRPr="008B6D9A">
        <w:rPr>
          <w:rFonts w:ascii="Arial" w:eastAsia="Arial" w:hAnsi="Arial" w:cs="Arial"/>
          <w:sz w:val="24"/>
          <w:szCs w:val="24"/>
        </w:rPr>
        <w:t>and</w:t>
      </w:r>
      <w:r w:rsidR="00D16141" w:rsidRPr="008B6D9A">
        <w:rPr>
          <w:rFonts w:ascii="Arial" w:eastAsia="Arial" w:hAnsi="Arial" w:cs="Arial"/>
          <w:sz w:val="24"/>
          <w:szCs w:val="24"/>
        </w:rPr>
        <w:t xml:space="preserve"> </w:t>
      </w:r>
      <w:r w:rsidR="00D72724" w:rsidRPr="00124D16">
        <w:rPr>
          <w:rFonts w:ascii="Arial" w:eastAsia="Arial" w:hAnsi="Arial" w:cs="Arial"/>
          <w:b/>
          <w:color w:val="0070C0"/>
          <w:sz w:val="24"/>
          <w:szCs w:val="24"/>
        </w:rPr>
        <w:t>8,</w:t>
      </w:r>
      <w:r w:rsidR="00124D16" w:rsidRPr="00124D16">
        <w:rPr>
          <w:rFonts w:ascii="Arial" w:eastAsia="Arial" w:hAnsi="Arial" w:cs="Arial"/>
          <w:b/>
          <w:color w:val="0070C0"/>
          <w:sz w:val="24"/>
          <w:szCs w:val="24"/>
        </w:rPr>
        <w:t>730</w:t>
      </w:r>
      <w:r w:rsidR="009377B4" w:rsidRPr="00124D16">
        <w:rPr>
          <w:rFonts w:ascii="Arial" w:eastAsia="Arial" w:hAnsi="Arial" w:cs="Arial"/>
          <w:b/>
          <w:color w:val="0070C0"/>
          <w:sz w:val="24"/>
          <w:szCs w:val="24"/>
        </w:rPr>
        <w:t xml:space="preserve"> </w:t>
      </w:r>
      <w:r w:rsidR="00D74F68" w:rsidRPr="00124D16">
        <w:rPr>
          <w:rFonts w:ascii="Arial" w:eastAsia="Arial" w:hAnsi="Arial" w:cs="Arial"/>
          <w:b/>
          <w:color w:val="0070C0"/>
          <w:sz w:val="24"/>
          <w:szCs w:val="24"/>
        </w:rPr>
        <w:t>death</w:t>
      </w:r>
      <w:r w:rsidR="0057779B" w:rsidRPr="00124D16">
        <w:rPr>
          <w:rFonts w:ascii="Arial" w:eastAsia="Arial" w:hAnsi="Arial" w:cs="Arial"/>
          <w:b/>
          <w:color w:val="0070C0"/>
          <w:sz w:val="24"/>
          <w:szCs w:val="24"/>
        </w:rPr>
        <w:t>s</w:t>
      </w:r>
      <w:r w:rsidR="0057779B" w:rsidRPr="00124D16">
        <w:rPr>
          <w:rFonts w:ascii="Arial" w:eastAsia="Arial" w:hAnsi="Arial" w:cs="Arial"/>
          <w:color w:val="0070C0"/>
          <w:sz w:val="24"/>
          <w:szCs w:val="24"/>
        </w:rPr>
        <w:t>.</w:t>
      </w:r>
    </w:p>
    <w:p w14:paraId="22E235F4" w14:textId="608BB03B"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B1518">
        <w:rPr>
          <w:rFonts w:ascii="Arial" w:eastAsia="Arial" w:hAnsi="Arial" w:cs="Arial"/>
          <w:i/>
          <w:color w:val="0070C0"/>
          <w:sz w:val="16"/>
          <w:szCs w:val="16"/>
        </w:rPr>
        <w:t>7</w:t>
      </w:r>
      <w:r w:rsidR="00124D16">
        <w:rPr>
          <w:rFonts w:ascii="Arial" w:eastAsia="Arial" w:hAnsi="Arial" w:cs="Arial"/>
          <w:i/>
          <w:color w:val="0070C0"/>
          <w:sz w:val="16"/>
          <w:szCs w:val="16"/>
        </w:rPr>
        <w:t>3</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bookmarkStart w:id="0" w:name="_GoBack"/>
      <w:bookmarkEnd w:id="0"/>
    </w:p>
    <w:p w14:paraId="4000349A" w14:textId="3F3D4699" w:rsidR="009702AE" w:rsidRPr="008D3159" w:rsidRDefault="003E4C18" w:rsidP="00394069">
      <w:pPr>
        <w:spacing w:after="0" w:line="240" w:lineRule="auto"/>
        <w:contextualSpacing/>
        <w:jc w:val="both"/>
        <w:rPr>
          <w:rFonts w:ascii="Arial" w:eastAsia="Arial" w:hAnsi="Arial" w:cs="Arial"/>
          <w:sz w:val="24"/>
          <w:szCs w:val="24"/>
        </w:rPr>
      </w:pPr>
      <w:bookmarkStart w:id="1" w:name="_heading=h.1fob9te" w:colFirst="0" w:colLast="0"/>
      <w:bookmarkEnd w:id="1"/>
      <w:r w:rsidRPr="008D3159">
        <w:rPr>
          <w:rFonts w:ascii="Arial" w:eastAsia="Arial" w:hAnsi="Arial" w:cs="Arial"/>
          <w:sz w:val="24"/>
          <w:szCs w:val="24"/>
        </w:rPr>
        <w:t>A</w:t>
      </w:r>
      <w:r w:rsidR="00D16141" w:rsidRPr="008D3159">
        <w:rPr>
          <w:rFonts w:ascii="Arial" w:eastAsia="Arial" w:hAnsi="Arial" w:cs="Arial"/>
          <w:sz w:val="24"/>
          <w:szCs w:val="24"/>
        </w:rPr>
        <w:t xml:space="preserve"> </w:t>
      </w:r>
      <w:r w:rsidRPr="008D3159">
        <w:rPr>
          <w:rFonts w:ascii="Arial" w:eastAsia="Arial" w:hAnsi="Arial" w:cs="Arial"/>
          <w:sz w:val="24"/>
          <w:szCs w:val="24"/>
        </w:rPr>
        <w:t>total</w:t>
      </w:r>
      <w:r w:rsidR="00D16141" w:rsidRPr="008D3159">
        <w:rPr>
          <w:rFonts w:ascii="Arial" w:eastAsia="Arial" w:hAnsi="Arial" w:cs="Arial"/>
          <w:sz w:val="24"/>
          <w:szCs w:val="24"/>
        </w:rPr>
        <w:t xml:space="preserve"> </w:t>
      </w:r>
      <w:r w:rsidRPr="008D3159">
        <w:rPr>
          <w:rFonts w:ascii="Arial" w:eastAsia="Arial" w:hAnsi="Arial" w:cs="Arial"/>
          <w:sz w:val="24"/>
          <w:szCs w:val="24"/>
        </w:rPr>
        <w:t>of</w:t>
      </w:r>
      <w:r w:rsidR="00D16141" w:rsidRPr="008D3159">
        <w:rPr>
          <w:rFonts w:ascii="Arial" w:eastAsia="Arial" w:hAnsi="Arial" w:cs="Arial"/>
          <w:b/>
          <w:bCs/>
          <w:sz w:val="24"/>
          <w:szCs w:val="24"/>
        </w:rPr>
        <w:t xml:space="preserve"> </w:t>
      </w:r>
      <w:r w:rsidR="004652C8" w:rsidRPr="008D3159">
        <w:rPr>
          <w:rFonts w:ascii="Arial" w:eastAsia="Arial" w:hAnsi="Arial" w:cs="Arial"/>
          <w:b/>
          <w:sz w:val="24"/>
          <w:szCs w:val="24"/>
        </w:rPr>
        <w:t>₱</w:t>
      </w:r>
      <w:r w:rsidR="00866AB7" w:rsidRPr="008D3159">
        <w:rPr>
          <w:rFonts w:ascii="Arial" w:eastAsia="Arial" w:hAnsi="Arial" w:cs="Arial"/>
          <w:b/>
          <w:bCs/>
          <w:sz w:val="24"/>
          <w:szCs w:val="24"/>
        </w:rPr>
        <w:t xml:space="preserve">1,841,351,480.83 </w:t>
      </w:r>
      <w:r w:rsidRPr="008D3159">
        <w:rPr>
          <w:rFonts w:ascii="Arial" w:eastAsia="Arial" w:hAnsi="Arial" w:cs="Arial"/>
          <w:sz w:val="24"/>
          <w:szCs w:val="24"/>
        </w:rPr>
        <w:t>worth</w:t>
      </w:r>
      <w:r w:rsidR="00D16141" w:rsidRPr="008D3159">
        <w:rPr>
          <w:rFonts w:ascii="Arial" w:eastAsia="Arial" w:hAnsi="Arial" w:cs="Arial"/>
          <w:sz w:val="24"/>
          <w:szCs w:val="24"/>
        </w:rPr>
        <w:t xml:space="preserve"> </w:t>
      </w:r>
      <w:r w:rsidRPr="008D3159">
        <w:rPr>
          <w:rFonts w:ascii="Arial" w:eastAsia="Arial" w:hAnsi="Arial" w:cs="Arial"/>
          <w:sz w:val="24"/>
          <w:szCs w:val="24"/>
        </w:rPr>
        <w:t>of</w:t>
      </w:r>
      <w:r w:rsidR="00D16141" w:rsidRPr="008D3159">
        <w:rPr>
          <w:rFonts w:ascii="Arial" w:eastAsia="Arial" w:hAnsi="Arial" w:cs="Arial"/>
          <w:sz w:val="24"/>
          <w:szCs w:val="24"/>
        </w:rPr>
        <w:t xml:space="preserve"> </w:t>
      </w:r>
      <w:r w:rsidRPr="008D3159">
        <w:rPr>
          <w:rFonts w:ascii="Arial" w:eastAsia="Arial" w:hAnsi="Arial" w:cs="Arial"/>
          <w:sz w:val="24"/>
          <w:szCs w:val="24"/>
        </w:rPr>
        <w:t>assistance</w:t>
      </w:r>
      <w:r w:rsidR="00D16141" w:rsidRPr="008D3159">
        <w:rPr>
          <w:rFonts w:ascii="Arial" w:eastAsia="Arial" w:hAnsi="Arial" w:cs="Arial"/>
          <w:sz w:val="24"/>
          <w:szCs w:val="24"/>
        </w:rPr>
        <w:t xml:space="preserve"> </w:t>
      </w:r>
      <w:r w:rsidRPr="008D3159">
        <w:rPr>
          <w:rFonts w:ascii="Arial" w:eastAsia="Arial" w:hAnsi="Arial" w:cs="Arial"/>
          <w:sz w:val="24"/>
          <w:szCs w:val="24"/>
        </w:rPr>
        <w:t>was</w:t>
      </w:r>
      <w:r w:rsidR="00D16141" w:rsidRPr="008D3159">
        <w:rPr>
          <w:rFonts w:ascii="Arial" w:eastAsia="Arial" w:hAnsi="Arial" w:cs="Arial"/>
          <w:sz w:val="24"/>
          <w:szCs w:val="24"/>
        </w:rPr>
        <w:t xml:space="preserve"> </w:t>
      </w:r>
      <w:r w:rsidRPr="008D3159">
        <w:rPr>
          <w:rFonts w:ascii="Arial" w:eastAsia="Arial" w:hAnsi="Arial" w:cs="Arial"/>
          <w:sz w:val="24"/>
          <w:szCs w:val="24"/>
        </w:rPr>
        <w:t>provided</w:t>
      </w:r>
      <w:r w:rsidR="00D16141" w:rsidRPr="008D3159">
        <w:rPr>
          <w:rFonts w:ascii="Arial" w:eastAsia="Arial" w:hAnsi="Arial" w:cs="Arial"/>
          <w:sz w:val="24"/>
          <w:szCs w:val="24"/>
        </w:rPr>
        <w:t xml:space="preserve"> </w:t>
      </w:r>
      <w:r w:rsidRPr="008D3159">
        <w:rPr>
          <w:rFonts w:ascii="Arial" w:eastAsia="Arial" w:hAnsi="Arial" w:cs="Arial"/>
          <w:sz w:val="24"/>
          <w:szCs w:val="24"/>
        </w:rPr>
        <w:t>to</w:t>
      </w:r>
      <w:r w:rsidR="00D16141" w:rsidRPr="008D3159">
        <w:rPr>
          <w:rFonts w:ascii="Arial" w:eastAsia="Arial" w:hAnsi="Arial" w:cs="Arial"/>
          <w:sz w:val="24"/>
          <w:szCs w:val="24"/>
        </w:rPr>
        <w:t xml:space="preserve"> </w:t>
      </w:r>
      <w:r w:rsidRPr="008D3159">
        <w:rPr>
          <w:rFonts w:ascii="Arial" w:eastAsia="Arial" w:hAnsi="Arial" w:cs="Arial"/>
          <w:sz w:val="24"/>
          <w:szCs w:val="24"/>
        </w:rPr>
        <w:t>the</w:t>
      </w:r>
      <w:r w:rsidR="00D16141" w:rsidRPr="008D3159">
        <w:rPr>
          <w:rFonts w:ascii="Arial" w:eastAsia="Arial" w:hAnsi="Arial" w:cs="Arial"/>
          <w:sz w:val="24"/>
          <w:szCs w:val="24"/>
        </w:rPr>
        <w:t xml:space="preserve"> </w:t>
      </w:r>
      <w:r w:rsidRPr="008D3159">
        <w:rPr>
          <w:rFonts w:ascii="Arial" w:eastAsia="Arial" w:hAnsi="Arial" w:cs="Arial"/>
          <w:sz w:val="24"/>
          <w:szCs w:val="24"/>
        </w:rPr>
        <w:t>families</w:t>
      </w:r>
      <w:r w:rsidR="00D16141" w:rsidRPr="008D3159">
        <w:rPr>
          <w:rFonts w:ascii="Arial" w:eastAsia="Arial" w:hAnsi="Arial" w:cs="Arial"/>
          <w:sz w:val="24"/>
          <w:szCs w:val="24"/>
        </w:rPr>
        <w:t xml:space="preserve"> </w:t>
      </w:r>
      <w:r w:rsidRPr="008D3159">
        <w:rPr>
          <w:rFonts w:ascii="Arial" w:eastAsia="Arial" w:hAnsi="Arial" w:cs="Arial"/>
          <w:sz w:val="24"/>
          <w:szCs w:val="24"/>
        </w:rPr>
        <w:t>and</w:t>
      </w:r>
      <w:r w:rsidR="00D16141" w:rsidRPr="008D3159">
        <w:rPr>
          <w:rFonts w:ascii="Arial" w:eastAsia="Arial" w:hAnsi="Arial" w:cs="Arial"/>
          <w:sz w:val="24"/>
          <w:szCs w:val="24"/>
        </w:rPr>
        <w:t xml:space="preserve"> </w:t>
      </w:r>
      <w:r w:rsidRPr="008D3159">
        <w:rPr>
          <w:rFonts w:ascii="Arial" w:eastAsia="Arial" w:hAnsi="Arial" w:cs="Arial"/>
          <w:sz w:val="24"/>
          <w:szCs w:val="24"/>
        </w:rPr>
        <w:t>individuals</w:t>
      </w:r>
      <w:r w:rsidR="00D16141" w:rsidRPr="008D3159">
        <w:rPr>
          <w:rFonts w:ascii="Arial" w:eastAsia="Arial" w:hAnsi="Arial" w:cs="Arial"/>
          <w:sz w:val="24"/>
          <w:szCs w:val="24"/>
        </w:rPr>
        <w:t xml:space="preserve"> </w:t>
      </w:r>
      <w:r w:rsidRPr="008D3159">
        <w:rPr>
          <w:rFonts w:ascii="Arial" w:eastAsia="Arial" w:hAnsi="Arial" w:cs="Arial"/>
          <w:sz w:val="24"/>
          <w:szCs w:val="24"/>
        </w:rPr>
        <w:t>including</w:t>
      </w:r>
      <w:r w:rsidR="00D16141" w:rsidRPr="008D3159">
        <w:rPr>
          <w:rFonts w:ascii="Arial" w:eastAsia="Arial" w:hAnsi="Arial" w:cs="Arial"/>
          <w:sz w:val="24"/>
          <w:szCs w:val="24"/>
        </w:rPr>
        <w:t xml:space="preserve"> </w:t>
      </w:r>
      <w:r w:rsidRPr="008D3159">
        <w:rPr>
          <w:rFonts w:ascii="Arial" w:eastAsia="Arial" w:hAnsi="Arial" w:cs="Arial"/>
          <w:sz w:val="24"/>
          <w:szCs w:val="24"/>
        </w:rPr>
        <w:t>strandees</w:t>
      </w:r>
      <w:r w:rsidR="00D16141" w:rsidRPr="008D3159">
        <w:rPr>
          <w:rFonts w:ascii="Arial" w:eastAsia="Arial" w:hAnsi="Arial" w:cs="Arial"/>
          <w:sz w:val="24"/>
          <w:szCs w:val="24"/>
        </w:rPr>
        <w:t xml:space="preserve"> </w:t>
      </w:r>
      <w:r w:rsidRPr="008D3159">
        <w:rPr>
          <w:rFonts w:ascii="Arial" w:eastAsia="Arial" w:hAnsi="Arial" w:cs="Arial"/>
          <w:sz w:val="24"/>
          <w:szCs w:val="24"/>
        </w:rPr>
        <w:t>affected</w:t>
      </w:r>
      <w:r w:rsidR="00D16141" w:rsidRPr="008D3159">
        <w:rPr>
          <w:rFonts w:ascii="Arial" w:eastAsia="Arial" w:hAnsi="Arial" w:cs="Arial"/>
          <w:sz w:val="24"/>
          <w:szCs w:val="24"/>
        </w:rPr>
        <w:t xml:space="preserve"> </w:t>
      </w:r>
      <w:r w:rsidRPr="008D3159">
        <w:rPr>
          <w:rFonts w:ascii="Arial" w:eastAsia="Arial" w:hAnsi="Arial" w:cs="Arial"/>
          <w:sz w:val="24"/>
          <w:szCs w:val="24"/>
        </w:rPr>
        <w:t>by</w:t>
      </w:r>
      <w:r w:rsidR="00D16141" w:rsidRPr="008D3159">
        <w:rPr>
          <w:rFonts w:ascii="Arial" w:eastAsia="Arial" w:hAnsi="Arial" w:cs="Arial"/>
          <w:sz w:val="24"/>
          <w:szCs w:val="24"/>
        </w:rPr>
        <w:t xml:space="preserve"> </w:t>
      </w:r>
      <w:r w:rsidRPr="008D3159">
        <w:rPr>
          <w:rFonts w:ascii="Arial" w:eastAsia="Arial" w:hAnsi="Arial" w:cs="Arial"/>
          <w:sz w:val="24"/>
          <w:szCs w:val="24"/>
        </w:rPr>
        <w:t>community</w:t>
      </w:r>
      <w:r w:rsidR="00D16141" w:rsidRPr="008D3159">
        <w:rPr>
          <w:rFonts w:ascii="Arial" w:eastAsia="Arial" w:hAnsi="Arial" w:cs="Arial"/>
          <w:sz w:val="24"/>
          <w:szCs w:val="24"/>
        </w:rPr>
        <w:t xml:space="preserve"> </w:t>
      </w:r>
      <w:r w:rsidRPr="008D3159">
        <w:rPr>
          <w:rFonts w:ascii="Arial" w:eastAsia="Arial" w:hAnsi="Arial" w:cs="Arial"/>
          <w:sz w:val="24"/>
          <w:szCs w:val="24"/>
        </w:rPr>
        <w:t>quarantine</w:t>
      </w:r>
      <w:r w:rsidR="00D16141" w:rsidRPr="008D3159">
        <w:rPr>
          <w:rFonts w:ascii="Arial" w:eastAsia="Arial" w:hAnsi="Arial" w:cs="Arial"/>
          <w:sz w:val="24"/>
          <w:szCs w:val="24"/>
        </w:rPr>
        <w:t xml:space="preserve"> </w:t>
      </w:r>
      <w:r w:rsidRPr="008D3159">
        <w:rPr>
          <w:rFonts w:ascii="Arial" w:eastAsia="Arial" w:hAnsi="Arial" w:cs="Arial"/>
          <w:sz w:val="24"/>
          <w:szCs w:val="24"/>
        </w:rPr>
        <w:t>being</w:t>
      </w:r>
      <w:r w:rsidR="00D16141" w:rsidRPr="008D3159">
        <w:rPr>
          <w:rFonts w:ascii="Arial" w:eastAsia="Arial" w:hAnsi="Arial" w:cs="Arial"/>
          <w:sz w:val="24"/>
          <w:szCs w:val="24"/>
        </w:rPr>
        <w:t xml:space="preserve"> </w:t>
      </w:r>
      <w:r w:rsidRPr="008D3159">
        <w:rPr>
          <w:rFonts w:ascii="Arial" w:eastAsia="Arial" w:hAnsi="Arial" w:cs="Arial"/>
          <w:sz w:val="24"/>
          <w:szCs w:val="24"/>
        </w:rPr>
        <w:t>implemented</w:t>
      </w:r>
      <w:r w:rsidR="00D16141" w:rsidRPr="008D3159">
        <w:rPr>
          <w:rFonts w:ascii="Arial" w:eastAsia="Arial" w:hAnsi="Arial" w:cs="Arial"/>
          <w:sz w:val="24"/>
          <w:szCs w:val="24"/>
        </w:rPr>
        <w:t xml:space="preserve"> </w:t>
      </w:r>
      <w:r w:rsidRPr="008D3159">
        <w:rPr>
          <w:rFonts w:ascii="Arial" w:eastAsia="Arial" w:hAnsi="Arial" w:cs="Arial"/>
          <w:sz w:val="24"/>
          <w:szCs w:val="24"/>
        </w:rPr>
        <w:t>due</w:t>
      </w:r>
      <w:r w:rsidR="00D16141" w:rsidRPr="008D3159">
        <w:rPr>
          <w:rFonts w:ascii="Arial" w:eastAsia="Arial" w:hAnsi="Arial" w:cs="Arial"/>
          <w:sz w:val="24"/>
          <w:szCs w:val="24"/>
        </w:rPr>
        <w:t xml:space="preserve"> </w:t>
      </w:r>
      <w:r w:rsidRPr="008D3159">
        <w:rPr>
          <w:rFonts w:ascii="Arial" w:eastAsia="Arial" w:hAnsi="Arial" w:cs="Arial"/>
          <w:sz w:val="24"/>
          <w:szCs w:val="24"/>
        </w:rPr>
        <w:t>to</w:t>
      </w:r>
      <w:r w:rsidR="00D16141" w:rsidRPr="008D3159">
        <w:rPr>
          <w:rFonts w:ascii="Arial" w:eastAsia="Arial" w:hAnsi="Arial" w:cs="Arial"/>
          <w:sz w:val="24"/>
          <w:szCs w:val="24"/>
        </w:rPr>
        <w:t xml:space="preserve"> </w:t>
      </w:r>
      <w:r w:rsidRPr="008D3159">
        <w:rPr>
          <w:rFonts w:ascii="Arial" w:eastAsia="Arial" w:hAnsi="Arial" w:cs="Arial"/>
          <w:sz w:val="24"/>
          <w:szCs w:val="24"/>
        </w:rPr>
        <w:t>COVID-19</w:t>
      </w:r>
      <w:r w:rsidR="00D16141" w:rsidRPr="008D3159">
        <w:rPr>
          <w:rFonts w:ascii="Arial" w:eastAsia="Arial" w:hAnsi="Arial" w:cs="Arial"/>
          <w:sz w:val="24"/>
          <w:szCs w:val="24"/>
        </w:rPr>
        <w:t xml:space="preserve"> </w:t>
      </w:r>
      <w:r w:rsidRPr="008D3159">
        <w:rPr>
          <w:rFonts w:ascii="Arial" w:eastAsia="Arial" w:hAnsi="Arial" w:cs="Arial"/>
          <w:sz w:val="24"/>
          <w:szCs w:val="24"/>
        </w:rPr>
        <w:t>pandemic;</w:t>
      </w:r>
      <w:r w:rsidR="00D16141" w:rsidRPr="008D3159">
        <w:rPr>
          <w:rFonts w:ascii="Arial" w:eastAsia="Arial" w:hAnsi="Arial" w:cs="Arial"/>
          <w:sz w:val="24"/>
          <w:szCs w:val="24"/>
        </w:rPr>
        <w:t xml:space="preserve"> </w:t>
      </w:r>
      <w:r w:rsidRPr="008D3159">
        <w:rPr>
          <w:rFonts w:ascii="Arial" w:eastAsia="Arial" w:hAnsi="Arial" w:cs="Arial"/>
          <w:sz w:val="24"/>
          <w:szCs w:val="24"/>
        </w:rPr>
        <w:t>of</w:t>
      </w:r>
      <w:r w:rsidR="00D16141" w:rsidRPr="008D3159">
        <w:rPr>
          <w:rFonts w:ascii="Arial" w:eastAsia="Arial" w:hAnsi="Arial" w:cs="Arial"/>
          <w:sz w:val="24"/>
          <w:szCs w:val="24"/>
        </w:rPr>
        <w:t xml:space="preserve"> </w:t>
      </w:r>
      <w:r w:rsidRPr="008D3159">
        <w:rPr>
          <w:rFonts w:ascii="Arial" w:eastAsia="Arial" w:hAnsi="Arial" w:cs="Arial"/>
          <w:sz w:val="24"/>
          <w:szCs w:val="24"/>
        </w:rPr>
        <w:t>which,</w:t>
      </w:r>
      <w:r w:rsidR="00D16141" w:rsidRPr="008D3159">
        <w:rPr>
          <w:rFonts w:ascii="Arial" w:eastAsia="Arial" w:hAnsi="Arial" w:cs="Arial"/>
          <w:sz w:val="24"/>
          <w:szCs w:val="24"/>
        </w:rPr>
        <w:t xml:space="preserve"> </w:t>
      </w:r>
      <w:r w:rsidRPr="008D3159">
        <w:rPr>
          <w:rFonts w:ascii="Arial" w:eastAsia="Arial" w:hAnsi="Arial" w:cs="Arial"/>
          <w:b/>
          <w:sz w:val="24"/>
          <w:szCs w:val="24"/>
        </w:rPr>
        <w:t>₱</w:t>
      </w:r>
      <w:r w:rsidR="00866AB7" w:rsidRPr="008D3159">
        <w:rPr>
          <w:rFonts w:ascii="Arial" w:eastAsia="Arial" w:hAnsi="Arial" w:cs="Arial"/>
          <w:b/>
          <w:bCs/>
          <w:sz w:val="24"/>
          <w:szCs w:val="24"/>
        </w:rPr>
        <w:t xml:space="preserve">1,329,373,112.74 </w:t>
      </w:r>
      <w:r w:rsidRPr="008D3159">
        <w:rPr>
          <w:rFonts w:ascii="Arial" w:eastAsia="Arial" w:hAnsi="Arial" w:cs="Arial"/>
          <w:bCs/>
          <w:sz w:val="24"/>
          <w:szCs w:val="24"/>
        </w:rPr>
        <w:t>was</w:t>
      </w:r>
      <w:r w:rsidR="00D16141" w:rsidRPr="008D3159">
        <w:rPr>
          <w:rFonts w:ascii="Arial" w:eastAsia="Arial" w:hAnsi="Arial" w:cs="Arial"/>
          <w:sz w:val="24"/>
          <w:szCs w:val="24"/>
        </w:rPr>
        <w:t xml:space="preserve"> </w:t>
      </w:r>
      <w:r w:rsidRPr="008D3159">
        <w:rPr>
          <w:rFonts w:ascii="Arial" w:eastAsia="Arial" w:hAnsi="Arial" w:cs="Arial"/>
          <w:sz w:val="24"/>
          <w:szCs w:val="24"/>
        </w:rPr>
        <w:t>provided</w:t>
      </w:r>
      <w:r w:rsidR="00D16141" w:rsidRPr="008D3159">
        <w:rPr>
          <w:rFonts w:ascii="Arial" w:eastAsia="Arial" w:hAnsi="Arial" w:cs="Arial"/>
          <w:sz w:val="24"/>
          <w:szCs w:val="24"/>
        </w:rPr>
        <w:t xml:space="preserve"> </w:t>
      </w:r>
      <w:r w:rsidRPr="008D3159">
        <w:rPr>
          <w:rFonts w:ascii="Arial" w:eastAsia="Arial" w:hAnsi="Arial" w:cs="Arial"/>
          <w:sz w:val="24"/>
          <w:szCs w:val="24"/>
        </w:rPr>
        <w:t>by</w:t>
      </w:r>
      <w:r w:rsidR="00D16141" w:rsidRPr="008D3159">
        <w:rPr>
          <w:rFonts w:ascii="Arial" w:eastAsia="Arial" w:hAnsi="Arial" w:cs="Arial"/>
          <w:sz w:val="24"/>
          <w:szCs w:val="24"/>
        </w:rPr>
        <w:t xml:space="preserve"> </w:t>
      </w:r>
      <w:r w:rsidRPr="008D3159">
        <w:rPr>
          <w:rFonts w:ascii="Arial" w:eastAsia="Arial" w:hAnsi="Arial" w:cs="Arial"/>
          <w:b/>
          <w:sz w:val="24"/>
          <w:szCs w:val="24"/>
        </w:rPr>
        <w:t>DSWD</w:t>
      </w:r>
      <w:r w:rsidRPr="008D3159">
        <w:rPr>
          <w:rFonts w:ascii="Arial" w:eastAsia="Arial" w:hAnsi="Arial" w:cs="Arial"/>
          <w:sz w:val="24"/>
          <w:szCs w:val="24"/>
        </w:rPr>
        <w:t>,</w:t>
      </w:r>
      <w:r w:rsidR="00D16141" w:rsidRPr="008D3159">
        <w:rPr>
          <w:rFonts w:ascii="Arial" w:eastAsia="Arial" w:hAnsi="Arial" w:cs="Arial"/>
          <w:b/>
          <w:sz w:val="24"/>
          <w:szCs w:val="24"/>
        </w:rPr>
        <w:t xml:space="preserve"> </w:t>
      </w:r>
      <w:r w:rsidRPr="008D3159">
        <w:rPr>
          <w:rFonts w:ascii="Arial" w:eastAsia="Arial" w:hAnsi="Arial" w:cs="Arial"/>
          <w:b/>
          <w:sz w:val="24"/>
          <w:szCs w:val="24"/>
        </w:rPr>
        <w:t>₱</w:t>
      </w:r>
      <w:r w:rsidR="00A82D9C" w:rsidRPr="008D3159">
        <w:rPr>
          <w:rFonts w:ascii="Arial" w:eastAsia="Arial" w:hAnsi="Arial" w:cs="Arial"/>
          <w:b/>
          <w:bCs/>
          <w:sz w:val="24"/>
          <w:szCs w:val="24"/>
        </w:rPr>
        <w:t xml:space="preserve">480,134,958.53 </w:t>
      </w:r>
      <w:r w:rsidRPr="008D3159">
        <w:rPr>
          <w:rFonts w:ascii="Arial" w:eastAsia="Arial" w:hAnsi="Arial" w:cs="Arial"/>
          <w:sz w:val="24"/>
          <w:szCs w:val="24"/>
        </w:rPr>
        <w:t>from</w:t>
      </w:r>
      <w:r w:rsidR="00D16141" w:rsidRPr="008D3159">
        <w:rPr>
          <w:rFonts w:ascii="Arial" w:eastAsia="Arial" w:hAnsi="Arial" w:cs="Arial"/>
          <w:sz w:val="24"/>
          <w:szCs w:val="24"/>
        </w:rPr>
        <w:t xml:space="preserve"> </w:t>
      </w:r>
      <w:r w:rsidRPr="008D3159">
        <w:rPr>
          <w:rFonts w:ascii="Arial" w:eastAsia="Arial" w:hAnsi="Arial" w:cs="Arial"/>
          <w:b/>
          <w:sz w:val="24"/>
          <w:szCs w:val="24"/>
        </w:rPr>
        <w:t>NGOs</w:t>
      </w:r>
      <w:r w:rsidRPr="008D3159">
        <w:rPr>
          <w:rFonts w:ascii="Arial" w:eastAsia="Arial" w:hAnsi="Arial" w:cs="Arial"/>
          <w:sz w:val="24"/>
          <w:szCs w:val="24"/>
        </w:rPr>
        <w:t>,</w:t>
      </w:r>
      <w:r w:rsidR="00D16141" w:rsidRPr="008D3159">
        <w:rPr>
          <w:rFonts w:ascii="Arial" w:eastAsia="Arial" w:hAnsi="Arial" w:cs="Arial"/>
          <w:sz w:val="24"/>
          <w:szCs w:val="24"/>
        </w:rPr>
        <w:t xml:space="preserve"> </w:t>
      </w:r>
      <w:r w:rsidRPr="008D3159">
        <w:rPr>
          <w:rFonts w:ascii="Arial" w:eastAsia="Arial" w:hAnsi="Arial" w:cs="Arial"/>
          <w:sz w:val="24"/>
          <w:szCs w:val="24"/>
        </w:rPr>
        <w:t>and</w:t>
      </w:r>
      <w:r w:rsidR="00D16141" w:rsidRPr="008D3159">
        <w:rPr>
          <w:rFonts w:ascii="Arial" w:eastAsia="Arial" w:hAnsi="Arial" w:cs="Arial"/>
          <w:sz w:val="24"/>
          <w:szCs w:val="24"/>
        </w:rPr>
        <w:t xml:space="preserve"> </w:t>
      </w:r>
      <w:r w:rsidRPr="008D3159">
        <w:rPr>
          <w:rFonts w:ascii="Arial" w:eastAsia="Arial" w:hAnsi="Arial" w:cs="Arial"/>
          <w:b/>
          <w:sz w:val="24"/>
          <w:szCs w:val="24"/>
        </w:rPr>
        <w:t>₱</w:t>
      </w:r>
      <w:r w:rsidRPr="008D3159">
        <w:rPr>
          <w:rFonts w:ascii="Arial" w:eastAsia="Arial" w:hAnsi="Arial" w:cs="Arial"/>
          <w:b/>
          <w:bCs/>
          <w:sz w:val="24"/>
          <w:szCs w:val="24"/>
        </w:rPr>
        <w:t>31,843,409.56</w:t>
      </w:r>
      <w:r w:rsidR="00D16141" w:rsidRPr="008D3159">
        <w:rPr>
          <w:rFonts w:ascii="Arial" w:eastAsia="Arial" w:hAnsi="Arial" w:cs="Arial"/>
          <w:b/>
          <w:bCs/>
          <w:sz w:val="24"/>
          <w:szCs w:val="24"/>
        </w:rPr>
        <w:t xml:space="preserve"> </w:t>
      </w:r>
      <w:r w:rsidRPr="008D3159">
        <w:rPr>
          <w:rFonts w:ascii="Arial" w:eastAsia="Arial" w:hAnsi="Arial" w:cs="Arial"/>
          <w:sz w:val="24"/>
          <w:szCs w:val="24"/>
        </w:rPr>
        <w:t>from</w:t>
      </w:r>
      <w:r w:rsidR="00D16141" w:rsidRPr="008D3159">
        <w:rPr>
          <w:rFonts w:ascii="Arial" w:eastAsia="Arial" w:hAnsi="Arial" w:cs="Arial"/>
          <w:sz w:val="24"/>
          <w:szCs w:val="24"/>
        </w:rPr>
        <w:t xml:space="preserve"> </w:t>
      </w:r>
      <w:r w:rsidRPr="008D3159">
        <w:rPr>
          <w:rFonts w:ascii="Arial" w:eastAsia="Arial" w:hAnsi="Arial" w:cs="Arial"/>
          <w:b/>
          <w:sz w:val="24"/>
          <w:szCs w:val="24"/>
        </w:rPr>
        <w:t>Private</w:t>
      </w:r>
      <w:r w:rsidR="00D16141" w:rsidRPr="008D3159">
        <w:rPr>
          <w:rFonts w:ascii="Arial" w:eastAsia="Arial" w:hAnsi="Arial" w:cs="Arial"/>
          <w:b/>
          <w:sz w:val="24"/>
          <w:szCs w:val="24"/>
        </w:rPr>
        <w:t xml:space="preserve"> </w:t>
      </w:r>
      <w:r w:rsidRPr="008D3159">
        <w:rPr>
          <w:rFonts w:ascii="Arial" w:eastAsia="Arial" w:hAnsi="Arial" w:cs="Arial"/>
          <w:b/>
          <w:sz w:val="24"/>
          <w:szCs w:val="24"/>
        </w:rPr>
        <w:t>Partners</w:t>
      </w:r>
      <w:r w:rsidR="00D16141" w:rsidRPr="008D3159">
        <w:rPr>
          <w:rFonts w:ascii="Arial" w:eastAsia="Arial" w:hAnsi="Arial" w:cs="Arial"/>
          <w:b/>
          <w:sz w:val="20"/>
          <w:szCs w:val="20"/>
        </w:rPr>
        <w:t xml:space="preserve"> </w:t>
      </w:r>
      <w:r w:rsidRPr="008D3159">
        <w:rPr>
          <w:rFonts w:ascii="Arial" w:eastAsia="Arial" w:hAnsi="Arial" w:cs="Arial"/>
          <w:sz w:val="24"/>
          <w:szCs w:val="24"/>
        </w:rPr>
        <w:t>(see</w:t>
      </w:r>
      <w:r w:rsidR="00D16141" w:rsidRPr="008D3159">
        <w:rPr>
          <w:rFonts w:ascii="Arial" w:eastAsia="Arial" w:hAnsi="Arial" w:cs="Arial"/>
          <w:sz w:val="24"/>
          <w:szCs w:val="24"/>
        </w:rPr>
        <w:t xml:space="preserve"> </w:t>
      </w:r>
      <w:r w:rsidRPr="008D3159">
        <w:rPr>
          <w:rFonts w:ascii="Arial" w:eastAsia="Arial" w:hAnsi="Arial" w:cs="Arial"/>
          <w:sz w:val="24"/>
          <w:szCs w:val="24"/>
        </w:rPr>
        <w:t>Table</w:t>
      </w:r>
      <w:r w:rsidR="00D16141" w:rsidRPr="008D3159">
        <w:rPr>
          <w:rFonts w:ascii="Arial" w:eastAsia="Arial" w:hAnsi="Arial" w:cs="Arial"/>
          <w:sz w:val="24"/>
          <w:szCs w:val="24"/>
        </w:rPr>
        <w:t xml:space="preserve"> </w:t>
      </w:r>
      <w:r w:rsidRPr="008D3159">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37"/>
        <w:gridCol w:w="3092"/>
        <w:gridCol w:w="1740"/>
        <w:gridCol w:w="1584"/>
        <w:gridCol w:w="1450"/>
        <w:gridCol w:w="1740"/>
      </w:tblGrid>
      <w:tr w:rsidR="00866AB7" w:rsidRPr="00866AB7" w14:paraId="2581346D" w14:textId="77777777" w:rsidTr="00866AB7">
        <w:trPr>
          <w:trHeight w:hRule="exact" w:val="227"/>
          <w:tblHeader/>
        </w:trPr>
        <w:tc>
          <w:tcPr>
            <w:tcW w:w="1657"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7256C9F4" w14:textId="0CFF50BD" w:rsidR="00866AB7" w:rsidRPr="00866AB7" w:rsidRDefault="00866AB7" w:rsidP="00866AB7">
            <w:pPr>
              <w:widowControl/>
              <w:spacing w:after="0" w:line="240" w:lineRule="auto"/>
              <w:ind w:right="57"/>
              <w:jc w:val="center"/>
              <w:rPr>
                <w:rFonts w:ascii="Arial Narrow" w:eastAsia="Times New Roman" w:hAnsi="Arial Narrow"/>
                <w:b/>
                <w:bCs/>
                <w:color w:val="000000"/>
                <w:sz w:val="18"/>
                <w:szCs w:val="20"/>
              </w:rPr>
            </w:pPr>
            <w:r w:rsidRPr="00866AB7">
              <w:rPr>
                <w:rFonts w:ascii="Arial Narrow" w:hAnsi="Arial Narrow"/>
                <w:b/>
                <w:bCs/>
                <w:color w:val="000000"/>
                <w:sz w:val="18"/>
                <w:szCs w:val="20"/>
              </w:rPr>
              <w:t>REGION / PROVINCE / MUNICIPALITY</w:t>
            </w:r>
          </w:p>
        </w:tc>
        <w:tc>
          <w:tcPr>
            <w:tcW w:w="3343" w:type="pct"/>
            <w:gridSpan w:val="4"/>
            <w:tcBorders>
              <w:top w:val="single" w:sz="4" w:space="0" w:color="auto"/>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68E8B43" w14:textId="749F14A6" w:rsidR="00866AB7" w:rsidRPr="00866AB7" w:rsidRDefault="00866AB7" w:rsidP="00866AB7">
            <w:pPr>
              <w:ind w:right="57"/>
              <w:jc w:val="center"/>
              <w:rPr>
                <w:rFonts w:ascii="Arial Narrow" w:hAnsi="Arial Narrow"/>
                <w:b/>
                <w:bCs/>
                <w:color w:val="000000"/>
                <w:sz w:val="18"/>
                <w:szCs w:val="20"/>
              </w:rPr>
            </w:pPr>
            <w:r w:rsidRPr="00866AB7">
              <w:rPr>
                <w:rFonts w:ascii="Arial Narrow" w:hAnsi="Arial Narrow"/>
                <w:b/>
                <w:bCs/>
                <w:color w:val="000000"/>
                <w:sz w:val="18"/>
                <w:szCs w:val="20"/>
              </w:rPr>
              <w:t>COST OF ASSISTANCE</w:t>
            </w:r>
          </w:p>
        </w:tc>
      </w:tr>
      <w:tr w:rsidR="00866AB7" w:rsidRPr="00866AB7" w14:paraId="225CB782" w14:textId="77777777" w:rsidTr="00866AB7">
        <w:trPr>
          <w:trHeight w:hRule="exact" w:val="227"/>
          <w:tblHeader/>
        </w:trPr>
        <w:tc>
          <w:tcPr>
            <w:tcW w:w="1657" w:type="pct"/>
            <w:gridSpan w:val="2"/>
            <w:vMerge/>
            <w:tcBorders>
              <w:top w:val="single" w:sz="4" w:space="0" w:color="000000"/>
              <w:left w:val="single" w:sz="4" w:space="0" w:color="000000"/>
              <w:bottom w:val="nil"/>
              <w:right w:val="single" w:sz="4" w:space="0" w:color="000000"/>
            </w:tcBorders>
            <w:vAlign w:val="center"/>
            <w:hideMark/>
          </w:tcPr>
          <w:p w14:paraId="68C4FE14" w14:textId="77777777" w:rsidR="00866AB7" w:rsidRPr="00866AB7" w:rsidRDefault="00866AB7" w:rsidP="00866AB7">
            <w:pPr>
              <w:ind w:right="57"/>
              <w:jc w:val="center"/>
              <w:rPr>
                <w:rFonts w:ascii="Arial Narrow" w:hAnsi="Arial Narrow"/>
                <w:b/>
                <w:bCs/>
                <w:color w:val="000000"/>
                <w:sz w:val="18"/>
                <w:szCs w:val="20"/>
              </w:rPr>
            </w:pPr>
          </w:p>
        </w:tc>
        <w:tc>
          <w:tcPr>
            <w:tcW w:w="893" w:type="pct"/>
            <w:tcBorders>
              <w:top w:val="nil"/>
              <w:left w:val="nil"/>
              <w:bottom w:val="nil"/>
              <w:right w:val="single" w:sz="4" w:space="0" w:color="000000"/>
            </w:tcBorders>
            <w:shd w:val="clear" w:color="808080" w:fill="808080"/>
            <w:tcMar>
              <w:top w:w="15" w:type="dxa"/>
              <w:left w:w="15" w:type="dxa"/>
              <w:bottom w:w="0" w:type="dxa"/>
              <w:right w:w="15" w:type="dxa"/>
            </w:tcMar>
            <w:vAlign w:val="center"/>
            <w:hideMark/>
          </w:tcPr>
          <w:p w14:paraId="68544637" w14:textId="03915AA3" w:rsidR="00866AB7" w:rsidRPr="00866AB7" w:rsidRDefault="00866AB7" w:rsidP="00866AB7">
            <w:pPr>
              <w:ind w:right="57"/>
              <w:jc w:val="center"/>
              <w:rPr>
                <w:rFonts w:ascii="Arial Narrow" w:hAnsi="Arial Narrow"/>
                <w:b/>
                <w:bCs/>
                <w:color w:val="000000"/>
                <w:sz w:val="18"/>
                <w:szCs w:val="20"/>
              </w:rPr>
            </w:pPr>
            <w:r w:rsidRPr="00866AB7">
              <w:rPr>
                <w:rFonts w:ascii="Arial Narrow" w:hAnsi="Arial Narrow"/>
                <w:b/>
                <w:bCs/>
                <w:color w:val="000000"/>
                <w:sz w:val="18"/>
                <w:szCs w:val="20"/>
              </w:rPr>
              <w:t>DSWD</w:t>
            </w:r>
          </w:p>
        </w:tc>
        <w:tc>
          <w:tcPr>
            <w:tcW w:w="81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4169CFA" w14:textId="3F0F29CA" w:rsidR="00866AB7" w:rsidRPr="00866AB7" w:rsidRDefault="00866AB7" w:rsidP="00866AB7">
            <w:pPr>
              <w:ind w:right="57"/>
              <w:jc w:val="center"/>
              <w:rPr>
                <w:rFonts w:ascii="Arial Narrow" w:hAnsi="Arial Narrow"/>
                <w:b/>
                <w:bCs/>
                <w:color w:val="000000"/>
                <w:sz w:val="18"/>
                <w:szCs w:val="20"/>
              </w:rPr>
            </w:pPr>
            <w:r w:rsidRPr="00866AB7">
              <w:rPr>
                <w:rFonts w:ascii="Arial Narrow" w:hAnsi="Arial Narrow"/>
                <w:b/>
                <w:bCs/>
                <w:color w:val="000000"/>
                <w:sz w:val="18"/>
                <w:szCs w:val="20"/>
              </w:rPr>
              <w:t>NGOs</w:t>
            </w:r>
          </w:p>
        </w:tc>
        <w:tc>
          <w:tcPr>
            <w:tcW w:w="74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290D2FF" w14:textId="2AF616D9" w:rsidR="00866AB7" w:rsidRPr="00866AB7" w:rsidRDefault="00866AB7" w:rsidP="00866AB7">
            <w:pPr>
              <w:ind w:right="57"/>
              <w:jc w:val="center"/>
              <w:rPr>
                <w:rFonts w:ascii="Arial Narrow" w:hAnsi="Arial Narrow"/>
                <w:b/>
                <w:bCs/>
                <w:color w:val="000000"/>
                <w:sz w:val="18"/>
                <w:szCs w:val="20"/>
              </w:rPr>
            </w:pPr>
            <w:r w:rsidRPr="00866AB7">
              <w:rPr>
                <w:rFonts w:ascii="Arial Narrow" w:hAnsi="Arial Narrow"/>
                <w:b/>
                <w:bCs/>
                <w:color w:val="000000"/>
                <w:sz w:val="18"/>
                <w:szCs w:val="20"/>
              </w:rPr>
              <w:t>OTHERS</w:t>
            </w:r>
          </w:p>
        </w:tc>
        <w:tc>
          <w:tcPr>
            <w:tcW w:w="89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8FB78F9" w14:textId="065C2E94" w:rsidR="00866AB7" w:rsidRPr="00866AB7" w:rsidRDefault="00866AB7" w:rsidP="00866AB7">
            <w:pPr>
              <w:ind w:right="57"/>
              <w:jc w:val="center"/>
              <w:rPr>
                <w:rFonts w:ascii="Arial Narrow" w:hAnsi="Arial Narrow"/>
                <w:b/>
                <w:bCs/>
                <w:color w:val="000000"/>
                <w:sz w:val="18"/>
                <w:szCs w:val="20"/>
              </w:rPr>
            </w:pPr>
            <w:r w:rsidRPr="00866AB7">
              <w:rPr>
                <w:rFonts w:ascii="Arial Narrow" w:hAnsi="Arial Narrow"/>
                <w:b/>
                <w:bCs/>
                <w:color w:val="000000"/>
                <w:sz w:val="18"/>
                <w:szCs w:val="20"/>
              </w:rPr>
              <w:t>GRAND TOTAL</w:t>
            </w:r>
          </w:p>
        </w:tc>
      </w:tr>
      <w:tr w:rsidR="00866AB7" w:rsidRPr="00866AB7" w14:paraId="2A8FAB6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9F8C1E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GRAND TOTAL</w:t>
            </w:r>
          </w:p>
        </w:tc>
        <w:tc>
          <w:tcPr>
            <w:tcW w:w="893" w:type="pct"/>
            <w:tcBorders>
              <w:top w:val="single" w:sz="4" w:space="0" w:color="000000"/>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33A64B" w14:textId="03C5A87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29,373,112.74</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7F49E3" w14:textId="2BAD56E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80,134,958.53</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425D9C" w14:textId="181E4CB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1,843,409.56</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E0E02D6" w14:textId="1612B8B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41,351,480.83</w:t>
            </w:r>
          </w:p>
        </w:tc>
      </w:tr>
      <w:tr w:rsidR="00866AB7" w:rsidRPr="00866AB7" w14:paraId="158512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4B04CC9"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CR</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A7EB334" w14:textId="71670C2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0,169,989.35</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9ADB937" w14:textId="3FBC1F8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5,410,000.0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A75F54" w14:textId="16AA13A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800E605" w14:textId="0C70D5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75,579,989.35</w:t>
            </w:r>
          </w:p>
        </w:tc>
      </w:tr>
      <w:tr w:rsidR="00866AB7" w:rsidRPr="00866AB7" w14:paraId="4CB6FC8F"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D2DC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tro Mani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25049" w14:textId="4EB76565"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45,503,142.1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ED94F" w14:textId="2AA1E7D0"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38EE8" w14:textId="595115D1"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E20A4" w14:textId="339C6C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503,142.19</w:t>
            </w:r>
          </w:p>
        </w:tc>
      </w:tr>
      <w:tr w:rsidR="00866AB7" w:rsidRPr="00866AB7" w14:paraId="73F4650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3D0A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ooc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8037C" w14:textId="1323EEEF"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6,298,679.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A9912" w14:textId="510DD8B1"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42,10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F0607" w14:textId="585507F3"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7271C" w14:textId="2A5D91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398,679.36</w:t>
            </w:r>
          </w:p>
        </w:tc>
      </w:tr>
      <w:tr w:rsidR="00866AB7" w:rsidRPr="00866AB7" w14:paraId="252ACD16"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4306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s Pin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2CE0B" w14:textId="2192E644"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3,007,4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74CEC" w14:textId="4729A94A"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4,62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ECACF" w14:textId="3A42DCE1"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72F34" w14:textId="20C6C7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632,450.00</w:t>
            </w:r>
          </w:p>
        </w:tc>
      </w:tr>
      <w:tr w:rsidR="00866AB7" w:rsidRPr="00866AB7" w14:paraId="072075F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A8D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kati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CC08A" w14:textId="05C37E6D"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8,159,77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33431" w14:textId="1F95A7AA"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6,2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60F45" w14:textId="0689AF29"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4B13D" w14:textId="15203A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09,778.00</w:t>
            </w:r>
          </w:p>
        </w:tc>
      </w:tr>
      <w:tr w:rsidR="00866AB7" w:rsidRPr="00866AB7" w14:paraId="0F5C73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926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bo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9733A" w14:textId="1F1A56F7"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7,671,879.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636C9" w14:textId="66906BDE"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36,507,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09822" w14:textId="5482B359"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92565" w14:textId="3FB27F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79,379.10</w:t>
            </w:r>
          </w:p>
        </w:tc>
      </w:tr>
      <w:tr w:rsidR="00866AB7" w:rsidRPr="00866AB7" w14:paraId="743A875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1615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daluyon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04995" w14:textId="3B914974"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6,62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3A017" w14:textId="6D5517FB"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8,39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1465B" w14:textId="4DB17819"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4ED25" w14:textId="74C21E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017,500.00</w:t>
            </w:r>
          </w:p>
        </w:tc>
      </w:tr>
      <w:tr w:rsidR="00866AB7" w:rsidRPr="00866AB7" w14:paraId="3AFB8756"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732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il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CE841" w14:textId="51D8D11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1,587,78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6BB69" w14:textId="2823050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37,44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09505" w14:textId="78398FD3"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1AD8B" w14:textId="2C5F49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030,288.00</w:t>
            </w:r>
          </w:p>
        </w:tc>
      </w:tr>
      <w:tr w:rsidR="00866AB7" w:rsidRPr="00866AB7" w14:paraId="24071FA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3BFE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kin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64D65" w14:textId="0BDCD48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0,883,9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41048" w14:textId="637ECE5E"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165E9" w14:textId="64CA4DAC"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F67A0" w14:textId="265FA2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83,960.00</w:t>
            </w:r>
          </w:p>
        </w:tc>
      </w:tr>
      <w:tr w:rsidR="00866AB7" w:rsidRPr="00866AB7" w14:paraId="1904641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5D1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untinlup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18884" w14:textId="74BA82DD"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4,739,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EF1F7" w14:textId="28E6EEC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56B8B" w14:textId="02231ED7"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B9308" w14:textId="1F4912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39,000.00</w:t>
            </w:r>
          </w:p>
        </w:tc>
      </w:tr>
      <w:tr w:rsidR="00866AB7" w:rsidRPr="00866AB7" w14:paraId="159D655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073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vot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BFDB0" w14:textId="1277D1BA"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4,659,3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03BF3" w14:textId="64E1084D"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1,91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8D283" w14:textId="66BABDE6"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0C188" w14:textId="0BB038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574,300.00</w:t>
            </w:r>
          </w:p>
        </w:tc>
      </w:tr>
      <w:tr w:rsidR="00866AB7" w:rsidRPr="00866AB7" w14:paraId="3E149B5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643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ranaque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8BC34" w14:textId="2CA0DD79"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2,673,9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90051" w14:textId="3D87416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DECC8" w14:textId="5766D2D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187D3" w14:textId="443F19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73,980.00</w:t>
            </w:r>
          </w:p>
        </w:tc>
      </w:tr>
      <w:tr w:rsidR="00866AB7" w:rsidRPr="00866AB7" w14:paraId="02E9D08B"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761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say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D5A09" w14:textId="36E2F0A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5,037,48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3DD8A" w14:textId="2C0A9BC3"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0,72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6E1E8" w14:textId="428E2809"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554FA" w14:textId="1616A8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59,984.00</w:t>
            </w:r>
          </w:p>
        </w:tc>
      </w:tr>
      <w:tr w:rsidR="00866AB7" w:rsidRPr="00866AB7" w14:paraId="1C4E02A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210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si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38A96" w14:textId="4D6D11B1"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6,782,5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846C1" w14:textId="4E8D7E3C"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F1EAC" w14:textId="553EC655"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88E0A" w14:textId="44346A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82,540.00</w:t>
            </w:r>
          </w:p>
        </w:tc>
      </w:tr>
      <w:tr w:rsidR="00866AB7" w:rsidRPr="00866AB7" w14:paraId="7B9DC5E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8A598" w14:textId="29DBAE34"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ter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5ABC2" w14:textId="5C4EDF04"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4,910,763.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B0EEA" w14:textId="05A8156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6,50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7EDE4" w14:textId="3AB227F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E173A" w14:textId="1E0C1D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10,763.60</w:t>
            </w:r>
          </w:p>
        </w:tc>
      </w:tr>
      <w:tr w:rsidR="00866AB7" w:rsidRPr="00866AB7" w14:paraId="656971B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E84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ui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F7694" w14:textId="5F05F690"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6,195,385.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4DA85" w14:textId="1FE6FDD3"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5,48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FD01E" w14:textId="686033EF"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00AC1" w14:textId="3F4FA9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80,385.80</w:t>
            </w:r>
          </w:p>
        </w:tc>
      </w:tr>
      <w:tr w:rsidR="00866AB7" w:rsidRPr="00866AB7" w14:paraId="29E4E30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B7C8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Quezo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4153E" w14:textId="7A8B6D5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3,736,799.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F9DB9" w14:textId="2AC02356"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58,8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2B6E0" w14:textId="4C2A46CF"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E5BD0" w14:textId="3D1F05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586,799.30</w:t>
            </w:r>
          </w:p>
        </w:tc>
      </w:tr>
      <w:tr w:rsidR="00866AB7" w:rsidRPr="00866AB7" w14:paraId="3ADE108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63A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u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806CC" w14:textId="00F795C7"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3,702,2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9A3FD" w14:textId="7ED10FF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7,50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4FF9E" w14:textId="0AF1A0CF"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F4105" w14:textId="5157A0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02,260.00</w:t>
            </w:r>
          </w:p>
        </w:tc>
      </w:tr>
      <w:tr w:rsidR="00866AB7" w:rsidRPr="00866AB7" w14:paraId="04FA8FC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C7E8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alenzuel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EF46E" w14:textId="0830FFA5"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7,994,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415AC" w14:textId="63FA4F6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69,12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04F09" w14:textId="49C7F045"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4E74E" w14:textId="7FF29E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7,114,800.00</w:t>
            </w:r>
          </w:p>
        </w:tc>
      </w:tr>
      <w:tr w:rsidR="00866AB7" w:rsidRPr="00866AB7" w14:paraId="11A4807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B6A831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0349D64" w14:textId="311A651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2,871,935.43</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D86E576" w14:textId="5DEF06A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724,418.03</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B1DBB6F" w14:textId="43F27FD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931,692.56</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EAC4373" w14:textId="229C84A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7,528,046.02</w:t>
            </w:r>
          </w:p>
        </w:tc>
      </w:tr>
      <w:tr w:rsidR="00866AB7" w:rsidRPr="00866AB7" w14:paraId="42514C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E178C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Ilocos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E417F4" w14:textId="35BAC26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418,905.3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77D091" w14:textId="13DF554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496,678.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893E37" w14:textId="6656663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224A16B" w14:textId="6CA3F59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915,583.38</w:t>
            </w:r>
          </w:p>
        </w:tc>
      </w:tr>
      <w:tr w:rsidR="00866AB7" w:rsidRPr="00866AB7" w14:paraId="3CF49BF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A5B82" w14:textId="6910FDA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56A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dam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106DA" w14:textId="760E39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3,092.4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0D400" w14:textId="66242E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1F90A" w14:textId="46D8E5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BC3D5" w14:textId="109C6B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3,092.45</w:t>
            </w:r>
          </w:p>
        </w:tc>
      </w:tr>
      <w:tr w:rsidR="00866AB7" w:rsidRPr="00866AB7" w14:paraId="09073F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114268" w14:textId="5BDD1B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D4F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ar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31815" w14:textId="1BB708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FDA50" w14:textId="46173E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6EC20" w14:textId="08E379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D8940" w14:textId="6C4EA1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713DA05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751FD" w14:textId="1F86346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14A5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d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F1B44" w14:textId="3141D4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295.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5EA2E" w14:textId="1F1733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59E76" w14:textId="13DADE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CCDBC" w14:textId="46546F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295.58</w:t>
            </w:r>
          </w:p>
        </w:tc>
      </w:tr>
      <w:tr w:rsidR="00866AB7" w:rsidRPr="00866AB7" w14:paraId="7743A7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C9A18" w14:textId="303EDFB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073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gu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EB8FB" w14:textId="2B677E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6,299.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B49A0" w14:textId="242375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47429" w14:textId="161A07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93E9C" w14:textId="2C939D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6,299.20</w:t>
            </w:r>
          </w:p>
        </w:tc>
      </w:tr>
      <w:tr w:rsidR="00866AB7" w:rsidRPr="00866AB7" w14:paraId="32BF338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E5DAD" w14:textId="3617F41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CBE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na (Espirit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E5378" w14:textId="36C958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4F145" w14:textId="6E29B6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8B344" w14:textId="3944CA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21152" w14:textId="18FFDB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69E51A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9B456" w14:textId="2A900E0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83A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AT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10825" w14:textId="3416AB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25DD6" w14:textId="1F1E89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6D83F" w14:textId="58CA86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2CC51" w14:textId="4BEE3B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57FD61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DB4EC" w14:textId="0D69D63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273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9CDC8" w14:textId="7C2266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8474C" w14:textId="5156CE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5,238.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4200C" w14:textId="0391E4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E6CB7" w14:textId="2F1865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68,551.20</w:t>
            </w:r>
          </w:p>
        </w:tc>
      </w:tr>
      <w:tr w:rsidR="00866AB7" w:rsidRPr="00866AB7" w14:paraId="5DF8A3E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DCD97" w14:textId="55E9FB1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4E4B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as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6DF33" w14:textId="310249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3,092.4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D93A6" w14:textId="0DD9E8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2544" w14:textId="123A8E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072FF" w14:textId="76B7CB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092.45</w:t>
            </w:r>
          </w:p>
        </w:tc>
      </w:tr>
      <w:tr w:rsidR="00866AB7" w:rsidRPr="00866AB7" w14:paraId="28FA6A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5047A" w14:textId="0401047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9863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rrim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E301E" w14:textId="4F182B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89D5B" w14:textId="3E8D82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97735" w14:textId="778592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F3392" w14:textId="08D8EA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0E35B2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2E12B" w14:textId="04AFD9D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4F8C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gr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9A391" w14:textId="1B4FC8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247.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4DC5F" w14:textId="09769D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71B87" w14:textId="110C84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7DCFE" w14:textId="12360A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247.70</w:t>
            </w:r>
          </w:p>
        </w:tc>
      </w:tr>
      <w:tr w:rsidR="00866AB7" w:rsidRPr="00866AB7" w14:paraId="24F730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44561" w14:textId="3E49BB7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66C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lne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7E241" w14:textId="78CFE2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304.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FD9D7" w14:textId="5591E1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4DB1B" w14:textId="7F443A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67805" w14:textId="6CAB86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304.70</w:t>
            </w:r>
          </w:p>
        </w:tc>
      </w:tr>
      <w:tr w:rsidR="00866AB7" w:rsidRPr="00866AB7" w14:paraId="095095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FF4E4A" w14:textId="0B41497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B4BF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OA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E2FD4" w14:textId="72F1A5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96,280.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D9D7A" w14:textId="3FD4E7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F1368" w14:textId="2A5238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85E90" w14:textId="725CA4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96,280.50</w:t>
            </w:r>
          </w:p>
        </w:tc>
      </w:tr>
      <w:tr w:rsidR="00866AB7" w:rsidRPr="00866AB7" w14:paraId="06A14B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CCB1F" w14:textId="672065D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95A3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c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62CC5" w14:textId="4D99CC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6,945.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05E1A" w14:textId="06E029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22,44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6F1CD" w14:textId="4F195C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6FDBF" w14:textId="3FDE45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9,385.70</w:t>
            </w:r>
          </w:p>
        </w:tc>
      </w:tr>
      <w:tr w:rsidR="00866AB7" w:rsidRPr="00866AB7" w14:paraId="5B5B37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0E3AB" w14:textId="4D1D1D8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AFD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ueva 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529B3" w14:textId="17B2D7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6,33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D9C10" w14:textId="3BD9FC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8B1BB" w14:textId="464A8A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73B4F" w14:textId="6FB0A3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1,333.20</w:t>
            </w:r>
          </w:p>
        </w:tc>
      </w:tr>
      <w:tr w:rsidR="00866AB7" w:rsidRPr="00866AB7" w14:paraId="29BD81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D996B" w14:textId="6685D6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38F3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gudpu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AEA2E" w14:textId="2D5111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1,187.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6CA71" w14:textId="06B61A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121D3" w14:textId="65A0E0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B6E26" w14:textId="264F08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1,187.20</w:t>
            </w:r>
          </w:p>
        </w:tc>
      </w:tr>
      <w:tr w:rsidR="00866AB7" w:rsidRPr="00866AB7" w14:paraId="76DC50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F4984" w14:textId="40F7641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8443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o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27A68" w14:textId="329826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EA5E6" w14:textId="0BEC2A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F3249" w14:textId="185183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8EA2C" w14:textId="0092A6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24DF684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013FA" w14:textId="150ABD4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B45E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suqu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54792" w14:textId="7885F3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77CBC" w14:textId="475FA8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2A30" w14:textId="003299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450E0" w14:textId="30A2DF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134D5C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F7F60" w14:textId="735BBE5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63FB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dd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75861" w14:textId="601497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62F3F" w14:textId="66FB77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F4B98" w14:textId="5DFBBE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3D98B" w14:textId="143380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53FC3D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D8F2B" w14:textId="16DCE3F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A12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nil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B12D7" w14:textId="419E35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EAA08" w14:textId="7160AF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DCC46" w14:textId="055E33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26B53" w14:textId="43F6ED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46FD544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E26A5" w14:textId="72F0E17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D2E7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Nicol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BFFEB" w14:textId="53C35B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5A3CE" w14:textId="5F14CD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9C99C" w14:textId="38DA02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85338" w14:textId="776C05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403D2A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5EAF8" w14:textId="0612AAC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4367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rr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B1FC4" w14:textId="1D5E45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45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E918C" w14:textId="0FEACA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27E8D" w14:textId="6B7DC4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DC721" w14:textId="5D3AC0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453.20</w:t>
            </w:r>
          </w:p>
        </w:tc>
      </w:tr>
      <w:tr w:rsidR="00866AB7" w:rsidRPr="00866AB7" w14:paraId="66B124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17395" w14:textId="31F8F5E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BE1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ls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081A6" w14:textId="7D48F6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578.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A9C3D" w14:textId="32740B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8AF51" w14:textId="6089C0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AAAA3" w14:textId="31AE5A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578.20</w:t>
            </w:r>
          </w:p>
        </w:tc>
      </w:tr>
      <w:tr w:rsidR="00866AB7" w:rsidRPr="00866AB7" w14:paraId="2CAFFF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27FB9" w14:textId="08E4CEF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ABE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nt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A4E31" w14:textId="73E80001"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405,009.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9AAC" w14:textId="2B78FD37"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88F79" w14:textId="48C583F5"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510BC" w14:textId="06EF56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009.70</w:t>
            </w:r>
          </w:p>
        </w:tc>
      </w:tr>
      <w:tr w:rsidR="00866AB7" w:rsidRPr="00866AB7" w14:paraId="5294999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DE079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Ilocos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D6114F" w14:textId="1533673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909,505.8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62DB71" w14:textId="1245471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894C6D" w14:textId="504BBF8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45CB4A" w14:textId="58A99F2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909,505.83</w:t>
            </w:r>
          </w:p>
        </w:tc>
      </w:tr>
      <w:tr w:rsidR="00866AB7" w:rsidRPr="00866AB7" w14:paraId="00CC6A6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62408" w14:textId="7E4AC17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1146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le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7C666" w14:textId="6FECD3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574.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305E1" w14:textId="3C6FBF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565DF" w14:textId="25E805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213BF" w14:textId="732BC6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574.25</w:t>
            </w:r>
          </w:p>
        </w:tc>
      </w:tr>
      <w:tr w:rsidR="00866AB7" w:rsidRPr="00866AB7" w14:paraId="34EF4D5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B513B" w14:textId="71649A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80D6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ayoy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77DAA" w14:textId="795841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860.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CBAA7" w14:textId="58D312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14E9E" w14:textId="0D5099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1D4D9" w14:textId="1791B4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860.50</w:t>
            </w:r>
          </w:p>
        </w:tc>
      </w:tr>
      <w:tr w:rsidR="00866AB7" w:rsidRPr="00866AB7" w14:paraId="6292D6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5F703" w14:textId="4BD6B5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21F1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t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F3F2C" w14:textId="766869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74CF6" w14:textId="7D88C1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021E7" w14:textId="194889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17F06" w14:textId="60EE79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5141DCB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91E37" w14:textId="37A749E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8FF2B" w14:textId="27CC179D"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1F0A2" w14:textId="6FE1B4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28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952CA" w14:textId="2FC691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9E45B" w14:textId="4A1148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A29C9" w14:textId="5FEDC0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285.00</w:t>
            </w:r>
          </w:p>
        </w:tc>
      </w:tr>
      <w:tr w:rsidR="00866AB7" w:rsidRPr="00866AB7" w14:paraId="1BE322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DF488" w14:textId="3EFDD2E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AF6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u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5BDDB" w14:textId="649E02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620.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154C5" w14:textId="1D0CD1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DFE14" w14:textId="31234E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93069" w14:textId="6FC279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620.82</w:t>
            </w:r>
          </w:p>
        </w:tc>
      </w:tr>
      <w:tr w:rsidR="00866AB7" w:rsidRPr="00866AB7" w14:paraId="08E143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374E3" w14:textId="12BA29B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82D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ND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350DE" w14:textId="29CAF1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1.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24498" w14:textId="7C924E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E3CEF" w14:textId="2C2477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45BC4" w14:textId="03ED0B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1.42</w:t>
            </w:r>
          </w:p>
        </w:tc>
      </w:tr>
      <w:tr w:rsidR="00866AB7" w:rsidRPr="00866AB7" w14:paraId="589844D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1C9C8" w14:textId="37E3E8E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6E1B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o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CE339" w14:textId="5A55BD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1.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C3B8" w14:textId="03AB6A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244A8" w14:textId="098E3F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0C091" w14:textId="7184DC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1.42</w:t>
            </w:r>
          </w:p>
        </w:tc>
      </w:tr>
      <w:tr w:rsidR="00866AB7" w:rsidRPr="00866AB7" w14:paraId="4203FB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9658A7" w14:textId="110D069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3E9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ervant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C87CD" w14:textId="223967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950.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2966C" w14:textId="7F9935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163A3" w14:textId="46C90D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812BF" w14:textId="417352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950.25</w:t>
            </w:r>
          </w:p>
        </w:tc>
      </w:tr>
      <w:tr w:rsidR="00866AB7" w:rsidRPr="00866AB7" w14:paraId="34F7A3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D48710" w14:textId="001DDD2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E4C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limuy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056D9" w14:textId="47E35A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893.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0A00A" w14:textId="049D56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89E56" w14:textId="77897B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F2913" w14:textId="0ED30D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893.25</w:t>
            </w:r>
          </w:p>
        </w:tc>
      </w:tr>
      <w:tr w:rsidR="00866AB7" w:rsidRPr="00866AB7" w14:paraId="320E5C7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9B09E" w14:textId="51B63A0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963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regorio del Pilar (Concep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0B35C" w14:textId="5348CB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2,015.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DC3F6" w14:textId="6D869F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391A7" w14:textId="010753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792FB" w14:textId="54E48D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2,015.75</w:t>
            </w:r>
          </w:p>
        </w:tc>
      </w:tr>
      <w:tr w:rsidR="00866AB7" w:rsidRPr="00866AB7" w14:paraId="58B0D1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DD3F6" w14:textId="5F0D8C8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96DF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dlid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B8DD7" w14:textId="62A5D5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007.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D6265" w14:textId="533BE1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4AF1A" w14:textId="054BF5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E86AA" w14:textId="4DC4CF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007.25</w:t>
            </w:r>
          </w:p>
        </w:tc>
      </w:tr>
      <w:tr w:rsidR="00866AB7" w:rsidRPr="00866AB7" w14:paraId="1281EAD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2EE82" w14:textId="1262B9F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4B0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sing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58AA2" w14:textId="14104A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065.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41CEE" w14:textId="276834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69328" w14:textId="515C56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81DF4" w14:textId="0FFC49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065.92</w:t>
            </w:r>
          </w:p>
        </w:tc>
      </w:tr>
      <w:tr w:rsidR="00866AB7" w:rsidRPr="00866AB7" w14:paraId="31316D5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1BF63B" w14:textId="5CAC07F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1F60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buk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80DB0" w14:textId="0E7946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3,161.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1D3AE" w14:textId="06EDE8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2A3A3" w14:textId="7CEEEE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C6D7F" w14:textId="775BF0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3,161.78</w:t>
            </w:r>
          </w:p>
        </w:tc>
      </w:tr>
      <w:tr w:rsidR="00866AB7" w:rsidRPr="00866AB7" w14:paraId="51CD79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C7207" w14:textId="1D15088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F65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rv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4ED95" w14:textId="553A38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8,724.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B2DA4" w14:textId="51E75B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2D57A" w14:textId="3C430D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48E8C" w14:textId="308667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8,724.48</w:t>
            </w:r>
          </w:p>
        </w:tc>
      </w:tr>
      <w:tr w:rsidR="00866AB7" w:rsidRPr="00866AB7" w14:paraId="7DA54A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AAC72" w14:textId="2F3FD8D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6723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Quirino (Angkak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8C242" w14:textId="20472F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3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137BE" w14:textId="29AFEB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43EBA" w14:textId="226EEC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74315" w14:textId="5A86A6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36.00</w:t>
            </w:r>
          </w:p>
        </w:tc>
      </w:tr>
      <w:tr w:rsidR="00866AB7" w:rsidRPr="00866AB7" w14:paraId="4FC85F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71FF5" w14:textId="7AB852D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1DA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cedo (Baug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14B3E" w14:textId="26E865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3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0678F" w14:textId="608C05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1B138" w14:textId="6D69D4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863C5" w14:textId="3C05F1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36.00</w:t>
            </w:r>
          </w:p>
        </w:tc>
      </w:tr>
      <w:tr w:rsidR="00866AB7" w:rsidRPr="00866AB7" w14:paraId="3AB0CB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EF549" w14:textId="4B090C5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4E0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Emil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354FB" w14:textId="03E9C6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799.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FDABA" w14:textId="202CB0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6FE97" w14:textId="21EAA4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1CBB6" w14:textId="2E096D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799.25</w:t>
            </w:r>
          </w:p>
        </w:tc>
      </w:tr>
      <w:tr w:rsidR="00866AB7" w:rsidRPr="00866AB7" w14:paraId="24B518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751090" w14:textId="3AACE97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91CE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Este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5E944" w14:textId="7EA45D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42.0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27D0A" w14:textId="1C34FF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3D056" w14:textId="24BE9D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C35B4" w14:textId="413C8F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42.03</w:t>
            </w:r>
          </w:p>
        </w:tc>
      </w:tr>
      <w:tr w:rsidR="00866AB7" w:rsidRPr="00866AB7" w14:paraId="033B2E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F8579" w14:textId="4B49E5B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065C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uan (Lap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C34B7" w14:textId="0FAC33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895.3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F32A4" w14:textId="3C7565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67A92" w14:textId="7AE9EB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90755" w14:textId="1A8F2B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895.34</w:t>
            </w:r>
          </w:p>
        </w:tc>
      </w:tr>
      <w:tr w:rsidR="00866AB7" w:rsidRPr="00866AB7" w14:paraId="09F04E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62AA1" w14:textId="017AD08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E14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Vice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82F16" w14:textId="053F66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628.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33E86" w14:textId="1C9415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28B39" w14:textId="41BCB6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3DCF4" w14:textId="246CD2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628.40</w:t>
            </w:r>
          </w:p>
        </w:tc>
      </w:tr>
      <w:tr w:rsidR="00866AB7" w:rsidRPr="00866AB7" w14:paraId="2BF4517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02B6A" w14:textId="7DDE305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E7B7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45F87" w14:textId="5CD4E8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281.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16DEC" w14:textId="1F82C4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2D333" w14:textId="5D85A8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D048C" w14:textId="223646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281.75</w:t>
            </w:r>
          </w:p>
        </w:tc>
      </w:tr>
      <w:tr w:rsidR="00866AB7" w:rsidRPr="00866AB7" w14:paraId="43FB98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E63492" w14:textId="172A3D9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BA5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atal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92342" w14:textId="6FA963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A4A41" w14:textId="2A7FB5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910E" w14:textId="2695C6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CA039" w14:textId="3B970F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50BD67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CBEAC" w14:textId="2D32472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B83C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ru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B6B72" w14:textId="6B3FD5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381.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5BB73" w14:textId="1AD6A0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4E5C0" w14:textId="024684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EA85B" w14:textId="358F6A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381.56</w:t>
            </w:r>
          </w:p>
        </w:tc>
      </w:tr>
      <w:tr w:rsidR="00866AB7" w:rsidRPr="00866AB7" w14:paraId="10DC51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4AAF26" w14:textId="59E8E6C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E09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595D3" w14:textId="7F4FCB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19C09" w14:textId="6C2AE0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C040C" w14:textId="3EBF80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42716" w14:textId="334B75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265FABB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40EB1C" w14:textId="70F3D63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8797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ia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8EACE" w14:textId="5C0AA4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49E20" w14:textId="7BFEDB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321CC" w14:textId="084614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43F5D" w14:textId="78F7D1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5F9905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BC959" w14:textId="563CDA1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783F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Domin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4D84A" w14:textId="2B1F83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3,788.8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A84E6" w14:textId="0C9E63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92254" w14:textId="4BBBF3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6C1E4" w14:textId="7E69D7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3,788.89</w:t>
            </w:r>
          </w:p>
        </w:tc>
      </w:tr>
      <w:tr w:rsidR="00866AB7" w:rsidRPr="00866AB7" w14:paraId="563E60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EDFAE" w14:textId="3D701C6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87E0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g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B0F4B" w14:textId="370651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4,166.0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696D3" w14:textId="0A9E8E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4E9AE" w14:textId="06AB94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5878F" w14:textId="15C351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4,166.03</w:t>
            </w:r>
          </w:p>
        </w:tc>
      </w:tr>
      <w:tr w:rsidR="00866AB7" w:rsidRPr="00866AB7" w14:paraId="05F76B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08E98A" w14:textId="0109005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4213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na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AD26F" w14:textId="1DDE0A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4.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7C08C" w14:textId="62BA4B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274A1" w14:textId="12FD20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1200D" w14:textId="6059A7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4.28</w:t>
            </w:r>
          </w:p>
        </w:tc>
      </w:tr>
      <w:tr w:rsidR="00866AB7" w:rsidRPr="00866AB7" w14:paraId="494613D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8E44F" w14:textId="6A6D8C6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BA7E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gp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536D7" w14:textId="11E47D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9,451.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59B7D" w14:textId="27F3E8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AEBE4" w14:textId="248C0F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86FCE" w14:textId="1D5BE5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9,451.75</w:t>
            </w:r>
          </w:p>
        </w:tc>
      </w:tr>
      <w:tr w:rsidR="00866AB7" w:rsidRPr="00866AB7" w14:paraId="7B7906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40F6D" w14:textId="6981431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086C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ud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FC415" w14:textId="3A5CF7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22527" w14:textId="2DFD29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84CF7" w14:textId="1EA4B5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D8D0E" w14:textId="7F7331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7,140.00</w:t>
            </w:r>
          </w:p>
        </w:tc>
      </w:tr>
      <w:tr w:rsidR="00866AB7" w:rsidRPr="00866AB7" w14:paraId="0809E6F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B5614" w14:textId="012D167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220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VI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BE8C7" w14:textId="7A1C72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9,873.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DF69B" w14:textId="1EDB79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A69C1" w14:textId="3F04AA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7FBF7" w14:textId="7D7C9F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9,873.90</w:t>
            </w:r>
          </w:p>
        </w:tc>
      </w:tr>
      <w:tr w:rsidR="00866AB7" w:rsidRPr="00866AB7" w14:paraId="277A652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EE0FA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La Unio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DA9066" w14:textId="45D2AC0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722,139.6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E244BE" w14:textId="16EBCD0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1,54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73DC87" w14:textId="32547A4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05,771.64</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E00707" w14:textId="3AB498A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839,451.28</w:t>
            </w:r>
          </w:p>
        </w:tc>
      </w:tr>
      <w:tr w:rsidR="00866AB7" w:rsidRPr="00866AB7" w14:paraId="78007D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8035B" w14:textId="3D51A6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580A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go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4F177" w14:textId="1F30AD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3,830.5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02C8E" w14:textId="03641B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A4AFC" w14:textId="7D6CB0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B61B7" w14:textId="78D589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3,830.57</w:t>
            </w:r>
          </w:p>
        </w:tc>
      </w:tr>
      <w:tr w:rsidR="00866AB7" w:rsidRPr="00866AB7" w14:paraId="066F34A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8DBE7" w14:textId="32FEA18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900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ring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DDD45" w14:textId="65DFC2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654.0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E829A" w14:textId="0FF433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4FBF3" w14:textId="11812E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28759" w14:textId="4662AD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654.03</w:t>
            </w:r>
          </w:p>
        </w:tc>
      </w:tr>
      <w:tr w:rsidR="00866AB7" w:rsidRPr="00866AB7" w14:paraId="6143665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43C3E8" w14:textId="52AB037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F81F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no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881F9" w14:textId="7A6F11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77.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EE041" w14:textId="6244E8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E23A9" w14:textId="3EA592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AE296" w14:textId="193D27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77.16</w:t>
            </w:r>
          </w:p>
        </w:tc>
      </w:tr>
      <w:tr w:rsidR="00866AB7" w:rsidRPr="00866AB7" w14:paraId="7545B1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8F263" w14:textId="5A2D3BC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7AC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ul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45B6" w14:textId="19B378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14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1505A" w14:textId="459223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462A4" w14:textId="7F6589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8EE2B" w14:textId="09448E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142.50</w:t>
            </w:r>
          </w:p>
        </w:tc>
      </w:tr>
      <w:tr w:rsidR="00866AB7" w:rsidRPr="00866AB7" w14:paraId="350334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8F9BC" w14:textId="261A874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8164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3E6B4" w14:textId="5306B9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65398" w14:textId="0C38A2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1BDA4" w14:textId="7A83EF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52B1A" w14:textId="60E5C9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390292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122F94" w14:textId="6A821C7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8258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g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52B1A" w14:textId="39A0F8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8,11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3439C" w14:textId="257156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5963B" w14:textId="4E1AFF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1381D" w14:textId="042953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8,117.14</w:t>
            </w:r>
          </w:p>
        </w:tc>
      </w:tr>
      <w:tr w:rsidR="00866AB7" w:rsidRPr="00866AB7" w14:paraId="3B1A926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B07CE" w14:textId="408711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739C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u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0A696" w14:textId="087412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737.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3CF24" w14:textId="20B67B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E5B4A" w14:textId="168435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0FD1B" w14:textId="11FC39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737.75</w:t>
            </w:r>
          </w:p>
        </w:tc>
      </w:tr>
      <w:tr w:rsidR="00866AB7" w:rsidRPr="00866AB7" w14:paraId="69CE21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F6FF6" w14:textId="1435A1B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6D6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2DE08" w14:textId="266DD5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2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CB2D1" w14:textId="2582A0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4FAED" w14:textId="0B682D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135.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B51CE" w14:textId="7AF6A7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400.00</w:t>
            </w:r>
          </w:p>
        </w:tc>
      </w:tr>
      <w:tr w:rsidR="00866AB7" w:rsidRPr="00866AB7" w14:paraId="458BD3E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736C4" w14:textId="637F3CB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CB0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8949F" w14:textId="58338B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6,798.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A8F46" w14:textId="39E79C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73F67" w14:textId="2715BB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83D7F" w14:textId="439424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6,798.14</w:t>
            </w:r>
          </w:p>
        </w:tc>
      </w:tr>
      <w:tr w:rsidR="00866AB7" w:rsidRPr="00866AB7" w14:paraId="1D70FB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D298D" w14:textId="255451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FCE8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2F5BF" w14:textId="400E70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1,5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A7F05" w14:textId="73E6FC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7CC78" w14:textId="628318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BCF6A" w14:textId="2DD2FC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1,530.00</w:t>
            </w:r>
          </w:p>
        </w:tc>
      </w:tr>
      <w:tr w:rsidR="00866AB7" w:rsidRPr="00866AB7" w14:paraId="6CAABB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545AB" w14:textId="1224145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E6E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uil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A21CC" w14:textId="765D79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9,805.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F553E" w14:textId="47AEFC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605F7" w14:textId="679CD3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F916C" w14:textId="0B439C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9,805.12</w:t>
            </w:r>
          </w:p>
        </w:tc>
      </w:tr>
      <w:tr w:rsidR="00866AB7" w:rsidRPr="00866AB7" w14:paraId="78D9882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58DAC" w14:textId="3BCA897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8FE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C5746" w14:textId="3425BF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9,06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CD81F" w14:textId="5205CE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BDFE0" w14:textId="390530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85A34" w14:textId="66CC36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9,067.50</w:t>
            </w:r>
          </w:p>
        </w:tc>
      </w:tr>
      <w:tr w:rsidR="00866AB7" w:rsidRPr="00866AB7" w14:paraId="6DECDF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A4053" w14:textId="4350AF6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2947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sar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714D7" w14:textId="1235AB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8,398.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75400" w14:textId="1C02BC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2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E39F2" w14:textId="15511A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1F0BA" w14:textId="439E82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2,598.20</w:t>
            </w:r>
          </w:p>
        </w:tc>
      </w:tr>
      <w:tr w:rsidR="00866AB7" w:rsidRPr="00866AB7" w14:paraId="61F0EA0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4D83A1" w14:textId="3311D9B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F8F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2184B" w14:textId="2D6034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4,162.4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ABE74" w14:textId="17758F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92D60" w14:textId="44D8E6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E8F6B" w14:textId="5559F4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4,162.47</w:t>
            </w:r>
          </w:p>
        </w:tc>
      </w:tr>
      <w:tr w:rsidR="00866AB7" w:rsidRPr="00866AB7" w14:paraId="2B3CED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E75BD" w14:textId="77134E4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7CF2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Gabri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27F1C" w14:textId="5A95FD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7,855.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2FF49" w14:textId="56A3F6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84A25" w14:textId="55A03E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130E0" w14:textId="1E49EC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7,855.53</w:t>
            </w:r>
          </w:p>
        </w:tc>
      </w:tr>
      <w:tr w:rsidR="00866AB7" w:rsidRPr="00866AB7" w14:paraId="4033B2C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01619" w14:textId="1507C55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CAB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2E995" w14:textId="5E2D72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8,48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7DBF5" w14:textId="682437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E3640" w14:textId="4F9235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3EC79" w14:textId="4182D6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8,486.50</w:t>
            </w:r>
          </w:p>
        </w:tc>
      </w:tr>
      <w:tr w:rsidR="00866AB7" w:rsidRPr="00866AB7" w14:paraId="71F04C7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E52F3" w14:textId="5377FAC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0FD8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C2327" w14:textId="6C3CB0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894.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D5E98" w14:textId="5F66FC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2B560" w14:textId="74FBC9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7,636.64</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4FAA5" w14:textId="3F2314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5,530.92</w:t>
            </w:r>
          </w:p>
        </w:tc>
      </w:tr>
      <w:tr w:rsidR="00866AB7" w:rsidRPr="00866AB7" w14:paraId="335EEEC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1E70B" w14:textId="3FD4238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94F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993F9" w14:textId="2A03EA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71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E8441" w14:textId="4DE0A2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4B8C9" w14:textId="46F319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1C492" w14:textId="556EA6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713.75</w:t>
            </w:r>
          </w:p>
        </w:tc>
      </w:tr>
      <w:tr w:rsidR="00866AB7" w:rsidRPr="00866AB7" w14:paraId="7C74420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FC1F8A" w14:textId="11080F1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2CE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dip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E5DCA" w14:textId="68D25E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8,61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10419" w14:textId="660ACE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6F458" w14:textId="445EFF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8B5D4" w14:textId="7B3482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8,611.25</w:t>
            </w:r>
          </w:p>
        </w:tc>
      </w:tr>
      <w:tr w:rsidR="00866AB7" w:rsidRPr="00866AB7" w14:paraId="4731C7F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619B5" w14:textId="2891867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4DE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2822D" w14:textId="452BE6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052.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8D8A2" w14:textId="5FB374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34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B81FD" w14:textId="7AF4BD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69728" w14:textId="71DC95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392.75</w:t>
            </w:r>
          </w:p>
        </w:tc>
      </w:tr>
      <w:tr w:rsidR="00866AB7" w:rsidRPr="00866AB7" w14:paraId="1D10270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D1919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Pangasin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CC4566" w14:textId="2F7C3F9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821,384.5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8F1C37" w14:textId="197A1A0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200.03</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3A52BB" w14:textId="634F269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025,920.92</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84A73A" w14:textId="6D0BE21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863,505.53</w:t>
            </w:r>
          </w:p>
        </w:tc>
      </w:tr>
      <w:tr w:rsidR="00866AB7" w:rsidRPr="00866AB7" w14:paraId="293814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B4F70E" w14:textId="7BEE718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6959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Pangasi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4F8CD" w14:textId="16616D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0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9A67E" w14:textId="33CF4A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4F755" w14:textId="5941E4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13D44" w14:textId="16DB75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050.00</w:t>
            </w:r>
          </w:p>
        </w:tc>
      </w:tr>
      <w:tr w:rsidR="00866AB7" w:rsidRPr="00866AB7" w14:paraId="64D95A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3A230" w14:textId="7C3B5E1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20CD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gu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3622E" w14:textId="46E9B0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807.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A62E5" w14:textId="34376E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0990D" w14:textId="219E9E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C417E" w14:textId="51EE9C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807.94</w:t>
            </w:r>
          </w:p>
        </w:tc>
      </w:tr>
      <w:tr w:rsidR="00866AB7" w:rsidRPr="00866AB7" w14:paraId="672450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B6DBD" w14:textId="49E653B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D8CA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ALAMIN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8D355" w14:textId="02FA68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51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036DD" w14:textId="5DEA6E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5894F" w14:textId="078ACA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19169" w14:textId="3116E3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517.14</w:t>
            </w:r>
          </w:p>
        </w:tc>
      </w:tr>
      <w:tr w:rsidR="00866AB7" w:rsidRPr="00866AB7" w14:paraId="57E965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B777F" w14:textId="563143E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42C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B79E0" w14:textId="29ED26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F3E46" w14:textId="76EA27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4CA3C" w14:textId="1AAB99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F5E17" w14:textId="2585CD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1A8D17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4D099" w14:textId="191C9DE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353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si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262E4" w14:textId="54D8E5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89693" w14:textId="3810A9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565C3" w14:textId="046A28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1,488.72</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DB3F1" w14:textId="23D61E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08,628.72</w:t>
            </w:r>
          </w:p>
        </w:tc>
      </w:tr>
      <w:tr w:rsidR="00866AB7" w:rsidRPr="00866AB7" w14:paraId="372A032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B9C974" w14:textId="685F79E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233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un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B6644" w14:textId="5087E3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39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F02BC" w14:textId="7E0BB5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8E3CD" w14:textId="6E9F3E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812E7" w14:textId="4EFFD6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392.00</w:t>
            </w:r>
          </w:p>
        </w:tc>
      </w:tr>
      <w:tr w:rsidR="00866AB7" w:rsidRPr="00866AB7" w14:paraId="5F63560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8DEB1" w14:textId="47E7838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4041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s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EC83F" w14:textId="1A3E1A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3,928.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4C82A" w14:textId="309DAD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FE4B4" w14:textId="3D8CB7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58104" w14:textId="2092E9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3,928.52</w:t>
            </w:r>
          </w:p>
        </w:tc>
      </w:tr>
      <w:tr w:rsidR="00866AB7" w:rsidRPr="00866AB7" w14:paraId="007937B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974F7" w14:textId="3F0DDAD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8D05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yamb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D84AD" w14:textId="06BB73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7DBD8" w14:textId="6D9A4F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9BA6D" w14:textId="6385D5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1899D" w14:textId="046B54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6F2653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B0C45" w14:textId="24934B0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294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nalo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59123" w14:textId="5A7BE8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157.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D8EDC" w14:textId="0950C8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E48AB" w14:textId="0A1C06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68B2F" w14:textId="2DC00E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157.12</w:t>
            </w:r>
          </w:p>
        </w:tc>
      </w:tr>
      <w:tr w:rsidR="00866AB7" w:rsidRPr="00866AB7" w14:paraId="2A0FFA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89643" w14:textId="3C07484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957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gall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BA23A" w14:textId="1C1D3F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8,300.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B8414" w14:textId="64556D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6DA97" w14:textId="34D031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5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CBF33" w14:textId="0D847C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4,800.64</w:t>
            </w:r>
          </w:p>
        </w:tc>
      </w:tr>
      <w:tr w:rsidR="00866AB7" w:rsidRPr="00866AB7" w14:paraId="65D5E8E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5B9A0" w14:textId="2EABCB6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AF0D2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si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8B62A" w14:textId="6BE7A1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8,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11BD6" w14:textId="49E8AD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5AB84" w14:textId="43F24D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68,52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1F1CC" w14:textId="50E26B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16,520.00</w:t>
            </w:r>
          </w:p>
        </w:tc>
      </w:tr>
      <w:tr w:rsidR="00866AB7" w:rsidRPr="00866AB7" w14:paraId="61B608C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52FA0" w14:textId="19495EF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0E6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gup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6E4F4" w14:textId="7AA41B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6,945.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A491F" w14:textId="040437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3F3FE" w14:textId="728EA4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426ED" w14:textId="0CC916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6,945.64</w:t>
            </w:r>
          </w:p>
        </w:tc>
      </w:tr>
      <w:tr w:rsidR="00866AB7" w:rsidRPr="00866AB7" w14:paraId="6B4BDC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C4484" w14:textId="1982BAD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D3D9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s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0A830" w14:textId="6768FA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193.3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12DA8" w14:textId="3531AA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12F04" w14:textId="4C6F16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59402" w14:textId="4FC7C5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193.39</w:t>
            </w:r>
          </w:p>
        </w:tc>
      </w:tr>
      <w:tr w:rsidR="00866AB7" w:rsidRPr="00866AB7" w14:paraId="5DC168E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4D870C" w14:textId="3DF42F3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2C4A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nfan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02192" w14:textId="094235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58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4E07D" w14:textId="2A553D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4FE51" w14:textId="520E95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D3A45" w14:textId="0947CB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588.75</w:t>
            </w:r>
          </w:p>
        </w:tc>
      </w:tr>
      <w:tr w:rsidR="00866AB7" w:rsidRPr="00866AB7" w14:paraId="6BF18AF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E1EE88" w14:textId="225853F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8D3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brad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74B8" w14:textId="4FE6AA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696.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A6EAB" w14:textId="5D45F9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455F5" w14:textId="387F21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28EEA" w14:textId="4DC9CA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696.12</w:t>
            </w:r>
          </w:p>
        </w:tc>
      </w:tr>
      <w:tr w:rsidR="00866AB7" w:rsidRPr="00866AB7" w14:paraId="46AD29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CE50C" w14:textId="5159028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BC39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o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A7315" w14:textId="52171B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74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DCB90" w14:textId="45ACBC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327A" w14:textId="1D3667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819A9" w14:textId="4CDC6D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744.00</w:t>
            </w:r>
          </w:p>
        </w:tc>
      </w:tr>
      <w:tr w:rsidR="00866AB7" w:rsidRPr="00866AB7" w14:paraId="071F3D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26D3C1" w14:textId="3F5242A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697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NGAY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7F49E" w14:textId="26A338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2,612.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02BD7" w14:textId="7E209F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E93CD" w14:textId="5A190A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8D7E5" w14:textId="3119E0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2,612.20</w:t>
            </w:r>
          </w:p>
        </w:tc>
      </w:tr>
      <w:tr w:rsidR="00866AB7" w:rsidRPr="00866AB7" w14:paraId="2A12B5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3E173" w14:textId="48CC432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CDF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FD271" w14:textId="0871A7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4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8F3CC" w14:textId="2646B8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D9C2D" w14:textId="2B8F3A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D0D44" w14:textId="0CD288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48.75</w:t>
            </w:r>
          </w:p>
        </w:tc>
      </w:tr>
      <w:tr w:rsidR="00866AB7" w:rsidRPr="00866AB7" w14:paraId="49C5CD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D954B5" w14:textId="03BC71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36BE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siqu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FA06A" w14:textId="36F4B8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51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9C32D" w14:textId="47412A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13F75" w14:textId="177B26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C487E" w14:textId="5622C6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517.14</w:t>
            </w:r>
          </w:p>
        </w:tc>
      </w:tr>
      <w:tr w:rsidR="00866AB7" w:rsidRPr="00866AB7" w14:paraId="322D0E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E5660" w14:textId="0F131BE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47E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ao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2A909" w14:textId="262249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BC19F" w14:textId="1863C2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FB445" w14:textId="01F8B9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3AE28" w14:textId="53C446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591AC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D2430" w14:textId="2BD9953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1F8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gal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5BB74" w14:textId="5CEC02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54342" w14:textId="292061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06F4" w14:textId="568EC4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19F86" w14:textId="5203D5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20762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7F62D" w14:textId="783197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BC10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gatare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A5CCE" w14:textId="64E446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77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70FB3" w14:textId="412B8D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1F6BC" w14:textId="6C2BFB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34052" w14:textId="677487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778.00</w:t>
            </w:r>
          </w:p>
        </w:tc>
      </w:tr>
      <w:tr w:rsidR="00866AB7" w:rsidRPr="00866AB7" w14:paraId="16EC83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F4B9E" w14:textId="7C72F68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4C7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pan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101E4" w14:textId="60FD14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27034" w14:textId="7EC82E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755B5" w14:textId="2EF052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FB9EC" w14:textId="413395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3107E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50E0B" w14:textId="72EC0D9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867E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tivid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6F3B1" w14:textId="157CCB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42.3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FA0EB" w14:textId="78272D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D4C7D" w14:textId="23B214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C074A" w14:textId="0A33F8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42.39</w:t>
            </w:r>
          </w:p>
        </w:tc>
      </w:tr>
      <w:tr w:rsidR="00866AB7" w:rsidRPr="00866AB7" w14:paraId="5DA9E2A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BD55A" w14:textId="06C8407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4C04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zzorub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2254F" w14:textId="4A5E71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494.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E31A6" w14:textId="47491B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38126" w14:textId="76FCD3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E7276" w14:textId="12A221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494.75</w:t>
            </w:r>
          </w:p>
        </w:tc>
      </w:tr>
      <w:tr w:rsidR="00866AB7" w:rsidRPr="00866AB7" w14:paraId="132C63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9B71A" w14:textId="70E7DB5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2396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sal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055BF" w14:textId="7AD02E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5,171.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63E81" w14:textId="57301F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8A498" w14:textId="526413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F2ADE" w14:textId="10DD01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5,171.32</w:t>
            </w:r>
          </w:p>
        </w:tc>
      </w:tr>
      <w:tr w:rsidR="00866AB7" w:rsidRPr="00866AB7" w14:paraId="7D7CB6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A0786" w14:textId="0983A51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F61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Carlo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53EC2" w14:textId="494EB6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677.3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58C9E" w14:textId="1E1C2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051B5" w14:textId="051944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B4B19" w14:textId="6D4F75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677.34</w:t>
            </w:r>
          </w:p>
        </w:tc>
      </w:tr>
      <w:tr w:rsidR="00866AB7" w:rsidRPr="00866AB7" w14:paraId="2D6F59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C8459" w14:textId="1C4CD0C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E19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ab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AD08A" w14:textId="3EF048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F0B62" w14:textId="5CB478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492DB" w14:textId="321B0C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2B6E6" w14:textId="075021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46CBD9D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BB8DC6" w14:textId="2820EAB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ABAA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n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7445B" w14:textId="4FE4BD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2,504.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606A3" w14:textId="68BB57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9822B" w14:textId="4FEFF7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1,675.2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380AB" w14:textId="4B697A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84,179.30</w:t>
            </w:r>
          </w:p>
        </w:tc>
      </w:tr>
      <w:tr w:rsidR="00866AB7" w:rsidRPr="00866AB7" w14:paraId="3289D0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FFB86" w14:textId="289130C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0F9EF" w14:textId="6509ED8E"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Nicol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0E66C" w14:textId="05E4D9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8,868.7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4713C" w14:textId="6A6558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8E6E2" w14:textId="71CA57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E4F01" w14:textId="0C9512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8,868.77</w:t>
            </w:r>
          </w:p>
        </w:tc>
      </w:tr>
      <w:tr w:rsidR="00866AB7" w:rsidRPr="00866AB7" w14:paraId="63E025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370F0" w14:textId="4DFF95F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E0A9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Quint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B9525" w14:textId="296896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560BE" w14:textId="3054DB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D2AA0" w14:textId="51F0C6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8E82F" w14:textId="5080DA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561086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86B9D" w14:textId="7A47CBC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535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Barb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397E5" w14:textId="6FE0B6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6FED6" w14:textId="343649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B3EFF" w14:textId="31016F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C7BA7" w14:textId="461EB1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0,000.00</w:t>
            </w:r>
          </w:p>
        </w:tc>
      </w:tr>
      <w:tr w:rsidR="00866AB7" w:rsidRPr="00866AB7" w14:paraId="080CFB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CAFCE" w14:textId="229603E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F15365" w14:textId="7020264E"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91033" w14:textId="3A1B41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F4B72" w14:textId="15C428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E22DC" w14:textId="1ECA41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5,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C58F2" w14:textId="608EEA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8,000.00</w:t>
            </w:r>
          </w:p>
        </w:tc>
      </w:tr>
      <w:tr w:rsidR="00866AB7" w:rsidRPr="00866AB7" w14:paraId="538B4B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00BCA" w14:textId="65BDCAA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12C75" w14:textId="3D1553D9"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369E2" w14:textId="5439B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1D3BA" w14:textId="59E0CA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44B21" w14:textId="295FAA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3128B" w14:textId="414929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039252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72C11" w14:textId="2ECC849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256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s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218C8" w14:textId="0847A1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6,796.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D96A3" w14:textId="41A701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8A6EE" w14:textId="5D658D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8EFBF" w14:textId="7C29AD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6,796.75</w:t>
            </w:r>
          </w:p>
        </w:tc>
      </w:tr>
      <w:tr w:rsidR="00866AB7" w:rsidRPr="00866AB7" w14:paraId="7ED9C5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80135D" w14:textId="65EF00A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39EC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F9A93" w14:textId="06B4B8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63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9E885" w14:textId="1CD413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A1E78" w14:textId="412E0E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FA781" w14:textId="1CBFE4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632.50</w:t>
            </w:r>
          </w:p>
        </w:tc>
      </w:tr>
      <w:tr w:rsidR="00866AB7" w:rsidRPr="00866AB7" w14:paraId="03646A5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6A31D" w14:textId="08B9C7B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C46E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y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91509" w14:textId="7330AB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0,884.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8E3B2" w14:textId="72A0B1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00.03</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3ECF1" w14:textId="15FECF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5CC1E" w14:textId="2F1361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7,084.67</w:t>
            </w:r>
          </w:p>
        </w:tc>
      </w:tr>
      <w:tr w:rsidR="00866AB7" w:rsidRPr="00866AB7" w14:paraId="03312F9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FBA4F" w14:textId="1597C4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B3F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mi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E9F1C" w14:textId="06526D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538.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AB7B5" w14:textId="5BCF1B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67FFB" w14:textId="469EC1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5,097.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8A93D" w14:textId="6251CD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91,635.50</w:t>
            </w:r>
          </w:p>
        </w:tc>
      </w:tr>
      <w:tr w:rsidR="00866AB7" w:rsidRPr="00866AB7" w14:paraId="296B317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BE165" w14:textId="77431F9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286E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rbizto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D5681" w14:textId="746B2A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1,83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C7ADD" w14:textId="407E86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24E9F" w14:textId="0BCEC4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EF78A" w14:textId="2A4224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1,833.75</w:t>
            </w:r>
          </w:p>
        </w:tc>
      </w:tr>
      <w:tr w:rsidR="00866AB7" w:rsidRPr="00866AB7" w14:paraId="1A9372D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547A65" w14:textId="4671951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82C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URDANE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1C304" w14:textId="203A63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4,668.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34EA3" w14:textId="72DC68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CA96C" w14:textId="00F299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0,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C3E6C" w14:textId="1F44DC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4,668.14</w:t>
            </w:r>
          </w:p>
        </w:tc>
      </w:tr>
      <w:tr w:rsidR="00866AB7" w:rsidRPr="00866AB7" w14:paraId="1B9C1E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8EE55" w14:textId="2FB8ABC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BF9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llas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CC288" w14:textId="1EA8A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F981A" w14:textId="39828F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AD5DE" w14:textId="421AD4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B76DE" w14:textId="0AA337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0D6E878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F5C5D9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I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57F59BA" w14:textId="321286E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6,418,574.33</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1A1EF51" w14:textId="61CF801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C66B97C" w14:textId="5DC3D18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BE6B9B0" w14:textId="649773E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6,418,574.33</w:t>
            </w:r>
          </w:p>
        </w:tc>
      </w:tr>
      <w:tr w:rsidR="00866AB7" w:rsidRPr="00866AB7" w14:paraId="48267FA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512F5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tanes</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92D1E9" w14:textId="141AE64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2,322.0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8BAA4B" w14:textId="514D42B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10C021" w14:textId="2BDBA06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A7BDBC" w14:textId="3A48BB2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2,322.08</w:t>
            </w:r>
          </w:p>
        </w:tc>
      </w:tr>
      <w:tr w:rsidR="00866AB7" w:rsidRPr="00866AB7" w14:paraId="7CD617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B3562" w14:textId="13402E8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BA7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Bata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C5EBB" w14:textId="20A768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949.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AFF54" w14:textId="1A1A13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219BA" w14:textId="2A2375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1B0BD" w14:textId="5EC2FB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949.52</w:t>
            </w:r>
          </w:p>
        </w:tc>
      </w:tr>
      <w:tr w:rsidR="00866AB7" w:rsidRPr="00866AB7" w14:paraId="4B39F76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E559D" w14:textId="7936161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73B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s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FCB2C" w14:textId="053E99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359.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21328" w14:textId="7769F5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59389" w14:textId="2BC17A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9DCD8" w14:textId="24258E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359.04</w:t>
            </w:r>
          </w:p>
        </w:tc>
      </w:tr>
      <w:tr w:rsidR="00866AB7" w:rsidRPr="00866AB7" w14:paraId="27083C2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5E9D7" w14:textId="4FE540E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89D6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tbay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AFFB0" w14:textId="597E54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FCE3F" w14:textId="4EC004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7E90F" w14:textId="15FAFA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49156" w14:textId="49594F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1.00</w:t>
            </w:r>
          </w:p>
        </w:tc>
      </w:tr>
      <w:tr w:rsidR="00866AB7" w:rsidRPr="00866AB7" w14:paraId="45D878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86895" w14:textId="024FC42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0C96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yu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AA9B8" w14:textId="24D86C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2.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DBEA7" w14:textId="1EA700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7D918" w14:textId="2F7083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0520D" w14:textId="0C9367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2.52</w:t>
            </w:r>
          </w:p>
        </w:tc>
      </w:tr>
      <w:tr w:rsidR="00866AB7" w:rsidRPr="00866AB7" w14:paraId="13E4284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9437D9"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gay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2F35C7" w14:textId="55BB829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7,258,382.7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2F0B1B" w14:textId="5A703AD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C9CF5F" w14:textId="6BB036E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3252AB5" w14:textId="7D12B71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7,258,382.70</w:t>
            </w:r>
          </w:p>
        </w:tc>
      </w:tr>
      <w:tr w:rsidR="00866AB7" w:rsidRPr="00866AB7" w14:paraId="022602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98043" w14:textId="5207920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A4F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Cag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14DB1" w14:textId="691C52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7,205.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E3ED6" w14:textId="1EA008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D9924" w14:textId="128784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8EE97" w14:textId="3F3943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7,205.58</w:t>
            </w:r>
          </w:p>
        </w:tc>
      </w:tr>
      <w:tr w:rsidR="00866AB7" w:rsidRPr="00866AB7" w14:paraId="387448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A9069" w14:textId="12D3128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2C92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bul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B2F01" w14:textId="0EAC05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4.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70824" w14:textId="1352FB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02AAA" w14:textId="56F88C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19094" w14:textId="24CD72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4.40</w:t>
            </w:r>
          </w:p>
        </w:tc>
      </w:tr>
      <w:tr w:rsidR="00866AB7" w:rsidRPr="00866AB7" w14:paraId="0B03CD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E4054" w14:textId="78A04A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6B20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ca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7A1E3" w14:textId="60FF51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0,279.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A4CEB" w14:textId="47F26D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5A9D8" w14:textId="2EE134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1681D" w14:textId="4FCD0A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0,279.32</w:t>
            </w:r>
          </w:p>
        </w:tc>
      </w:tr>
      <w:tr w:rsidR="00866AB7" w:rsidRPr="00866AB7" w14:paraId="09AABD9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3B489" w14:textId="081A895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1AD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lacap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D5188" w14:textId="0D47E5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726.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D96C9" w14:textId="4E0876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E88B1" w14:textId="03A096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EC8D1" w14:textId="0F397C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726.36</w:t>
            </w:r>
          </w:p>
        </w:tc>
      </w:tr>
      <w:tr w:rsidR="00866AB7" w:rsidRPr="00866AB7" w14:paraId="5ECDEE9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7FE27" w14:textId="2B68F4C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E16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mulu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3C27B" w14:textId="596437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8E85C" w14:textId="3F23F0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6FF0B" w14:textId="4121F3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318DE" w14:textId="666BAE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r>
      <w:tr w:rsidR="00866AB7" w:rsidRPr="00866AB7" w14:paraId="533AD9E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7E171" w14:textId="4C0DD16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06E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parr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7F555" w14:textId="1F488F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6,180.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B9A90" w14:textId="34FDF9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57A99" w14:textId="29DFAF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D3C31" w14:textId="7097F1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6,180.24</w:t>
            </w:r>
          </w:p>
        </w:tc>
      </w:tr>
      <w:tr w:rsidR="00866AB7" w:rsidRPr="00866AB7" w14:paraId="1BD763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C62BF1" w14:textId="102A98F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9078C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6DF16" w14:textId="5905CD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844.0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91293" w14:textId="3C976F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A8B75" w14:textId="186135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50395" w14:textId="1C23F8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844.02</w:t>
            </w:r>
          </w:p>
        </w:tc>
      </w:tr>
      <w:tr w:rsidR="00866AB7" w:rsidRPr="00866AB7" w14:paraId="65DCF6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27B00" w14:textId="2B1243D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58EF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lester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B272C" w14:textId="748501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AA3B7" w14:textId="2C93E1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7906C" w14:textId="3A5BEF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C837B" w14:textId="243247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1.00</w:t>
            </w:r>
          </w:p>
        </w:tc>
      </w:tr>
      <w:tr w:rsidR="00866AB7" w:rsidRPr="00866AB7" w14:paraId="4FC58FD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781C7" w14:textId="37DD586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A8DA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gue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82743" w14:textId="3A598F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72402" w14:textId="5B9C73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D456E" w14:textId="63F6E2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D6B99" w14:textId="46C621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r>
      <w:tr w:rsidR="00866AB7" w:rsidRPr="00866AB7" w14:paraId="6284D2D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D15D5" w14:textId="3A03C5B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B729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78EAE" w14:textId="260E89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0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966CF" w14:textId="559D6C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9C327" w14:textId="2E45B9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09299" w14:textId="13DBAE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095.00</w:t>
            </w:r>
          </w:p>
        </w:tc>
      </w:tr>
      <w:tr w:rsidR="00866AB7" w:rsidRPr="00866AB7" w14:paraId="5C2C640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98B74" w14:textId="6DD1F17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792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malaniu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FA68F" w14:textId="332221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1,05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5B7E3" w14:textId="333191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C1D5D" w14:textId="4ECCDA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F3E78" w14:textId="4E2BB4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1,054.00</w:t>
            </w:r>
          </w:p>
        </w:tc>
      </w:tr>
      <w:tr w:rsidR="00866AB7" w:rsidRPr="00866AB7" w14:paraId="50559C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71420" w14:textId="7DCAC40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BDB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nril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EC416" w14:textId="26D6F6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12,528.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55CC1" w14:textId="6034AC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42D02" w14:textId="4573B3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F77D8" w14:textId="562EBF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12,528.32</w:t>
            </w:r>
          </w:p>
        </w:tc>
      </w:tr>
      <w:tr w:rsidR="00866AB7" w:rsidRPr="00866AB7" w14:paraId="5CB8244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8280E" w14:textId="5A724D9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59C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tta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E8E1C" w14:textId="06228D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4.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EAED2" w14:textId="3FEAD6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5A8CB" w14:textId="6A9F13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97347" w14:textId="4B4D0E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4.40</w:t>
            </w:r>
          </w:p>
        </w:tc>
      </w:tr>
      <w:tr w:rsidR="00866AB7" w:rsidRPr="00866AB7" w14:paraId="33324AC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40465" w14:textId="6643A08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964C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onza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B9762" w14:textId="172D45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0,648.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5EE5" w14:textId="2FE9C2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45E4C" w14:textId="0B66C6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23AB0" w14:textId="7DF98B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0,648.86</w:t>
            </w:r>
          </w:p>
        </w:tc>
      </w:tr>
      <w:tr w:rsidR="00866AB7" w:rsidRPr="00866AB7" w14:paraId="087355F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C84A6" w14:textId="695FF43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996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gu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11BDA" w14:textId="2D6D76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6,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64D71" w14:textId="601716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5BA53" w14:textId="7830B2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9C690" w14:textId="4A5C4F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6,200.00</w:t>
            </w:r>
          </w:p>
        </w:tc>
      </w:tr>
      <w:tr w:rsidR="00866AB7" w:rsidRPr="00866AB7" w14:paraId="2141B5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48093" w14:textId="526C16A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55D9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l-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37F88" w14:textId="7B78F7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428.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067EA" w14:textId="0FBD75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F37DF" w14:textId="571F2D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F6B3C" w14:textId="0A5D0F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428.40</w:t>
            </w:r>
          </w:p>
        </w:tc>
      </w:tr>
      <w:tr w:rsidR="00866AB7" w:rsidRPr="00866AB7" w14:paraId="7197CA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EDF78" w14:textId="2F17FF3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004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sa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7E0CE" w14:textId="1908D9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795.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80B44" w14:textId="620A25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4EDAB" w14:textId="47E548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E9B46" w14:textId="229B6C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795.70</w:t>
            </w:r>
          </w:p>
        </w:tc>
      </w:tr>
      <w:tr w:rsidR="00866AB7" w:rsidRPr="00866AB7" w14:paraId="6C78903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777F5" w14:textId="3FAB061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1F0D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mpl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1EF42" w14:textId="13A7BC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85.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46774" w14:textId="1A4484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1BAFC" w14:textId="56E070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F47F6" w14:textId="25AC21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85.68</w:t>
            </w:r>
          </w:p>
        </w:tc>
      </w:tr>
      <w:tr w:rsidR="00866AB7" w:rsidRPr="00866AB7" w14:paraId="245ACA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184BD" w14:textId="578E17E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E431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eñablanc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1A46C" w14:textId="71678E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DAADC" w14:textId="299D5A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9BC8" w14:textId="49B117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503AC" w14:textId="4DDCB4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r>
      <w:tr w:rsidR="00866AB7" w:rsidRPr="00866AB7" w14:paraId="76F1B9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EFC1B" w14:textId="2711ED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A6A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FEB86" w14:textId="4FA26A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B36D1" w14:textId="42466A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2C02C" w14:textId="155674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3466D" w14:textId="5804D5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r>
      <w:tr w:rsidR="00866AB7" w:rsidRPr="00866AB7" w14:paraId="6BF7FF9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0328D" w14:textId="4C73376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014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C8532" w14:textId="212DF4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146.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EA2B6" w14:textId="07F133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4E7E6" w14:textId="540D6E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13CD8" w14:textId="4279EB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146.22</w:t>
            </w:r>
          </w:p>
        </w:tc>
      </w:tr>
      <w:tr w:rsidR="00866AB7" w:rsidRPr="00866AB7" w14:paraId="5CA79DA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50485" w14:textId="5A3DE2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B32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chez-Mi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B2C3E" w14:textId="6D47F2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D05D6" w14:textId="7F2592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5CF3E" w14:textId="34B4C2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C319A" w14:textId="66BBF8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7.00</w:t>
            </w:r>
          </w:p>
        </w:tc>
      </w:tr>
      <w:tr w:rsidR="00866AB7" w:rsidRPr="00866AB7" w14:paraId="3D04C3C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75500" w14:textId="54424B7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4B23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A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60AA7" w14:textId="15834D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470.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36942" w14:textId="4C6BF8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9D27B" w14:textId="0AFD87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C99CB" w14:textId="7FC354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470.88</w:t>
            </w:r>
          </w:p>
        </w:tc>
      </w:tr>
      <w:tr w:rsidR="00866AB7" w:rsidRPr="00866AB7" w14:paraId="0FCDE47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8A57A" w14:textId="037F0F6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12BE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Praxed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D72F7" w14:textId="515CE4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2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03CDB" w14:textId="37DB95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B7035" w14:textId="2BF2D2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C6225" w14:textId="6C2C4B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220.00</w:t>
            </w:r>
          </w:p>
        </w:tc>
      </w:tr>
      <w:tr w:rsidR="00866AB7" w:rsidRPr="00866AB7" w14:paraId="724FE3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22D20" w14:textId="7A50FFE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A0F8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Teres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34F6B" w14:textId="345C93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A8287" w14:textId="3F29B0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E59E5" w14:textId="5CF439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B92E9" w14:textId="684E99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r>
      <w:tr w:rsidR="00866AB7" w:rsidRPr="00866AB7" w14:paraId="6ACE58C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A3799" w14:textId="2A7075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3EE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Niño (Fair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1EE2A" w14:textId="6046E1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5,558.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A8299" w14:textId="036BE1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0EA0B" w14:textId="1F9DCF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F8641" w14:textId="1C049A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5,558.53</w:t>
            </w:r>
          </w:p>
        </w:tc>
      </w:tr>
      <w:tr w:rsidR="00866AB7" w:rsidRPr="00866AB7" w14:paraId="3816F2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0E373" w14:textId="779E929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270B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la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C0B2F" w14:textId="2BE393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65.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5BB9A" w14:textId="0336D5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ADF41" w14:textId="2B2447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3B86C" w14:textId="61C512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65.64</w:t>
            </w:r>
          </w:p>
        </w:tc>
      </w:tr>
      <w:tr w:rsidR="00866AB7" w:rsidRPr="00866AB7" w14:paraId="26AEB6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1EA37" w14:textId="6050C0C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330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A9700" w14:textId="242294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FACF8" w14:textId="439483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B9B5C" w14:textId="440137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3D63C" w14:textId="158F0B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r>
      <w:tr w:rsidR="00866AB7" w:rsidRPr="00866AB7" w14:paraId="74B1F0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78760" w14:textId="2BCA2A3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1231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guegara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B6865" w14:textId="314111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57,091.2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0B207" w14:textId="6B9EDD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A6706" w14:textId="70C8C3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F18AA" w14:textId="5C6119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57,091.23</w:t>
            </w:r>
          </w:p>
        </w:tc>
      </w:tr>
      <w:tr w:rsidR="00866AB7" w:rsidRPr="00866AB7" w14:paraId="3574C1A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57AD96"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Isabel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AB3905" w14:textId="2F55609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239,678.4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B75360" w14:textId="3BA577C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066C8F" w14:textId="0095CA3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F7F65E4" w14:textId="64484ED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239,678.45</w:t>
            </w:r>
          </w:p>
        </w:tc>
      </w:tr>
      <w:tr w:rsidR="00866AB7" w:rsidRPr="00866AB7" w14:paraId="62E4ACD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61E19" w14:textId="4504A75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D9D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Isab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58062" w14:textId="065A03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0,065.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B0757" w14:textId="01742B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58958" w14:textId="6EE083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2CECF" w14:textId="1DBD8F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0,065.48</w:t>
            </w:r>
          </w:p>
        </w:tc>
      </w:tr>
      <w:tr w:rsidR="00866AB7" w:rsidRPr="00866AB7" w14:paraId="33E47C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8C066" w14:textId="0C25BDD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9FDA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46EB2" w14:textId="1201C1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0,928.4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76EA5" w14:textId="5CC549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C6A76" w14:textId="3E1A79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D0563" w14:textId="442118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0,928.45</w:t>
            </w:r>
          </w:p>
        </w:tc>
      </w:tr>
      <w:tr w:rsidR="00866AB7" w:rsidRPr="00866AB7" w14:paraId="0746E68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D37C0" w14:textId="44BAFF0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09A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gada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D2444" w14:textId="6C6624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53C37" w14:textId="325D2B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3D908" w14:textId="7B9750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9D396" w14:textId="4CB6FC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r>
      <w:tr w:rsidR="00866AB7" w:rsidRPr="00866AB7" w14:paraId="0D15878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5A181" w14:textId="22F72E9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1A60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uro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A73E3" w14:textId="798144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7,457.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CD182" w14:textId="6E727A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E66C9" w14:textId="4AD15F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9D88E" w14:textId="680B41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7,457.66</w:t>
            </w:r>
          </w:p>
        </w:tc>
      </w:tr>
      <w:tr w:rsidR="00866AB7" w:rsidRPr="00866AB7" w14:paraId="2EEED59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CBB2F" w14:textId="12DA6D5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A5A09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enito Soliv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E8244" w14:textId="7EDED4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7,122.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85A7E" w14:textId="025383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49447" w14:textId="1CB0F4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92F0D" w14:textId="0DA166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7,122.54</w:t>
            </w:r>
          </w:p>
        </w:tc>
      </w:tr>
      <w:tr w:rsidR="00866AB7" w:rsidRPr="00866AB7" w14:paraId="43611D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51A30" w14:textId="03E4C7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A617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A6E72" w14:textId="20665E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172.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BDF2F" w14:textId="441BE1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DEAC3" w14:textId="559E04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408C4" w14:textId="3428FF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172.06</w:t>
            </w:r>
          </w:p>
        </w:tc>
      </w:tr>
      <w:tr w:rsidR="00866AB7" w:rsidRPr="00866AB7" w14:paraId="164AB3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37ADF" w14:textId="23E8503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DC2C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56F29" w14:textId="081298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9,412.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633D7" w14:textId="60768A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F7E92" w14:textId="50CFD5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77B1D" w14:textId="3CD66C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9,412.66</w:t>
            </w:r>
          </w:p>
        </w:tc>
      </w:tr>
      <w:tr w:rsidR="00866AB7" w:rsidRPr="00866AB7" w14:paraId="52088B7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000F4" w14:textId="0910DE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1686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t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E45FB" w14:textId="655787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077.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F6182" w14:textId="071ED9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CA253" w14:textId="13E692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C2BC9" w14:textId="6873E3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077.36</w:t>
            </w:r>
          </w:p>
        </w:tc>
      </w:tr>
      <w:tr w:rsidR="00866AB7" w:rsidRPr="00866AB7" w14:paraId="061EDE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C59EF" w14:textId="40F724E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2F4A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u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06172" w14:textId="419324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0,902.9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6FD6C" w14:textId="67F7B0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4FC1E" w14:textId="3FE829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8CEB6" w14:textId="2B9D75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0,902.96</w:t>
            </w:r>
          </w:p>
        </w:tc>
      </w:tr>
      <w:tr w:rsidR="00866AB7" w:rsidRPr="00866AB7" w14:paraId="43972EB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51269" w14:textId="52AB4FB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03FA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d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7C183" w14:textId="206C00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2,292.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7AD7C" w14:textId="5EE224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7414C" w14:textId="59F28C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0AC84" w14:textId="65B27A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2,292.66</w:t>
            </w:r>
          </w:p>
        </w:tc>
      </w:tr>
      <w:tr w:rsidR="00866AB7" w:rsidRPr="00866AB7" w14:paraId="2EF2ACD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86945" w14:textId="0B03D0A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B2B6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elfin Albano (Magsay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DA048" w14:textId="3BF370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821.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AC007" w14:textId="200E6E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5862A" w14:textId="511D12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8C6E2" w14:textId="59BBD2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821.06</w:t>
            </w:r>
          </w:p>
        </w:tc>
      </w:tr>
      <w:tr w:rsidR="00866AB7" w:rsidRPr="00866AB7" w14:paraId="202F4E1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D5453" w14:textId="159A13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8D20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apig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E93F7" w14:textId="355DF2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7,448.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F2566" w14:textId="55028F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A9C84" w14:textId="1D082B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31AFD" w14:textId="5B3888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7,448.42</w:t>
            </w:r>
          </w:p>
        </w:tc>
      </w:tr>
      <w:tr w:rsidR="00866AB7" w:rsidRPr="00866AB7" w14:paraId="7A4C5E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40E64" w14:textId="22DD8C0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8EF1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vil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91A40" w14:textId="6B0CC5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26.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0DB5F" w14:textId="590C4D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CA85A" w14:textId="3D4028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33A31" w14:textId="2C3A35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26.66</w:t>
            </w:r>
          </w:p>
        </w:tc>
      </w:tr>
      <w:tr w:rsidR="00866AB7" w:rsidRPr="00866AB7" w14:paraId="4CBE74A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54E78" w14:textId="5021D80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029E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chag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59595" w14:textId="7FDA8E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8,775.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85436" w14:textId="1F327E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388B6" w14:textId="3CD072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099F1" w14:textId="17AAB1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8,775.86</w:t>
            </w:r>
          </w:p>
        </w:tc>
      </w:tr>
      <w:tr w:rsidR="00866AB7" w:rsidRPr="00866AB7" w14:paraId="367B6CF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8D72FF" w14:textId="0A79C6E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17C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m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0C948" w14:textId="7449A0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1,2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6785E" w14:textId="30D5C5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4843F" w14:textId="69F63D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20D0D" w14:textId="4FF1F5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1,260.66</w:t>
            </w:r>
          </w:p>
        </w:tc>
      </w:tr>
      <w:tr w:rsidR="00866AB7" w:rsidRPr="00866AB7" w14:paraId="3962C31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0F868" w14:textId="106080B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6871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l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99157" w14:textId="23764B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562.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9868E" w14:textId="28D519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BC829" w14:textId="35C798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A86D1" w14:textId="7803BE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562.54</w:t>
            </w:r>
          </w:p>
        </w:tc>
      </w:tr>
      <w:tr w:rsidR="00866AB7" w:rsidRPr="00866AB7" w14:paraId="7EB1DAC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20D10" w14:textId="42C1748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BE6E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5AEFD" w14:textId="2562E2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305.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70AE8" w14:textId="329C5E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A4ECF" w14:textId="0EC8BF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E1D96" w14:textId="0F056F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305.66</w:t>
            </w:r>
          </w:p>
        </w:tc>
      </w:tr>
      <w:tr w:rsidR="00866AB7" w:rsidRPr="00866AB7" w14:paraId="713F98F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31BF4" w14:textId="5E9E503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405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D4F5E" w14:textId="5F3786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351.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A998D" w14:textId="1A096C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165E1" w14:textId="263CC9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E304B" w14:textId="5726CD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351.66</w:t>
            </w:r>
          </w:p>
        </w:tc>
      </w:tr>
      <w:tr w:rsidR="00866AB7" w:rsidRPr="00866AB7" w14:paraId="104EA9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D29E8" w14:textId="0697955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D76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conac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4A324" w14:textId="14325F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5,337.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38D25" w14:textId="07638F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AA206" w14:textId="542A9F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6BB5D" w14:textId="1D8308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5,337.88</w:t>
            </w:r>
          </w:p>
        </w:tc>
      </w:tr>
      <w:tr w:rsidR="00866AB7" w:rsidRPr="00866AB7" w14:paraId="73640D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A3D25" w14:textId="46E201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88F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66EFC" w14:textId="77E943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0,877.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C84FF" w14:textId="5A9B90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72777" w14:textId="4B91FD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1F1BF" w14:textId="324414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0,877.56</w:t>
            </w:r>
          </w:p>
        </w:tc>
      </w:tr>
      <w:tr w:rsidR="00866AB7" w:rsidRPr="00866AB7" w14:paraId="4CBDF49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3A453" w14:textId="78CD235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3F8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uil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07DF0" w14:textId="1BF4EF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1,401.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C5141" w14:textId="23AB65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60820" w14:textId="169A61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28179" w14:textId="0C8072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1,401.58</w:t>
            </w:r>
          </w:p>
        </w:tc>
      </w:tr>
      <w:tr w:rsidR="00866AB7" w:rsidRPr="00866AB7" w14:paraId="1521849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D4BCD" w14:textId="36C1026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31D67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la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E12D0" w14:textId="019938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339.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47F24" w14:textId="444AA0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E7027" w14:textId="1A8824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16D78" w14:textId="4B69E7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339.30</w:t>
            </w:r>
          </w:p>
        </w:tc>
      </w:tr>
      <w:tr w:rsidR="00866AB7" w:rsidRPr="00866AB7" w14:paraId="2A7A0ED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943CA" w14:textId="38E6493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A84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Quez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B41AD" w14:textId="4517A1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375BE" w14:textId="2FDB22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8E970" w14:textId="6AECAC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071C9" w14:textId="242211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r>
      <w:tr w:rsidR="00866AB7" w:rsidRPr="00866AB7" w14:paraId="571A9B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88B14" w14:textId="49F9C7F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C357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Quiri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CD13B" w14:textId="50821D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763.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38F96" w14:textId="36D3BB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84E74" w14:textId="515E0F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66D45" w14:textId="15A33D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763.16</w:t>
            </w:r>
          </w:p>
        </w:tc>
      </w:tr>
      <w:tr w:rsidR="00866AB7" w:rsidRPr="00866AB7" w14:paraId="344B82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1CB86" w14:textId="32897E7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9AA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am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13ECF" w14:textId="528B92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3,329.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35E38" w14:textId="057477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26E13" w14:textId="4AC084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59FAD" w14:textId="628211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3,329.86</w:t>
            </w:r>
          </w:p>
        </w:tc>
      </w:tr>
      <w:tr w:rsidR="00866AB7" w:rsidRPr="00866AB7" w14:paraId="3F9F966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44348" w14:textId="32EBB9A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60E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eina Merced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1B82A" w14:textId="2F5946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31539" w14:textId="54AD3D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2101C" w14:textId="0CB00D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0EB4C" w14:textId="12067B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r>
      <w:tr w:rsidR="00866AB7" w:rsidRPr="00866AB7" w14:paraId="37D9C91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8E3EC" w14:textId="1DB9552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CC9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8C16D" w14:textId="63A71B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748.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128B2" w14:textId="448CBC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3140D" w14:textId="1B65A6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4F2F8" w14:textId="7FC1AB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748.38</w:t>
            </w:r>
          </w:p>
        </w:tc>
      </w:tr>
      <w:tr w:rsidR="00866AB7" w:rsidRPr="00866AB7" w14:paraId="2B9D1C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37B20" w14:textId="43D32A6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74E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gust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47582" w14:textId="31411C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804.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CCE46" w14:textId="396933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2294C" w14:textId="044FBE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72898" w14:textId="6A5C09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804.54</w:t>
            </w:r>
          </w:p>
        </w:tc>
      </w:tr>
      <w:tr w:rsidR="00866AB7" w:rsidRPr="00866AB7" w14:paraId="110512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86B33" w14:textId="67D5425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5707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Guillerm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8AFD7" w14:textId="311ACA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22.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EBBCC" w14:textId="79EA1C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76224" w14:textId="26032F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CE18A" w14:textId="512A5B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22.76</w:t>
            </w:r>
          </w:p>
        </w:tc>
      </w:tr>
      <w:tr w:rsidR="00866AB7" w:rsidRPr="00866AB7" w14:paraId="71A3B2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6EDD1" w14:textId="60FB38D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E178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8B2FE" w14:textId="0572BB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968.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768CF" w14:textId="151112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C78F5" w14:textId="225267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92BD7" w14:textId="702F11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968.70</w:t>
            </w:r>
          </w:p>
        </w:tc>
      </w:tr>
      <w:tr w:rsidR="00866AB7" w:rsidRPr="00866AB7" w14:paraId="0C4C48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5A218" w14:textId="58B1EFC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850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n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215AB" w14:textId="353EA6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64320" w14:textId="7B8DF0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9DBCC" w14:textId="48FBD5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1EB4B" w14:textId="1A62DE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r>
      <w:tr w:rsidR="00866AB7" w:rsidRPr="00866AB7" w14:paraId="02CA039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88984" w14:textId="5DF3892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07FF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ria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A1FF6" w14:textId="75D106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873.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91C86" w14:textId="793D06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819B1" w14:textId="73CA0C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E9368" w14:textId="27FCA8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873.66</w:t>
            </w:r>
          </w:p>
        </w:tc>
      </w:tr>
      <w:tr w:rsidR="00866AB7" w:rsidRPr="00866AB7" w14:paraId="7EEE29B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815EA" w14:textId="22DEAA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D80F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te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A1F43" w14:textId="786086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9,875.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E0D68" w14:textId="37BFA4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50DDF" w14:textId="03CC86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1FB9A" w14:textId="43F3C7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9,875.66</w:t>
            </w:r>
          </w:p>
        </w:tc>
      </w:tr>
      <w:tr w:rsidR="00866AB7" w:rsidRPr="00866AB7" w14:paraId="55D8AF7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46652" w14:textId="7A4AF70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61AD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Pab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0E67A" w14:textId="3AE9C7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068.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6A286" w14:textId="113D7E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5BE1B" w14:textId="54074F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AD9F7" w14:textId="1D86BF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068.54</w:t>
            </w:r>
          </w:p>
        </w:tc>
      </w:tr>
      <w:tr w:rsidR="00866AB7" w:rsidRPr="00866AB7" w14:paraId="694F2F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18203" w14:textId="557CF48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595F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7F023" w14:textId="51B9D3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351.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457C4" w14:textId="78A85C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7C701" w14:textId="196E3A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A522D" w14:textId="2EFA86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351.66</w:t>
            </w:r>
          </w:p>
        </w:tc>
      </w:tr>
      <w:tr w:rsidR="00866AB7" w:rsidRPr="00866AB7" w14:paraId="0F5B6B5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F7489" w14:textId="5C08233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6767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antia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BDD77" w14:textId="192359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7,147.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C1271" w14:textId="2B4D3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C6EB0" w14:textId="1896D6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F3685" w14:textId="5FE3B4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7,147.52</w:t>
            </w:r>
          </w:p>
        </w:tc>
      </w:tr>
      <w:tr w:rsidR="00866AB7" w:rsidRPr="00866AB7" w14:paraId="09E74E9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13548" w14:textId="3D9AAFE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5D4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F1860" w14:textId="49B035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6D9D0" w14:textId="55F4D2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EF095" w14:textId="55F5C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05847" w14:textId="527448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r>
      <w:tr w:rsidR="00866AB7" w:rsidRPr="00866AB7" w14:paraId="1A9F34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EFCE8" w14:textId="5206930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902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maui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FDE20" w14:textId="4CC898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480.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936CA" w14:textId="183DE6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78999" w14:textId="0AE7BE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67E7C" w14:textId="78465E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480.04</w:t>
            </w:r>
          </w:p>
        </w:tc>
      </w:tr>
      <w:tr w:rsidR="00866AB7" w:rsidRPr="00866AB7" w14:paraId="795B629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BF9A0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ueva Vizcay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8413FF" w14:textId="1ECD53B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092,714.26</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FFEC3C" w14:textId="788C5B7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16A864" w14:textId="113D308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B46E210" w14:textId="3C7B925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092,714.26</w:t>
            </w:r>
          </w:p>
        </w:tc>
      </w:tr>
      <w:tr w:rsidR="00866AB7" w:rsidRPr="00866AB7" w14:paraId="3E48B5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13DF3" w14:textId="6BAB297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2750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Nueva Vizcay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19BDC" w14:textId="28C7DC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54,846.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537D7" w14:textId="31F491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C02AE" w14:textId="6877E3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FA34E" w14:textId="498590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54,846.90</w:t>
            </w:r>
          </w:p>
        </w:tc>
      </w:tr>
      <w:tr w:rsidR="00866AB7" w:rsidRPr="00866AB7" w14:paraId="6EC5E9D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5A08D" w14:textId="240002A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CFC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ab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7DADC" w14:textId="2CC2CF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3,036.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416B8" w14:textId="1FD654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860CA" w14:textId="7AE519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61E50" w14:textId="38F80D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3,036.10</w:t>
            </w:r>
          </w:p>
        </w:tc>
      </w:tr>
      <w:tr w:rsidR="00866AB7" w:rsidRPr="00866AB7" w14:paraId="182C42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96E12" w14:textId="1F3B558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0779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yomb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8A789" w14:textId="77E422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107.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FF7C7" w14:textId="5A6B11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1724B" w14:textId="48E070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AA1C1" w14:textId="74A111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107.48</w:t>
            </w:r>
          </w:p>
        </w:tc>
      </w:tr>
      <w:tr w:rsidR="00866AB7" w:rsidRPr="00866AB7" w14:paraId="68ADE31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77D79" w14:textId="62393BB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5896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la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6588A" w14:textId="78F05C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1,723.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F9195" w14:textId="76B4B0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0C6BD" w14:textId="416A26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510AF" w14:textId="241506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1,723.78</w:t>
            </w:r>
          </w:p>
        </w:tc>
      </w:tr>
      <w:tr w:rsidR="00866AB7" w:rsidRPr="00866AB7" w14:paraId="50E6171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EEABB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Quirin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3DB589" w14:textId="3B68F0E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45,476.8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6A3BF0" w14:textId="1FE6A9A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8A20B6" w14:textId="056139A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159446" w14:textId="7E9E5DB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45,476.84</w:t>
            </w:r>
          </w:p>
        </w:tc>
      </w:tr>
      <w:tr w:rsidR="00866AB7" w:rsidRPr="00866AB7" w14:paraId="434CE1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FFEFB" w14:textId="1C7D890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B5BD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Quiri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2098" w14:textId="6169C2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19,253.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A385E" w14:textId="7C1189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13D1F" w14:textId="65545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2B956" w14:textId="26CF18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19,253.56</w:t>
            </w:r>
          </w:p>
        </w:tc>
      </w:tr>
      <w:tr w:rsidR="00866AB7" w:rsidRPr="00866AB7" w14:paraId="510A3A5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1BE02" w14:textId="71DC61D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934CA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rrog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FD112" w14:textId="39CBCD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5,82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480CD" w14:textId="473F74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DE342" w14:textId="0F0452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429F4" w14:textId="25EFA7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5,823.00</w:t>
            </w:r>
          </w:p>
        </w:tc>
      </w:tr>
      <w:tr w:rsidR="00866AB7" w:rsidRPr="00866AB7" w14:paraId="6F8B2B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D57D4" w14:textId="75EC7B5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F1E4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ffu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987D3" w14:textId="50F793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81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C710F" w14:textId="3BB32D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A2A42" w14:textId="63F893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40FB4" w14:textId="1FE93E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817.00</w:t>
            </w:r>
          </w:p>
        </w:tc>
      </w:tr>
      <w:tr w:rsidR="00866AB7" w:rsidRPr="00866AB7" w14:paraId="0E4A7EB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745AA" w14:textId="5221181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857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dd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9A97F" w14:textId="5581FC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097.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858CF" w14:textId="75372A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3D7B6" w14:textId="3E3686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74B24" w14:textId="25AA0E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097.28</w:t>
            </w:r>
          </w:p>
        </w:tc>
      </w:tr>
      <w:tr w:rsidR="00866AB7" w:rsidRPr="00866AB7" w14:paraId="551474D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D109E" w14:textId="0803A06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376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tipu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9BB6C" w14:textId="26D491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48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7E99D" w14:textId="719466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9FB89" w14:textId="0671F8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385E6" w14:textId="44B164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486.00</w:t>
            </w:r>
          </w:p>
        </w:tc>
      </w:tr>
      <w:tr w:rsidR="00866AB7" w:rsidRPr="00866AB7" w14:paraId="47F99633"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CD31CF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II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A0C21A7" w14:textId="7D49E06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3,198,117.11</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E73D44A" w14:textId="4C307CC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CA405CF" w14:textId="7D5F504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B7F9164" w14:textId="66F458B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3,198,117.11</w:t>
            </w:r>
          </w:p>
        </w:tc>
      </w:tr>
      <w:tr w:rsidR="00866AB7" w:rsidRPr="00866AB7" w14:paraId="75B16EA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03F97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uror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8558DE" w14:textId="68A1AA2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03,67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AEF6F2" w14:textId="72B624C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446187" w14:textId="617B062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35E5A0D" w14:textId="7FD0451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03,670.00</w:t>
            </w:r>
          </w:p>
        </w:tc>
      </w:tr>
      <w:tr w:rsidR="00866AB7" w:rsidRPr="00866AB7" w14:paraId="075F515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FC767" w14:textId="73F7BB6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18B4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e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8892B" w14:textId="7CE693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30BD1" w14:textId="3D0E82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9188E" w14:textId="49E981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FF24E" w14:textId="1C5FA6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750.00</w:t>
            </w:r>
          </w:p>
        </w:tc>
      </w:tr>
      <w:tr w:rsidR="00866AB7" w:rsidRPr="00866AB7" w14:paraId="47EC4D2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01028" w14:textId="1C801DA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8BD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sig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9168D" w14:textId="565E19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2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30AF9" w14:textId="66C27D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8ADBA" w14:textId="573512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D860C" w14:textId="1FDBD9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265.00</w:t>
            </w:r>
          </w:p>
        </w:tc>
      </w:tr>
      <w:tr w:rsidR="00866AB7" w:rsidRPr="00866AB7" w14:paraId="5153BDB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8C65B" w14:textId="5035BBA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E6E3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las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64589" w14:textId="6BD037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67CA6" w14:textId="4214C7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8CB17" w14:textId="4C652F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40293" w14:textId="2A4BF5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r>
      <w:tr w:rsidR="00866AB7" w:rsidRPr="00866AB7" w14:paraId="3FDEC4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1AFB5" w14:textId="3F152B2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E7C4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al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1D116" w14:textId="1867AF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EFC0D" w14:textId="389586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86E5D" w14:textId="636E17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ED85A" w14:textId="4F1585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r>
      <w:tr w:rsidR="00866AB7" w:rsidRPr="00866AB7" w14:paraId="4CF0817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6A16B" w14:textId="07B24E9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B5CA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g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DC018" w14:textId="761020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F1B41" w14:textId="1B4446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571D7" w14:textId="5072DE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D2E28" w14:textId="1F7BA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00.00</w:t>
            </w:r>
          </w:p>
        </w:tc>
      </w:tr>
      <w:tr w:rsidR="00866AB7" w:rsidRPr="00866AB7" w14:paraId="5D92FD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43A6E" w14:textId="66781E7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2534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pacul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15894" w14:textId="0B36BC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66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00FCA" w14:textId="4F50D5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A930B" w14:textId="30B34A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804F5" w14:textId="6CCEC3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667.50</w:t>
            </w:r>
          </w:p>
        </w:tc>
      </w:tr>
      <w:tr w:rsidR="00866AB7" w:rsidRPr="00866AB7" w14:paraId="376B303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13F0D0" w14:textId="532C287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A492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a Auro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66005" w14:textId="3298F5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23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E98D3" w14:textId="0866E1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9BDE7" w14:textId="37BDB2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72C4C" w14:textId="2EE886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237.50</w:t>
            </w:r>
          </w:p>
        </w:tc>
      </w:tr>
      <w:tr w:rsidR="00866AB7" w:rsidRPr="00866AB7" w14:paraId="106E4B4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6325C" w14:textId="29697F0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6AE9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5A9E8" w14:textId="7AEE20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23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40034" w14:textId="656070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872FA" w14:textId="7D2F3D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FC17B" w14:textId="19355D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237.50</w:t>
            </w:r>
          </w:p>
        </w:tc>
      </w:tr>
      <w:tr w:rsidR="00866AB7" w:rsidRPr="00866AB7" w14:paraId="3CA36C7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4B849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ta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2B6B5A" w14:textId="4203909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152,798.69</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C24053" w14:textId="368FCB0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2A87D1" w14:textId="52C691B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FA94AB3" w14:textId="476A1D5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152,798.69</w:t>
            </w:r>
          </w:p>
        </w:tc>
      </w:tr>
      <w:tr w:rsidR="00866AB7" w:rsidRPr="00866AB7" w14:paraId="34565B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547AE" w14:textId="4CF358A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BC3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buc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2A8DF" w14:textId="366344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50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51D93" w14:textId="7409F0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C4A79" w14:textId="31A946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1D507" w14:textId="2F6754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504.00</w:t>
            </w:r>
          </w:p>
        </w:tc>
      </w:tr>
      <w:tr w:rsidR="00866AB7" w:rsidRPr="00866AB7" w14:paraId="79E9FB6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0E8E9" w14:textId="2A16268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428B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B71F7" w14:textId="49D797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56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FD703" w14:textId="237666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87678" w14:textId="04E7ED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58E1F" w14:textId="2A6DC2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566.00</w:t>
            </w:r>
          </w:p>
        </w:tc>
      </w:tr>
      <w:tr w:rsidR="00866AB7" w:rsidRPr="00866AB7" w14:paraId="040C80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E647A" w14:textId="4FC3C4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16F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al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D5F6E" w14:textId="1C3EF1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919.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2D941" w14:textId="16E3C7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5415F" w14:textId="78537E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99A2E" w14:textId="1036BF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919.20</w:t>
            </w:r>
          </w:p>
        </w:tc>
      </w:tr>
      <w:tr w:rsidR="00866AB7" w:rsidRPr="00866AB7" w14:paraId="324134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6D546" w14:textId="1F57F56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0C8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alupih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4531" w14:textId="7DAADD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76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146D7" w14:textId="003916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75803" w14:textId="265A9B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81D85" w14:textId="531D02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768.00</w:t>
            </w:r>
          </w:p>
        </w:tc>
      </w:tr>
      <w:tr w:rsidR="00866AB7" w:rsidRPr="00866AB7" w14:paraId="24A4C4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ACF41" w14:textId="1AF922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DB9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ermo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5D2EA" w14:textId="2F1769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47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9148D" w14:textId="37EEAB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6523E" w14:textId="31ACA7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DF961" w14:textId="509211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471.25</w:t>
            </w:r>
          </w:p>
        </w:tc>
      </w:tr>
      <w:tr w:rsidR="00866AB7" w:rsidRPr="00866AB7" w14:paraId="145F9A1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12AD2" w14:textId="0EBDDB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499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m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6FEDD" w14:textId="5DB305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579.9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585A" w14:textId="1F2ED8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6361C" w14:textId="0494F2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6999A" w14:textId="33CABE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579.98</w:t>
            </w:r>
          </w:p>
        </w:tc>
      </w:tr>
      <w:tr w:rsidR="00866AB7" w:rsidRPr="00866AB7" w14:paraId="44AD01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A72279" w14:textId="03F6E50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245B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vel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84097" w14:textId="22BCF8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2978D" w14:textId="6076A0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CECFD" w14:textId="03B90A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C8DE9" w14:textId="30D46F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4,000.00</w:t>
            </w:r>
          </w:p>
        </w:tc>
      </w:tr>
      <w:tr w:rsidR="00866AB7" w:rsidRPr="00866AB7" w14:paraId="1006C3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1C7F6" w14:textId="60CA9DD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0F0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r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DDB30" w14:textId="6B0A8B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E9F12" w14:textId="0378F2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95F30" w14:textId="47DCBF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5929F" w14:textId="10BCAA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500.00</w:t>
            </w:r>
          </w:p>
        </w:tc>
      </w:tr>
      <w:tr w:rsidR="00866AB7" w:rsidRPr="00866AB7" w14:paraId="25CE36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8AB47" w14:textId="30E4DB2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EFA6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ra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CD338" w14:textId="0C9353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4,5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B920" w14:textId="793A1E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DD9CB" w14:textId="6F218D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8FA12" w14:textId="08C2F6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4,590.00</w:t>
            </w:r>
          </w:p>
        </w:tc>
      </w:tr>
      <w:tr w:rsidR="00866AB7" w:rsidRPr="00866AB7" w14:paraId="0BFD273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5A619" w14:textId="3A739BD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1F8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r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83F2A" w14:textId="378DBA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1,025.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C0C38" w14:textId="2ACB97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D91A4" w14:textId="76CB51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91D7E" w14:textId="6B51BA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1,025.76</w:t>
            </w:r>
          </w:p>
        </w:tc>
      </w:tr>
      <w:tr w:rsidR="00866AB7" w:rsidRPr="00866AB7" w14:paraId="0162776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73F68" w14:textId="396CF5C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830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66B2F" w14:textId="7B8878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9,55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AB53A" w14:textId="6C45FF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75308" w14:textId="4D9833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90F07" w14:textId="4B37E2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9,556.50</w:t>
            </w:r>
          </w:p>
        </w:tc>
      </w:tr>
      <w:tr w:rsidR="00866AB7" w:rsidRPr="00866AB7" w14:paraId="3D45561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8C826A" w14:textId="3A03F5D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3F2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m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D374A" w14:textId="0EA5B3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31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EDCE3" w14:textId="0598A4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CC37C" w14:textId="317923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44FC8" w14:textId="3890DD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318.00</w:t>
            </w:r>
          </w:p>
        </w:tc>
      </w:tr>
      <w:tr w:rsidR="00866AB7" w:rsidRPr="00866AB7" w14:paraId="4FA2662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039CA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ulac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9E62CE" w14:textId="3A364D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586,704.17</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413707" w14:textId="13099E7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E8D83D" w14:textId="105FC04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BC8E0E" w14:textId="3295245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586,704.17</w:t>
            </w:r>
          </w:p>
        </w:tc>
      </w:tr>
      <w:tr w:rsidR="00866AB7" w:rsidRPr="00866AB7" w14:paraId="699D1F9A" w14:textId="77777777" w:rsidTr="00866AB7">
        <w:trPr>
          <w:trHeight w:hRule="exact" w:val="227"/>
        </w:trPr>
        <w:tc>
          <w:tcPr>
            <w:tcW w:w="70" w:type="pct"/>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2435F9C7" w14:textId="1E9F869B" w:rsidR="00866AB7" w:rsidRPr="00866AB7" w:rsidRDefault="00866AB7" w:rsidP="00866AB7">
            <w:pPr>
              <w:ind w:right="57"/>
              <w:rPr>
                <w:color w:val="000000"/>
                <w:sz w:val="18"/>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C1AB0" w14:textId="77777777" w:rsidR="00866AB7" w:rsidRPr="00866AB7" w:rsidRDefault="00866AB7" w:rsidP="00866AB7">
            <w:pPr>
              <w:ind w:right="57"/>
              <w:rPr>
                <w:rFonts w:ascii="Arial Narrow" w:hAnsi="Arial Narrow"/>
                <w:i/>
                <w:iCs/>
                <w:color w:val="000000"/>
                <w:sz w:val="18"/>
              </w:rPr>
            </w:pPr>
            <w:r w:rsidRPr="00866AB7">
              <w:rPr>
                <w:rFonts w:ascii="Arial Narrow" w:hAnsi="Arial Narrow"/>
                <w:i/>
                <w:iCs/>
                <w:color w:val="000000"/>
                <w:sz w:val="18"/>
              </w:rPr>
              <w:t>PLGU Bul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8B225" w14:textId="18F0100C"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1,23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717F9" w14:textId="5689370F"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F7FD3" w14:textId="78A669C3"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7AFB8" w14:textId="2B8FB7BE"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1,234,000.00</w:t>
            </w:r>
          </w:p>
        </w:tc>
      </w:tr>
      <w:tr w:rsidR="00866AB7" w:rsidRPr="00866AB7" w14:paraId="3862A9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2373A" w14:textId="4388B31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D959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g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FD249" w14:textId="7CEBAD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328F7" w14:textId="71ABF4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75B88" w14:textId="459D05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F350A" w14:textId="2845AF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w:t>
            </w:r>
          </w:p>
        </w:tc>
      </w:tr>
      <w:tr w:rsidR="00866AB7" w:rsidRPr="00866AB7" w14:paraId="69DA0F8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04C5B" w14:textId="147AC03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E1D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gtas (Biga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79998" w14:textId="22840C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249.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C4F15" w14:textId="1140BC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2C401" w14:textId="7997AB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61900" w14:textId="023A32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249.68</w:t>
            </w:r>
          </w:p>
        </w:tc>
      </w:tr>
      <w:tr w:rsidR="00866AB7" w:rsidRPr="00866AB7" w14:paraId="015B57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1C764" w14:textId="0DB8969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B270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u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47648" w14:textId="4C4CBC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6,535.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A79FA" w14:textId="65DAC1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65326" w14:textId="354CC5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09EDD" w14:textId="2C07FD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6,535.58</w:t>
            </w:r>
          </w:p>
        </w:tc>
      </w:tr>
      <w:tr w:rsidR="00866AB7" w:rsidRPr="00866AB7" w14:paraId="2E9449C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26E4B" w14:textId="4982233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DEB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ca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87C7E" w14:textId="60B032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185.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CC09C" w14:textId="1302C5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5DFC2" w14:textId="1FBE05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6136E" w14:textId="4D77F5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185.84</w:t>
            </w:r>
          </w:p>
        </w:tc>
      </w:tr>
      <w:tr w:rsidR="00866AB7" w:rsidRPr="00866AB7" w14:paraId="6366C13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E9FC6" w14:textId="0E12B4E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431EB" w14:textId="7EB3B81E"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l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BC6B0" w14:textId="7B2DD2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868.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1F7E5" w14:textId="241568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0019C" w14:textId="02334F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A79FD" w14:textId="55F713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868.08</w:t>
            </w:r>
          </w:p>
        </w:tc>
      </w:tr>
      <w:tr w:rsidR="00866AB7" w:rsidRPr="00866AB7" w14:paraId="06D9F4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F40CE" w14:textId="02BD2E5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6194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st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43E6A" w14:textId="48DC90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144.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B33F7" w14:textId="15D8A7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53AD5" w14:textId="7AA1E4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EEEC0" w14:textId="4C4222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144.53</w:t>
            </w:r>
          </w:p>
        </w:tc>
      </w:tr>
      <w:tr w:rsidR="00866AB7" w:rsidRPr="00866AB7" w14:paraId="5C2FC5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34D76" w14:textId="202BCBE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FAC6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ump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644C8" w14:textId="39474D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8,666.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9AA8A" w14:textId="0E90CA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0299B" w14:textId="227E7E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8DF00" w14:textId="7A93A9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8,666.92</w:t>
            </w:r>
          </w:p>
        </w:tc>
      </w:tr>
      <w:tr w:rsidR="00866AB7" w:rsidRPr="00866AB7" w14:paraId="2B20DE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CDDDF" w14:textId="0DD6F11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8729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ña Remedios Trinid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064F2" w14:textId="3CA3EF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D4EFC" w14:textId="01AFDD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C06CA" w14:textId="385D79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6D23" w14:textId="0A3AE4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200.00</w:t>
            </w:r>
          </w:p>
        </w:tc>
      </w:tr>
      <w:tr w:rsidR="00866AB7" w:rsidRPr="00866AB7" w14:paraId="0AF7D32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C790D" w14:textId="1068F54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CBC1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guin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8AC6C" w14:textId="15D329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856.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BA4EB" w14:textId="5F7F32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2A49C" w14:textId="575E2C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1DB52" w14:textId="2C3752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856.08</w:t>
            </w:r>
          </w:p>
        </w:tc>
      </w:tr>
      <w:tr w:rsidR="00866AB7" w:rsidRPr="00866AB7" w14:paraId="78BB162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C2408" w14:textId="6177C4D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F2E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agon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478BE" w14:textId="3EC39E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5,072.8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90949" w14:textId="6CC1A0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5FD86" w14:textId="590551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BECE0" w14:textId="092BB9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5,072.81</w:t>
            </w:r>
          </w:p>
        </w:tc>
      </w:tr>
      <w:tr w:rsidR="00866AB7" w:rsidRPr="00866AB7" w14:paraId="2A5381A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CD824" w14:textId="6D869BC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CA32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alol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B492F" w14:textId="6A9F8B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298.8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37767" w14:textId="674803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87067" w14:textId="7990EB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CEBEC" w14:textId="20AEB9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298.85</w:t>
            </w:r>
          </w:p>
        </w:tc>
      </w:tr>
      <w:tr w:rsidR="00866AB7" w:rsidRPr="00866AB7" w14:paraId="24B04EC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25B28" w14:textId="6A05842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FE5C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l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F9BE6" w14:textId="7B728F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4,636.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CA9C2" w14:textId="30870E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96433" w14:textId="5DD734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5C194" w14:textId="544526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4,636.82</w:t>
            </w:r>
          </w:p>
        </w:tc>
      </w:tr>
      <w:tr w:rsidR="00866AB7" w:rsidRPr="00866AB7" w14:paraId="61D4AF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B7753" w14:textId="7BD15CD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D59C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eycau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94091" w14:textId="7B4E62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1,013.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ED363" w14:textId="2C7B0A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07F91" w14:textId="5CB423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AA83B" w14:textId="6BBDFE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1,013.18</w:t>
            </w:r>
          </w:p>
        </w:tc>
      </w:tr>
      <w:tr w:rsidR="00866AB7" w:rsidRPr="00866AB7" w14:paraId="332C6F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AB5D2" w14:textId="72DE04E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E07D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orzagar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E9E31" w14:textId="2666CF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9,442.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7794B" w14:textId="54CC85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514A1" w14:textId="2795B3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52AEC" w14:textId="54BC5D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9,442.04</w:t>
            </w:r>
          </w:p>
        </w:tc>
      </w:tr>
      <w:tr w:rsidR="00866AB7" w:rsidRPr="00866AB7" w14:paraId="54CBC38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55F25" w14:textId="595EB13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FEE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b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618B4" w14:textId="2EAE75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642.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EA801" w14:textId="4C4A7A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FF686" w14:textId="6123D6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12316" w14:textId="0D85A0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642.42</w:t>
            </w:r>
          </w:p>
        </w:tc>
      </w:tr>
      <w:tr w:rsidR="00866AB7" w:rsidRPr="00866AB7" w14:paraId="249CB5D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1814C4" w14:textId="5A6F8D2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162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d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C0F39" w14:textId="55C1F2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54,859.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0F0E0" w14:textId="1D409E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57BD2" w14:textId="6717B7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BF4D8" w14:textId="6C4B08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54,859.78</w:t>
            </w:r>
          </w:p>
        </w:tc>
      </w:tr>
      <w:tr w:rsidR="00866AB7" w:rsidRPr="00866AB7" w14:paraId="26E3FB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9F6B8" w14:textId="1584400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AA7F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omb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B8920" w14:textId="39D1EB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518.7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85FE5" w14:textId="6AD316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3DB24" w14:textId="4264BE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AACCC" w14:textId="59A700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518.74</w:t>
            </w:r>
          </w:p>
        </w:tc>
      </w:tr>
      <w:tr w:rsidR="00866AB7" w:rsidRPr="00866AB7" w14:paraId="1E75AA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28E5B7" w14:textId="76C08C7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15F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arid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C1F76" w14:textId="762D52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025.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FA6EA" w14:textId="2E818A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4FED" w14:textId="086C57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E06BF" w14:textId="1C4D01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025.46</w:t>
            </w:r>
          </w:p>
        </w:tc>
      </w:tr>
      <w:tr w:rsidR="00866AB7" w:rsidRPr="00866AB7" w14:paraId="0760AAA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8C82F" w14:textId="5143792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474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li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E4873" w14:textId="2F19B4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3,445.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E57EA" w14:textId="27E3FD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F9AD5" w14:textId="69C245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3834C" w14:textId="0FF709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3,445.58</w:t>
            </w:r>
          </w:p>
        </w:tc>
      </w:tr>
      <w:tr w:rsidR="00866AB7" w:rsidRPr="00866AB7" w14:paraId="086839C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F199E" w14:textId="133B9B1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68A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ldefon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F8506" w14:textId="29955C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3,821.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F20DD" w14:textId="71C9C1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CBEA3" w14:textId="14F724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A52D3" w14:textId="157463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3,821.56</w:t>
            </w:r>
          </w:p>
        </w:tc>
      </w:tr>
      <w:tr w:rsidR="00866AB7" w:rsidRPr="00866AB7" w14:paraId="5F5925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E3C73" w14:textId="2D2B5FE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1CC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an Jose del Mo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EA08B" w14:textId="69DA35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4,469.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1B2C3" w14:textId="5EA5B6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3D183" w14:textId="647C79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94CEE" w14:textId="404FA1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4,469.92</w:t>
            </w:r>
          </w:p>
        </w:tc>
      </w:tr>
      <w:tr w:rsidR="00866AB7" w:rsidRPr="00866AB7" w14:paraId="7343A9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0F35D" w14:textId="49F0DE7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53B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ig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21227" w14:textId="2A66EF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54,321.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F600C" w14:textId="64E420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48C32" w14:textId="70C446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319DA" w14:textId="153D57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54,321.68</w:t>
            </w:r>
          </w:p>
        </w:tc>
      </w:tr>
      <w:tr w:rsidR="00866AB7" w:rsidRPr="00866AB7" w14:paraId="5AE309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DC2D2" w14:textId="6D5E94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7B0D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Rafa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88EBC" w14:textId="59503F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437.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89F95" w14:textId="5DA466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EF670" w14:textId="1D2441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10254" w14:textId="398F46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437.06</w:t>
            </w:r>
          </w:p>
        </w:tc>
      </w:tr>
      <w:tr w:rsidR="00866AB7" w:rsidRPr="00866AB7" w14:paraId="07628C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48F3F" w14:textId="48901E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83B1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03EC5" w14:textId="1A2BEA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3,630.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4DBBD" w14:textId="43E7F0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EC923" w14:textId="764891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717A3" w14:textId="18B18E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3,630.78</w:t>
            </w:r>
          </w:p>
        </w:tc>
      </w:tr>
      <w:tr w:rsidR="00866AB7" w:rsidRPr="00866AB7" w14:paraId="6A0E0F4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B3EA00"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ueva Ecij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24FF5C" w14:textId="3DCCEE5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204,622.79</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651B7B" w14:textId="14B628E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DBF3DA" w14:textId="1705533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326FEE9" w14:textId="6016932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204,622.79</w:t>
            </w:r>
          </w:p>
        </w:tc>
      </w:tr>
      <w:tr w:rsidR="00866AB7" w:rsidRPr="00866AB7" w14:paraId="7752D83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D007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Nueva Ecitj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6CD3C" w14:textId="0F8486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44,723.8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C5D00" w14:textId="6617D7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8998D" w14:textId="1611BE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773D1" w14:textId="797049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44,723.87</w:t>
            </w:r>
          </w:p>
        </w:tc>
      </w:tr>
      <w:tr w:rsidR="00866AB7" w:rsidRPr="00866AB7" w14:paraId="36FB74B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3E88A8" w14:textId="63CD709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D6F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a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A31A6" w14:textId="466DD2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8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F8C16" w14:textId="1BC57B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E1F93" w14:textId="582B59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E46B5" w14:textId="03190E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860.00</w:t>
            </w:r>
          </w:p>
        </w:tc>
      </w:tr>
      <w:tr w:rsidR="00866AB7" w:rsidRPr="00866AB7" w14:paraId="653ECA6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90D42" w14:textId="733D23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3E7E1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nga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7D50E" w14:textId="15CF76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6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5435E" w14:textId="7F5B97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63959" w14:textId="23D334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3011E" w14:textId="171252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650.00</w:t>
            </w:r>
          </w:p>
        </w:tc>
      </w:tr>
      <w:tr w:rsidR="00866AB7" w:rsidRPr="00866AB7" w14:paraId="129697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841A4" w14:textId="3506BE9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AF11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natu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FE842" w14:textId="2C3649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5,838.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DEAD7" w14:textId="075ACD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72328" w14:textId="4A3C44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C827C" w14:textId="631D2E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5,838.92</w:t>
            </w:r>
          </w:p>
        </w:tc>
      </w:tr>
      <w:tr w:rsidR="00866AB7" w:rsidRPr="00866AB7" w14:paraId="59A5B1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C1C45" w14:textId="7188516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55D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i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3E0CA" w14:textId="50E4AB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3,20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3800C" w14:textId="74BD37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41DF5" w14:textId="599A16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E126E" w14:textId="73F3A9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3,207.50</w:t>
            </w:r>
          </w:p>
        </w:tc>
      </w:tr>
      <w:tr w:rsidR="00866AB7" w:rsidRPr="00866AB7" w14:paraId="0144A39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A85C4B" w14:textId="65A8A8F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98FC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rang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C7ECE" w14:textId="1447B8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2,406.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99EAC" w14:textId="79090B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8ED4C" w14:textId="18A985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45B06" w14:textId="3B1550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2,406.25</w:t>
            </w:r>
          </w:p>
        </w:tc>
      </w:tr>
      <w:tr w:rsidR="00866AB7" w:rsidRPr="00866AB7" w14:paraId="6A071C3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38F7F" w14:textId="3BB6AB6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4E03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yap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A8490" w14:textId="03DCF6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2,13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C2EFA" w14:textId="6111C7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2FC2B" w14:textId="67F24A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0FC2C" w14:textId="7E133F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2,131.25</w:t>
            </w:r>
          </w:p>
        </w:tc>
      </w:tr>
      <w:tr w:rsidR="00866AB7" w:rsidRPr="00866AB7" w14:paraId="74335B7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D364D2" w14:textId="436D824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CF8E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Mamerto Nativid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D3B0C" w14:textId="498F3F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3,45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EFCC5" w14:textId="4BB4ED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4015D" w14:textId="7F4F80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5008F" w14:textId="456411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3,457.50</w:t>
            </w:r>
          </w:p>
        </w:tc>
      </w:tr>
      <w:tr w:rsidR="00866AB7" w:rsidRPr="00866AB7" w14:paraId="606E28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9E00A" w14:textId="2B08323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4D5C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Tinio (Papay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AB7D2" w14:textId="2BC32F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9,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ABC6C" w14:textId="6BE55E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B3981" w14:textId="318864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9BB2A" w14:textId="66B176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9,500.00</w:t>
            </w:r>
          </w:p>
        </w:tc>
      </w:tr>
      <w:tr w:rsidR="00866AB7" w:rsidRPr="00866AB7" w14:paraId="59CA1E8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027DF7" w14:textId="412E39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75C5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m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9B3B" w14:textId="2E82EE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3,5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2DD6E" w14:textId="2E8862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5AB3E" w14:textId="2FCCBD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71AC1" w14:textId="5FD3DD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3,575.00</w:t>
            </w:r>
          </w:p>
        </w:tc>
      </w:tr>
      <w:tr w:rsidR="00866AB7" w:rsidRPr="00866AB7" w14:paraId="4709137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2E928" w14:textId="5DE1462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766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4BEA1" w14:textId="56B4DB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2,06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1F6CF" w14:textId="523E85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6589D" w14:textId="37A233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24AB6" w14:textId="75DDBD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2,062.50</w:t>
            </w:r>
          </w:p>
        </w:tc>
      </w:tr>
      <w:tr w:rsidR="00866AB7" w:rsidRPr="00866AB7" w14:paraId="491C019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D876A" w14:textId="56BD43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0C1A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u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1FCD5" w14:textId="1F6EA2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D570F" w14:textId="57B70F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D8ED" w14:textId="51A189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BED51" w14:textId="4D845C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0.00</w:t>
            </w:r>
          </w:p>
        </w:tc>
      </w:tr>
      <w:tr w:rsidR="00866AB7" w:rsidRPr="00866AB7" w14:paraId="1D368E3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5A411" w14:textId="69E1E00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412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cab</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52F7" w14:textId="2DE9AC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7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FA65F" w14:textId="17F210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E5FC9" w14:textId="7E7911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D4A42" w14:textId="43FBB9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760.00</w:t>
            </w:r>
          </w:p>
        </w:tc>
      </w:tr>
      <w:tr w:rsidR="00866AB7" w:rsidRPr="00866AB7" w14:paraId="14D90BA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FA64FD" w14:textId="2B148EF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120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mpic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F0309" w14:textId="023671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42B9D" w14:textId="530D3D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9FA7B" w14:textId="0DBC32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B0F5B" w14:textId="475B57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r>
      <w:tr w:rsidR="00866AB7" w:rsidRPr="00866AB7" w14:paraId="1F0D56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FAC73" w14:textId="1634E35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7A1E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lay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9F001" w14:textId="3DD188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8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94A35" w14:textId="130F1E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07FD7" w14:textId="39C3F0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51182" w14:textId="3A7D3C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825.00</w:t>
            </w:r>
          </w:p>
        </w:tc>
      </w:tr>
      <w:tr w:rsidR="00866AB7" w:rsidRPr="00866AB7" w14:paraId="594AAA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62299" w14:textId="7181633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A24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tab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3F8BD" w14:textId="7B4DC7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A124C" w14:textId="73C310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CAD2" w14:textId="3C4334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DB2A1" w14:textId="6BD83A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r>
      <w:tr w:rsidR="00866AB7" w:rsidRPr="00866AB7" w14:paraId="7D9BF1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211F9" w14:textId="6143AC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844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eñaran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CD142" w14:textId="685B66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8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4B96E" w14:textId="4D924A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A6C61" w14:textId="4B5ADC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CA0A6" w14:textId="6C191A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825.00</w:t>
            </w:r>
          </w:p>
        </w:tc>
      </w:tr>
      <w:tr w:rsidR="00866AB7" w:rsidRPr="00866AB7" w14:paraId="1F330F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1E747" w14:textId="1A232B6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28B6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AA485" w14:textId="42D807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86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63B57" w14:textId="1A6E4E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F34D9" w14:textId="4E7AD8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B442C" w14:textId="245A56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862.50</w:t>
            </w:r>
          </w:p>
        </w:tc>
      </w:tr>
      <w:tr w:rsidR="00866AB7" w:rsidRPr="00866AB7" w14:paraId="546B16C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927BD" w14:textId="38B0C4B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62D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9C480" w14:textId="5C47AD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3871" w14:textId="58EA2F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62E01" w14:textId="35389C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FA5DE" w14:textId="1E1E7C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100.00</w:t>
            </w:r>
          </w:p>
        </w:tc>
      </w:tr>
      <w:tr w:rsidR="00866AB7" w:rsidRPr="00866AB7" w14:paraId="0A64669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4D38A" w14:textId="12A1CDE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41E6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F94B7" w14:textId="7F2470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2,88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8D99F" w14:textId="780048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15186" w14:textId="690F91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162B4" w14:textId="041825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2,887.50</w:t>
            </w:r>
          </w:p>
        </w:tc>
      </w:tr>
      <w:tr w:rsidR="00866AB7" w:rsidRPr="00866AB7" w14:paraId="2D3BA14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BF6D9D" w14:textId="2D7036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D0E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eonar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93B5" w14:textId="0E1E88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9591B" w14:textId="22E54F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C05D3" w14:textId="7A5594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83F28" w14:textId="4AA49A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100.00</w:t>
            </w:r>
          </w:p>
        </w:tc>
      </w:tr>
      <w:tr w:rsidR="00866AB7" w:rsidRPr="00866AB7" w14:paraId="5BD9CB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7AA30" w14:textId="27CFEC4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8DB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Ro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A15E5" w14:textId="37E578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5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6BBD9" w14:textId="038B1F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13C84" w14:textId="5EDDAB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B4EC5" w14:textId="291769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530.00</w:t>
            </w:r>
          </w:p>
        </w:tc>
      </w:tr>
      <w:tr w:rsidR="00866AB7" w:rsidRPr="00866AB7" w14:paraId="2F3578C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726187" w14:textId="0233FD3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4449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Domin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953A9" w14:textId="7AA810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8,24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B7AAD" w14:textId="212585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DF121" w14:textId="462B2B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82DE4" w14:textId="760095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8,241.25</w:t>
            </w:r>
          </w:p>
        </w:tc>
      </w:tr>
      <w:tr w:rsidR="00866AB7" w:rsidRPr="00866AB7" w14:paraId="147BC8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7CBFA" w14:textId="0F81085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9138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cience City of Muño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01157" w14:textId="08A987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59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62008" w14:textId="0BF7D2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79C30" w14:textId="74F4C9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FA9A3" w14:textId="365D41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598.75</w:t>
            </w:r>
          </w:p>
        </w:tc>
      </w:tr>
      <w:tr w:rsidR="00866AB7" w:rsidRPr="00866AB7" w14:paraId="62463F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49684" w14:textId="32B5872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F43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av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D63A8" w14:textId="37024D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0,2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4F482" w14:textId="032227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4D5D9" w14:textId="45621B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CCFA2" w14:textId="1E1C50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0,225.00</w:t>
            </w:r>
          </w:p>
        </w:tc>
      </w:tr>
      <w:tr w:rsidR="00866AB7" w:rsidRPr="00866AB7" w14:paraId="3A9FA2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321A2" w14:textId="3F3B783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E15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ugt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E2FB8" w14:textId="168BEC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96250" w14:textId="3B8FD5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D60F2" w14:textId="367D42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CDB24" w14:textId="119348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r>
      <w:tr w:rsidR="00866AB7" w:rsidRPr="00866AB7" w14:paraId="4DA37C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B2CED" w14:textId="5A5D7F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73AB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Zarago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373CA" w14:textId="13D095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DDDE9" w14:textId="4CA4DD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6D8BB" w14:textId="4F29D0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57AC4" w14:textId="707CEC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00.00</w:t>
            </w:r>
          </w:p>
        </w:tc>
      </w:tr>
      <w:tr w:rsidR="00866AB7" w:rsidRPr="00866AB7" w14:paraId="706EEDB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E0D04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Pampang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A2F129" w14:textId="4C3D0E1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078,343.9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0A82AB" w14:textId="3F1A6C7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43AC9F" w14:textId="3961549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54202B7" w14:textId="6569C8E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078,343.98</w:t>
            </w:r>
          </w:p>
        </w:tc>
      </w:tr>
      <w:tr w:rsidR="00866AB7" w:rsidRPr="00866AB7" w14:paraId="2AAE38B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33B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Pamp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FC286" w14:textId="1B324F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7,3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65AA9" w14:textId="3D9889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0BFE9" w14:textId="49DAE2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4886" w14:textId="0BC9BE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7,340.00</w:t>
            </w:r>
          </w:p>
        </w:tc>
      </w:tr>
      <w:tr w:rsidR="00866AB7" w:rsidRPr="00866AB7" w14:paraId="5D37ED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18303" w14:textId="55924A8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C0A7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gele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970BC" w14:textId="3D628D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4,521.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6B469" w14:textId="7DEAB8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115D" w14:textId="14F0DE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AE1DF" w14:textId="29F52B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4,521.12</w:t>
            </w:r>
          </w:p>
        </w:tc>
      </w:tr>
      <w:tr w:rsidR="00866AB7" w:rsidRPr="00866AB7" w14:paraId="7492390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3BCC9" w14:textId="3D8EC80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E448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pal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8FE1D" w14:textId="0579C5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8.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9620B" w14:textId="1888B9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33317" w14:textId="50EC94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BACD5" w14:textId="09CA88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8.08</w:t>
            </w:r>
          </w:p>
        </w:tc>
      </w:tr>
      <w:tr w:rsidR="00866AB7" w:rsidRPr="00866AB7" w14:paraId="72C971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3811D" w14:textId="39F1787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D03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ray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8FB76" w14:textId="5F9514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2.3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3CC16" w14:textId="0A47D3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9493F" w14:textId="2B15BD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BED40" w14:textId="586826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2.34</w:t>
            </w:r>
          </w:p>
        </w:tc>
      </w:tr>
      <w:tr w:rsidR="00866AB7" w:rsidRPr="00866AB7" w14:paraId="6E60B1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0ED0B5" w14:textId="2E9C460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9740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ol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48323" w14:textId="47502C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439.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7ACB5" w14:textId="356428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9712D" w14:textId="74EAAC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78186" w14:textId="4382FE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439.60</w:t>
            </w:r>
          </w:p>
        </w:tc>
      </w:tr>
      <w:tr w:rsidR="00866AB7" w:rsidRPr="00866AB7" w14:paraId="0E34E3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CE29A" w14:textId="13614A7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DF17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da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4E23B" w14:textId="5020E7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4,549.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7CB46" w14:textId="602AD8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E0E1A" w14:textId="4C6B09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FD4D7" w14:textId="5A21FE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4,549.68</w:t>
            </w:r>
          </w:p>
        </w:tc>
      </w:tr>
      <w:tr w:rsidR="00866AB7" w:rsidRPr="00866AB7" w14:paraId="00CBD6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A6CD9" w14:textId="65227E0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E8C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Floridablanc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CC214" w14:textId="71081D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9,185.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E7439" w14:textId="7A8F05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D8B65" w14:textId="3CF04E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96F9E" w14:textId="2B70E0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9,185.44</w:t>
            </w:r>
          </w:p>
        </w:tc>
      </w:tr>
      <w:tr w:rsidR="00866AB7" w:rsidRPr="00866AB7" w14:paraId="5B5C76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62E0B" w14:textId="2465EC1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1150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agu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02890" w14:textId="5CF307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5.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0DFE6" w14:textId="448C11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A4E40" w14:textId="0B3C57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8C2F8" w14:textId="5B6D28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5.46</w:t>
            </w:r>
          </w:p>
        </w:tc>
      </w:tr>
      <w:tr w:rsidR="00866AB7" w:rsidRPr="00866AB7" w14:paraId="238503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D18F3" w14:textId="05C58F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2DBE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b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AD42F" w14:textId="457A27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3.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AC971" w14:textId="294A68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EE0FF" w14:textId="59628A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A7486" w14:textId="0BCEC7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3.12</w:t>
            </w:r>
          </w:p>
        </w:tc>
      </w:tr>
      <w:tr w:rsidR="00866AB7" w:rsidRPr="00866AB7" w14:paraId="3264EA3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144C2" w14:textId="16C8ACA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7A8E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alac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8A639" w14:textId="776B44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6,052.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DCAE6" w14:textId="6EB329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DAC80" w14:textId="61EB94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F8743" w14:textId="17B268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6,052.30</w:t>
            </w:r>
          </w:p>
        </w:tc>
      </w:tr>
      <w:tr w:rsidR="00866AB7" w:rsidRPr="00866AB7" w14:paraId="3CFC69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AD1EB" w14:textId="327065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4013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cabeb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F2A1E" w14:textId="38600B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5.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F8EE5" w14:textId="040DBA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9EAC4" w14:textId="70C7FF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0398B" w14:textId="71A7A3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5.46</w:t>
            </w:r>
          </w:p>
        </w:tc>
      </w:tr>
      <w:tr w:rsidR="00866AB7" w:rsidRPr="00866AB7" w14:paraId="58223A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EC1B3" w14:textId="473C287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9B6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al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51C4D" w14:textId="25A718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90.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B7810" w14:textId="15A46E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9B93B" w14:textId="55FBB7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3E7D8" w14:textId="44907A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90.14</w:t>
            </w:r>
          </w:p>
        </w:tc>
      </w:tr>
      <w:tr w:rsidR="00866AB7" w:rsidRPr="00866AB7" w14:paraId="3D2667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6B78A" w14:textId="75C8C61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BFF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sant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B2299" w14:textId="6FC550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10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B08D8" w14:textId="047B5A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F2854" w14:textId="1CDEC6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AE8EB" w14:textId="42451D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108.00</w:t>
            </w:r>
          </w:p>
        </w:tc>
      </w:tr>
      <w:tr w:rsidR="00866AB7" w:rsidRPr="00866AB7" w14:paraId="5F2FD3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885DA" w14:textId="7093E09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3A39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xi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85FF9" w14:textId="0D87CA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3.2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6DE86" w14:textId="37CF18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39950" w14:textId="054129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D7BB7" w14:textId="442216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3.26</w:t>
            </w:r>
          </w:p>
        </w:tc>
      </w:tr>
      <w:tr w:rsidR="00866AB7" w:rsidRPr="00866AB7" w14:paraId="38EC09B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FD6EA" w14:textId="6AB5980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4BD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nal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D7A8D" w14:textId="2EF618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5,726.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351DB" w14:textId="14306C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82834" w14:textId="4921F7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B5796" w14:textId="63BD02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5,726.14</w:t>
            </w:r>
          </w:p>
        </w:tc>
      </w:tr>
      <w:tr w:rsidR="00866AB7" w:rsidRPr="00866AB7" w14:paraId="5133CF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D3407" w14:textId="651ADC9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01D12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r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097A3" w14:textId="6F4E46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5,519.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607FB" w14:textId="659318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CF1C4" w14:textId="7A6461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3ADEA" w14:textId="0AAFEE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5,519.88</w:t>
            </w:r>
          </w:p>
        </w:tc>
      </w:tr>
      <w:tr w:rsidR="00866AB7" w:rsidRPr="00866AB7" w14:paraId="06806E5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4F9B7" w14:textId="1A522FB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CD08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885DC" w14:textId="53906A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73,087.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43950" w14:textId="22E8ED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79D97" w14:textId="7968BF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55024" w14:textId="57D9B3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73,087.60</w:t>
            </w:r>
          </w:p>
        </w:tc>
      </w:tr>
      <w:tr w:rsidR="00866AB7" w:rsidRPr="00866AB7" w14:paraId="6DF9327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4C8DC" w14:textId="55C50F1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A529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EA327" w14:textId="6E05D2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8,550.9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5C92A" w14:textId="6D6323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31A5C" w14:textId="553B91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72DEA" w14:textId="43A0CE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8,550.98</w:t>
            </w:r>
          </w:p>
        </w:tc>
      </w:tr>
      <w:tr w:rsidR="00866AB7" w:rsidRPr="00866AB7" w14:paraId="036A84D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1CB83" w14:textId="0B1D7E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910C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Sim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52789" w14:textId="4AA6AD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4,283.0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AA808" w14:textId="140BA1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D1F02" w14:textId="77CD58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B8358" w14:textId="1C1EF5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4,283.02</w:t>
            </w:r>
          </w:p>
        </w:tc>
      </w:tr>
      <w:tr w:rsidR="00866AB7" w:rsidRPr="00866AB7" w14:paraId="39F84B1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7C71D" w14:textId="6AB22F1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E59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A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03C03" w14:textId="265BED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628.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B1410" w14:textId="4790EC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D5C8A" w14:textId="538F02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3F2D9" w14:textId="1FC62A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628.90</w:t>
            </w:r>
          </w:p>
        </w:tc>
      </w:tr>
      <w:tr w:rsidR="00866AB7" w:rsidRPr="00866AB7" w14:paraId="7DB0D5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4BC06" w14:textId="10575C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DD46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R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B0D73" w14:textId="2C9476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FC2EE" w14:textId="56D957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5E93E" w14:textId="2C41FC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1E5FC" w14:textId="08EFE8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w:t>
            </w:r>
          </w:p>
        </w:tc>
      </w:tr>
      <w:tr w:rsidR="00866AB7" w:rsidRPr="00866AB7" w14:paraId="292473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D3200" w14:textId="76A947A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3E9C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BCDC8" w14:textId="59BADE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2,881.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259BA" w14:textId="132AC9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9403C" w14:textId="20F231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22DD0" w14:textId="1C6219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2,881.12</w:t>
            </w:r>
          </w:p>
        </w:tc>
      </w:tr>
      <w:tr w:rsidR="00866AB7" w:rsidRPr="00866AB7" w14:paraId="7347F9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6C26F" w14:textId="7A73CD6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E0F9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smuan (Sexm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7EF3D" w14:textId="2C4755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1.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1CE86" w14:textId="66FDF0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CE2F1" w14:textId="5A8122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AFF7C" w14:textId="16EA51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1.56</w:t>
            </w:r>
          </w:p>
        </w:tc>
      </w:tr>
      <w:tr w:rsidR="00866AB7" w:rsidRPr="00866AB7" w14:paraId="3B32888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4B2C86"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Tarlac</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F7D23D" w14:textId="6959830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477,816.2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496BE4" w14:textId="29149C2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BCDBE0" w14:textId="12E92C8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64BF63E" w14:textId="4D11E4D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477,816.23</w:t>
            </w:r>
          </w:p>
        </w:tc>
      </w:tr>
      <w:tr w:rsidR="00866AB7" w:rsidRPr="00866AB7" w14:paraId="2845F2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BB0DB" w14:textId="4285DC1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C7BE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B200B" w14:textId="050B8C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599.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923E3" w14:textId="5C8406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2766F" w14:textId="55A1D8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6584A" w14:textId="44D657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599.40</w:t>
            </w:r>
          </w:p>
        </w:tc>
      </w:tr>
      <w:tr w:rsidR="00866AB7" w:rsidRPr="00866AB7" w14:paraId="29B477E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680296" w14:textId="6DE7219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7F95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m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5C8C3" w14:textId="20CF9C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49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3BD3A" w14:textId="4FE462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F327C" w14:textId="21394E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0A5C6" w14:textId="726FAC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498.75</w:t>
            </w:r>
          </w:p>
        </w:tc>
      </w:tr>
      <w:tr w:rsidR="00866AB7" w:rsidRPr="00866AB7" w14:paraId="285CAC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8534D" w14:textId="413DB0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072E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mili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5287D" w14:textId="5209E3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2,8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F2710" w14:textId="06684E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A8120" w14:textId="70649F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8B38B" w14:textId="6485B0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2,890.00</w:t>
            </w:r>
          </w:p>
        </w:tc>
      </w:tr>
      <w:tr w:rsidR="00866AB7" w:rsidRPr="00866AB7" w14:paraId="756DF2B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C8570" w14:textId="77D7814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7C8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p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45DF2" w14:textId="4B4601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4,019.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4FFA2" w14:textId="683FD8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A0EC" w14:textId="079888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D6AFA" w14:textId="4264C3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4,019.75</w:t>
            </w:r>
          </w:p>
        </w:tc>
      </w:tr>
      <w:tr w:rsidR="00866AB7" w:rsidRPr="00866AB7" w14:paraId="7C03C4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5B7CB" w14:textId="2EA4A07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8A1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cep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0C172" w14:textId="0801AB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14,65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A15D8" w14:textId="102224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4DACE" w14:textId="2F76C4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AFAC8" w14:textId="482779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14,655.00</w:t>
            </w:r>
          </w:p>
        </w:tc>
      </w:tr>
      <w:tr w:rsidR="00866AB7" w:rsidRPr="00866AB7" w14:paraId="144F54D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9E7646" w14:textId="2D5DBCF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C34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r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7AB09" w14:textId="09DFFA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9,0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92E25" w14:textId="63DF82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C0BEC" w14:textId="7ED16E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22556" w14:textId="3E6CFD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9,010.00</w:t>
            </w:r>
          </w:p>
        </w:tc>
      </w:tr>
      <w:tr w:rsidR="00866AB7" w:rsidRPr="00866AB7" w14:paraId="71CFA9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5CA70" w14:textId="7633279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415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P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682D7" w14:textId="0EE399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7,362.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6529D" w14:textId="3BDBD2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C2914" w14:textId="317026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0A827" w14:textId="5946AB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7,362.30</w:t>
            </w:r>
          </w:p>
        </w:tc>
      </w:tr>
      <w:tr w:rsidR="00866AB7" w:rsidRPr="00866AB7" w14:paraId="05C918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18D1C" w14:textId="073781E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F3EB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yant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5E0A0" w14:textId="632CA0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467.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7346A" w14:textId="3FFF17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29BA0" w14:textId="1736A8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93028" w14:textId="3EDF34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467.80</w:t>
            </w:r>
          </w:p>
        </w:tc>
      </w:tr>
      <w:tr w:rsidR="00866AB7" w:rsidRPr="00866AB7" w14:paraId="5C56DE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60870" w14:textId="13DCD37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E700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nca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B9C80" w14:textId="24123E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73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F8E94" w14:textId="0D526E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D8074" w14:textId="726DEE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5E74A" w14:textId="4F45ED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732.50</w:t>
            </w:r>
          </w:p>
        </w:tc>
      </w:tr>
      <w:tr w:rsidR="00866AB7" w:rsidRPr="00866AB7" w14:paraId="72D14F8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B14B6" w14:textId="48A3F7D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4631C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iqu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F9653" w14:textId="108C08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291.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6C67F" w14:textId="2ACCEF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AF88" w14:textId="41F098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FD37E" w14:textId="5E6AAA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291.40</w:t>
            </w:r>
          </w:p>
        </w:tc>
      </w:tr>
      <w:tr w:rsidR="00866AB7" w:rsidRPr="00866AB7" w14:paraId="59D4BAC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E3F3AF" w14:textId="3D21CF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8691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4CCD6" w14:textId="6C2A32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765.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2DEAC" w14:textId="09CAF1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5376A" w14:textId="42298E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BA98F" w14:textId="49675E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765.88</w:t>
            </w:r>
          </w:p>
        </w:tc>
      </w:tr>
      <w:tr w:rsidR="00866AB7" w:rsidRPr="00866AB7" w14:paraId="6D28009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F1ADF" w14:textId="1DADF5A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6B3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am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F0177" w14:textId="010E12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5,54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7F79D" w14:textId="3149CF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32384" w14:textId="0B0212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664DB" w14:textId="5A0F3F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5,548.00</w:t>
            </w:r>
          </w:p>
        </w:tc>
      </w:tr>
      <w:tr w:rsidR="00866AB7" w:rsidRPr="00866AB7" w14:paraId="1006FDA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ABBBA9" w14:textId="1607CD3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B00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Cleme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9AB94" w14:textId="6CDF04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824A8" w14:textId="592E4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328D8" w14:textId="3CC2B4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2C688" w14:textId="3C9494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r>
      <w:tr w:rsidR="00866AB7" w:rsidRPr="00866AB7" w14:paraId="362FB3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D32D3" w14:textId="2B13480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3B5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n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8EBE6" w14:textId="1E451C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8,437.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E9340" w14:textId="02F9ED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3CDAC" w14:textId="7780FB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62E00" w14:textId="560F89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8,437.25</w:t>
            </w:r>
          </w:p>
        </w:tc>
      </w:tr>
      <w:tr w:rsidR="00866AB7" w:rsidRPr="00866AB7" w14:paraId="6D9179D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7DFDD" w14:textId="2D0EAC3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40A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Igna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7924D" w14:textId="3BE68A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95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47D06" w14:textId="3F6441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D1BFC" w14:textId="226504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74CFE" w14:textId="7F3AE4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953.00</w:t>
            </w:r>
          </w:p>
        </w:tc>
      </w:tr>
      <w:tr w:rsidR="00866AB7" w:rsidRPr="00866AB7" w14:paraId="42ADA2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B6D6C" w14:textId="1155FEA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16C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rl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4E0A7" w14:textId="4E229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8,50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B5E1A" w14:textId="2D20A5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5F9F7" w14:textId="2314D8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34F80" w14:textId="313066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8,501.00</w:t>
            </w:r>
          </w:p>
        </w:tc>
      </w:tr>
      <w:tr w:rsidR="00866AB7" w:rsidRPr="00866AB7" w14:paraId="35A3DD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D35FE" w14:textId="28DCD0E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D1B9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cto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8C3FB" w14:textId="73DC09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5,534.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33046" w14:textId="4C4A85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FE131" w14:textId="2F0A96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F1274" w14:textId="05C641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5,534.20</w:t>
            </w:r>
          </w:p>
        </w:tc>
      </w:tr>
      <w:tr w:rsidR="00866AB7" w:rsidRPr="00866AB7" w14:paraId="18EE412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75975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Zambales</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3B0F7D" w14:textId="79E37BC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94,161.2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CDFB10" w14:textId="2734ABF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2567AF" w14:textId="1284988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B077A5D" w14:textId="5A05071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94,161.25</w:t>
            </w:r>
          </w:p>
        </w:tc>
      </w:tr>
      <w:tr w:rsidR="00866AB7" w:rsidRPr="00866AB7" w14:paraId="35AC3C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6BA02" w14:textId="0DED52A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A98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to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1BB50" w14:textId="612EB4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6,3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BB832" w14:textId="12E5E0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5F841" w14:textId="697BDA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1C841" w14:textId="62A35A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6,365.00</w:t>
            </w:r>
          </w:p>
        </w:tc>
      </w:tr>
      <w:tr w:rsidR="00866AB7" w:rsidRPr="00866AB7" w14:paraId="406DBBD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6DCC3" w14:textId="2FD4231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FFB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del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2AF8B" w14:textId="221359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23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51594" w14:textId="2CE36E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99D71" w14:textId="28B792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9C741" w14:textId="4C6089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234.00</w:t>
            </w:r>
          </w:p>
        </w:tc>
      </w:tr>
      <w:tr w:rsidR="00866AB7" w:rsidRPr="00866AB7" w14:paraId="2BEEE9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CCF06B" w14:textId="2E8459F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00F4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stillej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667BC" w14:textId="59163E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27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694CD" w14:textId="7BB233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75FD3" w14:textId="1A7628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41C50" w14:textId="2C96EB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273.00</w:t>
            </w:r>
          </w:p>
        </w:tc>
      </w:tr>
      <w:tr w:rsidR="00866AB7" w:rsidRPr="00866AB7" w14:paraId="6F704A0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C34EB" w14:textId="34D99CF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D6CDE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sinl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4CE2F" w14:textId="6367D2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527.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6C9AC" w14:textId="3D850A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3BB33" w14:textId="6496FD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18D23" w14:textId="60A722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527.60</w:t>
            </w:r>
          </w:p>
        </w:tc>
      </w:tr>
      <w:tr w:rsidR="00866AB7" w:rsidRPr="00866AB7" w14:paraId="6AFEA98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61331" w14:textId="06E3CF8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B0E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longap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62ED6" w14:textId="4EA0A8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0,69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FB882" w14:textId="145819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63B3A" w14:textId="0AD394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AFE68" w14:textId="10C86A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0,692.00</w:t>
            </w:r>
          </w:p>
        </w:tc>
      </w:tr>
      <w:tr w:rsidR="00866AB7" w:rsidRPr="00866AB7" w14:paraId="033210A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B9B41" w14:textId="73A6424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FF1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lip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C6EED" w14:textId="494BBD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1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885FE" w14:textId="6892C2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9198B" w14:textId="5AA4F5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5D325" w14:textId="0F7F33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195.00</w:t>
            </w:r>
          </w:p>
        </w:tc>
      </w:tr>
      <w:tr w:rsidR="00866AB7" w:rsidRPr="00866AB7" w14:paraId="2F44DB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4B054" w14:textId="1DD4E01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D57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rceli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1FBC5" w14:textId="6F86AB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12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4912D" w14:textId="12E25F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258AB" w14:textId="042187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0727C" w14:textId="3B7DF7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124.00</w:t>
            </w:r>
          </w:p>
        </w:tc>
      </w:tr>
      <w:tr w:rsidR="00866AB7" w:rsidRPr="00866AB7" w14:paraId="1BC770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78A41" w14:textId="6A7D0AB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9FD6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ru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13631" w14:textId="578A8D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9,750.6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8D20B" w14:textId="4513D6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E941D" w14:textId="55B063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4E524" w14:textId="72C74B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9,750.65</w:t>
            </w:r>
          </w:p>
        </w:tc>
      </w:tr>
      <w:tr w:rsidR="00866AB7" w:rsidRPr="00866AB7" w14:paraId="3DBAA6F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D2BBB65"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LABARZON</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1C0FCD7" w14:textId="7EA9918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62,898,212.34</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B09435" w14:textId="27BB5BC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3,988,423.5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326F66" w14:textId="1843EB0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1E87419" w14:textId="02391F2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6,886,635.84</w:t>
            </w:r>
          </w:p>
        </w:tc>
      </w:tr>
      <w:tr w:rsidR="00866AB7" w:rsidRPr="00866AB7" w14:paraId="44710DC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A4414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tangas</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69EC36" w14:textId="3EC47BA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6,175,778.8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9780CC" w14:textId="34C2EE0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152,342.4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350041" w14:textId="0B7ED52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D57980E" w14:textId="1DE8597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1,328,121.25</w:t>
            </w:r>
          </w:p>
        </w:tc>
      </w:tr>
      <w:tr w:rsidR="00866AB7" w:rsidRPr="00866AB7" w14:paraId="7059CD4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A6A14"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Batang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4527D" w14:textId="522048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551,708.3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D5B5B" w14:textId="01D990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3,58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672A7" w14:textId="3A930D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913D0" w14:textId="7EBDCE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55,288.35</w:t>
            </w:r>
          </w:p>
        </w:tc>
      </w:tr>
      <w:tr w:rsidR="00866AB7" w:rsidRPr="00866AB7" w14:paraId="000A14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2629C3" w14:textId="52B81E2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D0492"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Agoncil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509A3" w14:textId="5CD326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68,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F9FB0" w14:textId="32CD35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DE4E0" w14:textId="43B54E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23938" w14:textId="5D593D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68,750.00</w:t>
            </w:r>
          </w:p>
        </w:tc>
      </w:tr>
      <w:tr w:rsidR="00866AB7" w:rsidRPr="00866AB7" w14:paraId="298F3AC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E2B2E" w14:textId="438642D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B3BC2"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Alitagt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063DB" w14:textId="7A73C1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56,840.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3B55A" w14:textId="36CF96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3402" w14:textId="67B0D6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5035F" w14:textId="509F3B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56,840.50</w:t>
            </w:r>
          </w:p>
        </w:tc>
      </w:tr>
      <w:tr w:rsidR="00866AB7" w:rsidRPr="00866AB7" w14:paraId="04A395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E3037" w14:textId="07C3037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CA4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182A7" w14:textId="58A1E0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2,6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E223A" w14:textId="51CBCA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3D194" w14:textId="224E3E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BF1AE" w14:textId="527A3C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2,675.00</w:t>
            </w:r>
          </w:p>
        </w:tc>
      </w:tr>
      <w:tr w:rsidR="00866AB7" w:rsidRPr="00866AB7" w14:paraId="45D4E0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8E7D7" w14:textId="3661A19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2E2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e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08ED9" w14:textId="007A0C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22,8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50B27" w14:textId="6C44EC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3,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9956F" w14:textId="1A1C7C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69AFE" w14:textId="34492B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55,830.00</w:t>
            </w:r>
          </w:p>
        </w:tc>
      </w:tr>
      <w:tr w:rsidR="00866AB7" w:rsidRPr="00866AB7" w14:paraId="5A8F63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C6E52" w14:textId="761234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103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tanga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24C8A" w14:textId="0A1626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65,20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EFEE2" w14:textId="58BC54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9,02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4F926" w14:textId="6800FB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6E080" w14:textId="3E199C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74,227.00</w:t>
            </w:r>
          </w:p>
        </w:tc>
      </w:tr>
      <w:tr w:rsidR="00866AB7" w:rsidRPr="00866AB7" w14:paraId="1D1D4C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96C54" w14:textId="779D0A4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DBF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54F1B" w14:textId="301551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5,0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89AE5" w14:textId="367F15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B2619" w14:textId="74548B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15DED" w14:textId="589416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5,095.00</w:t>
            </w:r>
          </w:p>
        </w:tc>
      </w:tr>
      <w:tr w:rsidR="00866AB7" w:rsidRPr="00866AB7" w14:paraId="4C63E7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CF54B" w14:textId="4427574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B05E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c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D5518" w14:textId="7B929C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630B8" w14:textId="0DD666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5,492.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7C2C3" w14:textId="7B421A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763FD" w14:textId="132690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9,367.00</w:t>
            </w:r>
          </w:p>
        </w:tc>
      </w:tr>
      <w:tr w:rsidR="00866AB7" w:rsidRPr="00866AB7" w14:paraId="141461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5DCF0" w14:textId="49890CD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9ACC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t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5C347" w14:textId="377F1D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16019" w14:textId="1B126F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068BC" w14:textId="4A76EB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EE358" w14:textId="140CF1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0</w:t>
            </w:r>
          </w:p>
        </w:tc>
      </w:tr>
      <w:tr w:rsidR="00866AB7" w:rsidRPr="00866AB7" w14:paraId="1B452A7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E0C27" w14:textId="4F9D465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517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enc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1642D" w14:textId="1C8DCE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3,1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D048B" w14:textId="721F85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3F515" w14:textId="4FA6E9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DDD08" w14:textId="25180E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3,175.00</w:t>
            </w:r>
          </w:p>
        </w:tc>
      </w:tr>
      <w:tr w:rsidR="00866AB7" w:rsidRPr="00866AB7" w14:paraId="7931B9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9DCCF" w14:textId="26E3247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8CE0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b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50B22" w14:textId="726319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33,64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8E55A" w14:textId="317C9F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9,3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38AE8" w14:textId="7289A9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4BEA0" w14:textId="32010A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22,992.50</w:t>
            </w:r>
          </w:p>
        </w:tc>
      </w:tr>
      <w:tr w:rsidR="00866AB7" w:rsidRPr="00866AB7" w14:paraId="0AAD0EE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A70268" w14:textId="6CF14F0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3F0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ur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3AD7F" w14:textId="3D8A0E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14,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3C577" w14:textId="2FA821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B4864" w14:textId="68B752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4D5DA" w14:textId="42F623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14,750.00</w:t>
            </w:r>
          </w:p>
        </w:tc>
      </w:tr>
      <w:tr w:rsidR="00866AB7" w:rsidRPr="00866AB7" w14:paraId="5A47468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05276" w14:textId="77B1385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83D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mer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68049" w14:textId="068065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98,43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43B3A" w14:textId="34E82C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0D737" w14:textId="41D353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D4D31" w14:textId="6DE00C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48,437.00</w:t>
            </w:r>
          </w:p>
        </w:tc>
      </w:tr>
      <w:tr w:rsidR="00866AB7" w:rsidRPr="00866AB7" w14:paraId="675767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8F723" w14:textId="4756807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DFAF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1BC4E" w14:textId="3969F1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1EFBA" w14:textId="44140F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681EB" w14:textId="77CD1B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2FBED" w14:textId="5347EE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r>
      <w:tr w:rsidR="00866AB7" w:rsidRPr="00866AB7" w14:paraId="524382F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4E502" w14:textId="0982DC2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23B8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p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317B7" w14:textId="17ACB4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56,68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1A79C" w14:textId="5F0478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0D99" w14:textId="528905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E7F38" w14:textId="779533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19,188.00</w:t>
            </w:r>
          </w:p>
        </w:tc>
      </w:tr>
      <w:tr w:rsidR="00866AB7" w:rsidRPr="00866AB7" w14:paraId="341679D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47F6D" w14:textId="31F07F8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91A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924F8" w14:textId="121B94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C117D" w14:textId="1B6CE7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7C89F" w14:textId="142A27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837ED" w14:textId="541169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r>
      <w:tr w:rsidR="00866AB7" w:rsidRPr="00866AB7" w14:paraId="1B4292A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4CA83C" w14:textId="3B02974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DEE7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2D515" w14:textId="7C2BC1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56E08" w14:textId="64C09A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7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AF5DC" w14:textId="1662CC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6C14F" w14:textId="72C8EB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40,450.00</w:t>
            </w:r>
          </w:p>
        </w:tc>
      </w:tr>
      <w:tr w:rsidR="00866AB7" w:rsidRPr="00866AB7" w14:paraId="6969E0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09E74" w14:textId="2106118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BC0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v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6B717" w14:textId="7BD38F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64,849.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ACD58" w14:textId="2D1941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8,4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4503C" w14:textId="391F4F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6C82A" w14:textId="501590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93,249.00</w:t>
            </w:r>
          </w:p>
        </w:tc>
      </w:tr>
      <w:tr w:rsidR="00866AB7" w:rsidRPr="00866AB7" w14:paraId="6E2F772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CB08EE" w14:textId="665E853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244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taas Na Kah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57C93" w14:textId="550E94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3,3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8F69B" w14:textId="010CF9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98508" w14:textId="293A3F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14CE4" w14:textId="393156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3,375.00</w:t>
            </w:r>
          </w:p>
        </w:tc>
      </w:tr>
      <w:tr w:rsidR="00866AB7" w:rsidRPr="00866AB7" w14:paraId="60B8B5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B1971" w14:textId="34E066A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BCA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sugb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C669D" w14:textId="6FCF14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934E1" w14:textId="37BB06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0,514.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E7D25" w14:textId="2FCCDE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3DED8" w14:textId="593A43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4,389.00</w:t>
            </w:r>
          </w:p>
        </w:tc>
      </w:tr>
      <w:tr w:rsidR="00866AB7" w:rsidRPr="00866AB7" w14:paraId="4948DD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E153F" w14:textId="2B432D2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1D6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dre Gar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B1454" w14:textId="2D6B01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78C6B" w14:textId="567EA9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2BDA9" w14:textId="24A56E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2DF9A" w14:textId="048A2A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r>
      <w:tr w:rsidR="00866AB7" w:rsidRPr="00866AB7" w14:paraId="38CE54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EC252" w14:textId="4393B51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1741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sar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082CE" w14:textId="5FD3B1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705DB" w14:textId="648356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88769" w14:textId="415135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FB3B7" w14:textId="75AEF4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r>
      <w:tr w:rsidR="00866AB7" w:rsidRPr="00866AB7" w14:paraId="684995D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E4745" w14:textId="53EFB00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20FD1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AC2E3" w14:textId="547A66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33C6F" w14:textId="448D60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73,551.4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22A1F" w14:textId="6CD9E7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6A44B" w14:textId="6D4D50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67,426.40</w:t>
            </w:r>
          </w:p>
        </w:tc>
      </w:tr>
      <w:tr w:rsidR="00866AB7" w:rsidRPr="00866AB7" w14:paraId="1760A07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06514A" w14:textId="4A07C8A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96B3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2BC99" w14:textId="2410A6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5,34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A2C72" w14:textId="612604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FCB6" w14:textId="21FDDB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6B027" w14:textId="2554C5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5,342.50</w:t>
            </w:r>
          </w:p>
        </w:tc>
      </w:tr>
      <w:tr w:rsidR="00866AB7" w:rsidRPr="00866AB7" w14:paraId="4195C6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79B1D" w14:textId="4026F74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068A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56162" w14:textId="653B1C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9,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5B594" w14:textId="514C4C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3EBD3" w14:textId="157C44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AB746" w14:textId="195C3E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9,875.00</w:t>
            </w:r>
          </w:p>
        </w:tc>
      </w:tr>
      <w:tr w:rsidR="00866AB7" w:rsidRPr="00866AB7" w14:paraId="5EEEEDE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BE7D2" w14:textId="02DFE14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929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Nicol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82DE6" w14:textId="37624F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68,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59AF6" w14:textId="3545F7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69100" w14:textId="684C05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5B1B3" w14:textId="3EE865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68,750.00</w:t>
            </w:r>
          </w:p>
        </w:tc>
      </w:tr>
      <w:tr w:rsidR="00866AB7" w:rsidRPr="00866AB7" w14:paraId="75DA1A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28A004" w14:textId="7479553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8F73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Pascu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56C7F" w14:textId="3960E9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3,2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003E7" w14:textId="250704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27E80" w14:textId="1735C8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BB636" w14:textId="5C9F8F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3,225.00</w:t>
            </w:r>
          </w:p>
        </w:tc>
      </w:tr>
      <w:tr w:rsidR="00866AB7" w:rsidRPr="00866AB7" w14:paraId="6BDD29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79963" w14:textId="70572C5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D45A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Teres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0BFC8" w14:textId="5E5C2A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16,95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A2191" w14:textId="5CB60D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67D36" w14:textId="60D387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E49AC" w14:textId="7BAE15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16,953.00</w:t>
            </w:r>
          </w:p>
        </w:tc>
      </w:tr>
      <w:tr w:rsidR="00866AB7" w:rsidRPr="00866AB7" w14:paraId="229E90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04C3B" w14:textId="607816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93A8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7A870" w14:textId="576125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6,31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57E2C" w14:textId="2FD71B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07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61B48" w14:textId="602545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13C98" w14:textId="177F33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74,390.00</w:t>
            </w:r>
          </w:p>
        </w:tc>
      </w:tr>
      <w:tr w:rsidR="00866AB7" w:rsidRPr="00866AB7" w14:paraId="114A255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ED902" w14:textId="05D63F0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7EB7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0B727" w14:textId="47E022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10,82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F303A" w14:textId="41C6F4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A11D6" w14:textId="4F4366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B26BD" w14:textId="5D452D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10,828.00</w:t>
            </w:r>
          </w:p>
        </w:tc>
      </w:tr>
      <w:tr w:rsidR="00866AB7" w:rsidRPr="00866AB7" w14:paraId="0B6A5A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80845" w14:textId="41F29F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234B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i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CBDF9" w14:textId="6A7ECE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58,08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0D877" w14:textId="7CF12B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D335C" w14:textId="391D68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81A00" w14:textId="2283F1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58,082.00</w:t>
            </w:r>
          </w:p>
        </w:tc>
      </w:tr>
      <w:tr w:rsidR="00866AB7" w:rsidRPr="00866AB7" w14:paraId="2732166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E7036" w14:textId="3ACCACD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36AE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na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93554" w14:textId="563E05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20,67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F9256" w14:textId="1CAD8C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6,16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DB745" w14:textId="370AC0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CBD97" w14:textId="6B4B8C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56,833.00</w:t>
            </w:r>
          </w:p>
        </w:tc>
      </w:tr>
      <w:tr w:rsidR="00866AB7" w:rsidRPr="00866AB7" w14:paraId="0286C9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36C3A" w14:textId="4C5DF70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BC6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y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D8A30" w14:textId="318D16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3,46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B28C8" w14:textId="517E5D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85639" w14:textId="03B7AD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0B32D" w14:textId="5B6CDE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3,463.00</w:t>
            </w:r>
          </w:p>
        </w:tc>
      </w:tr>
      <w:tr w:rsidR="00866AB7" w:rsidRPr="00866AB7" w14:paraId="57C95E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95C87" w14:textId="7A9C5C8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F555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ngl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A31E7" w14:textId="55603B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96229" w14:textId="65C7F5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7796B" w14:textId="2C2057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9AC06" w14:textId="4A0954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0</w:t>
            </w:r>
          </w:p>
        </w:tc>
      </w:tr>
      <w:tr w:rsidR="00866AB7" w:rsidRPr="00866AB7" w14:paraId="25786A0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2F2297" w14:textId="63066D1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EDBD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3960D" w14:textId="5E7C24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0423F" w14:textId="4E6C16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A3656" w14:textId="542E59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37E12" w14:textId="3EC069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r>
      <w:tr w:rsidR="00866AB7" w:rsidRPr="00866AB7" w14:paraId="65EA576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897C1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vi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6B6D5C" w14:textId="615251C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286,216.7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4F0977" w14:textId="73263E5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8,229,487.2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2ABFB1" w14:textId="505AEEB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E08E29B" w14:textId="493D489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1,515,703.95</w:t>
            </w:r>
          </w:p>
        </w:tc>
      </w:tr>
      <w:tr w:rsidR="00866AB7" w:rsidRPr="00866AB7" w14:paraId="216484E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9125E"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Cavi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28035" w14:textId="35EA50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1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D45DA" w14:textId="0324E8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759,444.2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D7272" w14:textId="700573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C4660" w14:textId="64CA4F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875,604.20</w:t>
            </w:r>
          </w:p>
        </w:tc>
      </w:tr>
      <w:tr w:rsidR="00866AB7" w:rsidRPr="00866AB7" w14:paraId="4074894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A6177" w14:textId="405C454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9CEC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fon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E52C6" w14:textId="2E6323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9,34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A75C2" w14:textId="29213C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468AB" w14:textId="61F68F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0561D" w14:textId="19C273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9,341.00</w:t>
            </w:r>
          </w:p>
        </w:tc>
      </w:tr>
      <w:tr w:rsidR="00866AB7" w:rsidRPr="00866AB7" w14:paraId="7596E7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239AF" w14:textId="53DCEE5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BDB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made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CDAAF" w14:textId="57BC53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E4BC8" w14:textId="48E30D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E1A30" w14:textId="227F05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F77E1" w14:textId="1CE6A7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r>
      <w:tr w:rsidR="00866AB7" w:rsidRPr="00866AB7" w14:paraId="3E11178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468C7E" w14:textId="57B5386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8977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o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73F8" w14:textId="248435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5,97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8AC5C" w14:textId="2938D9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8,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93943" w14:textId="6E5A2D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69222" w14:textId="78067F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34,477.00</w:t>
            </w:r>
          </w:p>
        </w:tc>
      </w:tr>
      <w:tr w:rsidR="00866AB7" w:rsidRPr="00866AB7" w14:paraId="294DD99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0E645" w14:textId="2C50D1B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EB67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9CA92" w14:textId="66B1F7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CFB76" w14:textId="760BD7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7AF16" w14:textId="1502AC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4DB4D" w14:textId="7C36BD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2,000.00</w:t>
            </w:r>
          </w:p>
        </w:tc>
      </w:tr>
      <w:tr w:rsidR="00866AB7" w:rsidRPr="00866AB7" w14:paraId="33A0A5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032D2" w14:textId="5B1170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A5D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vite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FE555" w14:textId="2EE260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2,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DB729" w14:textId="2E2F87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9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86C18" w14:textId="1C5B53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7CA81" w14:textId="0E6C8E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350.00</w:t>
            </w:r>
          </w:p>
        </w:tc>
      </w:tr>
      <w:tr w:rsidR="00866AB7" w:rsidRPr="00866AB7" w14:paraId="3DAA06F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5775F" w14:textId="75A55FE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138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smariñ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F2715" w14:textId="676CEA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9,46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B0F7E" w14:textId="54421E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0,83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E3DD3" w14:textId="74407C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69473" w14:textId="043D24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60,292.00</w:t>
            </w:r>
          </w:p>
        </w:tc>
      </w:tr>
      <w:tr w:rsidR="00866AB7" w:rsidRPr="00866AB7" w14:paraId="541273D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965D4" w14:textId="38B0CB3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44FC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 Mariano Alvar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5765C" w14:textId="04C7D3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36,860.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A84EF" w14:textId="2BC082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A92AD" w14:textId="151A50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9C620" w14:textId="64743A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36,860.75</w:t>
            </w:r>
          </w:p>
        </w:tc>
      </w:tr>
      <w:tr w:rsidR="00866AB7" w:rsidRPr="00866AB7" w14:paraId="09A0F1B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3047A" w14:textId="59E3E45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FA2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Emilio Aguinal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7DF5C" w14:textId="64D11A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08E23" w14:textId="0F404D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993A7" w14:textId="5FB411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25DB1" w14:textId="4FDAA4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r>
      <w:tr w:rsidR="00866AB7" w:rsidRPr="00866AB7" w14:paraId="6FE30BF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4FB73" w14:textId="11F05AB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F570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Tri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B5354" w14:textId="39D2D8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0,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8B3E8" w14:textId="659100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78,17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A9589" w14:textId="37D562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782D5" w14:textId="1EE474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08,275.00</w:t>
            </w:r>
          </w:p>
        </w:tc>
      </w:tr>
      <w:tr w:rsidR="00866AB7" w:rsidRPr="00866AB7" w14:paraId="3807EC4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E8307" w14:textId="3D44620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599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mu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53A3E" w14:textId="52D901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4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81804" w14:textId="7D6684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7,7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E4AD4" w14:textId="71A7E0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97B9D" w14:textId="313C3B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01,240.00</w:t>
            </w:r>
          </w:p>
        </w:tc>
      </w:tr>
      <w:tr w:rsidR="00866AB7" w:rsidRPr="00866AB7" w14:paraId="4C11BC6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0737B" w14:textId="6EC9DA7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B00A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nd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632F6" w14:textId="5DCE3F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DC4BB" w14:textId="68AA85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86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13111" w14:textId="569CA1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45230" w14:textId="5C2A38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9,860.00</w:t>
            </w:r>
          </w:p>
        </w:tc>
      </w:tr>
      <w:tr w:rsidR="00866AB7" w:rsidRPr="00866AB7" w14:paraId="426352D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58166" w14:textId="5ABA13D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218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w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2DAAC" w14:textId="06E276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7,8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BB028" w14:textId="72D529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1C6CB" w14:textId="7EA7C6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458E6" w14:textId="599E4E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7,860.00</w:t>
            </w:r>
          </w:p>
        </w:tc>
      </w:tr>
      <w:tr w:rsidR="00866AB7" w:rsidRPr="00866AB7" w14:paraId="479351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DA911" w14:textId="2927389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BDC6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alla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30C33" w14:textId="323EFA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7BD84" w14:textId="4A594D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E6B9C" w14:textId="2009F5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326C7" w14:textId="59E08A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r>
      <w:tr w:rsidR="00866AB7" w:rsidRPr="00866AB7" w14:paraId="440B11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58260" w14:textId="161F453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787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agond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4C009" w14:textId="25C91E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7E997" w14:textId="4BF0E0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51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93B45" w14:textId="00F0A6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391BE" w14:textId="030561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4,510.00</w:t>
            </w:r>
          </w:p>
        </w:tc>
      </w:tr>
      <w:tr w:rsidR="00866AB7" w:rsidRPr="00866AB7" w14:paraId="1B42017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734C4" w14:textId="007AA4E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044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ndez (MENDEZ-NUÑ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79C40" w14:textId="59C3E7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249AC" w14:textId="70A68A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1203B" w14:textId="7E6155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E3B9F" w14:textId="76EB83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r>
      <w:tr w:rsidR="00866AB7" w:rsidRPr="00866AB7" w14:paraId="56A3E6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F806F" w14:textId="442839F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EF7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i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4B135" w14:textId="2FE302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9,8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F12FF" w14:textId="4B9F4C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8AB2F" w14:textId="06EF37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C0F4D" w14:textId="79F7F2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9,840.00</w:t>
            </w:r>
          </w:p>
        </w:tc>
      </w:tr>
      <w:tr w:rsidR="00866AB7" w:rsidRPr="00866AB7" w14:paraId="38429C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C4121" w14:textId="3824BF1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B7D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ovele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35A9B" w14:textId="3B6B87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3,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7C6D2" w14:textId="18EA20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35050" w14:textId="142B3A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CE7BA" w14:textId="51F191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3,400.00</w:t>
            </w:r>
          </w:p>
        </w:tc>
      </w:tr>
      <w:tr w:rsidR="00866AB7" w:rsidRPr="00866AB7" w14:paraId="53889A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DF00A" w14:textId="3B6D63F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EA8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sar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D036D" w14:textId="59EE7A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9,33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91CB4" w14:textId="01E4F1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4,238.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EF065" w14:textId="416DF4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925B7" w14:textId="4057E2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3,574.00</w:t>
            </w:r>
          </w:p>
        </w:tc>
      </w:tr>
      <w:tr w:rsidR="00866AB7" w:rsidRPr="00866AB7" w14:paraId="4474D6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A9479B" w14:textId="0694DA5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CD7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l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FD326" w14:textId="231F7F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07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4466D" w14:textId="0698DE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7,65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E937A" w14:textId="7541FF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C548F" w14:textId="3EB3E0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7,731.00</w:t>
            </w:r>
          </w:p>
        </w:tc>
      </w:tr>
      <w:tr w:rsidR="00866AB7" w:rsidRPr="00866AB7" w14:paraId="190D59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023D2" w14:textId="15B3934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B03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aytay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13323" w14:textId="336E95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9,31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393A3" w14:textId="733AE0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3D0D2" w14:textId="648E72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EE4D3" w14:textId="4720A0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9,318.00</w:t>
            </w:r>
          </w:p>
        </w:tc>
      </w:tr>
      <w:tr w:rsidR="00866AB7" w:rsidRPr="00866AB7" w14:paraId="66DC23E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C59D9" w14:textId="49CCDE2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FB58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47BEC" w14:textId="697718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00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2F230" w14:textId="371D65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1F308" w14:textId="1D8CFA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53A58" w14:textId="029E6D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008.00</w:t>
            </w:r>
          </w:p>
        </w:tc>
      </w:tr>
      <w:tr w:rsidR="00866AB7" w:rsidRPr="00866AB7" w14:paraId="6FB04A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A17E8" w14:textId="12CB758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3E19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erna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2548B" w14:textId="449B31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2278C" w14:textId="1B8D03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6,60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3F18A" w14:textId="2B0AEA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60024" w14:textId="533B09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0,605.00</w:t>
            </w:r>
          </w:p>
        </w:tc>
      </w:tr>
      <w:tr w:rsidR="00866AB7" w:rsidRPr="00866AB7" w14:paraId="798D90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6DBC6" w14:textId="1AE9312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A14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rece Martire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49C47" w14:textId="6264F4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1,58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BFD6C" w14:textId="4379D5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9,97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609D4" w14:textId="27426B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3D70A" w14:textId="5F32EC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1,558.00</w:t>
            </w:r>
          </w:p>
        </w:tc>
      </w:tr>
      <w:tr w:rsidR="00866AB7" w:rsidRPr="00866AB7" w14:paraId="4F8BA04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E76785"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Lagun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7B345B" w14:textId="50CD381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313,437.7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945523" w14:textId="3A1F8C7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9,763,533.31</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92DD87" w14:textId="5C515F4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5497EA0" w14:textId="7338F29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5,076,971.05</w:t>
            </w:r>
          </w:p>
        </w:tc>
      </w:tr>
      <w:tr w:rsidR="00866AB7" w:rsidRPr="00866AB7" w14:paraId="11AFCE5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FDF8A"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Lag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F89A0" w14:textId="3FFBD7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F8676" w14:textId="791F9C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914,200.5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60D58" w14:textId="2D7711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AD6D1" w14:textId="16D8B9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36,200.50</w:t>
            </w:r>
          </w:p>
        </w:tc>
      </w:tr>
      <w:tr w:rsidR="00866AB7" w:rsidRPr="00866AB7" w14:paraId="0C189CA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8BC536" w14:textId="13462D2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967C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amin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F4237" w14:textId="1312F0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C1AA9" w14:textId="651DA7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7A7B4" w14:textId="0DEBA7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963DA" w14:textId="3F9490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1BF68A7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D9ED6" w14:textId="4165AA1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343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2CBC3" w14:textId="3F7346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7,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FC6F8" w14:textId="59C41F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0DB61" w14:textId="6F7726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CF66E" w14:textId="345D85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7,600.00</w:t>
            </w:r>
          </w:p>
        </w:tc>
      </w:tr>
      <w:tr w:rsidR="00866AB7" w:rsidRPr="00866AB7" w14:paraId="285C52A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29D888" w14:textId="02D7789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4BE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ñ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0F6AD" w14:textId="097A69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0,2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43061" w14:textId="64E788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0B170" w14:textId="1AF5A0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3D201" w14:textId="050EEA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2,710.00</w:t>
            </w:r>
          </w:p>
        </w:tc>
      </w:tr>
      <w:tr w:rsidR="00866AB7" w:rsidRPr="00866AB7" w14:paraId="419552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C4FF2" w14:textId="28381DD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3F1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uy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EB5AE" w14:textId="33760B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8,7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C9F96" w14:textId="042C77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2,9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3335A" w14:textId="425837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5F92E" w14:textId="55BA83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1,660.00</w:t>
            </w:r>
          </w:p>
        </w:tc>
      </w:tr>
      <w:tr w:rsidR="00866AB7" w:rsidRPr="00866AB7" w14:paraId="16268B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93442C" w14:textId="6F597C7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B11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lam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D2399" w14:textId="7273A8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4,1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B6984" w14:textId="1E2BB4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97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BCAFD" w14:textId="0319B1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72440" w14:textId="118B8A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5,100.00</w:t>
            </w:r>
          </w:p>
        </w:tc>
      </w:tr>
      <w:tr w:rsidR="00866AB7" w:rsidRPr="00866AB7" w14:paraId="75CDDE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FAACF" w14:textId="3150335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8B4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98D12" w14:textId="401AFB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8,18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5ADB4" w14:textId="79A7E0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594C7" w14:textId="5BD5F4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96D97" w14:textId="186F4C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8,184.00</w:t>
            </w:r>
          </w:p>
        </w:tc>
      </w:tr>
      <w:tr w:rsidR="00866AB7" w:rsidRPr="00866AB7" w14:paraId="4D698E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AA149" w14:textId="00E4569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A55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vint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CCDDC" w14:textId="46B6E1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2236D" w14:textId="266F37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5D069" w14:textId="2E320F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90E61" w14:textId="606441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1BD585A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E202C" w14:textId="012E94F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529A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Fam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BB433" w14:textId="4487A9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CDBC5" w14:textId="0A9945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224.78</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80D33" w14:textId="7CE91C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F484D" w14:textId="354A17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8,224.78</w:t>
            </w:r>
          </w:p>
        </w:tc>
      </w:tr>
      <w:tr w:rsidR="00866AB7" w:rsidRPr="00866AB7" w14:paraId="359471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5C6D6" w14:textId="7662CF5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9F8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lay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1C60A" w14:textId="509713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72742" w14:textId="5AFAC3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9B63E" w14:textId="3DB046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122E4" w14:textId="34D05E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056FF5D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D96D1" w14:textId="38B6B75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F9A4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liw</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D90A6" w14:textId="5490E9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2EC65" w14:textId="4A6229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597.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3D274" w14:textId="62379D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D9E56" w14:textId="21754D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5,597.00</w:t>
            </w:r>
          </w:p>
        </w:tc>
      </w:tr>
      <w:tr w:rsidR="00866AB7" w:rsidRPr="00866AB7" w14:paraId="7760F50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67C6A" w14:textId="2C2201E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FCEE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s Bañ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126AF" w14:textId="7ACEDA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3,04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5D08F" w14:textId="04939E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888.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EAE47" w14:textId="020481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0B9B4" w14:textId="6B5186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8,936.00</w:t>
            </w:r>
          </w:p>
        </w:tc>
      </w:tr>
      <w:tr w:rsidR="00866AB7" w:rsidRPr="00866AB7" w14:paraId="280FA8B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5B236" w14:textId="3197794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2AE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isia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70896" w14:textId="6CD160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13930" w14:textId="399271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B9FFB" w14:textId="775122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54D34" w14:textId="0B09AD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661C9DB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96DBE" w14:textId="0D5A798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401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m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549FD" w14:textId="760EB2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45CD5" w14:textId="3936C6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A1CC4" w14:textId="2E4471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E4652" w14:textId="44906B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66D63D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A6A56" w14:textId="737BFC1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E59A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t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34C8A" w14:textId="30F2C2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C2C4A" w14:textId="47BEAC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BEAC7" w14:textId="770211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A8A3E" w14:textId="1E12F6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7,500.00</w:t>
            </w:r>
          </w:p>
        </w:tc>
      </w:tr>
      <w:tr w:rsidR="00866AB7" w:rsidRPr="00866AB7" w14:paraId="25DEFEA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43DF1" w14:textId="5891538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921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dal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92CB5" w14:textId="270994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3,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4F24D" w14:textId="1DC00C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01F95" w14:textId="29726D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86608" w14:textId="11EA42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3,800.00</w:t>
            </w:r>
          </w:p>
        </w:tc>
      </w:tr>
      <w:tr w:rsidR="00866AB7" w:rsidRPr="00866AB7" w14:paraId="619600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BF38E" w14:textId="6305F4B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B72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jayj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17D72" w14:textId="112056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6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64213" w14:textId="4B36FB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1AD91" w14:textId="470EA6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C6545" w14:textId="166588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690.00</w:t>
            </w:r>
          </w:p>
        </w:tc>
      </w:tr>
      <w:tr w:rsidR="00866AB7" w:rsidRPr="00866AB7" w14:paraId="503C46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B7D8A" w14:textId="503F82C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C08E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car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D48E0" w14:textId="3EB5C4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18880" w14:textId="239A80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E6926" w14:textId="036523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497B1" w14:textId="62D171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0927C9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7051D6" w14:textId="180139D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043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e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2C287" w14:textId="621B1C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2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DA211" w14:textId="0B1533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F24AB" w14:textId="6397E3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E7A54" w14:textId="348A8A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210.00</w:t>
            </w:r>
          </w:p>
        </w:tc>
      </w:tr>
      <w:tr w:rsidR="00866AB7" w:rsidRPr="00866AB7" w14:paraId="3CDC6D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A41AB" w14:textId="41E75D6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61C4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gsanj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7C3DB" w14:textId="0E43D5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19043" w14:textId="31801D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652.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81CCD" w14:textId="50A7B6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5C2BB" w14:textId="4BEF54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9,452.00</w:t>
            </w:r>
          </w:p>
        </w:tc>
      </w:tr>
      <w:tr w:rsidR="00866AB7" w:rsidRPr="00866AB7" w14:paraId="1198AA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2714F" w14:textId="3777628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1CE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ki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EEAAC" w14:textId="1A5DFF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3,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DA0C0" w14:textId="69E740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855.77</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CBE8A" w14:textId="7E533B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69756" w14:textId="6DDF1B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655.77</w:t>
            </w:r>
          </w:p>
        </w:tc>
      </w:tr>
      <w:tr w:rsidR="00866AB7" w:rsidRPr="00866AB7" w14:paraId="1B9AA4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38EB6" w14:textId="2329787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6B2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gi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68F1B" w14:textId="5A91CF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5,18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CEBD4" w14:textId="60C200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008F2" w14:textId="010B73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3F92A" w14:textId="560D03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5,182.00</w:t>
            </w:r>
          </w:p>
        </w:tc>
      </w:tr>
      <w:tr w:rsidR="00866AB7" w:rsidRPr="00866AB7" w14:paraId="257BBC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610C8" w14:textId="4C5109F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E7E4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05246" w14:textId="3EDBDD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3,0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11C7A" w14:textId="75BF8A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2E04" w14:textId="372D2B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8240C" w14:textId="682FC9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28,020.00</w:t>
            </w:r>
          </w:p>
        </w:tc>
      </w:tr>
      <w:tr w:rsidR="00866AB7" w:rsidRPr="00866AB7" w14:paraId="3C9C7EF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D636B" w14:textId="0C4E912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BB3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4E1A" w14:textId="27F419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2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0F811" w14:textId="660E05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955A0" w14:textId="16BA96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6D6D4" w14:textId="6C5145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210.00</w:t>
            </w:r>
          </w:p>
        </w:tc>
      </w:tr>
      <w:tr w:rsidR="00866AB7" w:rsidRPr="00866AB7" w14:paraId="72F138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EF489" w14:textId="04DFFF7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817D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Pabl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683EB" w14:textId="5881B1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FA3CA" w14:textId="1ADF39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29,788.83</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B58EB" w14:textId="7D8417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F15B9" w14:textId="5BEDF9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0,988.83</w:t>
            </w:r>
          </w:p>
        </w:tc>
      </w:tr>
      <w:tr w:rsidR="00866AB7" w:rsidRPr="00866AB7" w14:paraId="5D2DA8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8BA04" w14:textId="539746D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4EB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Pe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C0C68" w14:textId="2F9C7C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8,3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4C986" w14:textId="44D420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77,815.88</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3E80E" w14:textId="6813C1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A3AC7" w14:textId="03D738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66,135.88</w:t>
            </w:r>
          </w:p>
        </w:tc>
      </w:tr>
      <w:tr w:rsidR="00866AB7" w:rsidRPr="00866AB7" w14:paraId="204FDFC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3F62D" w14:textId="72A5F6A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7E9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ru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21672" w14:textId="4D59B3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3,79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40899" w14:textId="6ACAED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7,5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AD915" w14:textId="4B2234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6CC13" w14:textId="5BD139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1,346.00</w:t>
            </w:r>
          </w:p>
        </w:tc>
      </w:tr>
      <w:tr w:rsidR="00866AB7" w:rsidRPr="00866AB7" w14:paraId="73589AD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47A37D" w14:textId="04874AD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7CA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2A71E" w14:textId="32529D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3,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222FC" w14:textId="75D8B6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7,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4E567" w14:textId="59C2CE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181AD" w14:textId="5DB6D4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1,300.00</w:t>
            </w:r>
          </w:p>
        </w:tc>
      </w:tr>
      <w:tr w:rsidR="00866AB7" w:rsidRPr="00866AB7" w14:paraId="07C59FD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937DF" w14:textId="4A147CF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132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anta Ro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CF61C" w14:textId="0D4AEF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231.7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A7BD8" w14:textId="67985C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4,590.55</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DE80E" w14:textId="3621A0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C5215" w14:textId="6DE846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3,822.29</w:t>
            </w:r>
          </w:p>
        </w:tc>
      </w:tr>
      <w:tr w:rsidR="00866AB7" w:rsidRPr="00866AB7" w14:paraId="744A2B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09A2C" w14:textId="02EF767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758E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nil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9BA36" w14:textId="484DAA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1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95081" w14:textId="20AEBD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2491D" w14:textId="6A0E55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BDF17" w14:textId="561356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190.00</w:t>
            </w:r>
          </w:p>
        </w:tc>
      </w:tr>
      <w:tr w:rsidR="00866AB7" w:rsidRPr="00866AB7" w14:paraId="208E25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3812B" w14:textId="3EEC2E3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F45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cto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6D5D9" w14:textId="107C30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25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694D0" w14:textId="730A58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7C521" w14:textId="6DD0C4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26D77" w14:textId="38FB48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256.00</w:t>
            </w:r>
          </w:p>
        </w:tc>
      </w:tr>
      <w:tr w:rsidR="00866AB7" w:rsidRPr="00866AB7" w14:paraId="7BBF2BB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53C70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Quezo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0838C2" w14:textId="7B51E9D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272,939.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7627B2" w14:textId="50FA962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07,303.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DD9A80" w14:textId="5765B67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E7CFB3D" w14:textId="6AC3791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580,242.00</w:t>
            </w:r>
          </w:p>
        </w:tc>
      </w:tr>
      <w:tr w:rsidR="00866AB7" w:rsidRPr="00866AB7" w14:paraId="549AD23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D4CDE"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Quez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AD9CE" w14:textId="39557F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2A918" w14:textId="0ADCAB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E0830" w14:textId="360122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CE6B1" w14:textId="43419B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4,000.00</w:t>
            </w:r>
          </w:p>
        </w:tc>
      </w:tr>
      <w:tr w:rsidR="00866AB7" w:rsidRPr="00866AB7" w14:paraId="124BDE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E7CFD" w14:textId="47053A8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DD1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gd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B26AC" w14:textId="512687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76975" w14:textId="55B3E9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5603A" w14:textId="1322E0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99026" w14:textId="298B91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00.00</w:t>
            </w:r>
          </w:p>
        </w:tc>
      </w:tr>
      <w:tr w:rsidR="00866AB7" w:rsidRPr="00866AB7" w14:paraId="6466BA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92167B" w14:textId="6A55495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50E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ab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A7450" w14:textId="1C8CF5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CEF37" w14:textId="5DC138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1D5C4" w14:textId="478350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2904E" w14:textId="4B4C8E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000.00</w:t>
            </w:r>
          </w:p>
        </w:tc>
      </w:tr>
      <w:tr w:rsidR="00866AB7" w:rsidRPr="00866AB7" w14:paraId="184D3BC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0CD8B9" w14:textId="530549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31B7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timo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120B6" w14:textId="281C10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0AB5B" w14:textId="227B6E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A6F3D" w14:textId="3A4BDF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A654E" w14:textId="03AD0A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518C124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AFDFC" w14:textId="206B786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E8B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ena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40D1A" w14:textId="184A03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77463" w14:textId="0D598F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8E0EA" w14:textId="70FEA7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96107" w14:textId="137A8B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000.00</w:t>
            </w:r>
          </w:p>
        </w:tc>
      </w:tr>
      <w:tr w:rsidR="00866AB7" w:rsidRPr="00866AB7" w14:paraId="526A0F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6D5C3" w14:textId="5F49788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635F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de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D0E49" w14:textId="67DEE8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CF92" w14:textId="4B4566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D1810" w14:textId="46ABE0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0F9C0" w14:textId="14D1C2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4,000.00</w:t>
            </w:r>
          </w:p>
        </w:tc>
      </w:tr>
      <w:tr w:rsidR="00866AB7" w:rsidRPr="00866AB7" w14:paraId="44866EA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9DEEF" w14:textId="4E10C45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A4F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u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A3D60" w14:textId="43D321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12FFD" w14:textId="165BBF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AEBE2" w14:textId="429E5F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7F107" w14:textId="61DDAF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6DF903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0306B" w14:textId="108FD7D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E6FB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del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4FE4" w14:textId="41FB68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5AF33" w14:textId="01CAE6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4,31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F1B68" w14:textId="450286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B437D" w14:textId="6DDD32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4,315.00</w:t>
            </w:r>
          </w:p>
        </w:tc>
      </w:tr>
      <w:tr w:rsidR="00866AB7" w:rsidRPr="00866AB7" w14:paraId="4A4B8D3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5FD9C" w14:textId="59D9752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F0A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ana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0D63C" w14:textId="792D98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7830D" w14:textId="4DEB45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B7FF6" w14:textId="3AAD80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8CC1E" w14:textId="6EE58A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35D676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63E31" w14:textId="76FE57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CC04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L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87160" w14:textId="5811A4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26211" w14:textId="1AB512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8F91E" w14:textId="0DCBBF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9F706" w14:textId="670EAC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000.00</w:t>
            </w:r>
          </w:p>
        </w:tc>
      </w:tr>
      <w:tr w:rsidR="00866AB7" w:rsidRPr="00866AB7" w14:paraId="06B46C4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8248C3" w14:textId="38F8E7C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E5BC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Nak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47DCC" w14:textId="45D3D7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2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AC90A" w14:textId="23AEBC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F3482" w14:textId="140BF2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E620D" w14:textId="1A2A5F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28.00</w:t>
            </w:r>
          </w:p>
        </w:tc>
      </w:tr>
      <w:tr w:rsidR="00866AB7" w:rsidRPr="00866AB7" w14:paraId="330A5D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9EA28" w14:textId="6694493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8D3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mac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B8BD3" w14:textId="0EE3E2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FEA4E" w14:textId="419314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C8535" w14:textId="68FA62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F180B" w14:textId="7F9338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47AF366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CFDA0" w14:textId="4DF9534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A9D1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ma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A785D" w14:textId="1E2C55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87A46" w14:textId="45CB3E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7BE40" w14:textId="74B3A4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A6987" w14:textId="58DE89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4,000.00</w:t>
            </w:r>
          </w:p>
        </w:tc>
      </w:tr>
      <w:tr w:rsidR="00866AB7" w:rsidRPr="00866AB7" w14:paraId="745B987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82AB9" w14:textId="6C3CC5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BD2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p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183B0" w14:textId="0D8D48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5CB3B" w14:textId="5DCD6D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27D8A" w14:textId="6F6821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6C837" w14:textId="23F5B2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000.00</w:t>
            </w:r>
          </w:p>
        </w:tc>
      </w:tr>
      <w:tr w:rsidR="00866AB7" w:rsidRPr="00866AB7" w14:paraId="121FCB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590DB" w14:textId="23D9AC2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30A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c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C7031" w14:textId="0D4386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90441" w14:textId="260085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52694" w14:textId="193DF2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5C413" w14:textId="199048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00.00</w:t>
            </w:r>
          </w:p>
        </w:tc>
      </w:tr>
      <w:tr w:rsidR="00866AB7" w:rsidRPr="00866AB7" w14:paraId="6049D63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4E828" w14:textId="4F47CC8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B302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cen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432E5" w14:textId="3217C8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95,61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16165" w14:textId="0DF889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2303D" w14:textId="26227F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1781E" w14:textId="7BA832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76,115.00</w:t>
            </w:r>
          </w:p>
        </w:tc>
      </w:tr>
      <w:tr w:rsidR="00866AB7" w:rsidRPr="00866AB7" w14:paraId="691E2F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BC21E" w14:textId="7E99A1B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2AC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calel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2AF83" w14:textId="0DA819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41361" w14:textId="75CFEB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81B19" w14:textId="02E259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46407" w14:textId="7759D0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2C8E439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1C607" w14:textId="4B935BC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6C3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u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D821D" w14:textId="5C4E04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56A34" w14:textId="6FCF77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8144B" w14:textId="48C132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F856C" w14:textId="6D025E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0D8AC90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4035F" w14:textId="0EFA398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235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ulan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ED925" w14:textId="4101D0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D1A84" w14:textId="13AC78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EE4A9" w14:textId="6566B8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715C3" w14:textId="61D673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0939FFA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F2707" w14:textId="7B18E67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8F95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dre 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1F7C9" w14:textId="2136FF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95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BC5EA" w14:textId="2508B2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4916E" w14:textId="7B56C6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BE055" w14:textId="6CCA2E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952.00</w:t>
            </w:r>
          </w:p>
        </w:tc>
      </w:tr>
      <w:tr w:rsidR="00866AB7" w:rsidRPr="00866AB7" w14:paraId="371DAB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0D321" w14:textId="2377DE2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0545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gbil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01553" w14:textId="487F8A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EDFD5" w14:textId="5BE866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2,488.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D9738" w14:textId="32E961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EF299" w14:textId="24C0A8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2,488.00</w:t>
            </w:r>
          </w:p>
        </w:tc>
      </w:tr>
      <w:tr w:rsidR="00866AB7" w:rsidRPr="00866AB7" w14:paraId="7CF7D97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31C69" w14:textId="0E04F76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A5A43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uku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A8590" w14:textId="716FF9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2B124" w14:textId="66C988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28506" w14:textId="02A2B9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613F1" w14:textId="6C238A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r>
      <w:tr w:rsidR="00866AB7" w:rsidRPr="00866AB7" w14:paraId="73DBB2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DBC89" w14:textId="2A942FE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6B09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tnan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2062D" w14:textId="5122C8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393FD" w14:textId="6796C8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107C1" w14:textId="425197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375D1" w14:textId="270C20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r>
      <w:tr w:rsidR="00866AB7" w:rsidRPr="00866AB7" w14:paraId="70F865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5A287" w14:textId="1758C83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8FE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er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B8B64" w14:textId="5519EF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F5803" w14:textId="34B5A7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05F61" w14:textId="3E4875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7E27A" w14:textId="26DB9E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0,000.00</w:t>
            </w:r>
          </w:p>
        </w:tc>
      </w:tr>
      <w:tr w:rsidR="00866AB7" w:rsidRPr="00866AB7" w14:paraId="7F6C03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D1BFB" w14:textId="525C668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37101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to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082F7" w14:textId="772B65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D244F" w14:textId="7B37E6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B7BA" w14:textId="77456E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329EB" w14:textId="13540A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000.00</w:t>
            </w:r>
          </w:p>
        </w:tc>
      </w:tr>
      <w:tr w:rsidR="00866AB7" w:rsidRPr="00866AB7" w14:paraId="5701C1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DF4F9F" w14:textId="1A142BD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E6D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arid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56FB4" w14:textId="3C01E8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B4913" w14:textId="4DC444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F1AF8" w14:textId="30FDAA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A775B" w14:textId="559685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19ED944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577472" w14:textId="0A8BAE5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B351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lil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1BBE7" w14:textId="173902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27E5D" w14:textId="1D7B6F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6696A" w14:textId="53589C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6C0C2" w14:textId="070F6B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r>
      <w:tr w:rsidR="00866AB7" w:rsidRPr="00866AB7" w14:paraId="7695DF6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D83FD" w14:textId="75A28E7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D5CD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Quez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FC5CD" w14:textId="4BE759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42291" w14:textId="220576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ED287" w14:textId="1BEFD6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F6FEE" w14:textId="573975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0,000.00</w:t>
            </w:r>
          </w:p>
        </w:tc>
      </w:tr>
      <w:tr w:rsidR="00866AB7" w:rsidRPr="00866AB7" w14:paraId="0F35EA9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7E8AD" w14:textId="5264E06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61D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e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D2DD2" w14:textId="605CC3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39F11" w14:textId="4F7D46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A177C" w14:textId="45EFBF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3AE63" w14:textId="7E3808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6431D4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5D93C" w14:textId="46A5E2C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B8A9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nton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1B59A" w14:textId="5CE25B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0A57E" w14:textId="7B85E4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9B6BB" w14:textId="280609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3E340" w14:textId="72216C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160CA9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D8E0A" w14:textId="07423DA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EF8B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rancisco (Auro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756B9" w14:textId="4F205B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1,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C86D" w14:textId="3784E1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3F9E6" w14:textId="616379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6F9DE" w14:textId="336EFA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1,000.00</w:t>
            </w:r>
          </w:p>
        </w:tc>
      </w:tr>
      <w:tr w:rsidR="00866AB7" w:rsidRPr="00866AB7" w14:paraId="23BE89F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5CDDF" w14:textId="43839DC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7F2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Narci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FEB1A" w14:textId="7A65B4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1,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B17FE" w14:textId="79164A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4330F" w14:textId="35BB54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77A60" w14:textId="511707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1,600.00</w:t>
            </w:r>
          </w:p>
        </w:tc>
      </w:tr>
      <w:tr w:rsidR="00866AB7" w:rsidRPr="00866AB7" w14:paraId="7923530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C0BC4C" w14:textId="7B925C7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4A6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riay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24066" w14:textId="1FADEE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71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D72DB" w14:textId="6104F5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C0F2F" w14:textId="34F0B7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F2676" w14:textId="345978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716.00</w:t>
            </w:r>
          </w:p>
        </w:tc>
      </w:tr>
      <w:tr w:rsidR="00866AB7" w:rsidRPr="00866AB7" w14:paraId="737E4E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555C3" w14:textId="676A0C6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7FD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kaw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1DB13" w14:textId="15FFA1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E1C48" w14:textId="5E0F2B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FA85D" w14:textId="3D9F51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A9FB8" w14:textId="7F0246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500.00</w:t>
            </w:r>
          </w:p>
        </w:tc>
      </w:tr>
      <w:tr w:rsidR="00866AB7" w:rsidRPr="00866AB7" w14:paraId="4467372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6DF65" w14:textId="156092C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504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yab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ACCC4" w14:textId="57E9C0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9,52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E5EC9" w14:textId="57A54A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707DB" w14:textId="7EF0CE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5374C" w14:textId="4B4D39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9,528.00</w:t>
            </w:r>
          </w:p>
        </w:tc>
      </w:tr>
      <w:tr w:rsidR="00866AB7" w:rsidRPr="00866AB7" w14:paraId="7CBB487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C87A6" w14:textId="6CA633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CBE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a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2DA67" w14:textId="46EF99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15C50" w14:textId="75C4F8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F3A10" w14:textId="5B4BD8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34FDB" w14:textId="1AC415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4868217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7069F" w14:textId="6F6912A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5DD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ni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2707A" w14:textId="6E1720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9,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1E74B" w14:textId="0B0E75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2DC2D" w14:textId="440D26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55919" w14:textId="44BB70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9,000.00</w:t>
            </w:r>
          </w:p>
        </w:tc>
      </w:tr>
      <w:tr w:rsidR="00866AB7" w:rsidRPr="00866AB7" w14:paraId="6B0FB17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D8EF8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iz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690BD1" w14:textId="1B33C13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849,84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F7369A" w14:textId="352B40F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535,757.59</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F69E71" w14:textId="65ACE51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4292F7D" w14:textId="2B1F522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9,385,597.59</w:t>
            </w:r>
          </w:p>
        </w:tc>
      </w:tr>
      <w:tr w:rsidR="00866AB7" w:rsidRPr="00866AB7" w14:paraId="7CB426A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8012A"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1877E" w14:textId="3B76F3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1,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7C171" w14:textId="7762AC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835,654.8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4EFA2" w14:textId="43E9F3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9DCAF" w14:textId="1291FC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946,654.80</w:t>
            </w:r>
          </w:p>
        </w:tc>
      </w:tr>
      <w:tr w:rsidR="00866AB7" w:rsidRPr="00866AB7" w14:paraId="3DB52E0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C937D" w14:textId="058824F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2F7C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go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77CAF" w14:textId="32BCED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7,0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709D5" w14:textId="431812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0,9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11C6D" w14:textId="7B5A87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C58BD" w14:textId="023235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7,910.00</w:t>
            </w:r>
          </w:p>
        </w:tc>
      </w:tr>
      <w:tr w:rsidR="00866AB7" w:rsidRPr="00866AB7" w14:paraId="502885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323BF" w14:textId="5B4AEB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F3D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Antipo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6BBDA" w14:textId="068171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08,43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17322" w14:textId="4F7AC8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3,4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AD07E" w14:textId="3445A2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D5667" w14:textId="371A2D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91,886.00</w:t>
            </w:r>
          </w:p>
        </w:tc>
      </w:tr>
      <w:tr w:rsidR="00866AB7" w:rsidRPr="00866AB7" w14:paraId="213A0D0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66466" w14:textId="025AA39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67A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45A02" w14:textId="065520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4,44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DE3E1" w14:textId="5E5F4B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C10D2" w14:textId="16870D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E1936" w14:textId="06992E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4,443.00</w:t>
            </w:r>
          </w:p>
        </w:tc>
      </w:tr>
      <w:tr w:rsidR="00866AB7" w:rsidRPr="00866AB7" w14:paraId="4094413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137CCB" w14:textId="3D9282B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7661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nango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555BB" w14:textId="6DDC78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44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6AFB0" w14:textId="0E97DE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EDB17" w14:textId="269B65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7C743" w14:textId="521015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448.00</w:t>
            </w:r>
          </w:p>
        </w:tc>
      </w:tr>
      <w:tr w:rsidR="00866AB7" w:rsidRPr="00866AB7" w14:paraId="7F691FA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78A38" w14:textId="4E0512B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E3D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in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F985F" w14:textId="50D989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3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5152F" w14:textId="24C4E2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1,871.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A670B" w14:textId="35BD0F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FE8F6" w14:textId="021F96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20,441.00</w:t>
            </w:r>
          </w:p>
        </w:tc>
      </w:tr>
      <w:tr w:rsidR="00866AB7" w:rsidRPr="00866AB7" w14:paraId="105919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00DED" w14:textId="10D9BBC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3293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d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12761" w14:textId="651687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2,0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08C82" w14:textId="02DBCE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0,136.5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B09A7" w14:textId="43C28C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E2EDF" w14:textId="18E255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2,196.50</w:t>
            </w:r>
          </w:p>
        </w:tc>
      </w:tr>
      <w:tr w:rsidR="00866AB7" w:rsidRPr="00866AB7" w14:paraId="3D75790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87A7D" w14:textId="3DF9F6F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FF9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la-Ja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D53FA" w14:textId="473B08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B891D" w14:textId="277319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49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821EF" w14:textId="724FCD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AA62A" w14:textId="2D082F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0,490.00</w:t>
            </w:r>
          </w:p>
        </w:tc>
      </w:tr>
      <w:tr w:rsidR="00866AB7" w:rsidRPr="00866AB7" w14:paraId="5A6DB26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06D89" w14:textId="2E034BB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70D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r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BC31B" w14:textId="748CA9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9,84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8CB42" w14:textId="004768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A84C1" w14:textId="3366CB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3E1E3" w14:textId="20AC56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9,844.00</w:t>
            </w:r>
          </w:p>
        </w:tc>
      </w:tr>
      <w:tr w:rsidR="00866AB7" w:rsidRPr="00866AB7" w14:paraId="0BB709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61292D" w14:textId="0E833F7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5797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i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0B293" w14:textId="74731B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8,96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F9907" w14:textId="44E62E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E8367" w14:textId="763D51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3C26F" w14:textId="5CB922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1,961.00</w:t>
            </w:r>
          </w:p>
        </w:tc>
      </w:tr>
      <w:tr w:rsidR="00866AB7" w:rsidRPr="00866AB7" w14:paraId="43673A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E5BA37" w14:textId="4566190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57C3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driguez (Montal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A1DB9" w14:textId="5AC68A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66,97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30558" w14:textId="5C688D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0,863.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0D138" w14:textId="1E49AD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7196C" w14:textId="7AEB9A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7,839.00</w:t>
            </w:r>
          </w:p>
        </w:tc>
      </w:tr>
      <w:tr w:rsidR="00866AB7" w:rsidRPr="00866AB7" w14:paraId="186797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381FC3" w14:textId="3B80121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76B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te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D8082" w14:textId="3D1530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0,369.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7D2E6" w14:textId="79AEAA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4,392.29</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26299" w14:textId="4E13B3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D6564" w14:textId="187714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4,761.29</w:t>
            </w:r>
          </w:p>
        </w:tc>
      </w:tr>
      <w:tr w:rsidR="00866AB7" w:rsidRPr="00866AB7" w14:paraId="6E9FBCA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AB2E0" w14:textId="2B4F9F5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D1D7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FE26D" w14:textId="276E5E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9,72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E5008" w14:textId="5165C2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113FB" w14:textId="1D4FEA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84C31" w14:textId="39637B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9,722.00</w:t>
            </w:r>
          </w:p>
        </w:tc>
      </w:tr>
      <w:tr w:rsidR="00866AB7" w:rsidRPr="00866AB7" w14:paraId="65F405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145B9C" w14:textId="387F828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B31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yt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821A6" w14:textId="0BDB01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43,30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FAA37" w14:textId="4E7461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1D06F" w14:textId="5752B4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6172D" w14:textId="27D611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98,301.00</w:t>
            </w:r>
          </w:p>
        </w:tc>
      </w:tr>
      <w:tr w:rsidR="00866AB7" w:rsidRPr="00866AB7" w14:paraId="144DCF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3E9C7" w14:textId="5A5E08E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C56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ere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4CE3A" w14:textId="7B7EBC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1,7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87B22" w14:textId="473120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8AF0E" w14:textId="0268D5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06E8D" w14:textId="471FC0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1,700.00</w:t>
            </w:r>
          </w:p>
        </w:tc>
      </w:tr>
      <w:tr w:rsidR="00866AB7" w:rsidRPr="00866AB7" w14:paraId="2CE48CE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80F9F13"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IMAROPA</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A5641F7" w14:textId="448A255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830,059.08</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A2D850F" w14:textId="534D828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F56729A" w14:textId="7B1A7E2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2777C33" w14:textId="61867E4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830,059.08</w:t>
            </w:r>
          </w:p>
        </w:tc>
      </w:tr>
      <w:tr w:rsidR="00866AB7" w:rsidRPr="00866AB7" w14:paraId="622870A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FEC56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arinduqu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E8A6F7" w14:textId="587FA06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214,203.7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5A0655" w14:textId="68E21BC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B1B1FC" w14:textId="6D6B5AD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A05F8D9" w14:textId="5987379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214,203.70</w:t>
            </w:r>
          </w:p>
        </w:tc>
      </w:tr>
      <w:tr w:rsidR="00866AB7" w:rsidRPr="00866AB7" w14:paraId="50FAF3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78081" w14:textId="336DB1AB" w:rsidR="00866AB7" w:rsidRPr="00866AB7" w:rsidRDefault="00866AB7" w:rsidP="00866AB7">
            <w:pPr>
              <w:ind w:right="57"/>
              <w:rPr>
                <w:rFonts w:ascii="Arial Narrow" w:hAnsi="Arial Narrow"/>
                <w:b/>
                <w:b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99E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8DCBD" w14:textId="1895AC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1,5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9179A" w14:textId="2DF6B6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B39BA" w14:textId="475671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252AF" w14:textId="13BC1A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1,550.00</w:t>
            </w:r>
          </w:p>
        </w:tc>
      </w:tr>
      <w:tr w:rsidR="00866AB7" w:rsidRPr="00866AB7" w14:paraId="2D07AB6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2B6C5" w14:textId="3253912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A80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ena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56AE5" w14:textId="405D5D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3,0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294D4" w14:textId="6C2748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46759" w14:textId="04F779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DB579" w14:textId="320086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3,050.00</w:t>
            </w:r>
          </w:p>
        </w:tc>
      </w:tr>
      <w:tr w:rsidR="00866AB7" w:rsidRPr="00866AB7" w14:paraId="68E751D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7CDCA" w14:textId="592312A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E6E6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E9C8A" w14:textId="4E1C61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857A4" w14:textId="5D2C71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6EBA5" w14:textId="4741EA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AF433" w14:textId="79834F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w:t>
            </w:r>
          </w:p>
        </w:tc>
      </w:tr>
      <w:tr w:rsidR="00866AB7" w:rsidRPr="00866AB7" w14:paraId="68BA127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3CAFE8" w14:textId="3D89D5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50D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gp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961E1" w14:textId="3FBBC6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4,3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CDFA8" w14:textId="62D9C4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D37F3" w14:textId="2AB7DE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8524D" w14:textId="00391C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4,300.00</w:t>
            </w:r>
          </w:p>
        </w:tc>
      </w:tr>
      <w:tr w:rsidR="00866AB7" w:rsidRPr="00866AB7" w14:paraId="5D1D8F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32570" w14:textId="2A19F1D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0269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ru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412DE" w14:textId="3A262D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49D1A" w14:textId="355E43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BA8BD" w14:textId="58CDFD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40A4" w14:textId="5E20AC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r>
      <w:tr w:rsidR="00866AB7" w:rsidRPr="00866AB7" w14:paraId="54B6345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0C47A9" w14:textId="2674DDD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602F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rrij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BF4FA" w14:textId="2A3FD1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5,916.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1E65A" w14:textId="319B5E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EC1C4" w14:textId="0AEB92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C6972" w14:textId="00BEE9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5,916.20</w:t>
            </w:r>
          </w:p>
        </w:tc>
      </w:tr>
      <w:tr w:rsidR="00866AB7" w:rsidRPr="00866AB7" w14:paraId="498AB7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021C0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Occidental Mindor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F959FD" w14:textId="398F521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945,298.3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FDE9B1" w14:textId="78483DE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FB20A3" w14:textId="6B97A45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41FF870" w14:textId="0047B4F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945,298.30</w:t>
            </w:r>
          </w:p>
        </w:tc>
      </w:tr>
      <w:tr w:rsidR="00866AB7" w:rsidRPr="00866AB7" w14:paraId="3B1D25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8437F" w14:textId="59F6DA5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25DE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bra de Il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9C0BC" w14:textId="5F5A47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5,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3C743" w14:textId="51E461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01C72" w14:textId="3DE81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029B7" w14:textId="1E799C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5,500.00</w:t>
            </w:r>
          </w:p>
        </w:tc>
      </w:tr>
      <w:tr w:rsidR="00866AB7" w:rsidRPr="00866AB7" w14:paraId="09CCFF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DC4CE" w14:textId="3A7C579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403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int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413FB" w14:textId="33F4CC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5,3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F5D1F" w14:textId="40A234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45F68" w14:textId="494183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CD6E7" w14:textId="72E672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5,320.00</w:t>
            </w:r>
          </w:p>
        </w:tc>
      </w:tr>
      <w:tr w:rsidR="00866AB7" w:rsidRPr="00866AB7" w14:paraId="44D861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6A632C" w14:textId="0DBBB0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B45A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b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D14FA" w14:textId="642943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AA2D3" w14:textId="72BA3B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5309F" w14:textId="0E3CA8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737E6" w14:textId="5FF195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w:t>
            </w:r>
          </w:p>
        </w:tc>
      </w:tr>
      <w:tr w:rsidR="00866AB7" w:rsidRPr="00866AB7" w14:paraId="100DCF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6AC69" w14:textId="520B71B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116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say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3B9F0" w14:textId="265813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6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130BC" w14:textId="2A3D17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78293" w14:textId="616BF4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918EA" w14:textId="50A655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650.00</w:t>
            </w:r>
          </w:p>
        </w:tc>
      </w:tr>
      <w:tr w:rsidR="00866AB7" w:rsidRPr="00866AB7" w14:paraId="2A65D1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D2E404" w14:textId="18293A4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25D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mbur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5D3EB" w14:textId="1C5258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FAB40" w14:textId="2916F1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977A9" w14:textId="1DB3C7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07E30" w14:textId="77F254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w:t>
            </w:r>
          </w:p>
        </w:tc>
      </w:tr>
      <w:tr w:rsidR="00866AB7" w:rsidRPr="00866AB7" w14:paraId="6E9DF4E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5E1F3" w14:textId="2699243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9F0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l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00ACD" w14:textId="3CEB62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B1824" w14:textId="6C20A3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9E35C" w14:textId="27E5EB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428CC" w14:textId="6CEDA6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200.00</w:t>
            </w:r>
          </w:p>
        </w:tc>
      </w:tr>
      <w:tr w:rsidR="00866AB7" w:rsidRPr="00866AB7" w14:paraId="27DF43D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9E145" w14:textId="740A02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3DE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4C9DB" w14:textId="3E22A5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131.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096C7" w14:textId="414694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4F6F4" w14:textId="1F332B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2E45A" w14:textId="1D89A8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131.30</w:t>
            </w:r>
          </w:p>
        </w:tc>
      </w:tr>
      <w:tr w:rsidR="00866AB7" w:rsidRPr="00866AB7" w14:paraId="48A601C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B2FCE" w14:textId="4517D0E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5C65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bl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766B4" w14:textId="0E9BC9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7,87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BD278" w14:textId="00BC6D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61F94" w14:textId="4913EC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676BC" w14:textId="28DCB8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7,876.50</w:t>
            </w:r>
          </w:p>
        </w:tc>
      </w:tr>
      <w:tr w:rsidR="00866AB7" w:rsidRPr="00866AB7" w14:paraId="44C6EE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03140" w14:textId="368EBBA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E2F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18279" w14:textId="6B8BDC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8,643.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71A99" w14:textId="738B61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433B9" w14:textId="2F6663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13FBD" w14:textId="5DF811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8,643.70</w:t>
            </w:r>
          </w:p>
        </w:tc>
      </w:tr>
      <w:tr w:rsidR="00866AB7" w:rsidRPr="00866AB7" w14:paraId="6B79CA4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CAEB4D" w14:textId="10BEE06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1B3D3" w14:textId="05B27036"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ru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C9119" w14:textId="4CEC00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2,201.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7580E" w14:textId="5D6027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9E11D" w14:textId="02862A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DC8B7" w14:textId="54AB87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2,201.80</w:t>
            </w:r>
          </w:p>
        </w:tc>
      </w:tr>
      <w:tr w:rsidR="00866AB7" w:rsidRPr="00866AB7" w14:paraId="299BBB5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51EFA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Oriental Mindor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643FEB" w14:textId="299D398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946,497.2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F5218B" w14:textId="3E1ADB9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149F0D" w14:textId="61C4D5D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1266920" w14:textId="1A0501D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946,497.25</w:t>
            </w:r>
          </w:p>
        </w:tc>
      </w:tr>
      <w:tr w:rsidR="00866AB7" w:rsidRPr="00866AB7" w14:paraId="67540F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E6306" w14:textId="4D242F1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9D16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2DEF7" w14:textId="4B8DE8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08A50" w14:textId="3BA988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6FE11" w14:textId="5E0065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DEAB" w14:textId="732A55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5579CF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E0DFA" w14:textId="3A2243B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AEA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su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85F9C" w14:textId="644D78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6,152.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8A8D5" w14:textId="22C4E3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1BFF4" w14:textId="2D9EAE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DE5E7" w14:textId="40DCCC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6,152.75</w:t>
            </w:r>
          </w:p>
        </w:tc>
      </w:tr>
      <w:tr w:rsidR="00866AB7" w:rsidRPr="00866AB7" w14:paraId="48B4B91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E89CE" w14:textId="71A6EC0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9791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ngab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7CF68" w14:textId="1AC88C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CB773" w14:textId="14C3D9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69B7B" w14:textId="108ADE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79C52" w14:textId="521FAA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6.50</w:t>
            </w:r>
          </w:p>
        </w:tc>
      </w:tr>
      <w:tr w:rsidR="00866AB7" w:rsidRPr="00866AB7" w14:paraId="74E992C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CEC16" w14:textId="23D9188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9EE3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lalacao (San Pe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3C4B6" w14:textId="277B54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E5E12" w14:textId="0682F5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BBE37" w14:textId="0FCD9D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D307B" w14:textId="5B376B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13FDBE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AFFF88" w14:textId="7816640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AE3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lap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05FC4" w14:textId="0E10B3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8,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6AFE7" w14:textId="63EC8D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7189F" w14:textId="3E8223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84E39" w14:textId="02B690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8,000.00</w:t>
            </w:r>
          </w:p>
        </w:tc>
      </w:tr>
      <w:tr w:rsidR="00866AB7" w:rsidRPr="00866AB7" w14:paraId="48EE89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3F6E8" w14:textId="30CA6F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3C8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lo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9BC4D" w14:textId="5E3FE8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991C4" w14:textId="73B901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9E418" w14:textId="547F10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04908" w14:textId="3AF344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0BF0EA3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182C8C" w14:textId="2194CA0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71AB1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sa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D359F" w14:textId="78F696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F0262" w14:textId="5166DB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B3979" w14:textId="472433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8C8EC" w14:textId="1223B7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6.50</w:t>
            </w:r>
          </w:p>
        </w:tc>
      </w:tr>
      <w:tr w:rsidR="00866AB7" w:rsidRPr="00866AB7" w14:paraId="20E2CC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609B6" w14:textId="7F48C9F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F5AC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uj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9EE44" w14:textId="34D318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9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6711B" w14:textId="28278B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E00CF" w14:textId="2776EB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1E389" w14:textId="1DDDC5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925.00</w:t>
            </w:r>
          </w:p>
        </w:tc>
      </w:tr>
      <w:tr w:rsidR="00866AB7" w:rsidRPr="00866AB7" w14:paraId="141B0F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DDF2A" w14:textId="5FFA0FE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732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namal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AE600" w14:textId="34BF35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7,80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677BA" w14:textId="7D066E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BD970" w14:textId="5A8313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16060" w14:textId="174345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7,806.50</w:t>
            </w:r>
          </w:p>
        </w:tc>
      </w:tr>
      <w:tr w:rsidR="00866AB7" w:rsidRPr="00866AB7" w14:paraId="0A7F50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3540A7" w14:textId="0ADBEDD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E3A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A3FF7" w14:textId="7215C6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4DEC5" w14:textId="4CF167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2DE98" w14:textId="3ED8B4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3B72" w14:textId="5228C3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6E75FA3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34D99" w14:textId="00D30C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4C7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erto Gal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4F4C0" w14:textId="3298E5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E3F65" w14:textId="200606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2D0C6" w14:textId="5C7D37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FEF8F" w14:textId="1F4B05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57A823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C2150" w14:textId="1C315EB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6C91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E2937" w14:textId="3A83DC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FE7FE" w14:textId="64A96E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3B9EA" w14:textId="57DB1F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01A27" w14:textId="5E70BD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1D4AAB4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0538F" w14:textId="261CC26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2936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Teodo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EADD1" w14:textId="7F06CD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EF002" w14:textId="55C28F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A68B2" w14:textId="104FCE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F6B0D" w14:textId="236796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77C2FC8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90580" w14:textId="5807AEA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74E9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cor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9D49A" w14:textId="19AD2A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DF1C9" w14:textId="2D5D19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17DB1" w14:textId="3F2F89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FC8B1" w14:textId="2AE938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76A1EE1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5E92CD" w14:textId="503A096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2682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cto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2D4BE" w14:textId="3AEF60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873C9" w14:textId="658E98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EBC1D" w14:textId="4344F8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3730F" w14:textId="6888AB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4A7BDAA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3730C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Palaw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566503" w14:textId="37F30B1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119,851.8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6DD218" w14:textId="137BF63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21D0CA" w14:textId="79B43D6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E53A8B4" w14:textId="4D74B50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119,851.83</w:t>
            </w:r>
          </w:p>
        </w:tc>
      </w:tr>
      <w:tr w:rsidR="00866AB7" w:rsidRPr="00866AB7" w14:paraId="66C2F6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F3925" w14:textId="11525C7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FEE1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bor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D1A21" w14:textId="2A7014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8,087.1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04BEB" w14:textId="0027C6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D2761" w14:textId="51A036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C5FC6" w14:textId="4DEE85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8,087.15</w:t>
            </w:r>
          </w:p>
        </w:tc>
      </w:tr>
      <w:tr w:rsidR="00866AB7" w:rsidRPr="00866AB7" w14:paraId="47F2E9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549A6" w14:textId="5289511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740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tara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05D24" w14:textId="03178F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3,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1F57C" w14:textId="32A021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373DB" w14:textId="6A5C88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08249" w14:textId="6367D6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3,600.00</w:t>
            </w:r>
          </w:p>
        </w:tc>
      </w:tr>
      <w:tr w:rsidR="00866AB7" w:rsidRPr="00866AB7" w14:paraId="501D13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ED5DC8" w14:textId="21A643F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33929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su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1832" w14:textId="09240C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9,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C2D9A" w14:textId="544ED6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E34F4" w14:textId="577E42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23D79" w14:textId="5DDE56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9,500.00</w:t>
            </w:r>
          </w:p>
        </w:tc>
      </w:tr>
      <w:tr w:rsidR="00866AB7" w:rsidRPr="00866AB7" w14:paraId="22BEE3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A1545" w14:textId="35AB7BC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EBD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AE55B" w14:textId="26214D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3,9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D9D1C" w14:textId="0A4013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13F32" w14:textId="535CA4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3D1A" w14:textId="20660F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3,950.00</w:t>
            </w:r>
          </w:p>
        </w:tc>
      </w:tr>
      <w:tr w:rsidR="00866AB7" w:rsidRPr="00866AB7" w14:paraId="63CCDA6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7329A" w14:textId="066F909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CF0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l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B6FD9" w14:textId="2A5077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EA250" w14:textId="70397A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59FAB" w14:textId="0809BD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B3D56" w14:textId="3B3402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r>
      <w:tr w:rsidR="00866AB7" w:rsidRPr="00866AB7" w14:paraId="5CF892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3197A" w14:textId="554DA3C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52D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nap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C4260" w14:textId="141BD7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723.7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B5B47" w14:textId="6F8D8D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99D1E" w14:textId="33E7C4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D5813" w14:textId="077643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723.73</w:t>
            </w:r>
          </w:p>
        </w:tc>
      </w:tr>
      <w:tr w:rsidR="00866AB7" w:rsidRPr="00866AB7" w14:paraId="41D1E8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6775F" w14:textId="5F16FE3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E622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say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79E66" w14:textId="506FF7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4860D" w14:textId="31AEDD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4FC8" w14:textId="4958EB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C61D4" w14:textId="580355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w:t>
            </w:r>
          </w:p>
        </w:tc>
      </w:tr>
      <w:tr w:rsidR="00866AB7" w:rsidRPr="00866AB7" w14:paraId="7AB9998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C3CA2" w14:textId="12E39A5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EEE9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erto Princes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2F0BE" w14:textId="078D39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6,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A681E" w14:textId="0A9B67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8F821" w14:textId="64EEE3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3CA6E" w14:textId="12CFFD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6,900.00</w:t>
            </w:r>
          </w:p>
        </w:tc>
      </w:tr>
      <w:tr w:rsidR="00866AB7" w:rsidRPr="00866AB7" w14:paraId="127425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3B965" w14:textId="502E924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C1A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 (Marc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4286E" w14:textId="3F605B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FCAC6" w14:textId="561366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2B3FF" w14:textId="311AA9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FFB9A" w14:textId="75002D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3,000.00</w:t>
            </w:r>
          </w:p>
        </w:tc>
      </w:tr>
      <w:tr w:rsidR="00866AB7" w:rsidRPr="00866AB7" w14:paraId="30315F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02E57" w14:textId="22D8F7C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E75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09A08" w14:textId="10EF22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2,090.9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20FC2" w14:textId="4878CC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339DA" w14:textId="48EAF4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F38C3" w14:textId="63BB49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2,090.95</w:t>
            </w:r>
          </w:p>
        </w:tc>
      </w:tr>
      <w:tr w:rsidR="00866AB7" w:rsidRPr="00866AB7" w14:paraId="14904B66"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1BBAC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omblo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DA1254" w14:textId="55D6650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604,208.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FE01D8" w14:textId="70D1A98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99B9CC" w14:textId="583C7A6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679AA8A" w14:textId="42A0596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604,208.00</w:t>
            </w:r>
          </w:p>
        </w:tc>
      </w:tr>
      <w:tr w:rsidR="00866AB7" w:rsidRPr="00866AB7" w14:paraId="0043EB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944AB" w14:textId="1C92FF7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C524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cant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E2951" w14:textId="13C604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4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3DDFF" w14:textId="1FD736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843BF" w14:textId="7B25A5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BD47F" w14:textId="0D623B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430.00</w:t>
            </w:r>
          </w:p>
        </w:tc>
      </w:tr>
      <w:tr w:rsidR="00866AB7" w:rsidRPr="00866AB7" w14:paraId="6F845A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A9702E" w14:textId="0C9C9F7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178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t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0A679" w14:textId="1E8A6F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2,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1F8A" w14:textId="1981B8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9B1B8" w14:textId="02392F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3CFB7" w14:textId="792E06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2,500.00</w:t>
            </w:r>
          </w:p>
        </w:tc>
      </w:tr>
      <w:tr w:rsidR="00866AB7" w:rsidRPr="00866AB7" w14:paraId="47F49B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62622" w14:textId="75C32B0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1AF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jidio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E85EE" w14:textId="07467D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6,8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4A067" w14:textId="56B93A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A57F3" w14:textId="0A80F4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CE407" w14:textId="5776B2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6,825.00</w:t>
            </w:r>
          </w:p>
        </w:tc>
      </w:tr>
      <w:tr w:rsidR="00866AB7" w:rsidRPr="00866AB7" w14:paraId="64FF08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06935" w14:textId="7FB2103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0C16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trav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8CAF6" w14:textId="333E98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3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F15D6" w14:textId="407080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57DBF" w14:textId="3CA539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5DB67" w14:textId="50F53D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300.00</w:t>
            </w:r>
          </w:p>
        </w:tc>
      </w:tr>
      <w:tr w:rsidR="00866AB7" w:rsidRPr="00866AB7" w14:paraId="49180B9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65A70" w14:textId="6B4EC7D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854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cep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1315C" w14:textId="0DB063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9,2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846B" w14:textId="327269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7C939" w14:textId="6522CD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F6D11" w14:textId="75B459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9,250.00</w:t>
            </w:r>
          </w:p>
        </w:tc>
      </w:tr>
      <w:tr w:rsidR="00866AB7" w:rsidRPr="00866AB7" w14:paraId="23F88F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81F879" w14:textId="22D6F1A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18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cu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762A1" w14:textId="740341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FC329" w14:textId="4D90E8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EBB5D" w14:textId="6A2E71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68C7F" w14:textId="30DDF4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800.00</w:t>
            </w:r>
          </w:p>
        </w:tc>
      </w:tr>
      <w:tr w:rsidR="00866AB7" w:rsidRPr="00866AB7" w14:paraId="0F5F2A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800E7" w14:textId="4DFD84A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74F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Ferr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9E4FC" w14:textId="166205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7,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2713C" w14:textId="3FACF9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EF4E5" w14:textId="164739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5D6D4" w14:textId="4BE4F5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7,100.00</w:t>
            </w:r>
          </w:p>
        </w:tc>
      </w:tr>
      <w:tr w:rsidR="00866AB7" w:rsidRPr="00866AB7" w14:paraId="7076C5E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006C9" w14:textId="29A014A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127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F46B7" w14:textId="3621E9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1,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8BBF7" w14:textId="4618D3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FB245" w14:textId="247C5C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6DC1B" w14:textId="33C18E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1,100.00</w:t>
            </w:r>
          </w:p>
        </w:tc>
      </w:tr>
      <w:tr w:rsidR="00866AB7" w:rsidRPr="00866AB7" w14:paraId="672AD01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25349" w14:textId="238D28C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1C5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diw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0B3E0" w14:textId="19D1F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2,0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1962E" w14:textId="1F1627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B3B93" w14:textId="502B1A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96093" w14:textId="049260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2,050.00</w:t>
            </w:r>
          </w:p>
        </w:tc>
      </w:tr>
      <w:tr w:rsidR="00866AB7" w:rsidRPr="00866AB7" w14:paraId="1848A86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D5FA9" w14:textId="7E940DC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BD2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dio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1E3D9" w14:textId="419B86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4,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EE794" w14:textId="0A02A3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6FA3F" w14:textId="75E7D2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B28CA" w14:textId="4A37C3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4,600.00</w:t>
            </w:r>
          </w:p>
        </w:tc>
      </w:tr>
      <w:tr w:rsidR="00866AB7" w:rsidRPr="00866AB7" w14:paraId="32010A9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20550" w14:textId="584F605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28BE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mbl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D0AF5" w14:textId="016348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1,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A3922" w14:textId="00EEAA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ECF47" w14:textId="77474F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2AF70" w14:textId="099599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1,750.00</w:t>
            </w:r>
          </w:p>
        </w:tc>
      </w:tr>
      <w:tr w:rsidR="00866AB7" w:rsidRPr="00866AB7" w14:paraId="33F82D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037D1" w14:textId="4B1B97F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A3B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gust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A3B0D" w14:textId="719D64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8447B" w14:textId="20A5EA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7E599" w14:textId="1DA1AA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FD9EC" w14:textId="38360D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7BB088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7FC3F" w14:textId="0CBD5FE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4D30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ndr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19593" w14:textId="0B2E79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5,16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43245" w14:textId="6B5C29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9634B" w14:textId="5C25DD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33978" w14:textId="607D43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5,163.00</w:t>
            </w:r>
          </w:p>
        </w:tc>
      </w:tr>
      <w:tr w:rsidR="00866AB7" w:rsidRPr="00866AB7" w14:paraId="2C36CCD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21895" w14:textId="409009A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5EB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32374" w14:textId="002816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3FCB8" w14:textId="665062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3080B" w14:textId="7F8D4F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868BB" w14:textId="4C5762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000.00</w:t>
            </w:r>
          </w:p>
        </w:tc>
      </w:tr>
      <w:tr w:rsidR="00866AB7" w:rsidRPr="00866AB7" w14:paraId="0AADC7C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E08BC" w14:textId="4F69FC9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1F4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F1A9E" w14:textId="63E648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9,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D0167" w14:textId="364EEC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BBCBC" w14:textId="3D0A3D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45CEC" w14:textId="4FA1AC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9,200.00</w:t>
            </w:r>
          </w:p>
        </w:tc>
      </w:tr>
      <w:tr w:rsidR="00866AB7" w:rsidRPr="00866AB7" w14:paraId="42BC37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5719C" w14:textId="085D758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44B7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F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09769" w14:textId="59CDAD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6,3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D55EF" w14:textId="008E46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693E7" w14:textId="1DA167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4FC35" w14:textId="0AB575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6,375.00</w:t>
            </w:r>
          </w:p>
        </w:tc>
      </w:tr>
      <w:tr w:rsidR="00866AB7" w:rsidRPr="00866AB7" w14:paraId="044D52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33C39" w14:textId="6E6BF2B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A451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 (Imel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8D919" w14:textId="166FF8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4,7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D5CD7" w14:textId="6EC074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F65E4" w14:textId="1B15C9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4C81A" w14:textId="56D8AA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4,765.00</w:t>
            </w:r>
          </w:p>
        </w:tc>
      </w:tr>
      <w:tr w:rsidR="00866AB7" w:rsidRPr="00866AB7" w14:paraId="0543048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575303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V</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BC871D3" w14:textId="056CE2B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9,244,223.45</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3C36113" w14:textId="42938FE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076,950.0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970034D" w14:textId="05F537F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93B5BF1" w14:textId="434B58F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2,321,173.45</w:t>
            </w:r>
          </w:p>
        </w:tc>
      </w:tr>
      <w:tr w:rsidR="00866AB7" w:rsidRPr="00866AB7" w14:paraId="2182E3E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111F3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lbay</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E80E1F" w14:textId="062D3A2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117,665.8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72A67B" w14:textId="4728E1A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445,75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69BA1E" w14:textId="3017328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15C713" w14:textId="1A49572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563,415.80</w:t>
            </w:r>
          </w:p>
        </w:tc>
      </w:tr>
      <w:tr w:rsidR="00866AB7" w:rsidRPr="00866AB7" w14:paraId="076969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6D8050" w14:textId="0AA1B94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058C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Alb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A8A5B" w14:textId="364631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86,72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AAA83" w14:textId="6F2563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C3B55" w14:textId="20E86D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CFA41" w14:textId="3D97EC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86,728.00</w:t>
            </w:r>
          </w:p>
        </w:tc>
      </w:tr>
      <w:tr w:rsidR="00866AB7" w:rsidRPr="00866AB7" w14:paraId="3BA21D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99912" w14:textId="084F1A2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229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ac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24A89" w14:textId="6BDB48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9,865.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24388" w14:textId="0D8787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5A97A" w14:textId="5BE8A2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36478" w14:textId="5EB244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9,865.16</w:t>
            </w:r>
          </w:p>
        </w:tc>
      </w:tr>
      <w:tr w:rsidR="00866AB7" w:rsidRPr="00866AB7" w14:paraId="4C012AB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06DB0" w14:textId="77F72F8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CD9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ma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1A252" w14:textId="2888AC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8,781.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D3048" w14:textId="37F98A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203D0" w14:textId="5E05E2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90B3E" w14:textId="2697AD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8,781.72</w:t>
            </w:r>
          </w:p>
        </w:tc>
      </w:tr>
      <w:tr w:rsidR="00866AB7" w:rsidRPr="00866AB7" w14:paraId="2DBB435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02BC8" w14:textId="23E037B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C832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raga (Locs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14849" w14:textId="3245BB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1,312.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F0AC8" w14:textId="62274F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56,4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D9B02" w14:textId="07FB3E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07B6A" w14:textId="5569BB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7,712.56</w:t>
            </w:r>
          </w:p>
        </w:tc>
      </w:tr>
      <w:tr w:rsidR="00866AB7" w:rsidRPr="00866AB7" w14:paraId="398707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130C11" w14:textId="5459F61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2A9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noba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F900F" w14:textId="65BC59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8,836.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68250" w14:textId="55C8F6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2226F" w14:textId="3D05C8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FE167" w14:textId="574504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8,186.24</w:t>
            </w:r>
          </w:p>
        </w:tc>
      </w:tr>
      <w:tr w:rsidR="00866AB7" w:rsidRPr="00866AB7" w14:paraId="5D9224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8C174" w14:textId="0DCA666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238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gazpi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B3E55" w14:textId="68EE36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22.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345ED" w14:textId="22F453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E8977" w14:textId="1812EF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C5126" w14:textId="54385C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22.58</w:t>
            </w:r>
          </w:p>
        </w:tc>
      </w:tr>
      <w:tr w:rsidR="00866AB7" w:rsidRPr="00866AB7" w14:paraId="58F6A5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E37F5" w14:textId="113CABD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5917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A4570" w14:textId="321A7E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0,297.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6D744" w14:textId="4B7F02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D3608" w14:textId="504EB8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E7AB7" w14:textId="4367FB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0,297.28</w:t>
            </w:r>
          </w:p>
        </w:tc>
      </w:tr>
      <w:tr w:rsidR="00866AB7" w:rsidRPr="00866AB7" w14:paraId="559754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97BED" w14:textId="0715EA1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3F75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Li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54A1A" w14:textId="17179C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9,4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8C4CE" w14:textId="6212CE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2C1F8" w14:textId="20BCF5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8043D" w14:textId="1F4AF3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9,450.00</w:t>
            </w:r>
          </w:p>
        </w:tc>
      </w:tr>
      <w:tr w:rsidR="00866AB7" w:rsidRPr="00866AB7" w14:paraId="530C56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F6F67" w14:textId="1961B9A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19A9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lipo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5247F" w14:textId="14545D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6,033.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5DD19" w14:textId="5AB4D9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FF46E" w14:textId="14B7A5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0EC76" w14:textId="491A89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6,033.52</w:t>
            </w:r>
          </w:p>
        </w:tc>
      </w:tr>
      <w:tr w:rsidR="00866AB7" w:rsidRPr="00866AB7" w14:paraId="1BEA0E5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2674C" w14:textId="1A1861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1808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BFA62" w14:textId="11A9FA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8,021.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13E71" w14:textId="0DCCD4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61C5" w14:textId="04B017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4B1E9" w14:textId="4F4170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8,021.36</w:t>
            </w:r>
          </w:p>
        </w:tc>
      </w:tr>
      <w:tr w:rsidR="00866AB7" w:rsidRPr="00866AB7" w14:paraId="212A13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4D926" w14:textId="1C75CF3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B73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i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74A94" w14:textId="77EE4B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221.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50362" w14:textId="1B696C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F8492" w14:textId="272BA6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D90D5" w14:textId="51B713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221.40</w:t>
            </w:r>
          </w:p>
        </w:tc>
      </w:tr>
      <w:tr w:rsidR="00866AB7" w:rsidRPr="00866AB7" w14:paraId="0358A3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21A60" w14:textId="7771EEE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ACCB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B406D" w14:textId="0160D9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6,025.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349D2" w14:textId="651393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3EE48" w14:textId="25D41A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916B3" w14:textId="3EAEFE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6,025.44</w:t>
            </w:r>
          </w:p>
        </w:tc>
      </w:tr>
      <w:tr w:rsidR="00866AB7" w:rsidRPr="00866AB7" w14:paraId="3085A69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205E5" w14:textId="5A6165F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92CA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o D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31CA6" w14:textId="79CF73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7,565.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ECA31" w14:textId="0EA499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FBB5A" w14:textId="578040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347C8" w14:textId="1AEEAF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7,565.64</w:t>
            </w:r>
          </w:p>
        </w:tc>
      </w:tr>
      <w:tr w:rsidR="00866AB7" w:rsidRPr="00866AB7" w14:paraId="216BE57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3B32A" w14:textId="51C2198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D05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langu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36F9D" w14:textId="23454C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7,926.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DC807" w14:textId="568A81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FA741" w14:textId="16E40B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06C6A" w14:textId="4CAB37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7,926.68</w:t>
            </w:r>
          </w:p>
        </w:tc>
      </w:tr>
      <w:tr w:rsidR="00866AB7" w:rsidRPr="00866AB7" w14:paraId="61C734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EE098" w14:textId="5F8DF2E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B034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apu-Rap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AAA3D" w14:textId="78C496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743.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1DD5F" w14:textId="4CA351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65F0D" w14:textId="3F6C9E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951E2" w14:textId="5CC3B5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743.04</w:t>
            </w:r>
          </w:p>
        </w:tc>
      </w:tr>
      <w:tr w:rsidR="00866AB7" w:rsidRPr="00866AB7" w14:paraId="1F5BE1E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8279F" w14:textId="5B0DE9B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4DF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Domingo (Lib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1B197" w14:textId="2F7CAD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6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6C79E" w14:textId="318F71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4E976" w14:textId="0A6E57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D57BD" w14:textId="4805CF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630.00</w:t>
            </w:r>
          </w:p>
        </w:tc>
      </w:tr>
      <w:tr w:rsidR="00866AB7" w:rsidRPr="00866AB7" w14:paraId="2FAD6F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51DBA" w14:textId="21F1232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8229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ba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8D25E" w14:textId="6B4DA2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5,689.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B2049" w14:textId="7EA759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27CF0" w14:textId="04F457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FFD18" w14:textId="23B76B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5,689.80</w:t>
            </w:r>
          </w:p>
        </w:tc>
      </w:tr>
      <w:tr w:rsidR="00866AB7" w:rsidRPr="00866AB7" w14:paraId="2CA92C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C2B85" w14:textId="4EA4CB4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E654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w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05E70" w14:textId="43EFB2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6,515.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3BC03" w14:textId="47D75E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0AA50" w14:textId="1691A5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29634" w14:textId="24724F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6,515.38</w:t>
            </w:r>
          </w:p>
        </w:tc>
      </w:tr>
      <w:tr w:rsidR="00866AB7" w:rsidRPr="00866AB7" w14:paraId="1301B02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13412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marines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B868D1" w14:textId="0F47471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973,365.87</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99CB01" w14:textId="5AF2BBF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0DBE3B" w14:textId="0F68135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C47A13E" w14:textId="5E612BE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973,365.87</w:t>
            </w:r>
          </w:p>
        </w:tc>
      </w:tr>
      <w:tr w:rsidR="00866AB7" w:rsidRPr="00866AB7" w14:paraId="40710E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E84FB" w14:textId="50DDA5E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064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Camarines Nor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6C25C" w14:textId="5584B5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6,496.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B3250" w14:textId="6BD9F7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620AC" w14:textId="5EB878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038D6" w14:textId="41DCE8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6,496.42</w:t>
            </w:r>
          </w:p>
        </w:tc>
      </w:tr>
      <w:tr w:rsidR="00866AB7" w:rsidRPr="00866AB7" w14:paraId="5B0CC4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FF7FA" w14:textId="52DFBD6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917F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su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88EDC" w14:textId="194B83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583.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D4FA3" w14:textId="0AF295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4DF28" w14:textId="6659C9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1CB30" w14:textId="3BC53D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583.16</w:t>
            </w:r>
          </w:p>
        </w:tc>
      </w:tr>
      <w:tr w:rsidR="00866AB7" w:rsidRPr="00866AB7" w14:paraId="263ECE7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FD132" w14:textId="18DF6B0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91EF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palo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4CABC" w14:textId="56D149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1,55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25733" w14:textId="396ABA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8359E" w14:textId="7EBD9D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DAC11" w14:textId="639F6D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1,553.00</w:t>
            </w:r>
          </w:p>
        </w:tc>
      </w:tr>
      <w:tr w:rsidR="00866AB7" w:rsidRPr="00866AB7" w14:paraId="03DCA6C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346E1" w14:textId="762895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300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e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900C1" w14:textId="4B6C3E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8,933.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EDCA9" w14:textId="3BD19E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3EC20" w14:textId="6BFE7C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67253" w14:textId="3AB323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8,933.64</w:t>
            </w:r>
          </w:p>
        </w:tc>
      </w:tr>
      <w:tr w:rsidR="00866AB7" w:rsidRPr="00866AB7" w14:paraId="58CF70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7FFB5" w14:textId="05560C9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9988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se Pangani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E0BE0" w14:textId="3B68AD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4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A621F" w14:textId="029F31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31F9F" w14:textId="2DEDCB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0E0DE" w14:textId="6F05A3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430.00</w:t>
            </w:r>
          </w:p>
        </w:tc>
      </w:tr>
      <w:tr w:rsidR="00866AB7" w:rsidRPr="00866AB7" w14:paraId="464983E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64AC0" w14:textId="466D67F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E74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606EF" w14:textId="36CEDA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2,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4E939" w14:textId="395365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406D9" w14:textId="4D1C8D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79630" w14:textId="3BEAF5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2,500.00</w:t>
            </w:r>
          </w:p>
        </w:tc>
      </w:tr>
      <w:tr w:rsidR="00866AB7" w:rsidRPr="00866AB7" w14:paraId="356CB6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543C8" w14:textId="3FCB580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5F87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rced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AD364" w14:textId="76806C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5,229.2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C6019" w14:textId="4D2CCF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F5E78" w14:textId="455EA2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81510" w14:textId="2C5F64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5,229.29</w:t>
            </w:r>
          </w:p>
        </w:tc>
      </w:tr>
      <w:tr w:rsidR="00866AB7" w:rsidRPr="00866AB7" w14:paraId="00778C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C60A3" w14:textId="629B469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4021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racal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1F584" w14:textId="5F1E2C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1,106.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4A0C5" w14:textId="41F7E1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87AE9" w14:textId="434C90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01236" w14:textId="4CAFC6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1,106.72</w:t>
            </w:r>
          </w:p>
        </w:tc>
      </w:tr>
      <w:tr w:rsidR="00866AB7" w:rsidRPr="00866AB7" w14:paraId="24030C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62C78" w14:textId="0E6C2C0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24B07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orenzo Ruiz (Imel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2A565" w14:textId="5DDF63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4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FE50" w14:textId="3B294E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C2F1D" w14:textId="58B701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81C50" w14:textId="5E6CBC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430.00</w:t>
            </w:r>
          </w:p>
        </w:tc>
      </w:tr>
      <w:tr w:rsidR="00866AB7" w:rsidRPr="00866AB7" w14:paraId="6B5E5C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0392B" w14:textId="0C91A57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DE7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Vice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18BDD" w14:textId="768AD7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490.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F7626" w14:textId="438BF4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479FA" w14:textId="2B1229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8547F" w14:textId="117103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490.94</w:t>
            </w:r>
          </w:p>
        </w:tc>
      </w:tr>
      <w:tr w:rsidR="00866AB7" w:rsidRPr="00866AB7" w14:paraId="5F6F949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0C9CA" w14:textId="379FD25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1A11F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El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F0FEF" w14:textId="7BD82B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660.0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3254F" w14:textId="17290E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B073D" w14:textId="10CC28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18A32" w14:textId="1D6419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660.02</w:t>
            </w:r>
          </w:p>
        </w:tc>
      </w:tr>
      <w:tr w:rsidR="00866AB7" w:rsidRPr="00866AB7" w14:paraId="4B24AA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A4BC46" w14:textId="2445317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7AB9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i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E7162" w14:textId="78324E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7,902.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098E9" w14:textId="731D1A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71A75" w14:textId="29B02A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EBF0F" w14:textId="32E484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7,902.68</w:t>
            </w:r>
          </w:p>
        </w:tc>
      </w:tr>
      <w:tr w:rsidR="00866AB7" w:rsidRPr="00866AB7" w14:paraId="0FD2EDC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A8C52B" w14:textId="03BD52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0E77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nzon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CF988" w14:textId="657476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0,0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D9173" w14:textId="14DB85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1C7B6" w14:textId="5514DF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77BBD" w14:textId="5AE1D0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0,050.00</w:t>
            </w:r>
          </w:p>
        </w:tc>
      </w:tr>
      <w:tr w:rsidR="00866AB7" w:rsidRPr="00866AB7" w14:paraId="2B6FE05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F8EFB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marines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103191" w14:textId="1A29509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858,342.3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4A6077" w14:textId="0D57CF7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0,0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63986F" w14:textId="38570CE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DBC70C" w14:textId="0C35482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908,342.33</w:t>
            </w:r>
          </w:p>
        </w:tc>
      </w:tr>
      <w:tr w:rsidR="00866AB7" w:rsidRPr="00866AB7" w14:paraId="1DD38B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E404B" w14:textId="731CCD7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583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Cam Su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34BF9" w14:textId="19EBBA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0,692.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6744F" w14:textId="206FC1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8E76C" w14:textId="70A877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2E337" w14:textId="6E0FC4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0,692.18</w:t>
            </w:r>
          </w:p>
        </w:tc>
      </w:tr>
      <w:tr w:rsidR="00866AB7" w:rsidRPr="00866AB7" w14:paraId="0E3F30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A22564" w14:textId="6DF2F36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15A5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3ED30" w14:textId="11756A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2,623.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F10A5" w14:textId="6D84DF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E825A" w14:textId="0D27B3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B8CA3" w14:textId="09442D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2,623.68</w:t>
            </w:r>
          </w:p>
        </w:tc>
      </w:tr>
      <w:tr w:rsidR="00866AB7" w:rsidRPr="00866AB7" w14:paraId="18F2E5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7AB21" w14:textId="1788391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CCBB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0AE5C" w14:textId="015CD1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5,068.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DC8C6" w14:textId="3CF4A9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C4D77" w14:textId="1E33D5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49988" w14:textId="030341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5,068.94</w:t>
            </w:r>
          </w:p>
        </w:tc>
      </w:tr>
      <w:tr w:rsidR="00866AB7" w:rsidRPr="00866AB7" w14:paraId="6ED382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38E38" w14:textId="2EE5D57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3CC9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D8DCF" w14:textId="4F45D7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7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611D3" w14:textId="53B75D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6740A" w14:textId="1A155B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E79CC" w14:textId="5B3254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730.00</w:t>
            </w:r>
          </w:p>
        </w:tc>
      </w:tr>
      <w:tr w:rsidR="00866AB7" w:rsidRPr="00866AB7" w14:paraId="2E7EC9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4213C" w14:textId="34EDA87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BDD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m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B3467" w14:textId="4B911C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617.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62B9C" w14:textId="3A0FE3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3D17F" w14:textId="609AB3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8B61A" w14:textId="1EBDF9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617.76</w:t>
            </w:r>
          </w:p>
        </w:tc>
      </w:tr>
      <w:tr w:rsidR="00866AB7" w:rsidRPr="00866AB7" w14:paraId="72E7DA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24D76" w14:textId="7920854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62932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h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4904B" w14:textId="369E8A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1,620.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06582" w14:textId="36A5DD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32B62" w14:textId="17D304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40B73" w14:textId="21352E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1,620.22</w:t>
            </w:r>
          </w:p>
        </w:tc>
      </w:tr>
      <w:tr w:rsidR="00866AB7" w:rsidRPr="00866AB7" w14:paraId="37DDAD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0A6E9" w14:textId="1054C35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00F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EF5E4" w14:textId="4AA857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7,459.0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C109B" w14:textId="405D18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5EFEA" w14:textId="200244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1A32B" w14:textId="555F92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7,459.07</w:t>
            </w:r>
          </w:p>
        </w:tc>
      </w:tr>
      <w:tr w:rsidR="00866AB7" w:rsidRPr="00866AB7" w14:paraId="0E0F49C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79BB7" w14:textId="4E84A95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D9CB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us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2CFA8" w14:textId="5B35A7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220.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5476E" w14:textId="27E779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23A46" w14:textId="4926F9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27E2C" w14:textId="6B0777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220.72</w:t>
            </w:r>
          </w:p>
        </w:tc>
      </w:tr>
      <w:tr w:rsidR="00866AB7" w:rsidRPr="00866AB7" w14:paraId="2B7F3EE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F4C5C" w14:textId="188A634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714E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b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0C56C" w14:textId="1FD100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8,472.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2BF77" w14:textId="237D56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7FC30" w14:textId="33966D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2B3F9" w14:textId="55A0A1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8,472.76</w:t>
            </w:r>
          </w:p>
        </w:tc>
      </w:tr>
      <w:tr w:rsidR="00866AB7" w:rsidRPr="00866AB7" w14:paraId="5ABA9C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E2ABE" w14:textId="0E62815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DAA5A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mali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196FE" w14:textId="21D3EB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82.9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3EE6" w14:textId="3CF1F5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BF956" w14:textId="56A725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934C7" w14:textId="523B58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82.96</w:t>
            </w:r>
          </w:p>
        </w:tc>
      </w:tr>
      <w:tr w:rsidR="00866AB7" w:rsidRPr="00866AB7" w14:paraId="51681CD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84493" w14:textId="49B83F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BA5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am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7C1E8" w14:textId="29EDA6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596.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6C78F" w14:textId="2CF475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29077" w14:textId="62CDD5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D0510" w14:textId="6A4BDB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596.44</w:t>
            </w:r>
          </w:p>
        </w:tc>
      </w:tr>
      <w:tr w:rsidR="00866AB7" w:rsidRPr="00866AB7" w14:paraId="05647ED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283343" w14:textId="7B35CE7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357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am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417E9" w14:textId="4ACC2C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2,126.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63942" w14:textId="49F923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F7D3A" w14:textId="46B757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41B9F" w14:textId="52D129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2,126.16</w:t>
            </w:r>
          </w:p>
        </w:tc>
      </w:tr>
      <w:tr w:rsidR="00866AB7" w:rsidRPr="00866AB7" w14:paraId="171907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32DBC" w14:textId="3D38945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E7C8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el Galle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B60C4" w14:textId="6405B4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2,312.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C1B5E" w14:textId="1729FC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2A8A8" w14:textId="75A2D8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D281F" w14:textId="124F8C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2,312.68</w:t>
            </w:r>
          </w:p>
        </w:tc>
      </w:tr>
      <w:tr w:rsidR="00866AB7" w:rsidRPr="00866AB7" w14:paraId="2F3488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2421E" w14:textId="10D3E9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F524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rchitor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4AF1B" w14:textId="5AE5A5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569.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E90EC" w14:textId="771E13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AA014" w14:textId="726EAC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BD9F0" w14:textId="7FA485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569.16</w:t>
            </w:r>
          </w:p>
        </w:tc>
      </w:tr>
      <w:tr w:rsidR="00866AB7" w:rsidRPr="00866AB7" w14:paraId="103E7E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CFF90" w14:textId="65AD1F3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4DC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o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6913C" w14:textId="67135A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1,422.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EADEB" w14:textId="701F0E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30BC8" w14:textId="14BB6C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7B16E" w14:textId="45C1B8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1,422.48</w:t>
            </w:r>
          </w:p>
        </w:tc>
      </w:tr>
      <w:tr w:rsidR="00866AB7" w:rsidRPr="00866AB7" w14:paraId="5DDF7B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AC362" w14:textId="33CD106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674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rig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85E74" w14:textId="4DDEB6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490.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C4F9F" w14:textId="2A1A65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76B8A" w14:textId="1FD0B4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572BB" w14:textId="150AF9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490.06</w:t>
            </w:r>
          </w:p>
        </w:tc>
      </w:tr>
      <w:tr w:rsidR="00866AB7" w:rsidRPr="00866AB7" w14:paraId="66014D6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9E2C49" w14:textId="611E26C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15D6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on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60DCE" w14:textId="320414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430.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C7E0B" w14:textId="70AACD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C162F" w14:textId="084E0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BC6AA" w14:textId="67DEB4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430.04</w:t>
            </w:r>
          </w:p>
        </w:tc>
      </w:tr>
      <w:tr w:rsidR="00866AB7" w:rsidRPr="00866AB7" w14:paraId="3C757FC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0487D2" w14:textId="65C37ED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B5D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ma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78BA1" w14:textId="44D6C0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8,458.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457E8" w14:textId="4FEB8F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D56DE" w14:textId="6B7D71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A5898" w14:textId="32DB48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8,458.20</w:t>
            </w:r>
          </w:p>
        </w:tc>
      </w:tr>
      <w:tr w:rsidR="00866AB7" w:rsidRPr="00866AB7" w14:paraId="2D32E7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4F1B5" w14:textId="217585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9677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p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45C90" w14:textId="79E378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4,242.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FE099" w14:textId="2209A1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810B8" w14:textId="0EAF0B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63317" w14:textId="0EA6FD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4,242.92</w:t>
            </w:r>
          </w:p>
        </w:tc>
      </w:tr>
      <w:tr w:rsidR="00866AB7" w:rsidRPr="00866AB7" w14:paraId="7B1EB0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37346" w14:textId="3767F0C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A09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ar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A9356" w14:textId="0FD3C1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508.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332FE" w14:textId="60794E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81192" w14:textId="021DC4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6B29B" w14:textId="0A9995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508.88</w:t>
            </w:r>
          </w:p>
        </w:tc>
      </w:tr>
      <w:tr w:rsidR="00866AB7" w:rsidRPr="00866AB7" w14:paraId="36ABBC7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0A145" w14:textId="4117042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7CA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la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2BCC6" w14:textId="406015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807.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0DD9D" w14:textId="036022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26FCE" w14:textId="3A6C51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80C46" w14:textId="51493A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807.88</w:t>
            </w:r>
          </w:p>
        </w:tc>
      </w:tr>
      <w:tr w:rsidR="00866AB7" w:rsidRPr="00866AB7" w14:paraId="126042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6ABFD4" w14:textId="0148F43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E1F9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nalab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F2CE4" w14:textId="5305E4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0,558.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9E76C" w14:textId="4C8DE0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FBD60" w14:textId="75F45E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0ECFB" w14:textId="7B57C6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0,558.80</w:t>
            </w:r>
          </w:p>
        </w:tc>
      </w:tr>
      <w:tr w:rsidR="00866AB7" w:rsidRPr="00866AB7" w14:paraId="014FB6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823F4" w14:textId="715FF0B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813D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bu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E14E4" w14:textId="78A5AB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9,371.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45D59" w14:textId="03EF91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DF61A" w14:textId="13C4B8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703F5" w14:textId="2B5710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9,371.53</w:t>
            </w:r>
          </w:p>
        </w:tc>
      </w:tr>
      <w:tr w:rsidR="00866AB7" w:rsidRPr="00866AB7" w14:paraId="73B417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8A125" w14:textId="461A166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AF1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F470A" w14:textId="52D1A0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2,045.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5236D" w14:textId="2CB337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CC971" w14:textId="11DC3A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8BA68" w14:textId="0CB259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2,045.18</w:t>
            </w:r>
          </w:p>
        </w:tc>
      </w:tr>
      <w:tr w:rsidR="00866AB7" w:rsidRPr="00866AB7" w14:paraId="0FD7009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7FD77" w14:textId="312112D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3AC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camp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0198E" w14:textId="723DE4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1,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117B4" w14:textId="75641B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73A4B" w14:textId="68E49F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42A48" w14:textId="071A7D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1,480.00</w:t>
            </w:r>
          </w:p>
        </w:tc>
      </w:tr>
      <w:tr w:rsidR="00866AB7" w:rsidRPr="00866AB7" w14:paraId="6813D8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EAB66" w14:textId="1E3A3DD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23C4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mpl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F2991" w14:textId="49E70C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506.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A54F3" w14:textId="711103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9CDBC" w14:textId="4D16F4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68EE0" w14:textId="6CC97B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506.28</w:t>
            </w:r>
          </w:p>
        </w:tc>
      </w:tr>
      <w:tr w:rsidR="00866AB7" w:rsidRPr="00866AB7" w14:paraId="17F5C2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B1364" w14:textId="08836C0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3D9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sac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9DAC4" w14:textId="2A963C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9,547.6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A3EC2" w14:textId="62BDCE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6831B" w14:textId="4DE2C8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04222" w14:textId="29E887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9,547.69</w:t>
            </w:r>
          </w:p>
        </w:tc>
      </w:tr>
      <w:tr w:rsidR="00866AB7" w:rsidRPr="00866AB7" w14:paraId="215A36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5F81A" w14:textId="58984B9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BE8A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84F4A" w14:textId="214BF2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780.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6ABD0" w14:textId="3394E2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A33FD" w14:textId="6A2E42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93A30" w14:textId="54D63C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780.54</w:t>
            </w:r>
          </w:p>
        </w:tc>
      </w:tr>
      <w:tr w:rsidR="00866AB7" w:rsidRPr="00866AB7" w14:paraId="30AB064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693CA" w14:textId="39DA32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074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entacion (Parub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3A8E7" w14:textId="570F8D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7,703.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36695" w14:textId="760DCC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3329A" w14:textId="58F894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91AEE" w14:textId="739C81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7,703.44</w:t>
            </w:r>
          </w:p>
        </w:tc>
      </w:tr>
      <w:tr w:rsidR="00866AB7" w:rsidRPr="00866AB7" w14:paraId="0983055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BFE1A" w14:textId="561D479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FE30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ag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5EE4B" w14:textId="7D9A62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3,816.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39028" w14:textId="475B77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E315D" w14:textId="1D63D3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886AB" w14:textId="59B5CF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3,816.76</w:t>
            </w:r>
          </w:p>
        </w:tc>
      </w:tr>
      <w:tr w:rsidR="00866AB7" w:rsidRPr="00866AB7" w14:paraId="7BF946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0D5CB" w14:textId="2EDFE55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671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gñ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E75BC" w14:textId="673D67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1,126.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75310" w14:textId="500775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A5544" w14:textId="691434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60FCF" w14:textId="41DB1C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1,126.78</w:t>
            </w:r>
          </w:p>
        </w:tc>
      </w:tr>
      <w:tr w:rsidR="00866AB7" w:rsidRPr="00866AB7" w14:paraId="1432D7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82EF7" w14:textId="0DE2CEF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E797F" w14:textId="5129FA92"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7C6B8" w14:textId="5DC110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7,057.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F428E" w14:textId="107384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926E4" w14:textId="5E9DF4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5C27B" w14:textId="253698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7,057.28</w:t>
            </w:r>
          </w:p>
        </w:tc>
      </w:tr>
      <w:tr w:rsidR="00866AB7" w:rsidRPr="00866AB7" w14:paraId="5F75B1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ADBC0" w14:textId="3A81A1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D452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2619A" w14:textId="79E7CC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18.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71D87" w14:textId="0D3875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46996" w14:textId="217989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3530B" w14:textId="27CEF0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18.94</w:t>
            </w:r>
          </w:p>
        </w:tc>
      </w:tr>
      <w:tr w:rsidR="00866AB7" w:rsidRPr="00866AB7" w14:paraId="7C88A7F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96FAB" w14:textId="48E97D6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DD8C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poco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2F69B" w14:textId="67093B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3,077.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B72C0" w14:textId="7C8820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DEC71" w14:textId="05E4C8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489D7" w14:textId="175D7F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3,077.76</w:t>
            </w:r>
          </w:p>
        </w:tc>
      </w:tr>
      <w:tr w:rsidR="00866AB7" w:rsidRPr="00866AB7" w14:paraId="778039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084AD" w14:textId="78F8F84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EA18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rum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6EF11" w14:textId="1D899B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152.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E15CD" w14:textId="1CC449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71CE8" w14:textId="751C1B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CDC68" w14:textId="51A5AA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152.72</w:t>
            </w:r>
          </w:p>
        </w:tc>
      </w:tr>
      <w:tr w:rsidR="00866AB7" w:rsidRPr="00866AB7" w14:paraId="53A8537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60F8A" w14:textId="5B8DF16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ED7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ga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7F0EA" w14:textId="13B1EA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584.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206C5" w14:textId="33B1FC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6B2A" w14:textId="5E0B3A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DFB8E" w14:textId="08E4FD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584.32</w:t>
            </w:r>
          </w:p>
        </w:tc>
      </w:tr>
      <w:tr w:rsidR="00866AB7" w:rsidRPr="00866AB7" w14:paraId="65D4C9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811F7" w14:textId="53DFEDF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620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namb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BCE31" w14:textId="503D07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87,361.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2108F" w14:textId="23CEFC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200DC" w14:textId="790062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7D9A0" w14:textId="5FBD2F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87,361.12</w:t>
            </w:r>
          </w:p>
        </w:tc>
      </w:tr>
      <w:tr w:rsidR="00866AB7" w:rsidRPr="00866AB7" w14:paraId="5743BF4F"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53A493"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tanduanes</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DD7192" w14:textId="58ECEA3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32,426.3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5AC388" w14:textId="5C7F759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0C1BE8" w14:textId="5C1FE4D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4979BE0" w14:textId="33BCF91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32,426.38</w:t>
            </w:r>
          </w:p>
        </w:tc>
      </w:tr>
      <w:tr w:rsidR="00866AB7" w:rsidRPr="00866AB7" w14:paraId="43A51B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0F18DB" w14:textId="73AD464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397D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Catandua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52476" w14:textId="59E6C5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7,956.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4ABB1" w14:textId="59BC19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B8390" w14:textId="78DB47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2F244" w14:textId="23B82E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7,956.38</w:t>
            </w:r>
          </w:p>
        </w:tc>
      </w:tr>
      <w:tr w:rsidR="00866AB7" w:rsidRPr="00866AB7" w14:paraId="7CAC857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A2733" w14:textId="6BD4000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E9A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ndres (Calol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70755" w14:textId="0DEAB2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4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1222C" w14:textId="15FB68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8A0BD" w14:textId="4C743F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B59B0" w14:textId="47BC82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490.00</w:t>
            </w:r>
          </w:p>
        </w:tc>
      </w:tr>
      <w:tr w:rsidR="00866AB7" w:rsidRPr="00866AB7" w14:paraId="2B87C6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9CA01" w14:textId="25F8EB8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747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r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B6415" w14:textId="3301A0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7,9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B7DB0" w14:textId="0AFD9D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1BB82" w14:textId="277D9A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31349" w14:textId="65F7F6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7,980.00</w:t>
            </w:r>
          </w:p>
        </w:tc>
      </w:tr>
      <w:tr w:rsidR="00866AB7" w:rsidRPr="00866AB7" w14:paraId="535944D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C5446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asba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DDE3EF" w14:textId="33ED1C1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270,241.3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7E0A5C" w14:textId="2CE9734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6050A6" w14:textId="4657286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02D95B" w14:textId="6D668A0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270,241.32</w:t>
            </w:r>
          </w:p>
        </w:tc>
      </w:tr>
      <w:tr w:rsidR="00866AB7" w:rsidRPr="00866AB7" w14:paraId="04E256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38CBB" w14:textId="11CB55A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AAF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e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B01D0" w14:textId="283635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15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15344" w14:textId="0ACEEE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43536" w14:textId="53386B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A4CD6" w14:textId="766723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151.00</w:t>
            </w:r>
          </w:p>
        </w:tc>
      </w:tr>
      <w:tr w:rsidR="00866AB7" w:rsidRPr="00866AB7" w14:paraId="2A90B5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26051E" w14:textId="6DD244F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F51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w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90562" w14:textId="00DE4B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4,22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04DA1" w14:textId="7B271B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EE8D6" w14:textId="69039F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7414A" w14:textId="5AE3D2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4,226.50</w:t>
            </w:r>
          </w:p>
        </w:tc>
      </w:tr>
      <w:tr w:rsidR="00866AB7" w:rsidRPr="00866AB7" w14:paraId="2651F2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1BFEF" w14:textId="7100955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CDA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masal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6BCC2" w14:textId="0840D1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44608" w14:textId="5D4308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F556F" w14:textId="586BF8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D4378" w14:textId="719887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500.00</w:t>
            </w:r>
          </w:p>
        </w:tc>
      </w:tr>
      <w:tr w:rsidR="00866AB7" w:rsidRPr="00866AB7" w14:paraId="13CFF4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8EB5A" w14:textId="039320A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9A6A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speran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B841D" w14:textId="077777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19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81F24" w14:textId="15B129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F9F10" w14:textId="41ED7A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613BD" w14:textId="43C1CB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192.50</w:t>
            </w:r>
          </w:p>
        </w:tc>
      </w:tr>
      <w:tr w:rsidR="00866AB7" w:rsidRPr="00866AB7" w14:paraId="4F0AAE4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41BF0" w14:textId="7C98809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098F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asba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9CA60" w14:textId="12B707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4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57BA6" w14:textId="35B33B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560AD" w14:textId="041BA0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AB0BB" w14:textId="111847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420.00</w:t>
            </w:r>
          </w:p>
        </w:tc>
      </w:tr>
      <w:tr w:rsidR="00866AB7" w:rsidRPr="00866AB7" w14:paraId="349262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CCA68" w14:textId="6B6BCA9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DF83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7EFD5" w14:textId="0605F0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63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88B67" w14:textId="0A0C91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8E422" w14:textId="045CCE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4AD89" w14:textId="0C1C25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634.00</w:t>
            </w:r>
          </w:p>
        </w:tc>
      </w:tr>
      <w:tr w:rsidR="00866AB7" w:rsidRPr="00866AB7" w14:paraId="3AE1E8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74064" w14:textId="2ED70A4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E2F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nre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97531" w14:textId="08E00B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79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1C06D" w14:textId="2F5196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F788" w14:textId="29872C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7DF64" w14:textId="60642B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792.50</w:t>
            </w:r>
          </w:p>
        </w:tc>
      </w:tr>
      <w:tr w:rsidR="00866AB7" w:rsidRPr="00866AB7" w14:paraId="53C55B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E3EC4" w14:textId="7DEF83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A94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D837A" w14:textId="38DE21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53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9CB24" w14:textId="402265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30C9A" w14:textId="07C5FA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758C5" w14:textId="2B1B1C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535.00</w:t>
            </w:r>
          </w:p>
        </w:tc>
      </w:tr>
      <w:tr w:rsidR="00866AB7" w:rsidRPr="00866AB7" w14:paraId="412C1B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09AF9" w14:textId="4A1AF77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61CD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s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C8061" w14:textId="67847A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789.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5C5DB" w14:textId="11D592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43A5F" w14:textId="694DF8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04A38" w14:textId="169A6B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789.82</w:t>
            </w:r>
          </w:p>
        </w:tc>
      </w:tr>
      <w:tr w:rsidR="00866AB7" w:rsidRPr="00866AB7" w14:paraId="165AFDE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37A41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orsogo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9FF101" w14:textId="1AE9748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692,181.7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EDB8F7" w14:textId="3E641CB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81,2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DD8A1D" w14:textId="33C4E8C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B083EB8" w14:textId="748AEB7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273,381.75</w:t>
            </w:r>
          </w:p>
        </w:tc>
      </w:tr>
      <w:tr w:rsidR="00866AB7" w:rsidRPr="00866AB7" w14:paraId="66F96273"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3BCC21D9"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Sors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B56E1" w14:textId="7AC34A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4,288.7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0AF6E" w14:textId="7CC681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709EA" w14:textId="6CFB14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4590F" w14:textId="5E3B9E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4,288.77</w:t>
            </w:r>
          </w:p>
        </w:tc>
      </w:tr>
      <w:tr w:rsidR="00866AB7" w:rsidRPr="00866AB7" w14:paraId="216971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2B2FE" w14:textId="3037346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96C4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cel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AB303" w14:textId="294C8A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2,882.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232D0" w14:textId="1DC167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43349" w14:textId="3B3B98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0715B" w14:textId="5A147B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2,882.44</w:t>
            </w:r>
          </w:p>
        </w:tc>
      </w:tr>
      <w:tr w:rsidR="00866AB7" w:rsidRPr="00866AB7" w14:paraId="19D234C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1B929" w14:textId="5ECB8B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94C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299C7" w14:textId="2CBCA9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1,057.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21EF8" w14:textId="377C81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AC200" w14:textId="79AAD7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12C6C" w14:textId="06E81B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1,057.64</w:t>
            </w:r>
          </w:p>
        </w:tc>
      </w:tr>
      <w:tr w:rsidR="00866AB7" w:rsidRPr="00866AB7" w14:paraId="223CBD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08932" w14:textId="116D929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C0C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lu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ABE22" w14:textId="4BDC06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213.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CFE43" w14:textId="33E94F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316FF" w14:textId="384D13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6197D" w14:textId="5800AE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213.48</w:t>
            </w:r>
          </w:p>
        </w:tc>
      </w:tr>
      <w:tr w:rsidR="00866AB7" w:rsidRPr="00866AB7" w14:paraId="132887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08A56" w14:textId="2D21B07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7B5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sig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D81F2" w14:textId="7D6787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672.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F0DEF" w14:textId="618655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66EC0" w14:textId="308F52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3AF4A" w14:textId="05B47D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672.72</w:t>
            </w:r>
          </w:p>
        </w:tc>
      </w:tr>
      <w:tr w:rsidR="00866AB7" w:rsidRPr="00866AB7" w14:paraId="6DD8853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65BEF" w14:textId="783655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1951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sti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1BF8B" w14:textId="2D059B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8,594.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DFADB" w14:textId="03935D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D88B6" w14:textId="2BA682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9059" w14:textId="3838DC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8,594.62</w:t>
            </w:r>
          </w:p>
        </w:tc>
      </w:tr>
      <w:tr w:rsidR="00866AB7" w:rsidRPr="00866AB7" w14:paraId="3BC0C9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A80FE" w14:textId="7861306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362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ns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9F9EB" w14:textId="676BF5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4,362.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56E3C" w14:textId="2287E4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3,7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C0AC" w14:textId="0306BC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66E43" w14:textId="2EA8F4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8,112.24</w:t>
            </w:r>
          </w:p>
        </w:tc>
      </w:tr>
      <w:tr w:rsidR="00866AB7" w:rsidRPr="00866AB7" w14:paraId="133B6C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964B4" w14:textId="22AE6C0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693AE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b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6D23E" w14:textId="3681ED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8,62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7243" w14:textId="4FB6D7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830BC" w14:textId="72246B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25F35" w14:textId="634857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0,626.00</w:t>
            </w:r>
          </w:p>
        </w:tc>
      </w:tr>
      <w:tr w:rsidR="00866AB7" w:rsidRPr="00866AB7" w14:paraId="6C2149B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00B1B" w14:textId="6964587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700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ros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959C" w14:textId="71BBF2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9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55451" w14:textId="189E3E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08EAD" w14:textId="5A8D3C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E683B" w14:textId="1860F4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96.88</w:t>
            </w:r>
          </w:p>
        </w:tc>
      </w:tr>
      <w:tr w:rsidR="00866AB7" w:rsidRPr="00866AB7" w14:paraId="7EA00EE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14F639" w14:textId="5A83809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6CA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u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D3915" w14:textId="3F2B80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282.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3AD6D" w14:textId="034644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2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0FD6C" w14:textId="540D79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6F55E" w14:textId="0873BA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9,532.92</w:t>
            </w:r>
          </w:p>
        </w:tc>
      </w:tr>
      <w:tr w:rsidR="00866AB7" w:rsidRPr="00866AB7" w14:paraId="5E89AC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7D821" w14:textId="5AD8A35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B56B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tn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A4D19" w14:textId="3420C2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4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C8EEC" w14:textId="2F5076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6,2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3E193" w14:textId="6D7938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1CFB2" w14:textId="68CE65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0,690.00</w:t>
            </w:r>
          </w:p>
        </w:tc>
      </w:tr>
      <w:tr w:rsidR="00866AB7" w:rsidRPr="00866AB7" w14:paraId="42B1B8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B7143" w14:textId="511D4B5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4F28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9010F" w14:textId="16F137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3,952.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A5205" w14:textId="13264A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98526" w14:textId="42BB7D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5DBE5" w14:textId="4D9C81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3,952.08</w:t>
            </w:r>
          </w:p>
        </w:tc>
      </w:tr>
      <w:tr w:rsidR="00866AB7" w:rsidRPr="00866AB7" w14:paraId="1329AD6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F7885" w14:textId="0816AFB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F50C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ieto Di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B6AB8" w14:textId="797A6B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236.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9C8B2" w14:textId="55F3D6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522D0" w14:textId="46B165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57F18" w14:textId="7BB557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236.32</w:t>
            </w:r>
          </w:p>
        </w:tc>
      </w:tr>
      <w:tr w:rsidR="00866AB7" w:rsidRPr="00866AB7" w14:paraId="3412011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D777F" w14:textId="76D81EB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E16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ors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D7FDF" w14:textId="1F3C7A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2,425.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F78F0" w14:textId="2BCF6F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F4A62" w14:textId="65B0FC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5581C" w14:textId="710709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2,425.64</w:t>
            </w:r>
          </w:p>
        </w:tc>
      </w:tr>
      <w:tr w:rsidR="00866AB7" w:rsidRPr="00866AB7" w14:paraId="1E3D968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1C09DC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V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572C87E" w14:textId="7BC23EA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8,111,648.63</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826FC0" w14:textId="0B3DD7E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03,150.0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A05FAC2" w14:textId="6644C8B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271AE6E" w14:textId="5983BD8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8,714,798.63</w:t>
            </w:r>
          </w:p>
        </w:tc>
      </w:tr>
      <w:tr w:rsidR="00866AB7" w:rsidRPr="00866AB7" w14:paraId="4DCAFF3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C416A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kl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A5D031" w14:textId="79E4C5D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4,941,697.8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30EB9A" w14:textId="5CA5676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77,75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CB39E7" w14:textId="066B06D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792D49" w14:textId="309AAEF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219,447.82</w:t>
            </w:r>
          </w:p>
        </w:tc>
      </w:tr>
      <w:tr w:rsidR="00866AB7" w:rsidRPr="00866AB7" w14:paraId="0BED0A9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AED06D" w14:textId="3936DCC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EDC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tav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9CABD" w14:textId="7C6356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390E6" w14:textId="7D240C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A9209" w14:textId="7EFA4A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12BE0" w14:textId="5352CC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r>
      <w:tr w:rsidR="00866AB7" w:rsidRPr="00866AB7" w14:paraId="5C575D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C1102" w14:textId="2A76401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53E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e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BF7B0" w14:textId="597E3F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9FB71" w14:textId="73E6C0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01C74" w14:textId="2A135F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07863" w14:textId="5DDE90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r>
      <w:tr w:rsidR="00866AB7" w:rsidRPr="00866AB7" w14:paraId="441847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C1615" w14:textId="3E56C7B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7D7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DD751" w14:textId="6BBF0F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1,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A1917" w14:textId="637A94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158F4" w14:textId="6C58FF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E5B10" w14:textId="7AC241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1,080.00</w:t>
            </w:r>
          </w:p>
        </w:tc>
      </w:tr>
      <w:tr w:rsidR="00866AB7" w:rsidRPr="00866AB7" w14:paraId="373575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EBB45" w14:textId="0958DA6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33B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li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EE8AA" w14:textId="5437D8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2,697.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07502" w14:textId="507698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7,7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5B0DB" w14:textId="43481A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EA74F" w14:textId="56D2B3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447.20</w:t>
            </w:r>
          </w:p>
        </w:tc>
      </w:tr>
      <w:tr w:rsidR="00866AB7" w:rsidRPr="00866AB7" w14:paraId="799609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CA2A7" w14:textId="6C4D510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8A4B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ac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36488" w14:textId="6C03F6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1,656.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498C3" w14:textId="62035E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54523" w14:textId="601AD4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A1074" w14:textId="011E63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1,656.70</w:t>
            </w:r>
          </w:p>
        </w:tc>
      </w:tr>
      <w:tr w:rsidR="00866AB7" w:rsidRPr="00866AB7" w14:paraId="0048865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A71FF" w14:textId="05E081D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4079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dal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448C2" w14:textId="4028F7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67,414.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7FB97" w14:textId="74A03A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BA3C6" w14:textId="030EEA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6CD8D" w14:textId="0EDF1D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67,414.10</w:t>
            </w:r>
          </w:p>
        </w:tc>
      </w:tr>
      <w:tr w:rsidR="00866AB7" w:rsidRPr="00866AB7" w14:paraId="600DB97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56BBED" w14:textId="2082E8D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46AC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ew Washingt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07FDA" w14:textId="6F7F86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58CD5" w14:textId="52FEC3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8C1E3" w14:textId="196A0C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30903" w14:textId="5D262C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r>
      <w:tr w:rsidR="00866AB7" w:rsidRPr="00866AB7" w14:paraId="506A3F5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1E4DA" w14:textId="1C94595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53D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u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27050" w14:textId="3AB3AC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0,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B66D5" w14:textId="0B2827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4D4F1" w14:textId="4A32EC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FA0A" w14:textId="01554B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0,500.00</w:t>
            </w:r>
          </w:p>
        </w:tc>
      </w:tr>
      <w:tr w:rsidR="00866AB7" w:rsidRPr="00866AB7" w14:paraId="06CA161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C505C" w14:textId="4045DAD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3A0E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baj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0A2B2" w14:textId="740FCA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77,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E6C44" w14:textId="7D8681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C523A" w14:textId="63E899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B7FFF" w14:textId="1A0B01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77,000.00</w:t>
            </w:r>
          </w:p>
        </w:tc>
      </w:tr>
      <w:tr w:rsidR="00866AB7" w:rsidRPr="00866AB7" w14:paraId="256E024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ED3B1" w14:textId="33357FA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BE4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z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ABD81" w14:textId="3ACD27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2,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4A2A6" w14:textId="1D647C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0C1A0" w14:textId="299E38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0F2C4" w14:textId="143161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2,100.00</w:t>
            </w:r>
          </w:p>
        </w:tc>
      </w:tr>
      <w:tr w:rsidR="00866AB7" w:rsidRPr="00866AB7" w14:paraId="0F8742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B0730" w14:textId="4565FA1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F6D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ka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09A34" w14:textId="1B9423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4,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8B36E" w14:textId="057973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84412" w14:textId="17C3B7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860D3" w14:textId="5AF6FD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4,800.00</w:t>
            </w:r>
          </w:p>
        </w:tc>
      </w:tr>
      <w:tr w:rsidR="00866AB7" w:rsidRPr="00866AB7" w14:paraId="632C20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ED0B1" w14:textId="50782E3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8ED4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42BAB" w14:textId="46EEEF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38,275.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BF54B" w14:textId="01BB28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E249A" w14:textId="332542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EF726" w14:textId="5AABC4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38,275.40</w:t>
            </w:r>
          </w:p>
        </w:tc>
      </w:tr>
      <w:tr w:rsidR="00866AB7" w:rsidRPr="00866AB7" w14:paraId="68A254D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69C38" w14:textId="0A9A6E3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33CFB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52C66" w14:textId="608F7B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51B73" w14:textId="35D106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ACECF" w14:textId="42B3C4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CD8B4" w14:textId="627D6D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400.00</w:t>
            </w:r>
          </w:p>
        </w:tc>
      </w:tr>
      <w:tr w:rsidR="00866AB7" w:rsidRPr="00866AB7" w14:paraId="1CCE046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CD78D" w14:textId="00F0D11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61F3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b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7E5B6" w14:textId="475D1B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9,3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42619" w14:textId="384B5B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662A7" w14:textId="6288D9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364C7" w14:textId="2C6F94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9,340.00</w:t>
            </w:r>
          </w:p>
        </w:tc>
      </w:tr>
      <w:tr w:rsidR="00866AB7" w:rsidRPr="00866AB7" w14:paraId="025E2ED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BC2A7" w14:textId="4F9FDE8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755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uman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1A7D2" w14:textId="7CD557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5,897.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00C7D" w14:textId="0503E5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BF226" w14:textId="6F0716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5745E" w14:textId="3F4C47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5,897.42</w:t>
            </w:r>
          </w:p>
        </w:tc>
      </w:tr>
      <w:tr w:rsidR="00866AB7" w:rsidRPr="00866AB7" w14:paraId="03D974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6B45B" w14:textId="6C50C82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1FC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g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6F11A" w14:textId="3FD1AE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7,53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C41B8" w14:textId="1E5259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2106D" w14:textId="583929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D04AF" w14:textId="4FE40C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7,537.00</w:t>
            </w:r>
          </w:p>
        </w:tc>
      </w:tr>
      <w:tr w:rsidR="00866AB7" w:rsidRPr="00866AB7" w14:paraId="027DFA3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4FC028"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ntiqu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8BA6FB" w14:textId="4E0429C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492,253.71</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91CCF8" w14:textId="34C9CEE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75,4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70FB25" w14:textId="19A049A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35F8500" w14:textId="1B8961E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767,653.71</w:t>
            </w:r>
          </w:p>
        </w:tc>
      </w:tr>
      <w:tr w:rsidR="00866AB7" w:rsidRPr="00866AB7" w14:paraId="6E6D571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4BFB6" w14:textId="007D91D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B77A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ini-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9CD34" w14:textId="718BF2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8,984.9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2430C" w14:textId="34E471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2E047" w14:textId="3D7680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2D11E" w14:textId="26802E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8,984.96</w:t>
            </w:r>
          </w:p>
        </w:tc>
      </w:tr>
      <w:tr w:rsidR="00866AB7" w:rsidRPr="00866AB7" w14:paraId="153CD7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41767" w14:textId="1E852CB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2ADD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amti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4392C" w14:textId="05A483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88,099.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21093" w14:textId="3525AB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284BC" w14:textId="71A192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AF603" w14:textId="14B1AE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88,099.20</w:t>
            </w:r>
          </w:p>
        </w:tc>
      </w:tr>
      <w:tr w:rsidR="00866AB7" w:rsidRPr="00866AB7" w14:paraId="5EDEEDB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631E7" w14:textId="7F8A81B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5631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7C3C6" w14:textId="0032DA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3,820.4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E48EA" w14:textId="42A128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00583" w14:textId="528BC5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03785" w14:textId="50B18F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3,820.45</w:t>
            </w:r>
          </w:p>
        </w:tc>
      </w:tr>
      <w:tr w:rsidR="00866AB7" w:rsidRPr="00866AB7" w14:paraId="624BF4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25DD3" w14:textId="46EDEB5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621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Remig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EA872" w14:textId="04BB2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2,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0E426" w14:textId="11FC56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D4B43" w14:textId="322CCD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D31CB" w14:textId="333AD9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2,395.00</w:t>
            </w:r>
          </w:p>
        </w:tc>
      </w:tr>
      <w:tr w:rsidR="00866AB7" w:rsidRPr="00866AB7" w14:paraId="2A0DBEE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2CAAC" w14:textId="73AD463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5F3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alo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99635" w14:textId="305563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44559" w14:textId="4B9F77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535DC" w14:textId="74CE10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FFA30" w14:textId="38E00C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r>
      <w:tr w:rsidR="00866AB7" w:rsidRPr="00866AB7" w14:paraId="339C8A9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6292D7" w14:textId="06518E9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A82EE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bias Fornier (D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C23DD" w14:textId="65A9FC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6,5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8CE39" w14:textId="48CF7A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C1AC6" w14:textId="79DD66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C155D" w14:textId="22A557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6,525.00</w:t>
            </w:r>
          </w:p>
        </w:tc>
      </w:tr>
      <w:tr w:rsidR="00866AB7" w:rsidRPr="00866AB7" w14:paraId="6F6474C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EB694" w14:textId="3C2830B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F03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alderram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2174E" w14:textId="540996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4F5F5" w14:textId="05B5B0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CA420" w14:textId="2D85DB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13D95" w14:textId="115BAF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040.00</w:t>
            </w:r>
          </w:p>
        </w:tc>
      </w:tr>
      <w:tr w:rsidR="00866AB7" w:rsidRPr="00866AB7" w14:paraId="247C89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1465E" w14:textId="05556F1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56E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ba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AA8FB" w14:textId="6E5D9D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6,429.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185FE" w14:textId="439A16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E2ED3" w14:textId="26A384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72E6B" w14:textId="21A8C4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6,429.00</w:t>
            </w:r>
          </w:p>
        </w:tc>
      </w:tr>
      <w:tr w:rsidR="00866AB7" w:rsidRPr="00866AB7" w14:paraId="18830C4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6A9E9" w14:textId="6280EEC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143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gas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51E33" w14:textId="4C3284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444E5" w14:textId="443E7F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5,4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3F224" w14:textId="22B15E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D069A" w14:textId="149946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0,400.00</w:t>
            </w:r>
          </w:p>
        </w:tc>
      </w:tr>
      <w:tr w:rsidR="00866AB7" w:rsidRPr="00866AB7" w14:paraId="4359578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ABA75" w14:textId="5741C13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023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uy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7F4B3" w14:textId="7EB651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37728" w14:textId="073764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F043D" w14:textId="122BCC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24F4F" w14:textId="55B6C5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000.00</w:t>
            </w:r>
          </w:p>
        </w:tc>
      </w:tr>
      <w:tr w:rsidR="00866AB7" w:rsidRPr="00866AB7" w14:paraId="597743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08B7F" w14:textId="5FD5564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467B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las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BDCDA" w14:textId="6EDA22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4,2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47D53" w14:textId="24BFBE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8A2CE" w14:textId="751842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AA7E2" w14:textId="11C287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4,250.00</w:t>
            </w:r>
          </w:p>
        </w:tc>
      </w:tr>
      <w:tr w:rsidR="00866AB7" w:rsidRPr="00866AB7" w14:paraId="366A04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57EC3" w14:textId="6EDC81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CEA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u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7BE5C" w14:textId="68A4C1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3,808.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EC1AF" w14:textId="6146E7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956DA" w14:textId="2E2184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5C1D6" w14:textId="5CE657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3,808.10</w:t>
            </w:r>
          </w:p>
        </w:tc>
      </w:tr>
      <w:tr w:rsidR="00866AB7" w:rsidRPr="00866AB7" w14:paraId="517F20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8B5B1" w14:textId="0BAD872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F0F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ert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3B225" w14:textId="4CA03B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4,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5F1D5" w14:textId="7814FD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B61A9" w14:textId="6BCC54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E3C62" w14:textId="49F259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4,350.00</w:t>
            </w:r>
          </w:p>
        </w:tc>
      </w:tr>
      <w:tr w:rsidR="00866AB7" w:rsidRPr="00866AB7" w14:paraId="3532D4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31CE7" w14:textId="7167B04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87E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C1C13" w14:textId="4AF877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3,48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DB516" w14:textId="45D067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8B89A" w14:textId="143106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EBAD9" w14:textId="621C77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3,487.00</w:t>
            </w:r>
          </w:p>
        </w:tc>
      </w:tr>
      <w:tr w:rsidR="00866AB7" w:rsidRPr="00866AB7" w14:paraId="6AAE60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1D8A6" w14:textId="791BE94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162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tnon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CD312" w14:textId="753954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5,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A437C" w14:textId="2503CD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BE61C" w14:textId="347C5A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76F88" w14:textId="76D1C8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5,800.00</w:t>
            </w:r>
          </w:p>
        </w:tc>
      </w:tr>
      <w:tr w:rsidR="00866AB7" w:rsidRPr="00866AB7" w14:paraId="10EF30F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92839" w14:textId="6918BA3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8F2B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ebas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33DEE" w14:textId="07CEB9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1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B8DD4" w14:textId="3B0DB9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CEAF6" w14:textId="3AC495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EBD40" w14:textId="21EC3E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190.00</w:t>
            </w:r>
          </w:p>
        </w:tc>
      </w:tr>
      <w:tr w:rsidR="00866AB7" w:rsidRPr="00866AB7" w14:paraId="205A41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356E95" w14:textId="7F19831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02C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bi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B43E4" w14:textId="321376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8,0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87419" w14:textId="2C3ECE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A96B4" w14:textId="030D3B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47D5E" w14:textId="36762A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8,075.00</w:t>
            </w:r>
          </w:p>
        </w:tc>
      </w:tr>
      <w:tr w:rsidR="00866AB7" w:rsidRPr="00866AB7" w14:paraId="3A7417A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7CDCF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piz</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35D781" w14:textId="28158FC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315,323.5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995FA9" w14:textId="55FEC9C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F78A2B" w14:textId="555A318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37C812A" w14:textId="70887CD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315,323.50</w:t>
            </w:r>
          </w:p>
        </w:tc>
      </w:tr>
      <w:tr w:rsidR="00866AB7" w:rsidRPr="00866AB7" w14:paraId="713C9A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D2583" w14:textId="3F2B775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4C8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Capi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A087C" w14:textId="69B95C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3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45E61" w14:textId="63F1F4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58734" w14:textId="5ED897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0B92C" w14:textId="2DC207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320.00</w:t>
            </w:r>
          </w:p>
        </w:tc>
      </w:tr>
      <w:tr w:rsidR="00866AB7" w:rsidRPr="00866AB7" w14:paraId="61116E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F8B3EC" w14:textId="079C072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B3BE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arte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4E3BB" w14:textId="153649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1,8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1513B" w14:textId="136D35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6052B" w14:textId="12F39D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1406E" w14:textId="7F354D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1,820.00</w:t>
            </w:r>
          </w:p>
        </w:tc>
      </w:tr>
      <w:tr w:rsidR="00866AB7" w:rsidRPr="00866AB7" w14:paraId="5BA69DE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A6EE9" w14:textId="3AF605C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DC5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0266E" w14:textId="08CFC5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F2094" w14:textId="675A5F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1A6B5" w14:textId="659C52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53889" w14:textId="5BDBF2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r>
      <w:tr w:rsidR="00866AB7" w:rsidRPr="00866AB7" w14:paraId="1F3C9DA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3D732" w14:textId="2003695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368D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l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D09F" w14:textId="5F40B3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85488" w14:textId="172AD0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FA70B" w14:textId="046ED3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82F54" w14:textId="5915DC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2,000.00</w:t>
            </w:r>
          </w:p>
        </w:tc>
      </w:tr>
      <w:tr w:rsidR="00866AB7" w:rsidRPr="00866AB7" w14:paraId="44D94F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8FE7C" w14:textId="36AD30E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7CDB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r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AAF7B" w14:textId="18AF34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0,447.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AD3A8" w14:textId="788EB3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6A2EE" w14:textId="50D915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56890" w14:textId="6F79E4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0,447.75</w:t>
            </w:r>
          </w:p>
        </w:tc>
      </w:tr>
      <w:tr w:rsidR="00866AB7" w:rsidRPr="00866AB7" w14:paraId="321CC5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C1B6D" w14:textId="323FC4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506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vi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0F201" w14:textId="64B62D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5,94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0ECAD" w14:textId="598E76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47A4C" w14:textId="791ACA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47A18" w14:textId="5026CE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5,944.00</w:t>
            </w:r>
          </w:p>
        </w:tc>
      </w:tr>
      <w:tr w:rsidR="00866AB7" w:rsidRPr="00866AB7" w14:paraId="74112F5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A3255" w14:textId="7BCD757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9970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min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4EC6C" w14:textId="3886A7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68,22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EBA23" w14:textId="65F21D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78E75" w14:textId="53CD3D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0EBC1" w14:textId="69BE4F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68,223.75</w:t>
            </w:r>
          </w:p>
        </w:tc>
      </w:tr>
      <w:tr w:rsidR="00866AB7" w:rsidRPr="00866AB7" w14:paraId="41A8A8A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530456" w14:textId="44FD44F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A33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ay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0006C" w14:textId="5EC1B8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D0015" w14:textId="7092B2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8FF18" w14:textId="1CD1DF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F10E9" w14:textId="7A3062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5,000.00</w:t>
            </w:r>
          </w:p>
        </w:tc>
      </w:tr>
      <w:tr w:rsidR="00866AB7" w:rsidRPr="00866AB7" w14:paraId="3AE69C9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A67ED" w14:textId="2D450B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1F2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mbus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D48B6" w14:textId="0503F2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8,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B7A01" w14:textId="005B5E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47D5C" w14:textId="33CD7A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A1C25" w14:textId="1CC0C8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8,000.00</w:t>
            </w:r>
          </w:p>
        </w:tc>
      </w:tr>
      <w:tr w:rsidR="00866AB7" w:rsidRPr="00866AB7" w14:paraId="47F12F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2554D" w14:textId="2AD36E0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F3BE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9A0A0" w14:textId="49E808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3EB32" w14:textId="6F8310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2CB88" w14:textId="1B0719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70FAD" w14:textId="70A5F7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0,000.00</w:t>
            </w:r>
          </w:p>
        </w:tc>
      </w:tr>
      <w:tr w:rsidR="00866AB7" w:rsidRPr="00866AB7" w14:paraId="6F52C3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DB7F1" w14:textId="2A16197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65A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i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2E0DE" w14:textId="0129AF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9,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97BF2" w14:textId="504D68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4977B" w14:textId="04FD1C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415BC" w14:textId="28C04A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9,400.00</w:t>
            </w:r>
          </w:p>
        </w:tc>
      </w:tr>
      <w:tr w:rsidR="00866AB7" w:rsidRPr="00866AB7" w14:paraId="089075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42A85" w14:textId="7408FE3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022B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47C9" w14:textId="4C018D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3,29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BBA6B" w14:textId="4D9897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B70E3" w14:textId="78366D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6A263" w14:textId="19C4AE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3,298.75</w:t>
            </w:r>
          </w:p>
        </w:tc>
      </w:tr>
      <w:tr w:rsidR="00866AB7" w:rsidRPr="00866AB7" w14:paraId="400BA1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2B8D1" w14:textId="29735D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8E9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nteved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15545" w14:textId="48286F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1,1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10625" w14:textId="648D07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58E43" w14:textId="0ABC0B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F6B7D" w14:textId="268D76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1,160.00</w:t>
            </w:r>
          </w:p>
        </w:tc>
      </w:tr>
      <w:tr w:rsidR="00866AB7" w:rsidRPr="00866AB7" w14:paraId="7417DB2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85E93" w14:textId="1BFCEA6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0E68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ident 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77FB7" w14:textId="18CCB9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B4055" w14:textId="24809D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FE735" w14:textId="69099D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58625" w14:textId="03A0EA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0,000.00</w:t>
            </w:r>
          </w:p>
        </w:tc>
      </w:tr>
      <w:tr w:rsidR="00866AB7" w:rsidRPr="00866AB7" w14:paraId="256C0D8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F83B1" w14:textId="4F4759E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C085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xa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A1402" w14:textId="69A3E9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E4EFD" w14:textId="7C3FB9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93DF1" w14:textId="0E5311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A0E1B" w14:textId="1BD39E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5,000.00</w:t>
            </w:r>
          </w:p>
        </w:tc>
      </w:tr>
      <w:tr w:rsidR="00866AB7" w:rsidRPr="00866AB7" w14:paraId="3B167C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0E211" w14:textId="2078DF8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D8C1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p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3B64E" w14:textId="791A28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2,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59C6A" w14:textId="0BA794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E4C54" w14:textId="6788B0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2E05E" w14:textId="5EFD52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2,500.00</w:t>
            </w:r>
          </w:p>
        </w:tc>
      </w:tr>
      <w:tr w:rsidR="00866AB7" w:rsidRPr="00866AB7" w14:paraId="548A065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8A194" w14:textId="374D52B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B8A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gm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29648" w14:textId="455AD8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C1F5F" w14:textId="497AD5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C69D6" w14:textId="42E8A9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506FE" w14:textId="768E9E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r>
      <w:tr w:rsidR="00866AB7" w:rsidRPr="00866AB7" w14:paraId="1CB204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2A0DB" w14:textId="58644A0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1DC8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p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71C1D" w14:textId="28BD11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32,209.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E46EC" w14:textId="56B55A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3A307" w14:textId="307186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20E78" w14:textId="21F325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32,209.25</w:t>
            </w:r>
          </w:p>
        </w:tc>
      </w:tr>
      <w:tr w:rsidR="00866AB7" w:rsidRPr="00866AB7" w14:paraId="030AB8F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50A893"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Guimaras</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60062A" w14:textId="4FC3540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982,143.5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D94F59" w14:textId="5CAD61E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C5FE39" w14:textId="1BC4757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CB691F7" w14:textId="08AF9AB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982,143.55</w:t>
            </w:r>
          </w:p>
        </w:tc>
      </w:tr>
      <w:tr w:rsidR="00866AB7" w:rsidRPr="00866AB7" w14:paraId="6D837F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6624CF" w14:textId="53CE14E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EED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ena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CD8C1" w14:textId="039BAE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5,201.9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40801" w14:textId="1E0285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3E86E" w14:textId="0D310F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8842C" w14:textId="62256C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5,201.95</w:t>
            </w:r>
          </w:p>
        </w:tc>
      </w:tr>
      <w:tr w:rsidR="00866AB7" w:rsidRPr="00866AB7" w14:paraId="5AEB3E7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A5539" w14:textId="50B63FD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4535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orenz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DC5BC" w14:textId="1D2E5A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6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79FAE" w14:textId="1B7427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59CA4" w14:textId="425D8E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735E4" w14:textId="504985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640.00</w:t>
            </w:r>
          </w:p>
        </w:tc>
      </w:tr>
      <w:tr w:rsidR="00866AB7" w:rsidRPr="00866AB7" w14:paraId="7C5BD0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88F36" w14:textId="2F95B3E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2AC9A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r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61C7A" w14:textId="045E61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9,079.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F38E2" w14:textId="779FDD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5F14B" w14:textId="41DCCB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6B71F" w14:textId="1BA13E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9,079.10</w:t>
            </w:r>
          </w:p>
        </w:tc>
      </w:tr>
      <w:tr w:rsidR="00866AB7" w:rsidRPr="00866AB7" w14:paraId="62FC33D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9903F" w14:textId="13DF036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F9D6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ueva Valen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71E96" w14:textId="2AA7C3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05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D3EFA" w14:textId="753FAD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5D889" w14:textId="60126E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0BFD5" w14:textId="0606AE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052.50</w:t>
            </w:r>
          </w:p>
        </w:tc>
      </w:tr>
      <w:tr w:rsidR="00866AB7" w:rsidRPr="00866AB7" w14:paraId="27F03F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D49F9" w14:textId="496BF5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B95E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un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25421" w14:textId="7E70D9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3,1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220FA" w14:textId="0B9872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8028D" w14:textId="248A0E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69E35" w14:textId="77F57D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3,170.00</w:t>
            </w:r>
          </w:p>
        </w:tc>
      </w:tr>
      <w:tr w:rsidR="00866AB7" w:rsidRPr="00866AB7" w14:paraId="0DAFF22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D15DC9"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Iloil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07B711" w14:textId="2FD957C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6,039,321.2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06F937" w14:textId="30FA364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0,0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939E5A" w14:textId="7E39826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2EC7B3" w14:textId="472BDF2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6,089,321.23</w:t>
            </w:r>
          </w:p>
        </w:tc>
      </w:tr>
      <w:tr w:rsidR="00866AB7" w:rsidRPr="00866AB7" w14:paraId="7B35AE7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A5B26" w14:textId="791C9A0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7A0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mod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4B386" w14:textId="227A3C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13,2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80CE5" w14:textId="6935DA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398A4" w14:textId="6CCFCC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39130" w14:textId="310AA3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13,220.00</w:t>
            </w:r>
          </w:p>
        </w:tc>
      </w:tr>
      <w:tr w:rsidR="00866AB7" w:rsidRPr="00866AB7" w14:paraId="6B16FA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2BE68" w14:textId="003F752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F780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il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C224C" w14:textId="23264B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223.0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C8637" w14:textId="06ECA9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5C632" w14:textId="1A9979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13A51" w14:textId="05F783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223.05</w:t>
            </w:r>
          </w:p>
        </w:tc>
      </w:tr>
      <w:tr w:rsidR="00866AB7" w:rsidRPr="00866AB7" w14:paraId="315CB4D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9B9B7" w14:textId="036E01F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682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di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87EE6" w14:textId="6CFDD4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1,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90449" w14:textId="015681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65058" w14:textId="4082D1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5020E" w14:textId="3CB786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1,500.00</w:t>
            </w:r>
          </w:p>
        </w:tc>
      </w:tr>
      <w:tr w:rsidR="00866AB7" w:rsidRPr="00866AB7" w14:paraId="7AF9D9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938423" w14:textId="67AF13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1043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C639D" w14:textId="18E787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65481" w14:textId="5AE1E7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4A3DE" w14:textId="5B4737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F4EAB" w14:textId="1E7728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0,000.00</w:t>
            </w:r>
          </w:p>
        </w:tc>
      </w:tr>
      <w:tr w:rsidR="00866AB7" w:rsidRPr="00866AB7" w14:paraId="2D7CD64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750F7" w14:textId="5C502C9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A0CB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a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795EA" w14:textId="15A445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F105" w14:textId="4AD8E1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143CD" w14:textId="33A7B5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2FA65" w14:textId="39CD83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0,000.00</w:t>
            </w:r>
          </w:p>
        </w:tc>
      </w:tr>
      <w:tr w:rsidR="00866AB7" w:rsidRPr="00866AB7" w14:paraId="583A898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41BC2" w14:textId="1C27578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9B8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otac Viej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3C925" w14:textId="598C11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1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84ABB" w14:textId="68F194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7F447" w14:textId="69ABE8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30383" w14:textId="06720C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10,000.00</w:t>
            </w:r>
          </w:p>
        </w:tc>
      </w:tr>
      <w:tr w:rsidR="00866AB7" w:rsidRPr="00866AB7" w14:paraId="1DF110C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A4705" w14:textId="6049F45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382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t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8BF9F" w14:textId="08FBA6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713.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BFFAA" w14:textId="23F5E5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C12D8" w14:textId="43A584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BCC7F" w14:textId="644243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713.92</w:t>
            </w:r>
          </w:p>
        </w:tc>
      </w:tr>
      <w:tr w:rsidR="00866AB7" w:rsidRPr="00866AB7" w14:paraId="290088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DB108" w14:textId="5D34BF6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D5AB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in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E2460" w14:textId="6B5DB6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1,633.5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6676B" w14:textId="231E5E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A471E" w14:textId="2904C9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71C2C" w14:textId="4F18BB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1,633.55</w:t>
            </w:r>
          </w:p>
        </w:tc>
      </w:tr>
      <w:tr w:rsidR="00866AB7" w:rsidRPr="00866AB7" w14:paraId="40AE0CB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D5E50" w14:textId="02CD006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7F1D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l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48EBA" w14:textId="4E4342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4716D" w14:textId="51C7FB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0461A" w14:textId="480855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E35AD" w14:textId="5C3D74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5,000.00</w:t>
            </w:r>
          </w:p>
        </w:tc>
      </w:tr>
      <w:tr w:rsidR="00866AB7" w:rsidRPr="00866AB7" w14:paraId="0D22D8F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2A53F1" w14:textId="3C9C0AC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33C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cep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DDFA1" w14:textId="09E45A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8,2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8C31B" w14:textId="534AC6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1D5AD" w14:textId="32FE58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F29C9" w14:textId="1A479C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08,240.00</w:t>
            </w:r>
          </w:p>
        </w:tc>
      </w:tr>
      <w:tr w:rsidR="00866AB7" w:rsidRPr="00866AB7" w14:paraId="4B4B3C5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B3B01" w14:textId="483A93A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347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gl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313B8" w14:textId="69C142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84452" w14:textId="580337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1ECC1" w14:textId="29A586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4A8C5" w14:textId="7DF709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r>
      <w:tr w:rsidR="00866AB7" w:rsidRPr="00866AB7" w14:paraId="0FD63A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5FCD1" w14:textId="093FD7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0AE6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ng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F5C0A" w14:textId="24C76D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AD56E" w14:textId="5B3780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AC916" w14:textId="23EA6F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108A9" w14:textId="6F6282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0,000.00</w:t>
            </w:r>
          </w:p>
        </w:tc>
      </w:tr>
      <w:tr w:rsidR="00866AB7" w:rsidRPr="00866AB7" w14:paraId="5E4798E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CD11F" w14:textId="312811C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F5D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stan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12D1C" w14:textId="218BAD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5,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C7B44" w14:textId="13151C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1AF5A" w14:textId="36C545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0ECC2" w14:textId="13EDF8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5,800.00</w:t>
            </w:r>
          </w:p>
        </w:tc>
      </w:tr>
      <w:tr w:rsidR="00866AB7" w:rsidRPr="00866AB7" w14:paraId="7445AC4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0D7BC" w14:textId="2B6B370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14B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mb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D437E" w14:textId="72D166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2E1AF" w14:textId="57F678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8D728" w14:textId="10128D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2F88B" w14:textId="2E81E7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000.00</w:t>
            </w:r>
          </w:p>
        </w:tc>
      </w:tr>
      <w:tr w:rsidR="00866AB7" w:rsidRPr="00866AB7" w14:paraId="645B71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E4FEC" w14:textId="48AB899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CD2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gbar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80476" w14:textId="3398F8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4,8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FE447" w14:textId="4CB972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56795" w14:textId="7F73EC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3BFA2" w14:textId="33E8DA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4,860.00</w:t>
            </w:r>
          </w:p>
        </w:tc>
      </w:tr>
      <w:tr w:rsidR="00866AB7" w:rsidRPr="00866AB7" w14:paraId="3BAC7E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F0F0C" w14:textId="07134C1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10A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loil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E63C5" w14:textId="67189E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29,0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665B0" w14:textId="64C753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80B25" w14:textId="11834F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06E19" w14:textId="799B9B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29,020.00</w:t>
            </w:r>
          </w:p>
        </w:tc>
      </w:tr>
      <w:tr w:rsidR="00866AB7" w:rsidRPr="00866AB7" w14:paraId="705E971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CA115" w14:textId="619EC5D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C7B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niu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D5AD1" w14:textId="7291AE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4,437.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1E868" w14:textId="593BCE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DA796" w14:textId="046423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2FC1D" w14:textId="243F5A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4,437.20</w:t>
            </w:r>
          </w:p>
        </w:tc>
      </w:tr>
      <w:tr w:rsidR="00866AB7" w:rsidRPr="00866AB7" w14:paraId="51CCD4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7FE4F" w14:textId="2D7D2CB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427B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mbu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3890B" w14:textId="0C4EF1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75,2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D395F" w14:textId="6D69E8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ECB34" w14:textId="23D667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64DA1" w14:textId="6AB398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75,250.00</w:t>
            </w:r>
          </w:p>
        </w:tc>
      </w:tr>
      <w:tr w:rsidR="00866AB7" w:rsidRPr="00866AB7" w14:paraId="65BDE6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AFAF5" w14:textId="06F0F26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A52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ga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4C5F3" w14:textId="318BE1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AB1FA" w14:textId="799E13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A8E39" w14:textId="371A0F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F08B5" w14:textId="358CF9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000.00</w:t>
            </w:r>
          </w:p>
        </w:tc>
      </w:tr>
      <w:tr w:rsidR="00866AB7" w:rsidRPr="00866AB7" w14:paraId="0885EA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0CE22" w14:textId="7C3EB9C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0B6A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mer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C2FBD" w14:textId="1AAD92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01DEE" w14:textId="49CA5D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91D1C" w14:textId="7D8B16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EA4D3" w14:textId="674C17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000.00</w:t>
            </w:r>
          </w:p>
        </w:tc>
      </w:tr>
      <w:tr w:rsidR="00866AB7" w:rsidRPr="00866AB7" w14:paraId="39FD6A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10A2A" w14:textId="6D2A4D4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F97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1AE02" w14:textId="417C03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1,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D420A" w14:textId="2050A5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B6621" w14:textId="3E4216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9DA6E" w14:textId="272C56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1,000.00</w:t>
            </w:r>
          </w:p>
        </w:tc>
      </w:tr>
      <w:tr w:rsidR="00866AB7" w:rsidRPr="00866AB7" w14:paraId="0555B1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16774" w14:textId="6B0B11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A9E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as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A2BBB" w14:textId="43791A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3,9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C6585" w14:textId="25FF19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F8F30" w14:textId="193FFE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4DF42" w14:textId="3C0577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3,920.00</w:t>
            </w:r>
          </w:p>
        </w:tc>
      </w:tr>
      <w:tr w:rsidR="00866AB7" w:rsidRPr="00866AB7" w14:paraId="440DF6C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45EE3" w14:textId="38D91CA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8F7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a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A2CE5" w14:textId="5D475B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61,239.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94D79" w14:textId="64AB35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DCD3C" w14:textId="371766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74C11" w14:textId="0EFF24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61,239.44</w:t>
            </w:r>
          </w:p>
        </w:tc>
      </w:tr>
      <w:tr w:rsidR="00866AB7" w:rsidRPr="00866AB7" w14:paraId="6C86414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0F886" w14:textId="6D286A1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B0A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ew Luc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B6744" w14:textId="20A962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7,804.0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55E9E" w14:textId="2003B3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B8EBE" w14:textId="071A9D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FE378" w14:textId="1818C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7,804.07</w:t>
            </w:r>
          </w:p>
        </w:tc>
      </w:tr>
      <w:tr w:rsidR="00866AB7" w:rsidRPr="00866AB7" w14:paraId="4FF23F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2C343" w14:textId="08BBE8A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9E1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t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8A381" w14:textId="277D28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54E1B" w14:textId="060082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204CC" w14:textId="615422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EFFA5" w14:textId="289427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r>
      <w:tr w:rsidR="00866AB7" w:rsidRPr="00866AB7" w14:paraId="35A1B8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139B8" w14:textId="56C980A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FF58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to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BF46C" w14:textId="2707FE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C90AD" w14:textId="215CF3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71497" w14:textId="4A0207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B33A" w14:textId="578012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200.00</w:t>
            </w:r>
          </w:p>
        </w:tc>
      </w:tr>
      <w:tr w:rsidR="00866AB7" w:rsidRPr="00866AB7" w14:paraId="66074B7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16770" w14:textId="6741ABF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9F5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Dionis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C4E74" w14:textId="1C095F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5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8B50" w14:textId="54BEFA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F475E" w14:textId="28C12C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1A9AE" w14:textId="04EB06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55,000.00</w:t>
            </w:r>
          </w:p>
        </w:tc>
      </w:tr>
      <w:tr w:rsidR="00866AB7" w:rsidRPr="00866AB7" w14:paraId="48F87A3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699C7" w14:textId="4765A6F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62BB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Enriq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76C03" w14:textId="4ABB23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7,0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77DD8" w14:textId="2B8320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37745" w14:textId="0EE32E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38DEC" w14:textId="313383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7,075.00</w:t>
            </w:r>
          </w:p>
        </w:tc>
      </w:tr>
      <w:tr w:rsidR="00866AB7" w:rsidRPr="00866AB7" w14:paraId="3902E87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65863" w14:textId="204003B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9D3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aqu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B0C7" w14:textId="2C14DE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5A221" w14:textId="783433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98BAE" w14:textId="0AB109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054D3" w14:textId="100F90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r>
      <w:tr w:rsidR="00866AB7" w:rsidRPr="00866AB7" w14:paraId="16C06B6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DC1FA" w14:textId="4014145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7610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Rafa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0F3EC" w14:textId="52056B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1,74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A840C" w14:textId="6DAE85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875A1" w14:textId="643961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5A74F" w14:textId="70E646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1,745.00</w:t>
            </w:r>
          </w:p>
        </w:tc>
      </w:tr>
      <w:tr w:rsidR="00866AB7" w:rsidRPr="00866AB7" w14:paraId="229350C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5F363" w14:textId="4D2D7E6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6FF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Barb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3405C" w14:textId="6C60BD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8CA76" w14:textId="72BC48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BDDD1" w14:textId="644FA0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989AC" w14:textId="64DC03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000.00</w:t>
            </w:r>
          </w:p>
        </w:tc>
      </w:tr>
      <w:tr w:rsidR="00866AB7" w:rsidRPr="00866AB7" w14:paraId="509DA5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F5643" w14:textId="677507E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ED0B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236AB" w14:textId="4A20A7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5,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7E982" w14:textId="4A6A3A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5DA39" w14:textId="2D22BA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186D0" w14:textId="6DE3E2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5,940.00</w:t>
            </w:r>
          </w:p>
        </w:tc>
      </w:tr>
      <w:tr w:rsidR="00866AB7" w:rsidRPr="00866AB7" w14:paraId="2B8AF0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A3FC2" w14:textId="5A80CE7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CC1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gba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1DF81" w14:textId="713265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3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84242" w14:textId="4C811C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2DB7C" w14:textId="4797CF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E11C" w14:textId="39547A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300.00</w:t>
            </w:r>
          </w:p>
        </w:tc>
      </w:tr>
      <w:tr w:rsidR="00866AB7" w:rsidRPr="00866AB7" w14:paraId="6487C6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4A53E" w14:textId="78F9593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3FAE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DB01C" w14:textId="22A689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1,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9F87E" w14:textId="1CD361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EB6D7" w14:textId="2825EC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9315E" w14:textId="5B8C12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1,200.00</w:t>
            </w:r>
          </w:p>
        </w:tc>
      </w:tr>
      <w:tr w:rsidR="00866AB7" w:rsidRPr="00866AB7" w14:paraId="1683739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C8B7C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egros Occid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402F2D" w14:textId="40767D3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7,340,908.8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5ECD48" w14:textId="7042AAE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F6076A" w14:textId="56DB007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F87598E" w14:textId="406492D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7,340,908.82</w:t>
            </w:r>
          </w:p>
        </w:tc>
      </w:tr>
      <w:tr w:rsidR="00866AB7" w:rsidRPr="00866AB7" w14:paraId="4B70DC4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5CA2F" w14:textId="6D62B20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A499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Negros Occident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6CC06" w14:textId="0AFAAA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DE0AB" w14:textId="4D7D3D6A" w:rsidR="00866AB7" w:rsidRPr="00866AB7" w:rsidRDefault="00866AB7" w:rsidP="00866AB7">
            <w:pPr>
              <w:ind w:right="57"/>
              <w:jc w:val="right"/>
              <w:rPr>
                <w:rFonts w:ascii="Arial Narrow" w:hAnsi="Arial Narrow"/>
                <w:i/>
                <w:iCs/>
                <w:color w:val="000000"/>
                <w:sz w:val="18"/>
                <w:szCs w:val="20"/>
              </w:rPr>
            </w:pP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0B579" w14:textId="58A9DF20" w:rsidR="00866AB7" w:rsidRPr="00866AB7" w:rsidRDefault="00866AB7" w:rsidP="00866AB7">
            <w:pPr>
              <w:ind w:right="57"/>
              <w:jc w:val="right"/>
              <w:rPr>
                <w:rFonts w:ascii="Arial Narrow" w:hAnsi="Arial Narrow"/>
                <w:i/>
                <w:iCs/>
                <w:color w:val="000000"/>
                <w:sz w:val="18"/>
                <w:szCs w:val="20"/>
              </w:rPr>
            </w:pP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EA305" w14:textId="7B1EFF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0</w:t>
            </w:r>
          </w:p>
        </w:tc>
      </w:tr>
      <w:tr w:rsidR="00866AB7" w:rsidRPr="00866AB7" w14:paraId="0912D6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F1AA8" w14:textId="6F493D8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E85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olod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11E4F" w14:textId="396BD3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6,959.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4A60C" w14:textId="16A41E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30308" w14:textId="3699D7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84099" w14:textId="6935A4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6,959.72</w:t>
            </w:r>
          </w:p>
        </w:tc>
      </w:tr>
      <w:tr w:rsidR="00866AB7" w:rsidRPr="00866AB7" w14:paraId="2618804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2E0BF" w14:textId="49E79B2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4D2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6C6E4" w14:textId="390DE2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5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8E991" w14:textId="5E4AF7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51B81" w14:textId="6F692D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D126B" w14:textId="3C8015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560.00</w:t>
            </w:r>
          </w:p>
        </w:tc>
      </w:tr>
      <w:tr w:rsidR="00866AB7" w:rsidRPr="00866AB7" w14:paraId="0B788F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D920A" w14:textId="18D7597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D83B3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nalb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55014" w14:textId="7E3FF7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3,9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DDC97" w14:textId="166EF2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47813" w14:textId="3AB8C1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F6E55" w14:textId="7D6B5F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3,960.00</w:t>
            </w:r>
          </w:p>
        </w:tc>
      </w:tr>
      <w:tr w:rsidR="00866AB7" w:rsidRPr="00866AB7" w14:paraId="6074D1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2BBDD" w14:textId="1B4A8CE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DC56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diz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B027E" w14:textId="005B25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09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B8234" w14:textId="0AEA12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EC3FC" w14:textId="1666EC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14BC6" w14:textId="478808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097.00</w:t>
            </w:r>
          </w:p>
        </w:tc>
      </w:tr>
      <w:tr w:rsidR="00866AB7" w:rsidRPr="00866AB7" w14:paraId="05E2F7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ED4DD" w14:textId="48C1711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90BA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trav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02EAE" w14:textId="2316A2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1,1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B812F" w14:textId="594933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7B5D9" w14:textId="717B18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83480" w14:textId="6C2443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1,120.00</w:t>
            </w:r>
          </w:p>
        </w:tc>
      </w:tr>
      <w:tr w:rsidR="00866AB7" w:rsidRPr="00866AB7" w14:paraId="291AB37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54465" w14:textId="463C519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DBC3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do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A8EFA" w14:textId="3612E8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036.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BF678" w14:textId="27E579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B37ED" w14:textId="769991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D733C" w14:textId="35BDB0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036.10</w:t>
            </w:r>
          </w:p>
        </w:tc>
      </w:tr>
      <w:tr w:rsidR="00866AB7" w:rsidRPr="00866AB7" w14:paraId="4EA8B3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3C103" w14:textId="493081B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04F5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u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02F0B" w14:textId="20DFE0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81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9A5ED" w14:textId="6B7126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F347C" w14:textId="2D0502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D6C83" w14:textId="71CCA9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817.50</w:t>
            </w:r>
          </w:p>
        </w:tc>
      </w:tr>
      <w:tr w:rsidR="00866AB7" w:rsidRPr="00866AB7" w14:paraId="6B844BE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AAEB6" w14:textId="538002D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D57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nrique B. Magalona (Sarav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E0737" w14:textId="610853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4,5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7C728" w14:textId="574066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0453C" w14:textId="50FE61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D0ACE" w14:textId="5DD781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4,520.00</w:t>
            </w:r>
          </w:p>
        </w:tc>
      </w:tr>
      <w:tr w:rsidR="00866AB7" w:rsidRPr="00866AB7" w14:paraId="149D31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6129FF" w14:textId="2F8D0E1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4FB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Escala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A50E8" w14:textId="3F5F1A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E9F22" w14:textId="0A4F08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BC6CC" w14:textId="34ACC2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66C14" w14:textId="5329D6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r>
      <w:tr w:rsidR="00866AB7" w:rsidRPr="00866AB7" w14:paraId="3DDBDA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98D27" w14:textId="071379D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8F0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Himamay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2D479" w14:textId="46ED6C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9,6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E15E6" w14:textId="5EAF1C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B00C8" w14:textId="4ECE09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9C589" w14:textId="75F245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9,670.00</w:t>
            </w:r>
          </w:p>
        </w:tc>
      </w:tr>
      <w:tr w:rsidR="00866AB7" w:rsidRPr="00866AB7" w14:paraId="6F2C4D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E0681" w14:textId="6A63269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C5D0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iniga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8B68B" w14:textId="4AD222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FE1C3" w14:textId="0CC1B8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4EC00" w14:textId="08B9EF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EA713" w14:textId="0C36AB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80.00</w:t>
            </w:r>
          </w:p>
        </w:tc>
      </w:tr>
      <w:tr w:rsidR="00866AB7" w:rsidRPr="00866AB7" w14:paraId="4D2FF4F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6F069" w14:textId="2870E11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1995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inoba-an (As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3F34B" w14:textId="61113C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2,4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984E5" w14:textId="35E62B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C40C0" w14:textId="110F89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CCD61" w14:textId="1C6BEF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2,495.00</w:t>
            </w:r>
          </w:p>
        </w:tc>
      </w:tr>
      <w:tr w:rsidR="00866AB7" w:rsidRPr="00866AB7" w14:paraId="053349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51214" w14:textId="73DC515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350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l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69533" w14:textId="53FE1C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6A5BC" w14:textId="5D4F41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0FFD5" w14:textId="1A7553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33C76" w14:textId="186492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2,000.00</w:t>
            </w:r>
          </w:p>
        </w:tc>
      </w:tr>
      <w:tr w:rsidR="00866AB7" w:rsidRPr="00866AB7" w14:paraId="2237297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928B3" w14:textId="65644E4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B0E4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sab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F9CEC" w14:textId="50527D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8,1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3EF7D" w14:textId="573555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75BA9" w14:textId="712BAA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446A5" w14:textId="38E160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8,170.00</w:t>
            </w:r>
          </w:p>
        </w:tc>
      </w:tr>
      <w:tr w:rsidR="00866AB7" w:rsidRPr="00866AB7" w14:paraId="6F88CC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3FA2DC" w14:textId="393C05A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7B4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Kabank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0F9DE" w14:textId="261E31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E6CC0" w14:textId="3BDBEF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ED6F1" w14:textId="4C0226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8C98C" w14:textId="5149C4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w:t>
            </w:r>
          </w:p>
        </w:tc>
      </w:tr>
      <w:tr w:rsidR="00866AB7" w:rsidRPr="00866AB7" w14:paraId="6CCCE0E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F10FA" w14:textId="160C17D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B2D3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Carlot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3AF69" w14:textId="33B19C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7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D5411" w14:textId="4369B6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EF302" w14:textId="1A854F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D5D9C" w14:textId="3AC75F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760.00</w:t>
            </w:r>
          </w:p>
        </w:tc>
      </w:tr>
      <w:tr w:rsidR="00866AB7" w:rsidRPr="00866AB7" w14:paraId="510CD1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C8604" w14:textId="0DAD360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DEC3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Castella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CE77B" w14:textId="647794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9352B" w14:textId="37CD30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9AA82" w14:textId="56F1C2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F08AD" w14:textId="65F929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3,000.00</w:t>
            </w:r>
          </w:p>
        </w:tc>
      </w:tr>
      <w:tr w:rsidR="00866AB7" w:rsidRPr="00866AB7" w14:paraId="3F7347C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4CB5C" w14:textId="22C9469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A8FB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ap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947A8" w14:textId="4CBD2B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4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EFDDB" w14:textId="0A5211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D7DEC" w14:textId="25A689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48587" w14:textId="46FA16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450.00</w:t>
            </w:r>
          </w:p>
        </w:tc>
      </w:tr>
      <w:tr w:rsidR="00866AB7" w:rsidRPr="00866AB7" w14:paraId="6F3ABBD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4D4C3" w14:textId="033562B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31D4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ur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6D781" w14:textId="4F1747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637DE" w14:textId="15D2AD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A2ED7" w14:textId="634DF2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3DD39" w14:textId="2A79E0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40.00</w:t>
            </w:r>
          </w:p>
        </w:tc>
      </w:tr>
      <w:tr w:rsidR="00866AB7" w:rsidRPr="00866AB7" w14:paraId="1066FC1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45ACD5" w14:textId="2098AEF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42CF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lupan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EB5EE" w14:textId="722E56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4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66B5E" w14:textId="0A32A2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1AAF2" w14:textId="6FD8D1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7EFCA" w14:textId="570615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440.00</w:t>
            </w:r>
          </w:p>
        </w:tc>
      </w:tr>
      <w:tr w:rsidR="00866AB7" w:rsidRPr="00866AB7" w14:paraId="68B6CC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2B54E" w14:textId="1F85A04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26A3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gay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0D97B" w14:textId="44CADA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6,65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40AF1" w14:textId="0437F5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48F6D" w14:textId="2B06CA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F1434" w14:textId="65DB5F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6,656.00</w:t>
            </w:r>
          </w:p>
        </w:tc>
      </w:tr>
      <w:tr w:rsidR="00866AB7" w:rsidRPr="00866AB7" w14:paraId="6B8B5F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E0AF96" w14:textId="2BDDA9C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CE14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vador Benedic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AA407" w14:textId="0FE01C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8,549.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36E79" w14:textId="0DF927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1C7D6" w14:textId="585386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C3935" w14:textId="236039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8,549.50</w:t>
            </w:r>
          </w:p>
        </w:tc>
      </w:tr>
      <w:tr w:rsidR="00866AB7" w:rsidRPr="00866AB7" w14:paraId="1E5DA4F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2E309" w14:textId="3D801B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5CAB9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Carlo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04341" w14:textId="30DFB8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519.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10EAD" w14:textId="24093D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CB247" w14:textId="1B3B1B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026CF" w14:textId="48AA8F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519.60</w:t>
            </w:r>
          </w:p>
        </w:tc>
      </w:tr>
      <w:tr w:rsidR="00866AB7" w:rsidRPr="00866AB7" w14:paraId="346881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DB847" w14:textId="5241728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31F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Enriq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D96E5" w14:textId="7580D0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2BE02" w14:textId="04AFF8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0455D" w14:textId="1F77A1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1FD8B" w14:textId="51F568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r>
      <w:tr w:rsidR="00866AB7" w:rsidRPr="00866AB7" w14:paraId="0EB2E1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E158D" w14:textId="4EAA35E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CD7F3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lay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63547" w14:textId="234C38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6A59C" w14:textId="69C889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C09B9" w14:textId="5B2266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DAC96" w14:textId="04C5BF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00.00</w:t>
            </w:r>
          </w:p>
        </w:tc>
      </w:tr>
      <w:tr w:rsidR="00866AB7" w:rsidRPr="00866AB7" w14:paraId="6A7850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021DB" w14:textId="315210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FDD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ipa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36669" w14:textId="5ED409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5,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C9287" w14:textId="65009A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E0A59" w14:textId="034E97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FF936" w14:textId="1C5FDE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5,480.00</w:t>
            </w:r>
          </w:p>
        </w:tc>
      </w:tr>
      <w:tr w:rsidR="00866AB7" w:rsidRPr="00866AB7" w14:paraId="6ACEBED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C8E75" w14:textId="24F12B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1F01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li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4E7DF" w14:textId="58EF3E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7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001FE" w14:textId="58440F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95F03" w14:textId="18B1AD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EEBF5" w14:textId="09D47C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740.00</w:t>
            </w:r>
          </w:p>
        </w:tc>
      </w:tr>
      <w:tr w:rsidR="00866AB7" w:rsidRPr="00866AB7" w14:paraId="2FC0C8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7C17B9" w14:textId="37AC0EA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6D0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bo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BC635" w14:textId="246748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FD2DE" w14:textId="7A4675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972FB" w14:textId="483BDC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CC2F9" w14:textId="691685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0.00</w:t>
            </w:r>
          </w:p>
        </w:tc>
      </w:tr>
      <w:tr w:rsidR="00866AB7" w:rsidRPr="00866AB7" w14:paraId="133E211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0CA6F" w14:textId="2017C57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2AF6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alladoli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013A2" w14:textId="629F76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5,148.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DE23B" w14:textId="343B3E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CA3A3" w14:textId="35267D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E8982" w14:textId="1B3EF6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5,148.40</w:t>
            </w:r>
          </w:p>
        </w:tc>
      </w:tr>
      <w:tr w:rsidR="00866AB7" w:rsidRPr="00866AB7" w14:paraId="69550E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903B1" w14:textId="5977ED8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F72F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Victori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978FE" w14:textId="77C0B1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38244" w14:textId="5D79B1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923F2" w14:textId="38403A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4F26D" w14:textId="24C412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40.00</w:t>
            </w:r>
          </w:p>
        </w:tc>
      </w:tr>
      <w:tr w:rsidR="00866AB7" w:rsidRPr="00866AB7" w14:paraId="5A3CADC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F1CE21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VI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21B3BAB" w14:textId="6ACD45F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8,914,851.09</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9CCCD63" w14:textId="326CA0B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0F026A3" w14:textId="0EF4E5D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806DC43" w14:textId="6E24860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8,914,851.09</w:t>
            </w:r>
          </w:p>
        </w:tc>
      </w:tr>
      <w:tr w:rsidR="00866AB7" w:rsidRPr="00866AB7" w14:paraId="733BBFA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E3ED3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oho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11575E" w14:textId="16AEED2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438,126.47</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515D96" w14:textId="29C70BE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7FEBF4" w14:textId="5E35FEA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98BCCC7" w14:textId="191CCAF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438,126.47</w:t>
            </w:r>
          </w:p>
        </w:tc>
      </w:tr>
      <w:tr w:rsidR="00866AB7" w:rsidRPr="00866AB7" w14:paraId="4367397B"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5634C0A3"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Boh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F0C00" w14:textId="63F205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8,939.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C2D38" w14:textId="063A69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FB9A7" w14:textId="4F8135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1FC42" w14:textId="3E102C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8,939.12</w:t>
            </w:r>
          </w:p>
        </w:tc>
      </w:tr>
      <w:tr w:rsidR="00866AB7" w:rsidRPr="00866AB7" w14:paraId="37577951" w14:textId="77777777" w:rsidTr="00866AB7">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6A1504CA" w14:textId="0D93D36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5A2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burquerq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3A87B" w14:textId="5609B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755.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342E3" w14:textId="655838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9CDE4" w14:textId="5E754C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C6BFC" w14:textId="28B4A9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755.86</w:t>
            </w:r>
          </w:p>
        </w:tc>
      </w:tr>
      <w:tr w:rsidR="00866AB7" w:rsidRPr="00866AB7" w14:paraId="6DCF4CB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5D8F1" w14:textId="35CD803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058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02938" w14:textId="127399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7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A3277" w14:textId="28DF3B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EF95C" w14:textId="3DF14F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1419F" w14:textId="1B906C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780.00</w:t>
            </w:r>
          </w:p>
        </w:tc>
      </w:tr>
      <w:tr w:rsidR="00866AB7" w:rsidRPr="00866AB7" w14:paraId="7FC0AB9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E43FF" w14:textId="0EAA049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366E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E8606" w14:textId="558018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6,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88E89" w14:textId="117030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10F71" w14:textId="0B7D8E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A0438" w14:textId="7E798C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6,000.00</w:t>
            </w:r>
          </w:p>
        </w:tc>
      </w:tr>
      <w:tr w:rsidR="00866AB7" w:rsidRPr="00866AB7" w14:paraId="74A4F59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39D98" w14:textId="182262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18CA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tequ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F05D1" w14:textId="5692C4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05,269.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F0083" w14:textId="487BD2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37669" w14:textId="4BF506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2654C" w14:textId="0D33C5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05,269.24</w:t>
            </w:r>
          </w:p>
        </w:tc>
      </w:tr>
      <w:tr w:rsidR="00866AB7" w:rsidRPr="00866AB7" w14:paraId="1F685F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D9729" w14:textId="162C93C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CF7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lay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D5F0F" w14:textId="669C91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629.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47566" w14:textId="40513E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8B7AE" w14:textId="7CF826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B37CC" w14:textId="4EDD2F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629.92</w:t>
            </w:r>
          </w:p>
        </w:tc>
      </w:tr>
      <w:tr w:rsidR="00866AB7" w:rsidRPr="00866AB7" w14:paraId="10CBBD5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B767F" w14:textId="166A80B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DA94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lih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3B2AF" w14:textId="30C3A0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8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A9C4B" w14:textId="54898A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AD658" w14:textId="38D9D7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DCA6E" w14:textId="5325D9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830.00</w:t>
            </w:r>
          </w:p>
        </w:tc>
      </w:tr>
      <w:tr w:rsidR="00866AB7" w:rsidRPr="00866AB7" w14:paraId="1053A8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BBB92" w14:textId="6E288A8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7D1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t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629AF" w14:textId="2B77A4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526.0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9F950" w14:textId="718E6B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E4AA0" w14:textId="6C3F55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1D0CA" w14:textId="3C4527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526.05</w:t>
            </w:r>
          </w:p>
        </w:tc>
      </w:tr>
      <w:tr w:rsidR="00866AB7" w:rsidRPr="00866AB7" w14:paraId="73D0A7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64DBA9" w14:textId="440A71D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BEA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en Uni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D6C99" w14:textId="381E74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6,2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C1EEC" w14:textId="2EB787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B0871" w14:textId="1C358C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FC68C" w14:textId="6C005C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6,210.00</w:t>
            </w:r>
          </w:p>
        </w:tc>
      </w:tr>
      <w:tr w:rsidR="00866AB7" w:rsidRPr="00866AB7" w14:paraId="74E955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84E4B" w14:textId="64F1772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D05A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85638" w14:textId="602633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3,78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083D3" w14:textId="7A9994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E1B8F" w14:textId="5B475B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3F1A1" w14:textId="4FAEEC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3,787.00</w:t>
            </w:r>
          </w:p>
        </w:tc>
      </w:tr>
      <w:tr w:rsidR="00866AB7" w:rsidRPr="00866AB7" w14:paraId="2E90FA8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669B5" w14:textId="04AFB70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219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ena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7C875" w14:textId="770091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42,864.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22E50" w14:textId="3777DA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765A4" w14:textId="07F66A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30F5B" w14:textId="5F92EE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42,864.32</w:t>
            </w:r>
          </w:p>
        </w:tc>
      </w:tr>
      <w:tr w:rsidR="00866AB7" w:rsidRPr="00866AB7" w14:paraId="4CA280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849F1" w14:textId="22C90C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952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p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A81C7" w14:textId="745F7C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0,911.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17A13" w14:textId="698992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4E905" w14:textId="676B78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C2E8B" w14:textId="6A5031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0,911.86</w:t>
            </w:r>
          </w:p>
        </w:tc>
      </w:tr>
      <w:tr w:rsidR="00866AB7" w:rsidRPr="00866AB7" w14:paraId="6B53AD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8D85E" w14:textId="217D728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1392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dij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A9769" w14:textId="3AA16F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86,743.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F75DB" w14:textId="60B27A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91CCF" w14:textId="4E5164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331A0" w14:textId="4FDF50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86,743.94</w:t>
            </w:r>
          </w:p>
        </w:tc>
      </w:tr>
      <w:tr w:rsidR="00866AB7" w:rsidRPr="00866AB7" w14:paraId="004D4F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15F2A" w14:textId="4514263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C6F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0FB0B" w14:textId="0BE2C6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BA098" w14:textId="18D2F8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CF1FC" w14:textId="32ABF8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C39AC" w14:textId="5060C2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5,000.00</w:t>
            </w:r>
          </w:p>
        </w:tc>
      </w:tr>
      <w:tr w:rsidR="00866AB7" w:rsidRPr="00866AB7" w14:paraId="241EB1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92D2C" w14:textId="2B0FD5A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6BAC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igb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8BC62" w14:textId="761051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9,8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FF61D" w14:textId="41FA0E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1696A" w14:textId="679822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5C7CD" w14:textId="68726F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9,840.00</w:t>
            </w:r>
          </w:p>
        </w:tc>
      </w:tr>
      <w:tr w:rsidR="00866AB7" w:rsidRPr="00866AB7" w14:paraId="50A37C5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D2409" w14:textId="092D2E0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C553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e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D3688" w14:textId="6F73A3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7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1D14E" w14:textId="036893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76544" w14:textId="5B8056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4C9ED" w14:textId="06ACCD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720.00</w:t>
            </w:r>
          </w:p>
        </w:tc>
      </w:tr>
      <w:tr w:rsidR="00866AB7" w:rsidRPr="00866AB7" w14:paraId="30A158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5D705" w14:textId="2E599F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6A43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t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7DF07" w14:textId="163C44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06,736.9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3D6B9" w14:textId="018CBA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1667B" w14:textId="072925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5260B" w14:textId="4F17BC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06,736.96</w:t>
            </w:r>
          </w:p>
        </w:tc>
      </w:tr>
      <w:tr w:rsidR="00866AB7" w:rsidRPr="00866AB7" w14:paraId="2DE587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ACAE7" w14:textId="5CA8AC0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6C8E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5F640" w14:textId="260E58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5,213.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4AEDE" w14:textId="3A3224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56EA4" w14:textId="2EB2F9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243F3" w14:textId="4638B9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5,213.86</w:t>
            </w:r>
          </w:p>
        </w:tc>
      </w:tr>
      <w:tr w:rsidR="00866AB7" w:rsidRPr="00866AB7" w14:paraId="7E33DFD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9E0CE" w14:textId="093BF3D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22F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mi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62F14" w14:textId="1E2FD3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8CE70" w14:textId="201E1B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44CB1" w14:textId="7A854B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F1060" w14:textId="703274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000.00</w:t>
            </w:r>
          </w:p>
        </w:tc>
      </w:tr>
      <w:tr w:rsidR="00866AB7" w:rsidRPr="00866AB7" w14:paraId="155A576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EC79F" w14:textId="5AA8E0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CDF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e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8A996" w14:textId="55680C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ECCF7" w14:textId="5B15CA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9E1AB" w14:textId="253407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330F7" w14:textId="762B56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00.00</w:t>
            </w:r>
          </w:p>
        </w:tc>
      </w:tr>
      <w:tr w:rsidR="00866AB7" w:rsidRPr="00866AB7" w14:paraId="0FA0254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73AC5" w14:textId="77A4EED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66E2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rcia Hernand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DDA04" w14:textId="6E2085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1964E" w14:textId="4C2804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019C8" w14:textId="60388B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9F9C7" w14:textId="2CD296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500.00</w:t>
            </w:r>
          </w:p>
        </w:tc>
      </w:tr>
      <w:tr w:rsidR="00866AB7" w:rsidRPr="00866AB7" w14:paraId="2FAA89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1FFEA" w14:textId="25DCD4E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36A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ndulm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BAC6A" w14:textId="15D943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228.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24EC1" w14:textId="1672A6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3F956" w14:textId="34FCFA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12D10" w14:textId="6F61E3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228.92</w:t>
            </w:r>
          </w:p>
        </w:tc>
      </w:tr>
      <w:tr w:rsidR="00866AB7" w:rsidRPr="00866AB7" w14:paraId="0289D7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BA9B0" w14:textId="194EB57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9A0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g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C471F" w14:textId="0CD503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2,7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13BB7" w14:textId="469307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CB1F4" w14:textId="631BD2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38249" w14:textId="06856D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2,720.00</w:t>
            </w:r>
          </w:p>
        </w:tc>
      </w:tr>
      <w:tr w:rsidR="00866AB7" w:rsidRPr="00866AB7" w14:paraId="6900312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0C893" w14:textId="47D1740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BB53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2DC75" w14:textId="1FBADE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5,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07588" w14:textId="0F8D12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9B427" w14:textId="32D649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11C86" w14:textId="64F7DC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5,140.00</w:t>
            </w:r>
          </w:p>
        </w:tc>
      </w:tr>
      <w:tr w:rsidR="00866AB7" w:rsidRPr="00866AB7" w14:paraId="0965CDF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A4AEF" w14:textId="13C947E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97B4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B456E" w14:textId="07FA8F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8,759.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389B8" w14:textId="4EBF7A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71BF4" w14:textId="572263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83DBF" w14:textId="7D86AF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8,759.50</w:t>
            </w:r>
          </w:p>
        </w:tc>
      </w:tr>
      <w:tr w:rsidR="00866AB7" w:rsidRPr="00866AB7" w14:paraId="1D79ED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C114B" w14:textId="32F8665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02E6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b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2170A" w14:textId="72BDC7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AB5D3" w14:textId="5F7E62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E154D" w14:textId="6BDCB7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406E9" w14:textId="5B0F08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00.00</w:t>
            </w:r>
          </w:p>
        </w:tc>
      </w:tr>
      <w:tr w:rsidR="00866AB7" w:rsidRPr="00866AB7" w14:paraId="71CA6D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D791F" w14:textId="6AC749F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C99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37AD9" w14:textId="6C6995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8,496.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C7AF3" w14:textId="2C92A9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584E3" w14:textId="72BF4A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7AC51" w14:textId="7AA406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8,496.60</w:t>
            </w:r>
          </w:p>
        </w:tc>
      </w:tr>
      <w:tr w:rsidR="00866AB7" w:rsidRPr="00866AB7" w14:paraId="0ADAF91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A8B8C" w14:textId="01AB943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8707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F9A1D" w14:textId="723F40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8214D" w14:textId="6CE06C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26DD9" w14:textId="1B14A7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D06CF" w14:textId="190877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500.00</w:t>
            </w:r>
          </w:p>
        </w:tc>
      </w:tr>
      <w:tr w:rsidR="00866AB7" w:rsidRPr="00866AB7" w14:paraId="6C83B2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36CB5" w14:textId="74D9161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E24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boj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6F6DB" w14:textId="6D9E8B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4,33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931DC" w14:textId="3695BE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A99F6" w14:textId="137BF6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178C9" w14:textId="156035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4,335.00</w:t>
            </w:r>
          </w:p>
        </w:tc>
      </w:tr>
      <w:tr w:rsidR="00866AB7" w:rsidRPr="00866AB7" w14:paraId="7719E0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56040" w14:textId="26F594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A3D0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gl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353B0" w14:textId="28B6E9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9,964.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E583C" w14:textId="2B63CA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BD2B5" w14:textId="2FCBBA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F4C97" w14:textId="133567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9,964.56</w:t>
            </w:r>
          </w:p>
        </w:tc>
      </w:tr>
      <w:tr w:rsidR="00866AB7" w:rsidRPr="00866AB7" w14:paraId="3C1681A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C17A19" w14:textId="02D0679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5E5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479F1" w14:textId="106066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7,91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6EF63" w14:textId="7C18DD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A84D3" w14:textId="08E251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68705" w14:textId="185D04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7,915.00</w:t>
            </w:r>
          </w:p>
        </w:tc>
      </w:tr>
      <w:tr w:rsidR="00866AB7" w:rsidRPr="00866AB7" w14:paraId="1303141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92F19" w14:textId="437557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0B1D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 Carlos P. Garcia (Pito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6431" w14:textId="673F62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391.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77288" w14:textId="356957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1B73B" w14:textId="373243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F1485" w14:textId="64CE6B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391.78</w:t>
            </w:r>
          </w:p>
        </w:tc>
      </w:tr>
      <w:tr w:rsidR="00866AB7" w:rsidRPr="00866AB7" w14:paraId="7111D5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6DE7E" w14:textId="5DFD729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278B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CEDF3" w14:textId="164895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8,988.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16056" w14:textId="5B29C8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9B403" w14:textId="119F0F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B98CE" w14:textId="1F7A9D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8,988.30</w:t>
            </w:r>
          </w:p>
        </w:tc>
      </w:tr>
      <w:tr w:rsidR="00866AB7" w:rsidRPr="00866AB7" w14:paraId="3A99121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2FCF2" w14:textId="3E0014C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EBF0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ig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37E0E" w14:textId="6DECED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3,911.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7CB5B" w14:textId="580457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14DF5" w14:textId="5E4632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87910" w14:textId="132E32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3,911.48</w:t>
            </w:r>
          </w:p>
        </w:tc>
      </w:tr>
      <w:tr w:rsidR="00866AB7" w:rsidRPr="00866AB7" w14:paraId="48995CC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5897F6" w14:textId="6E5231C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A7F6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evi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64D62" w14:textId="095FA0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0,742.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3A702" w14:textId="7FDD97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ABBAF" w14:textId="4F4399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F1F1D" w14:textId="31E27A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0,742.86</w:t>
            </w:r>
          </w:p>
        </w:tc>
      </w:tr>
      <w:tr w:rsidR="00866AB7" w:rsidRPr="00866AB7" w14:paraId="0DA9F6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9DFF7" w14:textId="586F283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1E91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erra Bullo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8C3F8" w14:textId="13B0D8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8,99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2D10C" w14:textId="5DF238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A6592" w14:textId="291C0F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74BF6" w14:textId="4CB7A4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8,994.00</w:t>
            </w:r>
          </w:p>
        </w:tc>
      </w:tr>
      <w:tr w:rsidR="00866AB7" w:rsidRPr="00866AB7" w14:paraId="2F9A6E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2A068" w14:textId="3C393C1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0A5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kat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8B372" w14:textId="23A4AB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62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90072" w14:textId="3334CA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2DBB2" w14:textId="082173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3240A" w14:textId="316134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628.00</w:t>
            </w:r>
          </w:p>
        </w:tc>
      </w:tr>
      <w:tr w:rsidR="00866AB7" w:rsidRPr="00866AB7" w14:paraId="56AF47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BEAF2" w14:textId="791622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1367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bilar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2F999" w14:textId="7AEF3D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8,083.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E4D48" w14:textId="3C3624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78FCF" w14:textId="416EA3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4CB12" w14:textId="1FBE8D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8,083.80</w:t>
            </w:r>
          </w:p>
        </w:tc>
      </w:tr>
      <w:tr w:rsidR="00866AB7" w:rsidRPr="00866AB7" w14:paraId="610C3B6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5060E5" w14:textId="6C41854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202F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i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7918B" w14:textId="7CCEB9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4,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771F7" w14:textId="526DC4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BDCEE" w14:textId="698C5E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78C40" w14:textId="436067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4,600.00</w:t>
            </w:r>
          </w:p>
        </w:tc>
      </w:tr>
      <w:tr w:rsidR="00866AB7" w:rsidRPr="00866AB7" w14:paraId="120F99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FDB8D" w14:textId="646D025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670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rinid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FC532" w14:textId="3E2E35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9.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CF465" w14:textId="3E9050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88974" w14:textId="0D8633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DFAEA" w14:textId="78E76E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9.64</w:t>
            </w:r>
          </w:p>
        </w:tc>
      </w:tr>
      <w:tr w:rsidR="00866AB7" w:rsidRPr="00866AB7" w14:paraId="699C4C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A1FCD" w14:textId="618514E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2F81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i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3F3CE" w14:textId="4BDE7C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8,2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CE5D3" w14:textId="1193FE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9AE22" w14:textId="22CAE0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A506D" w14:textId="48871E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8,275.00</w:t>
            </w:r>
          </w:p>
        </w:tc>
      </w:tr>
      <w:tr w:rsidR="00866AB7" w:rsidRPr="00866AB7" w14:paraId="259E6CC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D67A2" w14:textId="02A5955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1D897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b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E9ADB" w14:textId="5E7BC6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1,6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77F21" w14:textId="3536E9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4D7F9" w14:textId="05C3B6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E5421" w14:textId="15A6A4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1,680.00</w:t>
            </w:r>
          </w:p>
        </w:tc>
      </w:tr>
      <w:tr w:rsidR="00866AB7" w:rsidRPr="00866AB7" w14:paraId="44784C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ED7C4" w14:textId="35006ED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6868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alen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F5901" w14:textId="199D10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433.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68335" w14:textId="3AB57D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46E3B" w14:textId="0A54DF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5AF70" w14:textId="57609F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433.90</w:t>
            </w:r>
          </w:p>
        </w:tc>
      </w:tr>
      <w:tr w:rsidR="00866AB7" w:rsidRPr="00866AB7" w14:paraId="6EE863A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08A6F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ebu</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FB35F1" w14:textId="424B9BB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6,170,504.3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5125F5" w14:textId="0C00899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2A05D0" w14:textId="3F6792F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F2DE64A" w14:textId="3F863C3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6,170,504.30</w:t>
            </w:r>
          </w:p>
        </w:tc>
      </w:tr>
      <w:tr w:rsidR="00866AB7" w:rsidRPr="00866AB7" w14:paraId="1EE91340" w14:textId="77777777" w:rsidTr="00866AB7">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64449F90" w14:textId="1BC0DF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37AA4E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Ceb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903E3" w14:textId="43A6A5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62,278.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6E86A" w14:textId="6A0551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F1940" w14:textId="7603BE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897ED" w14:textId="121BAF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62,278.52</w:t>
            </w:r>
          </w:p>
        </w:tc>
      </w:tr>
      <w:tr w:rsidR="00866AB7" w:rsidRPr="00866AB7" w14:paraId="5518D382" w14:textId="77777777" w:rsidTr="00866AB7">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6E9441E8" w14:textId="4B380CE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48B162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cant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54272" w14:textId="137E38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2,100.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2EFC6" w14:textId="3EE18A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54908" w14:textId="2D2D79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FAA66" w14:textId="035B00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2,100.30</w:t>
            </w:r>
          </w:p>
        </w:tc>
      </w:tr>
      <w:tr w:rsidR="00866AB7" w:rsidRPr="00866AB7" w14:paraId="1CE8E90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714DE" w14:textId="5527C2F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85F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c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2ED08" w14:textId="5FF3CC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553.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C230D" w14:textId="4294CA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966B8" w14:textId="35125B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64EC7" w14:textId="409A50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553.24</w:t>
            </w:r>
          </w:p>
        </w:tc>
      </w:tr>
      <w:tr w:rsidR="00866AB7" w:rsidRPr="00866AB7" w14:paraId="16E9F5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0AF59" w14:textId="7B0AB52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3C23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eg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DE256" w14:textId="56837F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3,039.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0E5D8" w14:textId="6ACF51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E6FE8" w14:textId="743A8D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7C1FD" w14:textId="7EB9BD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3,039.22</w:t>
            </w:r>
          </w:p>
        </w:tc>
      </w:tr>
      <w:tr w:rsidR="00866AB7" w:rsidRPr="00866AB7" w14:paraId="5CA319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39410" w14:textId="36B4A0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3F9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oguin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8E0CD" w14:textId="5D3BBB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5,613.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4DED6" w14:textId="6B27F3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55A5C" w14:textId="2C4779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8521E" w14:textId="0BE24B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5,613.80</w:t>
            </w:r>
          </w:p>
        </w:tc>
      </w:tr>
      <w:tr w:rsidR="00866AB7" w:rsidRPr="00866AB7" w14:paraId="19936ED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40E5E" w14:textId="037ADEB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811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r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0B838" w14:textId="7DF719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4,355.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8441E" w14:textId="61DC1F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9EB78" w14:textId="69C16A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B39C0" w14:textId="584EDC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4,355.76</w:t>
            </w:r>
          </w:p>
        </w:tc>
      </w:tr>
      <w:tr w:rsidR="00866AB7" w:rsidRPr="00866AB7" w14:paraId="040F21E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F0943" w14:textId="6463C94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338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sturi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E8185" w14:textId="43D684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0,478.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B921F" w14:textId="387CB4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1A20E" w14:textId="1F48DE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2B10D" w14:textId="21BCA8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0,478.80</w:t>
            </w:r>
          </w:p>
        </w:tc>
      </w:tr>
      <w:tr w:rsidR="00866AB7" w:rsidRPr="00866AB7" w14:paraId="320630F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38CC7" w14:textId="5DA38AE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C98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d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4D5B3" w14:textId="5B7095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0,628.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71F9F" w14:textId="782557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510AC" w14:textId="12406A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D5E44" w14:textId="583809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0,628.62</w:t>
            </w:r>
          </w:p>
        </w:tc>
      </w:tr>
      <w:tr w:rsidR="00866AB7" w:rsidRPr="00866AB7" w14:paraId="284B1B5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25565" w14:textId="78BE2BC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2C45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m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3A788" w14:textId="3ADE0D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6,176.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EE964" w14:textId="094BF1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C8B21" w14:textId="7CCF4D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236BE" w14:textId="7E88ED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6,176.10</w:t>
            </w:r>
          </w:p>
        </w:tc>
      </w:tr>
      <w:tr w:rsidR="00866AB7" w:rsidRPr="00866AB7" w14:paraId="51CBA26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64F6C7" w14:textId="65FC9E1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C1B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t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A0EAB" w14:textId="2CCD9D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5,942.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180C0" w14:textId="0CD133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51C4A" w14:textId="19FDC5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B3B37" w14:textId="151743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5,942.84</w:t>
            </w:r>
          </w:p>
        </w:tc>
      </w:tr>
      <w:tr w:rsidR="00866AB7" w:rsidRPr="00866AB7" w14:paraId="4FC59E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1C85F" w14:textId="387C768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0A9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il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43852" w14:textId="1E3993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0,694.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175EF" w14:textId="07EA6D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62AFE" w14:textId="4F22AA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C0B98" w14:textId="4A7FBC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0,694.40</w:t>
            </w:r>
          </w:p>
        </w:tc>
      </w:tr>
      <w:tr w:rsidR="00866AB7" w:rsidRPr="00866AB7" w14:paraId="1EE4152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81418" w14:textId="216522B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7C8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o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6DF62" w14:textId="53DCE8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601.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46A33" w14:textId="5392E3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AF7D3" w14:textId="3E5DF1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23691" w14:textId="4107F0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601.62</w:t>
            </w:r>
          </w:p>
        </w:tc>
      </w:tr>
      <w:tr w:rsidR="00866AB7" w:rsidRPr="00866AB7" w14:paraId="32878E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BF652" w14:textId="689CED8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5855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ljo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A88B1" w14:textId="617713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563.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ADFD0" w14:textId="09C407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935F6" w14:textId="360C90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7DA8A" w14:textId="01963C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563.44</w:t>
            </w:r>
          </w:p>
        </w:tc>
      </w:tr>
      <w:tr w:rsidR="00866AB7" w:rsidRPr="00866AB7" w14:paraId="3826FD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4C2CA" w14:textId="7B9F9F4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16C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r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61ED8" w14:textId="5EFF6E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3,664.9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A2B1E" w14:textId="730CBD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51843" w14:textId="00DC55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06748" w14:textId="16B3DA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3,664.96</w:t>
            </w:r>
          </w:p>
        </w:tc>
      </w:tr>
      <w:tr w:rsidR="00866AB7" w:rsidRPr="00866AB7" w14:paraId="5F45C7B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F2A92" w14:textId="0CE455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0F08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rc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7CABF" w14:textId="585B1B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6,241.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9F6A6" w14:textId="062AF1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8227C" w14:textId="2BFBD2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FC358" w14:textId="00CB05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6,241.10</w:t>
            </w:r>
          </w:p>
        </w:tc>
      </w:tr>
      <w:tr w:rsidR="00866AB7" w:rsidRPr="00866AB7" w14:paraId="1008362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0B4233" w14:textId="078BAAD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751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C63B7" w14:textId="090776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31,490.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A4C15" w14:textId="08AFC7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58AFD" w14:textId="726DDA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1B8B7" w14:textId="04A94D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31,490.36</w:t>
            </w:r>
          </w:p>
        </w:tc>
      </w:tr>
      <w:tr w:rsidR="00866AB7" w:rsidRPr="00866AB7" w14:paraId="266DA2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122633" w14:textId="6E17BA5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50369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m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A0975" w14:textId="17A5FE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95,937.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98A7F" w14:textId="22AE62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2FE6E" w14:textId="003D54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7A910" w14:textId="7D72B7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95,937.72</w:t>
            </w:r>
          </w:p>
        </w:tc>
      </w:tr>
      <w:tr w:rsidR="00866AB7" w:rsidRPr="00866AB7" w14:paraId="07489A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6707A" w14:textId="34E482B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45E2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ebu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EE45F" w14:textId="3B8E6E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650,223.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C003B" w14:textId="44CC9C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1AA9B" w14:textId="083C2F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AC79D" w14:textId="7669E6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650,223.88</w:t>
            </w:r>
          </w:p>
        </w:tc>
      </w:tr>
      <w:tr w:rsidR="00866AB7" w:rsidRPr="00866AB7" w14:paraId="74CB5D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E7FED" w14:textId="57C954D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E53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mpost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33822" w14:textId="0E2F35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7,980.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D6A56" w14:textId="244B99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533FE" w14:textId="0A606F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86D71" w14:textId="1B62C7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7,980.94</w:t>
            </w:r>
          </w:p>
        </w:tc>
      </w:tr>
      <w:tr w:rsidR="00866AB7" w:rsidRPr="00866AB7" w14:paraId="264763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08100" w14:textId="377DAF4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1BF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sola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2194C" w14:textId="5ABB58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179.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12A6F" w14:textId="05AC75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5DC82" w14:textId="671A7D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4E8D" w14:textId="1633B6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179.86</w:t>
            </w:r>
          </w:p>
        </w:tc>
      </w:tr>
      <w:tr w:rsidR="00866AB7" w:rsidRPr="00866AB7" w14:paraId="7A171C0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3A4B1" w14:textId="58DC417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1ED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do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486C6" w14:textId="772BD9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9,210.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3594F" w14:textId="4A0EA2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5FD72" w14:textId="5AB8A3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8DEC7" w14:textId="3F440E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9,210.38</w:t>
            </w:r>
          </w:p>
        </w:tc>
      </w:tr>
      <w:tr w:rsidR="00866AB7" w:rsidRPr="00866AB7" w14:paraId="4F43369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B5165" w14:textId="30EBE48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E7E8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anbant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833DD" w14:textId="1D644C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49,110.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AA20B" w14:textId="283BC7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7441B" w14:textId="2B5D27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C9DEC" w14:textId="4A43E7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49,110.90</w:t>
            </w:r>
          </w:p>
        </w:tc>
      </w:tr>
      <w:tr w:rsidR="00866AB7" w:rsidRPr="00866AB7" w14:paraId="74094FE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2CA46" w14:textId="2A21B62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6C3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lague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3AB81" w14:textId="62E3EE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3,175.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747B6" w14:textId="025E2A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6CE69" w14:textId="50CA09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95BF3" w14:textId="6D8219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3,175.22</w:t>
            </w:r>
          </w:p>
        </w:tc>
      </w:tr>
      <w:tr w:rsidR="00866AB7" w:rsidRPr="00866AB7" w14:paraId="491E78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ADD22" w14:textId="3326200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22C3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na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6B257" w14:textId="50CC9C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05,409.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47937" w14:textId="64E462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B0302" w14:textId="4ADCAA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F16E8" w14:textId="2BB48A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05,409.78</w:t>
            </w:r>
          </w:p>
        </w:tc>
      </w:tr>
      <w:tr w:rsidR="00866AB7" w:rsidRPr="00866AB7" w14:paraId="49ACA4F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18124" w14:textId="482472E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40E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nj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8CEAD" w14:textId="1E4A6A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1,392.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D9485" w14:textId="7AAFE4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78BB4" w14:textId="47AA94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76CFB" w14:textId="590943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1,392.18</w:t>
            </w:r>
          </w:p>
        </w:tc>
      </w:tr>
      <w:tr w:rsidR="00866AB7" w:rsidRPr="00866AB7" w14:paraId="107790B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05729" w14:textId="536E820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CC7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inati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084AD" w14:textId="6E10C2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7,417.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E9718" w14:textId="5007FD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7610A" w14:textId="4A7893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29700" w14:textId="7B142A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7,417.76</w:t>
            </w:r>
          </w:p>
        </w:tc>
      </w:tr>
      <w:tr w:rsidR="00866AB7" w:rsidRPr="00866AB7" w14:paraId="2B8CC71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7EC1D" w14:textId="4F9F9B9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9E56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pu-Lapu City (Op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1BA12" w14:textId="52A5E6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0,2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BF35E" w14:textId="0C1CBA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44B25" w14:textId="6E396C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396CC" w14:textId="3DD369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0,250.00</w:t>
            </w:r>
          </w:p>
        </w:tc>
      </w:tr>
      <w:tr w:rsidR="00866AB7" w:rsidRPr="00866AB7" w14:paraId="77E0294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F3D16" w14:textId="728717A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74C8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l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EF710" w14:textId="6B9894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20,467.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8E080" w14:textId="2BE69C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97779" w14:textId="2C26A3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9578B" w14:textId="03A4F4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20,467.04</w:t>
            </w:r>
          </w:p>
        </w:tc>
      </w:tr>
      <w:tr w:rsidR="00866AB7" w:rsidRPr="00866AB7" w14:paraId="702FFD8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BF143" w14:textId="6A47F6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8396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dridej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B8350" w14:textId="1637F1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50,785.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969A1" w14:textId="616B36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62FF7" w14:textId="41C754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ACE7B" w14:textId="44E8D9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50,785.14</w:t>
            </w:r>
          </w:p>
        </w:tc>
      </w:tr>
      <w:tr w:rsidR="00866AB7" w:rsidRPr="00866AB7" w14:paraId="34CA2F6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F0540" w14:textId="33E6C50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9725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buy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46AD1" w14:textId="216B06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892.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2AD64" w14:textId="24B417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2AA85" w14:textId="240FC5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49E4F" w14:textId="285DC2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892.54</w:t>
            </w:r>
          </w:p>
        </w:tc>
      </w:tr>
      <w:tr w:rsidR="00866AB7" w:rsidRPr="00866AB7" w14:paraId="62055D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9D2DE" w14:textId="2FEE443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B74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daue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17F9E" w14:textId="50A82F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2,793.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989DF" w14:textId="23AAC6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AFB33" w14:textId="1E0F66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3CB26" w14:textId="4FDE12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2,793.56</w:t>
            </w:r>
          </w:p>
        </w:tc>
      </w:tr>
      <w:tr w:rsidR="00866AB7" w:rsidRPr="00866AB7" w14:paraId="52CAF1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EED28" w14:textId="1573FF3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3CCB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dell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A3BB8" w14:textId="485D8F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91,632.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1E306" w14:textId="18E77F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F4D93" w14:textId="69C714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FC590" w14:textId="1BC0F9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91,632.62</w:t>
            </w:r>
          </w:p>
        </w:tc>
      </w:tr>
      <w:tr w:rsidR="00866AB7" w:rsidRPr="00866AB7" w14:paraId="360075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AE83BB" w14:textId="5520427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076D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nglani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C3B78" w14:textId="0E5EB2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6,633.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26639" w14:textId="749E89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88DAB" w14:textId="4DE741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FC7CA" w14:textId="53ACFE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6,633.60</w:t>
            </w:r>
          </w:p>
        </w:tc>
      </w:tr>
      <w:tr w:rsidR="00866AB7" w:rsidRPr="00866AB7" w14:paraId="2A216CE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8ABA0" w14:textId="2E9CCE9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D02C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albo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0441D" w14:textId="45B1A4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6,329.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1F2BC" w14:textId="1A9FDA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A0D35" w14:textId="3F34EB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98E36" w14:textId="6FBA72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6,329.68</w:t>
            </w:r>
          </w:p>
        </w:tc>
      </w:tr>
      <w:tr w:rsidR="00866AB7" w:rsidRPr="00866AB7" w14:paraId="41998FF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CD2F5" w14:textId="5EC2FAA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5DB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Na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0611B" w14:textId="5B59B2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2,862.0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A2797" w14:textId="2BB258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DC385" w14:textId="4F2490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27BF0" w14:textId="540895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2,862.09</w:t>
            </w:r>
          </w:p>
        </w:tc>
      </w:tr>
      <w:tr w:rsidR="00866AB7" w:rsidRPr="00866AB7" w14:paraId="3094B79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5A2AB" w14:textId="68685E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E58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slob</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5EEEE" w14:textId="7017F8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2,477.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BD703" w14:textId="586610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44A8E" w14:textId="780D3F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D19D4" w14:textId="382BBE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2,477.78</w:t>
            </w:r>
          </w:p>
        </w:tc>
      </w:tr>
      <w:tr w:rsidR="00866AB7" w:rsidRPr="00866AB7" w14:paraId="6333498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463C3" w14:textId="0130CF5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84215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08105" w14:textId="33D8AB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899.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251F0" w14:textId="4C791E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E5C14" w14:textId="48075D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F105B" w14:textId="38E71C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899.04</w:t>
            </w:r>
          </w:p>
        </w:tc>
      </w:tr>
      <w:tr w:rsidR="00866AB7" w:rsidRPr="00866AB7" w14:paraId="45ABE4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88B0C" w14:textId="154F9F0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B1E6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namungah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952F7" w14:textId="479D0E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69,167.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0C4DE" w14:textId="25633A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D4B4B" w14:textId="73E6CB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E6380" w14:textId="692068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69,167.62</w:t>
            </w:r>
          </w:p>
        </w:tc>
      </w:tr>
      <w:tr w:rsidR="00866AB7" w:rsidRPr="00866AB7" w14:paraId="2A99D1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A6C93" w14:textId="1B51B81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42E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207C8" w14:textId="6EEF99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6,583.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1777F" w14:textId="1CDCD2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21616" w14:textId="4E40D3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60065" w14:textId="29E31A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6,583.84</w:t>
            </w:r>
          </w:p>
        </w:tc>
      </w:tr>
      <w:tr w:rsidR="00866AB7" w:rsidRPr="00866AB7" w14:paraId="405D126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C5554" w14:textId="087AD15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263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n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CD350" w14:textId="17B1B2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747.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37583" w14:textId="65E96B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FE713" w14:textId="02D33E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09E7E" w14:textId="1288A7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747.56</w:t>
            </w:r>
          </w:p>
        </w:tc>
      </w:tr>
      <w:tr w:rsidR="00866AB7" w:rsidRPr="00866AB7" w14:paraId="4D0542E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7CFF6" w14:textId="1F9C67A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1E2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mb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4F281" w14:textId="1ABAD3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7,528.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822F8" w14:textId="59FB60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25159" w14:textId="07ECF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7813A" w14:textId="7F2FA0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7,528.04</w:t>
            </w:r>
          </w:p>
        </w:tc>
      </w:tr>
      <w:tr w:rsidR="00866AB7" w:rsidRPr="00866AB7" w14:paraId="43B2EA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42734" w14:textId="611CC9D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0D1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E86FC" w14:textId="0C1311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21,795.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D4AA3" w14:textId="73A2B0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527EE" w14:textId="40EEAA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9B1B3" w14:textId="342135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21,795.62</w:t>
            </w:r>
          </w:p>
        </w:tc>
      </w:tr>
      <w:tr w:rsidR="00866AB7" w:rsidRPr="00866AB7" w14:paraId="042CB5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B45D5" w14:textId="791C4F1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2D6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rancis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F535F" w14:textId="38A139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79,963.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E284D" w14:textId="13B7BA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CBBB5" w14:textId="00FF61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9EF43" w14:textId="028574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79,963.32</w:t>
            </w:r>
          </w:p>
        </w:tc>
      </w:tr>
      <w:tr w:rsidR="00866AB7" w:rsidRPr="00866AB7" w14:paraId="69AA301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7347D" w14:textId="54D1F8F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5689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Remig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3AA2" w14:textId="2302F3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5,050.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52C66" w14:textId="3F288B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50CD5" w14:textId="2A0F59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A4808" w14:textId="20DA57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5,050.18</w:t>
            </w:r>
          </w:p>
        </w:tc>
      </w:tr>
      <w:tr w:rsidR="00866AB7" w:rsidRPr="00866AB7" w14:paraId="559ACD1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41D14" w14:textId="73699C6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C549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F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70EC3" w14:textId="3452FB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612.1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E0EC1" w14:textId="5A2C71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8D9A1" w14:textId="539E08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1E0D3" w14:textId="64286A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612.17</w:t>
            </w:r>
          </w:p>
        </w:tc>
      </w:tr>
      <w:tr w:rsidR="00866AB7" w:rsidRPr="00866AB7" w14:paraId="0424332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B3F1B" w14:textId="7D9D679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70AE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nde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0473D" w14:textId="116207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6,302.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9DF7B" w14:textId="1D5397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F2FDF" w14:textId="5382AC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C7513" w14:textId="1E092F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6,302.46</w:t>
            </w:r>
          </w:p>
        </w:tc>
      </w:tr>
      <w:tr w:rsidR="00866AB7" w:rsidRPr="00866AB7" w14:paraId="58037DF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AD2BA" w14:textId="61689B8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0323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o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62CC4" w14:textId="388814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252.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023BD" w14:textId="204739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7B68A" w14:textId="1F576E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2C4C4" w14:textId="751CD6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252.14</w:t>
            </w:r>
          </w:p>
        </w:tc>
      </w:tr>
      <w:tr w:rsidR="00866AB7" w:rsidRPr="00866AB7" w14:paraId="04D6C0D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4B385" w14:textId="6E51394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7A4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g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52C87" w14:textId="77F9DE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13,472.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A3346" w14:textId="3B76F9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E490" w14:textId="4878D1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643DF" w14:textId="40AC67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13,472.82</w:t>
            </w:r>
          </w:p>
        </w:tc>
      </w:tr>
      <w:tr w:rsidR="00866AB7" w:rsidRPr="00866AB7" w14:paraId="28E2EC6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1CBFB" w14:textId="31142D5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B33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b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15B07" w14:textId="3798E1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1,291.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DD9F6" w14:textId="7AD064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F719B" w14:textId="2197F8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62CD6" w14:textId="71FD1E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1,291.72</w:t>
            </w:r>
          </w:p>
        </w:tc>
      </w:tr>
      <w:tr w:rsidR="00866AB7" w:rsidRPr="00866AB7" w14:paraId="256F62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30887" w14:textId="168F7F7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ADA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bue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B367D" w14:textId="6461A1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2,846.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629F6" w14:textId="35A8A3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47FF6" w14:textId="368457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DBFAE" w14:textId="0D72F4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2,846.22</w:t>
            </w:r>
          </w:p>
        </w:tc>
      </w:tr>
      <w:tr w:rsidR="00866AB7" w:rsidRPr="00866AB7" w14:paraId="6384F3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A9431" w14:textId="0E16FB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3FED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li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4F658" w14:textId="0F25A2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84,821.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B5F31" w14:textId="66E673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FB0BE" w14:textId="4402F1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C4FF9" w14:textId="43B79B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84,821.40</w:t>
            </w:r>
          </w:p>
        </w:tc>
      </w:tr>
      <w:tr w:rsidR="00866AB7" w:rsidRPr="00866AB7" w14:paraId="0536203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79855" w14:textId="75CDEB1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BE54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led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77397" w14:textId="2B1A26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9,659.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A346E" w14:textId="325612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A5239" w14:textId="100F5A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154FD" w14:textId="2998DE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9,659.24</w:t>
            </w:r>
          </w:p>
        </w:tc>
      </w:tr>
      <w:tr w:rsidR="00866AB7" w:rsidRPr="00866AB7" w14:paraId="5132A6B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DA6B6" w14:textId="689B6A5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153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539B" w14:textId="4E241A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3,498.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F1ED4" w14:textId="3C0DED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E635C" w14:textId="2D7C22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6B10A" w14:textId="0FD643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3,498.78</w:t>
            </w:r>
          </w:p>
        </w:tc>
      </w:tr>
      <w:tr w:rsidR="00866AB7" w:rsidRPr="00866AB7" w14:paraId="2326331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1E13E" w14:textId="29DCCF6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AD48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d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F492" w14:textId="4EDF62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95,426.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B6C97" w14:textId="3FF404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1B7BE" w14:textId="7B1D11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2DA87" w14:textId="0BE6C4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95,426.38</w:t>
            </w:r>
          </w:p>
        </w:tc>
      </w:tr>
      <w:tr w:rsidR="00866AB7" w:rsidRPr="00866AB7" w14:paraId="322B6B8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833FE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iquijo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37DB2F" w14:textId="7F2FE4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826,773.3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E0787D" w14:textId="2CC35C5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7B01CA" w14:textId="7108182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A008CEE" w14:textId="7D5EB5F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826,773.30</w:t>
            </w:r>
          </w:p>
        </w:tc>
      </w:tr>
      <w:tr w:rsidR="00866AB7" w:rsidRPr="00866AB7" w14:paraId="50E6293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9683F" w14:textId="35774DB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10D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r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04385" w14:textId="7EF787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118.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B19E9" w14:textId="431DC2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DDC42" w14:textId="790587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796EF" w14:textId="253346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118.48</w:t>
            </w:r>
          </w:p>
        </w:tc>
      </w:tr>
      <w:tr w:rsidR="00866AB7" w:rsidRPr="00866AB7" w14:paraId="231804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6F287" w14:textId="3B1297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2E1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50857" w14:textId="6DB5B4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9,714.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DCB25" w14:textId="394C36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7269B" w14:textId="1398F9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0CBD1" w14:textId="15177B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9,714.82</w:t>
            </w:r>
          </w:p>
        </w:tc>
      </w:tr>
      <w:tr w:rsidR="00866AB7" w:rsidRPr="00866AB7" w14:paraId="3F3D3D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EE74A" w14:textId="40E97E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BF9E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quij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F85E9" w14:textId="758F5E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96,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117CF" w14:textId="38C79D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B23B5" w14:textId="16352A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5C9D8" w14:textId="662D43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96,940.00</w:t>
            </w:r>
          </w:p>
        </w:tc>
      </w:tr>
      <w:tr w:rsidR="00866AB7" w:rsidRPr="00866AB7" w14:paraId="68A934F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65D15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egros Ori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1E02E6" w14:textId="01BED5D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6,479,447.0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622625" w14:textId="6ABEE9A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5E2532" w14:textId="5D8931F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CC5BB25" w14:textId="5EAA8C8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6,479,447.02</w:t>
            </w:r>
          </w:p>
        </w:tc>
      </w:tr>
      <w:tr w:rsidR="00866AB7" w:rsidRPr="00866AB7" w14:paraId="4D3DF588" w14:textId="77777777" w:rsidTr="00866AB7">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3E6195E3" w14:textId="4FDEA7B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FFB1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Negros Orient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12C41" w14:textId="17ACCD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62,622.1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B6D3D" w14:textId="0AB5A1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A9CC4" w14:textId="2768A7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D02B7" w14:textId="3DE115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62,622.13</w:t>
            </w:r>
          </w:p>
        </w:tc>
      </w:tr>
      <w:tr w:rsidR="00866AB7" w:rsidRPr="00866AB7" w14:paraId="644E3D34" w14:textId="77777777" w:rsidTr="00866AB7">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5D012E15" w14:textId="7EF474E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1C7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yun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C3002" w14:textId="53F72F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96,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A6A82" w14:textId="2A923A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4D664" w14:textId="5CB5A4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19A03" w14:textId="3386CE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96,940.00</w:t>
            </w:r>
          </w:p>
        </w:tc>
      </w:tr>
      <w:tr w:rsidR="00866AB7" w:rsidRPr="00866AB7" w14:paraId="105E3FB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EE51C" w14:textId="55AD31A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828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D3196" w14:textId="527A50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41785" w14:textId="08F536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6FC7E" w14:textId="7AFD6A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149EF" w14:textId="1C8773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750.00</w:t>
            </w:r>
          </w:p>
        </w:tc>
      </w:tr>
      <w:tr w:rsidR="00866AB7" w:rsidRPr="00866AB7" w14:paraId="107A19E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E82C2" w14:textId="135F5DD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AFFF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ndoy (Paya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A0550" w14:textId="28A869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19,557.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AA774" w14:textId="1F1CDC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6DB5E" w14:textId="4B2A5F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A70E6" w14:textId="4A737D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19,557.64</w:t>
            </w:r>
          </w:p>
        </w:tc>
      </w:tr>
      <w:tr w:rsidR="00866AB7" w:rsidRPr="00866AB7" w14:paraId="1AE937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04713" w14:textId="4BA4ABF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378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lao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F9CE1" w14:textId="17C404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89,469.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22ED0" w14:textId="6AF411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AE1EA" w14:textId="6A4E62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9ADB1" w14:textId="2755C4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89,469.32</w:t>
            </w:r>
          </w:p>
        </w:tc>
      </w:tr>
      <w:tr w:rsidR="00866AB7" w:rsidRPr="00866AB7" w14:paraId="2C8FFEB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FCEB9" w14:textId="2054194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A7AA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guete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044CB" w14:textId="1E36F0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0,442.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BD757" w14:textId="7E6700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11C44" w14:textId="794157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639B1" w14:textId="1F64C6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0,442.78</w:t>
            </w:r>
          </w:p>
        </w:tc>
      </w:tr>
      <w:tr w:rsidR="00866AB7" w:rsidRPr="00866AB7" w14:paraId="22F90D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C5E6C" w14:textId="78247D4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F0C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Guihul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C18AE" w14:textId="55F3E5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49,807.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B81C2" w14:textId="12E3FE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DD24E" w14:textId="03A233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9EA95" w14:textId="0F01C4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49,807.18</w:t>
            </w:r>
          </w:p>
        </w:tc>
      </w:tr>
      <w:tr w:rsidR="00866AB7" w:rsidRPr="00866AB7" w14:paraId="48861C1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20A84" w14:textId="51D4EF4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A409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Libert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D69F3" w14:textId="12BA41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972.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681D8" w14:textId="029403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00AE5" w14:textId="043859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EBB59" w14:textId="4E8426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972.10</w:t>
            </w:r>
          </w:p>
        </w:tc>
      </w:tr>
      <w:tr w:rsidR="00866AB7" w:rsidRPr="00866AB7" w14:paraId="4D0C9E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F0D1F5" w14:textId="3EC14A4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38CE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n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15F25" w14:textId="2D0E55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4,511.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BF77D" w14:textId="2AF13E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26993" w14:textId="40C84C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90D36" w14:textId="235101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4,511.48</w:t>
            </w:r>
          </w:p>
        </w:tc>
      </w:tr>
      <w:tr w:rsidR="00866AB7" w:rsidRPr="00866AB7" w14:paraId="7FF6A4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CB162" w14:textId="75C2138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DEDA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juy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396B6" w14:textId="3A420F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3,020.8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972A5" w14:textId="792ACC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01C6E" w14:textId="2E1678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5E6F" w14:textId="61C0D9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3,020.85</w:t>
            </w:r>
          </w:p>
        </w:tc>
      </w:tr>
      <w:tr w:rsidR="00866AB7" w:rsidRPr="00866AB7" w14:paraId="658A5A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059370" w14:textId="3E72902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60C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atal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C8BC3" w14:textId="266388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2,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AB9D7" w14:textId="6D28D7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84CA3" w14:textId="415812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0F9C2" w14:textId="4A0E16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2,500.00</w:t>
            </w:r>
          </w:p>
        </w:tc>
      </w:tr>
      <w:tr w:rsidR="00866AB7" w:rsidRPr="00866AB7" w14:paraId="1E84001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73D7B" w14:textId="197352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E5C1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at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FD857" w14:textId="647C32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0,262.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B505B" w14:textId="3D163E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694B1" w14:textId="2B59D7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317C7" w14:textId="0ED2FB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0,262.46</w:t>
            </w:r>
          </w:p>
        </w:tc>
      </w:tr>
      <w:tr w:rsidR="00866AB7" w:rsidRPr="00866AB7" w14:paraId="0C36C2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4412E" w14:textId="4F17538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55ED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nj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47C34" w14:textId="32BE8D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5,987.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DBAC5" w14:textId="6CFE81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2F646" w14:textId="383BD5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ECC0D" w14:textId="34402E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5,987.48</w:t>
            </w:r>
          </w:p>
        </w:tc>
      </w:tr>
      <w:tr w:rsidR="00866AB7" w:rsidRPr="00866AB7" w14:paraId="311A8C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06FAF" w14:textId="1D353B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9557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ya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11F68" w14:textId="7B1108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6,143.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EBCCF" w14:textId="3101A4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E3DD8" w14:textId="3866A9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76FD8" w14:textId="4AD69D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6,143.60</w:t>
            </w:r>
          </w:p>
        </w:tc>
      </w:tr>
      <w:tr w:rsidR="00866AB7" w:rsidRPr="00866AB7" w14:paraId="020F11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7658F" w14:textId="266E711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00B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allehermo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10EFB" w14:textId="3F06E5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92,8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89A83" w14:textId="5D514E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C5994" w14:textId="7CFEFC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528E7" w14:textId="587C0B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92,860.00</w:t>
            </w:r>
          </w:p>
        </w:tc>
      </w:tr>
      <w:tr w:rsidR="00866AB7" w:rsidRPr="00866AB7" w14:paraId="0057647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44905" w14:textId="29C9520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1F6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Zamboangu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2E0A2" w14:textId="7267A6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0,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0A75A" w14:textId="28B98C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123B5" w14:textId="2B1526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37B8C" w14:textId="0965CA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0,600.00</w:t>
            </w:r>
          </w:p>
        </w:tc>
      </w:tr>
      <w:tr w:rsidR="00866AB7" w:rsidRPr="00866AB7" w14:paraId="5BCE7B5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3B591A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VII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A09F03" w14:textId="6D056B2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347,718.54</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8010FEE" w14:textId="19E7913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BCCEF21" w14:textId="73C618D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22,270.00</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FFEC4BE" w14:textId="64CE461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269,988.54</w:t>
            </w:r>
          </w:p>
        </w:tc>
      </w:tr>
      <w:tr w:rsidR="00866AB7" w:rsidRPr="00866AB7" w14:paraId="6F7416D3"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5DF1E0"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ilir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14E63A" w14:textId="2A68D20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827.2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D146B2" w14:textId="4D27039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91C573" w14:textId="7C32B5E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0509BC1" w14:textId="010B2FB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827.23</w:t>
            </w:r>
          </w:p>
        </w:tc>
      </w:tr>
      <w:tr w:rsidR="00866AB7" w:rsidRPr="00866AB7" w14:paraId="7BDB576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C8314" w14:textId="2531969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D7BC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li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2F94E" w14:textId="679F39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195.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30804" w14:textId="17EEA6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763C3" w14:textId="2156DB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AEF4E" w14:textId="63977D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195.44</w:t>
            </w:r>
          </w:p>
        </w:tc>
      </w:tr>
      <w:tr w:rsidR="00866AB7" w:rsidRPr="00866AB7" w14:paraId="34DEF4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502FB" w14:textId="45BA49E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014B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ibi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6F5BD" w14:textId="3CDCF0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E1DEA" w14:textId="27EF54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E7413" w14:textId="7204CE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7BD1E" w14:textId="645C88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r>
      <w:tr w:rsidR="00866AB7" w:rsidRPr="00866AB7" w14:paraId="01CC231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6F772" w14:textId="4CDEB92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FB7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la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1599F" w14:textId="2140A3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7E8E6" w14:textId="1266B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EABF9" w14:textId="592E9B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8694A" w14:textId="00CFC9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r>
      <w:tr w:rsidR="00866AB7" w:rsidRPr="00866AB7" w14:paraId="6876410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69D4D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Eastern Sama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17D0AA" w14:textId="68EF617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22,102.7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AD0B4F" w14:textId="147F7CB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97B1B6" w14:textId="3F32FC9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2,90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9896F0E" w14:textId="2B6A51F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35,002.72</w:t>
            </w:r>
          </w:p>
        </w:tc>
      </w:tr>
      <w:tr w:rsidR="00866AB7" w:rsidRPr="00866AB7" w14:paraId="4B09750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A8F2E" w14:textId="28D76F9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38A0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Eastern Sam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4640D" w14:textId="21BA39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351.1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F1147" w14:textId="2CBB66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6A05E" w14:textId="30A11B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30C3D" w14:textId="5F96F8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351.17</w:t>
            </w:r>
          </w:p>
        </w:tc>
      </w:tr>
      <w:tr w:rsidR="00866AB7" w:rsidRPr="00866AB7" w14:paraId="3D9568C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DC34FC" w14:textId="3DBFE7E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9896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oro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916CC" w14:textId="0A99CF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C7CE8" w14:textId="420D61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0A03A" w14:textId="19466E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FCA01" w14:textId="0B8C2D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w:t>
            </w:r>
          </w:p>
        </w:tc>
      </w:tr>
      <w:tr w:rsidR="00866AB7" w:rsidRPr="00866AB7" w14:paraId="36F7793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E22B42" w14:textId="1BB396C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251F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lor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EC25A" w14:textId="0FE1A0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2BFD4" w14:textId="7AE770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5E647" w14:textId="0C8BF9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02FD3" w14:textId="42F8AF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w:t>
            </w:r>
          </w:p>
        </w:tc>
      </w:tr>
      <w:tr w:rsidR="00866AB7" w:rsidRPr="00866AB7" w14:paraId="2259AF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1D200" w14:textId="595ED97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22B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iporl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AF397" w14:textId="398F82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9,86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F9C88" w14:textId="4D9988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4DB7B" w14:textId="21B5B9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4E1DD" w14:textId="2C2F36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9,868.75</w:t>
            </w:r>
          </w:p>
        </w:tc>
      </w:tr>
      <w:tr w:rsidR="00866AB7" w:rsidRPr="00866AB7" w14:paraId="0FE590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EC7FF" w14:textId="2A4A4B0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B5D3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34604" w14:textId="5BDE29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1.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1F53A" w14:textId="3EB755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96985" w14:textId="26465A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1D6AD" w14:textId="75A0B3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1.40</w:t>
            </w:r>
          </w:p>
        </w:tc>
      </w:tr>
      <w:tr w:rsidR="00866AB7" w:rsidRPr="00866AB7" w14:paraId="7DB954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D23214"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Ley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D8208D" w14:textId="033926C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524,185.2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65A1A9" w14:textId="537703C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F77B1A" w14:textId="5A454F9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48,37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63A82D1" w14:textId="1F42331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72,555.24</w:t>
            </w:r>
          </w:p>
        </w:tc>
      </w:tr>
      <w:tr w:rsidR="00866AB7" w:rsidRPr="00866AB7" w14:paraId="600CEFD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55F3B" w14:textId="49AE5384" w:rsidR="00866AB7" w:rsidRPr="00866AB7" w:rsidRDefault="00866AB7" w:rsidP="00866AB7">
            <w:pPr>
              <w:ind w:right="57"/>
              <w:rPr>
                <w:rFonts w:ascii="Arial Narrow" w:hAnsi="Arial Narrow"/>
                <w:b/>
                <w:b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342A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Ley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11A45" w14:textId="49A173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499.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9B0D7" w14:textId="2FAE4B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217E6" w14:textId="385940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BACB2" w14:textId="17382F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499.00</w:t>
            </w:r>
          </w:p>
        </w:tc>
      </w:tr>
      <w:tr w:rsidR="00866AB7" w:rsidRPr="00866AB7" w14:paraId="295A0F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A20BC" w14:textId="617E19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6C2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clob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C0DA1" w14:textId="542DAA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9,625.3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3C635" w14:textId="746AD0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7CE99" w14:textId="56E812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D9A6C" w14:textId="6A0BBB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9,625.34</w:t>
            </w:r>
          </w:p>
        </w:tc>
      </w:tr>
      <w:tr w:rsidR="00866AB7" w:rsidRPr="00866AB7" w14:paraId="675D7C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15731" w14:textId="5F2F371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7AE6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lo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3750B" w14:textId="0EE940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3,423.9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DEDF4" w14:textId="121985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E8402" w14:textId="7CF8C0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AF673" w14:textId="764568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3,423.98</w:t>
            </w:r>
          </w:p>
        </w:tc>
      </w:tr>
      <w:tr w:rsidR="00866AB7" w:rsidRPr="00866AB7" w14:paraId="45FD774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5166D" w14:textId="5FC7A9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A06B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au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FD639" w14:textId="71381F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7,840.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A106A" w14:textId="2CA813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485D5" w14:textId="32217C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EEF41" w14:textId="4DB44D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7,840.32</w:t>
            </w:r>
          </w:p>
        </w:tc>
      </w:tr>
      <w:tr w:rsidR="00866AB7" w:rsidRPr="00866AB7" w14:paraId="3D0C36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53FB3" w14:textId="191F00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981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gam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0828B" w14:textId="2EE4E1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22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CBF81" w14:textId="52255B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B6365" w14:textId="2BB4A3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107FC" w14:textId="2ADCDD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227.86</w:t>
            </w:r>
          </w:p>
        </w:tc>
      </w:tr>
      <w:tr w:rsidR="00866AB7" w:rsidRPr="00866AB7" w14:paraId="62EE25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9E16CF" w14:textId="761E3C7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DC49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C8476" w14:textId="405E9A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1.7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2A35E" w14:textId="5B9431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23AC5" w14:textId="3A748B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6771" w14:textId="66A3F0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1.79</w:t>
            </w:r>
          </w:p>
        </w:tc>
      </w:tr>
      <w:tr w:rsidR="00866AB7" w:rsidRPr="00866AB7" w14:paraId="39DB73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75C12" w14:textId="3A5AA0D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407A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ul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6D887" w14:textId="515BAC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2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D8FBB" w14:textId="38CCBF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FC6DC" w14:textId="6EC54C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CBC2A" w14:textId="40037C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280.00</w:t>
            </w:r>
          </w:p>
        </w:tc>
      </w:tr>
      <w:tr w:rsidR="00866AB7" w:rsidRPr="00866AB7" w14:paraId="217BCFC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3393B" w14:textId="60C9B17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E748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P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BF030" w14:textId="607B61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22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A2507" w14:textId="0914EB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B2AE0" w14:textId="7DA4C9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8A918" w14:textId="3AD228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227.86</w:t>
            </w:r>
          </w:p>
        </w:tc>
      </w:tr>
      <w:tr w:rsidR="00866AB7" w:rsidRPr="00866AB7" w14:paraId="00BFBD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E6813" w14:textId="2B76022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B5A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yor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C944E" w14:textId="0DF973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25512" w14:textId="577995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65A1F" w14:textId="0FDDC7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C3527" w14:textId="30CB66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r>
      <w:tr w:rsidR="00866AB7" w:rsidRPr="00866AB7" w14:paraId="0FABBC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7A262" w14:textId="0624392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D77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ub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06E08" w14:textId="367481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A14E2" w14:textId="13C8E7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FCBD7" w14:textId="72F96F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BB140" w14:textId="06967A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r>
      <w:tr w:rsidR="00866AB7" w:rsidRPr="00866AB7" w14:paraId="53B7A8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34D21" w14:textId="55E0C88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2DA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bu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7652F" w14:textId="7A4FA4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18F9E" w14:textId="5C7440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F8E8B" w14:textId="0CC2B9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44C9" w14:textId="56C05D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87.86</w:t>
            </w:r>
          </w:p>
        </w:tc>
      </w:tr>
      <w:tr w:rsidR="00866AB7" w:rsidRPr="00866AB7" w14:paraId="177DB14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A2DBE" w14:textId="2CCFB35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9A27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lomp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BBF1F" w14:textId="0770B0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1.7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FF20F" w14:textId="7647B4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61592" w14:textId="2BFBEC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65FFF" w14:textId="110398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1.79</w:t>
            </w:r>
          </w:p>
        </w:tc>
      </w:tr>
      <w:tr w:rsidR="00866AB7" w:rsidRPr="00866AB7" w14:paraId="011EC3D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78D85" w14:textId="5209567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D0A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buy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B1DAF" w14:textId="0655FA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6,901.9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EA029" w14:textId="756409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319B7" w14:textId="33685B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E4CA3" w14:textId="2DB2BD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6,901.93</w:t>
            </w:r>
          </w:p>
        </w:tc>
      </w:tr>
      <w:tr w:rsidR="00866AB7" w:rsidRPr="00866AB7" w14:paraId="3C4F60D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4AB7B1" w14:textId="3D14C6C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75AC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601D2" w14:textId="31D46C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0BA67" w14:textId="4338DA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BF329" w14:textId="1C9078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C3B65" w14:textId="4421C6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r>
      <w:tr w:rsidR="00866AB7" w:rsidRPr="00866AB7" w14:paraId="1403B27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42049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orthern Sama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B63C4B" w14:textId="0B03478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38,999.5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33C843" w14:textId="0F95383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9682F7" w14:textId="49BF40E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00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32B024A" w14:textId="40E28B1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53,999.54</w:t>
            </w:r>
          </w:p>
        </w:tc>
      </w:tr>
      <w:tr w:rsidR="00866AB7" w:rsidRPr="00866AB7" w14:paraId="50BAD8A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15F8E" w14:textId="4DFE15D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BC7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Northern Sam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F5E19" w14:textId="519301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207.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9C5BE" w14:textId="57E567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3C9A3" w14:textId="379F0A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B5439" w14:textId="5AF070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207.68</w:t>
            </w:r>
          </w:p>
        </w:tc>
      </w:tr>
      <w:tr w:rsidR="00866AB7" w:rsidRPr="00866AB7" w14:paraId="1E53AB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6AFF3" w14:textId="550A4DA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8CD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l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2BB58" w14:textId="06387D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2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A22C5" w14:textId="172F77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4A687" w14:textId="19AB00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53D0B" w14:textId="5B489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210.00</w:t>
            </w:r>
          </w:p>
        </w:tc>
      </w:tr>
      <w:tr w:rsidR="00866AB7" w:rsidRPr="00866AB7" w14:paraId="2B55F5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7278A" w14:textId="09FAA65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4839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A1DDD" w14:textId="05B489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60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87CA0" w14:textId="014541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2020E" w14:textId="6CE7D0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5BD90" w14:textId="6018B5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5,605.00</w:t>
            </w:r>
          </w:p>
        </w:tc>
      </w:tr>
      <w:tr w:rsidR="00866AB7" w:rsidRPr="00866AB7" w14:paraId="2F917F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9FF8E" w14:textId="2EEFC26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DBB2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arm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0EB4F" w14:textId="6B99E9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0,912.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FF505" w14:textId="144171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76096" w14:textId="68187F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1406E" w14:textId="209BA6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0,912.86</w:t>
            </w:r>
          </w:p>
        </w:tc>
      </w:tr>
      <w:tr w:rsidR="00866AB7" w:rsidRPr="00866AB7" w14:paraId="3C3BFA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F912A" w14:textId="0E3E54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0E7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vezar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03511" w14:textId="0FE7F0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0,85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09F72" w14:textId="03274A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1C32F" w14:textId="1A6D58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9DC0E" w14:textId="1BB4B5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0,854.00</w:t>
            </w:r>
          </w:p>
        </w:tc>
      </w:tr>
      <w:tr w:rsidR="00866AB7" w:rsidRPr="00866AB7" w14:paraId="65833A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A4CC5" w14:textId="7EAEFFD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FFE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cto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131ED" w14:textId="18463C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533B4" w14:textId="521351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D5BBA" w14:textId="6EE6FE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4D885" w14:textId="2B29AF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140.00</w:t>
            </w:r>
          </w:p>
        </w:tc>
      </w:tr>
      <w:tr w:rsidR="00866AB7" w:rsidRPr="00866AB7" w14:paraId="261C3C5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55ACE" w14:textId="792F78D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89893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ub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30BD5" w14:textId="14DA12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9AAF9" w14:textId="238988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0B599" w14:textId="0199C8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38FB1" w14:textId="029606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00</w:t>
            </w:r>
          </w:p>
        </w:tc>
      </w:tr>
      <w:tr w:rsidR="00866AB7" w:rsidRPr="00866AB7" w14:paraId="21344ED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44851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Western Sama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B1A960" w14:textId="002DA81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494,582.9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BBBDAB" w14:textId="1BAD611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67EAEB" w14:textId="123ACFF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08,50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FABE9C8" w14:textId="15A1F6E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603,082.95</w:t>
            </w:r>
          </w:p>
        </w:tc>
      </w:tr>
      <w:tr w:rsidR="00866AB7" w:rsidRPr="00866AB7" w14:paraId="0E2CE51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03B08" w14:textId="018ABD7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587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Western Sam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DAB20" w14:textId="7E1292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256.4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AE4C2" w14:textId="307DED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6C350" w14:textId="7343BE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FAFED" w14:textId="0E4E3E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256.41</w:t>
            </w:r>
          </w:p>
        </w:tc>
      </w:tr>
      <w:tr w:rsidR="00866AB7" w:rsidRPr="00866AB7" w14:paraId="7CEE1E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DCD4A" w14:textId="6AC16CA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98E9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bayo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FF054" w14:textId="4818CB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59,8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38634" w14:textId="314D9C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061DD" w14:textId="50FF68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7477C" w14:textId="71C0A3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59,825.00</w:t>
            </w:r>
          </w:p>
        </w:tc>
      </w:tr>
      <w:tr w:rsidR="00866AB7" w:rsidRPr="00866AB7" w14:paraId="405A9FD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193A36" w14:textId="0655027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DB070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nd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A6AF9" w14:textId="1393FF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67F7D" w14:textId="41B437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5BE9F" w14:textId="7F102A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E95ED" w14:textId="42FD4D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r>
      <w:tr w:rsidR="00866AB7" w:rsidRPr="00866AB7" w14:paraId="31D55F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2763C" w14:textId="0A950FB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EBD0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rang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7933C" w14:textId="78669F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86,203.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833C5" w14:textId="49F86E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6F7A4" w14:textId="1E2B40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717B5" w14:textId="31BDD5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86,203.80</w:t>
            </w:r>
          </w:p>
        </w:tc>
      </w:tr>
      <w:tr w:rsidR="00866AB7" w:rsidRPr="00866AB7" w14:paraId="22620A9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90A44" w14:textId="5AAAFEE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BC07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se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3BFC5" w14:textId="6DB2D6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3,956.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0ABEC" w14:textId="526B0B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0883F" w14:textId="3F32DE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7E17C" w14:textId="07DE3B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3,956.90</w:t>
            </w:r>
          </w:p>
        </w:tc>
      </w:tr>
      <w:tr w:rsidR="00866AB7" w:rsidRPr="00866AB7" w14:paraId="14D8EA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E2E8F" w14:textId="7394FC1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CF1A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tbalo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F5501" w14:textId="7BFD27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8,659.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CF030" w14:textId="52CBFB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73FB3" w14:textId="650B37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37CD7" w14:textId="50B3BF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8,659.86</w:t>
            </w:r>
          </w:p>
        </w:tc>
      </w:tr>
      <w:tr w:rsidR="00866AB7" w:rsidRPr="00866AB7" w14:paraId="2FAD8E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C57F3" w14:textId="1ABD89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6E7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 de B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96536" w14:textId="5E760D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7,238.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CCB4C" w14:textId="4CA97F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FCDB1" w14:textId="3BFE34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2EA26" w14:textId="2D5120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7,238.06</w:t>
            </w:r>
          </w:p>
        </w:tc>
      </w:tr>
      <w:tr w:rsidR="00866AB7" w:rsidRPr="00866AB7" w14:paraId="04653B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24310" w14:textId="1C5A3A8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38B1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R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CAA41" w14:textId="2C1E59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C6DD6" w14:textId="4B74C3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E65B7" w14:textId="1D9265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0CF16" w14:textId="7B079D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r>
      <w:tr w:rsidR="00866AB7" w:rsidRPr="00866AB7" w14:paraId="5687758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826F9" w14:textId="6E40C72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BE3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llare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C717E" w14:textId="1EC70B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1,811.1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ACB28" w14:textId="7A77A8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0BC50" w14:textId="554659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5096D" w14:textId="21AB0F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1,811.13</w:t>
            </w:r>
          </w:p>
        </w:tc>
      </w:tr>
      <w:tr w:rsidR="00866AB7" w:rsidRPr="00866AB7" w14:paraId="220FA99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B5DC6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outhern Ley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D5DD2C" w14:textId="78298AF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47,020.86</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92B4D4" w14:textId="3BCC6F1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300CAB" w14:textId="23081DA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37,50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462EC4A" w14:textId="1DFD680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84,520.86</w:t>
            </w:r>
          </w:p>
        </w:tc>
      </w:tr>
      <w:tr w:rsidR="00866AB7" w:rsidRPr="00866AB7" w14:paraId="287410D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94C4F" w14:textId="1D8C782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15F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Southern Ley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1FAB3" w14:textId="0C0258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767.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B6B3B" w14:textId="48B703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DBE34" w14:textId="767A3F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6AFD3" w14:textId="4DFF3A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767.56</w:t>
            </w:r>
          </w:p>
        </w:tc>
      </w:tr>
      <w:tr w:rsidR="00866AB7" w:rsidRPr="00866AB7" w14:paraId="3959F6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5C944" w14:textId="537162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6F7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aas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02376" w14:textId="146033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D1DC4" w14:textId="14F01E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BAF02" w14:textId="26D2EF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5D284" w14:textId="0EB97D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r>
      <w:tr w:rsidR="00866AB7" w:rsidRPr="00866AB7" w14:paraId="4187CBB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A0A63" w14:textId="7D016D1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D56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mas Oppu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8B4D8" w14:textId="4271CA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E945E" w14:textId="6FDFDE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EA214" w14:textId="480155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CC17E" w14:textId="3B469C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r>
      <w:tr w:rsidR="00866AB7" w:rsidRPr="00866AB7" w14:paraId="192E80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F66F4" w14:textId="1EF2FEC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D63F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a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03BCA" w14:textId="129545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901.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29E67" w14:textId="5CD4A8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3D685" w14:textId="7C747D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984F4" w14:textId="75D05E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901.86</w:t>
            </w:r>
          </w:p>
        </w:tc>
      </w:tr>
      <w:tr w:rsidR="00866AB7" w:rsidRPr="00866AB7" w14:paraId="4105F6B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7FBCC08"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IX</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1CF1724" w14:textId="782CEC5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7,474,061.00</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0B77774" w14:textId="1212BFE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96E598A" w14:textId="7B8B7F7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96DB6AE" w14:textId="2EF7A36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7,474,061.00</w:t>
            </w:r>
          </w:p>
        </w:tc>
      </w:tr>
      <w:tr w:rsidR="00866AB7" w:rsidRPr="00866AB7" w14:paraId="723BDF7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D70E7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Zamboanga del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53D836" w14:textId="0A6081B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436,194.1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9A3A54" w14:textId="68B5A91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BC7086" w14:textId="4CD5D5F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B359904" w14:textId="00E570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436,194.18</w:t>
            </w:r>
          </w:p>
        </w:tc>
      </w:tr>
      <w:tr w:rsidR="00866AB7" w:rsidRPr="00866AB7" w14:paraId="2F34FCF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9CD55" w14:textId="7D211CB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735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ungan (Leon T. Posti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5D6AC" w14:textId="1AC656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4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94166" w14:textId="3C3CE1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ED9BF" w14:textId="198AD4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4393F" w14:textId="4DD0F3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440.00</w:t>
            </w:r>
          </w:p>
        </w:tc>
      </w:tr>
      <w:tr w:rsidR="00866AB7" w:rsidRPr="00866AB7" w14:paraId="61EF8F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8F908" w14:textId="64258C9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659F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gu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5F2BB" w14:textId="0204AC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6,2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DCAE5" w14:textId="6C4C6F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DA0AA" w14:textId="0B17BF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95BB2" w14:textId="0B7365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6,240.00</w:t>
            </w:r>
          </w:p>
        </w:tc>
      </w:tr>
      <w:tr w:rsidR="00866AB7" w:rsidRPr="00866AB7" w14:paraId="4659F5E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6151E2" w14:textId="64FCE76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F14E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pit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1DEE6" w14:textId="0599A8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3,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0F67E" w14:textId="6FA57E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D30EA" w14:textId="2D3464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A65A2" w14:textId="2C15E7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3,080.00</w:t>
            </w:r>
          </w:p>
        </w:tc>
      </w:tr>
      <w:tr w:rsidR="00866AB7" w:rsidRPr="00866AB7" w14:paraId="271741C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3AA683" w14:textId="5F6837A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2A70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polo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EEDFE" w14:textId="6C67F3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3,9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D0E6D" w14:textId="314CE7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F4DAF" w14:textId="75A49F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3DD22" w14:textId="4B6FCA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3,960.00</w:t>
            </w:r>
          </w:p>
        </w:tc>
      </w:tr>
      <w:tr w:rsidR="00866AB7" w:rsidRPr="00866AB7" w14:paraId="674602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38D18" w14:textId="1AC5704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899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od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E3D66" w14:textId="4189FB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9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6612C" w14:textId="4FA51C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ABD36" w14:textId="3D1133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98D7E" w14:textId="5166E3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960.00</w:t>
            </w:r>
          </w:p>
        </w:tc>
      </w:tr>
      <w:tr w:rsidR="00866AB7" w:rsidRPr="00866AB7" w14:paraId="612215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CA4BB" w14:textId="73337E8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854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tal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55A45" w14:textId="723B9A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3,5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4F8B7" w14:textId="6C1BB0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62A52" w14:textId="5A0F69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25B36" w14:textId="6D4DEE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3,560.00</w:t>
            </w:r>
          </w:p>
        </w:tc>
      </w:tr>
      <w:tr w:rsidR="00866AB7" w:rsidRPr="00866AB7" w14:paraId="3C9B2FA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91B68E" w14:textId="61B9BCA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553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se Dalman (Pono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E87E4" w14:textId="5DE4BA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00302" w14:textId="27245E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01AA6" w14:textId="4E35B4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B319D" w14:textId="4C9B1D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200.00</w:t>
            </w:r>
          </w:p>
        </w:tc>
      </w:tr>
      <w:tr w:rsidR="00866AB7" w:rsidRPr="00866AB7" w14:paraId="0F4B46F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0B8F2" w14:textId="75BDA3C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3DF1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law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3A5D7" w14:textId="56ED62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E136D" w14:textId="2F3067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C3322" w14:textId="786A01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286D5" w14:textId="57F32E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480.00</w:t>
            </w:r>
          </w:p>
        </w:tc>
      </w:tr>
      <w:tr w:rsidR="00866AB7" w:rsidRPr="00866AB7" w14:paraId="2E81935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D2972" w14:textId="2747075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BE6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tipu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513DD" w14:textId="2CE6F9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4,7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7B456" w14:textId="360F71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E4A24" w14:textId="4B52D6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F2D81" w14:textId="34DDAB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4,760.00</w:t>
            </w:r>
          </w:p>
        </w:tc>
      </w:tr>
      <w:tr w:rsidR="00866AB7" w:rsidRPr="00866AB7" w14:paraId="025F8AB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D6204" w14:textId="371926C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61A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Libert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A118C" w14:textId="70D527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FEAD8" w14:textId="2CE064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16025" w14:textId="60D8DD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2590F" w14:textId="31DE3A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400.00</w:t>
            </w:r>
          </w:p>
        </w:tc>
      </w:tr>
      <w:tr w:rsidR="00866AB7" w:rsidRPr="00866AB7" w14:paraId="070DD7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84DB1" w14:textId="357AD10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94B4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bas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9DAAE" w14:textId="1A93AA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3,3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710AA" w14:textId="543C0A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72039" w14:textId="6181F2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C1C12" w14:textId="39A817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3,360.00</w:t>
            </w:r>
          </w:p>
        </w:tc>
      </w:tr>
      <w:tr w:rsidR="00866AB7" w:rsidRPr="00866AB7" w14:paraId="543D9D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15C77" w14:textId="00AD292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E512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l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082DD" w14:textId="3EF0F0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6,114.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90B3D" w14:textId="2817D5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0EA6A" w14:textId="2520AA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DDAC0" w14:textId="04AF6A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6,114.18</w:t>
            </w:r>
          </w:p>
        </w:tc>
      </w:tr>
      <w:tr w:rsidR="00866AB7" w:rsidRPr="00866AB7" w14:paraId="57711E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23A0E" w14:textId="58A4B7D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A17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uk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1C9D4" w14:textId="4B72E0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8,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88EF3" w14:textId="5FDCEF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0DE51" w14:textId="215284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D7B54" w14:textId="73A399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8,040.00</w:t>
            </w:r>
          </w:p>
        </w:tc>
      </w:tr>
      <w:tr w:rsidR="00866AB7" w:rsidRPr="00866AB7" w14:paraId="14895FF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4798B" w14:textId="663E961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78F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ut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68D8A" w14:textId="67C9F4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0BDD3" w14:textId="7723F8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F278F" w14:textId="0182EB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D85F9" w14:textId="07A042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600.00</w:t>
            </w:r>
          </w:p>
        </w:tc>
      </w:tr>
      <w:tr w:rsidR="00866AB7" w:rsidRPr="00866AB7" w14:paraId="42ED11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2B37B" w14:textId="2A32621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C7D7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NAN (NEW PI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5AA14" w14:textId="62BE75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A7A0F" w14:textId="317DB7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98584" w14:textId="710B4C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3DA5F" w14:textId="3EFF71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600.00</w:t>
            </w:r>
          </w:p>
        </w:tc>
      </w:tr>
      <w:tr w:rsidR="00866AB7" w:rsidRPr="00866AB7" w14:paraId="12E0C2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834E9" w14:textId="68C362B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286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lan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D696E" w14:textId="201797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2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297E0" w14:textId="55D24D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92A0A" w14:textId="2170B8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EAE47" w14:textId="500718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280.00</w:t>
            </w:r>
          </w:p>
        </w:tc>
      </w:tr>
      <w:tr w:rsidR="00866AB7" w:rsidRPr="00866AB7" w14:paraId="62AEF2D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5C66F" w14:textId="3B47CC4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A6F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 Manuel A. 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21519" w14:textId="4DD2B8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2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0598A" w14:textId="1E16F2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7EDD4" w14:textId="199C58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BD108" w14:textId="0E64E3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280.00</w:t>
            </w:r>
          </w:p>
        </w:tc>
      </w:tr>
      <w:tr w:rsidR="00866AB7" w:rsidRPr="00866AB7" w14:paraId="78279D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771F4" w14:textId="4F83961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B98E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581C1" w14:textId="3F07C0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6,1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F86A1" w14:textId="2A9133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CAD32" w14:textId="5B2E83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D47C9" w14:textId="66A38A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6,120.00</w:t>
            </w:r>
          </w:p>
        </w:tc>
      </w:tr>
      <w:tr w:rsidR="00866AB7" w:rsidRPr="00866AB7" w14:paraId="1D2614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A826C" w14:textId="2B0BED8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A36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3578F" w14:textId="782911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9,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2EC62" w14:textId="2C82C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32093" w14:textId="5F06F5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5915B" w14:textId="7843CB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9,800.00</w:t>
            </w:r>
          </w:p>
        </w:tc>
      </w:tr>
      <w:tr w:rsidR="00866AB7" w:rsidRPr="00866AB7" w14:paraId="276CBA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93358" w14:textId="5BDCA06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389D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ERGIO OSMENA S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BD2E6" w14:textId="259F17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4,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69A92" w14:textId="691A14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4A4CA" w14:textId="2A6541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29361" w14:textId="12B2E1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4,600.00</w:t>
            </w:r>
          </w:p>
        </w:tc>
      </w:tr>
      <w:tr w:rsidR="00866AB7" w:rsidRPr="00866AB7" w14:paraId="535D13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58E19" w14:textId="7384C58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91D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F0368" w14:textId="702B50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1,8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2A989" w14:textId="6FCA1A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ED72B" w14:textId="2AD6AF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163C3" w14:textId="3DA2FA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1,840.00</w:t>
            </w:r>
          </w:p>
        </w:tc>
      </w:tr>
      <w:tr w:rsidR="00866AB7" w:rsidRPr="00866AB7" w14:paraId="34E247B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63976" w14:textId="3069722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7249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u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425BF" w14:textId="7EC557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7,6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90F9D" w14:textId="74A529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8E45D" w14:textId="0D6BCF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D6D99" w14:textId="1F4228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7,680.00</w:t>
            </w:r>
          </w:p>
        </w:tc>
      </w:tr>
      <w:tr w:rsidR="00866AB7" w:rsidRPr="00866AB7" w14:paraId="4F80F9F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54B95" w14:textId="4824EA5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17DC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ut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21ACD" w14:textId="1ED686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ADB1A" w14:textId="5E8362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449DE" w14:textId="214E46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296D3" w14:textId="48218F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080.00</w:t>
            </w:r>
          </w:p>
        </w:tc>
      </w:tr>
      <w:tr w:rsidR="00866AB7" w:rsidRPr="00866AB7" w14:paraId="15665A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14B80" w14:textId="4A865F5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A22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nd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4E563" w14:textId="0DE231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3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0F089" w14:textId="670AF2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8B55A" w14:textId="5F52C3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01A8" w14:textId="4B1B15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360.00</w:t>
            </w:r>
          </w:p>
        </w:tc>
      </w:tr>
      <w:tr w:rsidR="00866AB7" w:rsidRPr="00866AB7" w14:paraId="07C20C9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F645F" w14:textId="6925476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A3E1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oc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FCCC" w14:textId="2521E3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E0A28" w14:textId="39A886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87785" w14:textId="1DA4C3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E251A" w14:textId="7DC19F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0,000.00</w:t>
            </w:r>
          </w:p>
        </w:tc>
      </w:tr>
      <w:tr w:rsidR="00866AB7" w:rsidRPr="00866AB7" w14:paraId="2E1F230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AEFC0" w14:textId="081EAF9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7C773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rawa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71482" w14:textId="4CA345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3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AA5A7" w14:textId="193FB5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1DD1E" w14:textId="6467F9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CC5DB" w14:textId="088EE3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360.00</w:t>
            </w:r>
          </w:p>
        </w:tc>
      </w:tr>
      <w:tr w:rsidR="00866AB7" w:rsidRPr="00866AB7" w14:paraId="76A34D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E7291" w14:textId="6CBE97E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E0E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mpili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CE501" w14:textId="2E472D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9,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A359F" w14:textId="006F37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801EE" w14:textId="6A05F9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EFA40" w14:textId="44330D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9,000.00</w:t>
            </w:r>
          </w:p>
        </w:tc>
      </w:tr>
      <w:tr w:rsidR="00866AB7" w:rsidRPr="00866AB7" w14:paraId="77215A0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E408E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Zamboanga del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371DC6" w14:textId="668AD36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807,259.1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7E1F40" w14:textId="10651A6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81D0C9" w14:textId="20FD69E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339680" w14:textId="5AD0D8A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807,259.18</w:t>
            </w:r>
          </w:p>
        </w:tc>
      </w:tr>
      <w:tr w:rsidR="00866AB7" w:rsidRPr="00866AB7" w14:paraId="1873B9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8B5B5" w14:textId="19158E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FCC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uro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38B57" w14:textId="40C2D0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7,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533B1" w14:textId="61674C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CD1CA" w14:textId="44D01B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E69B" w14:textId="46FD0C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7,000.00</w:t>
            </w:r>
          </w:p>
        </w:tc>
      </w:tr>
      <w:tr w:rsidR="00866AB7" w:rsidRPr="00866AB7" w14:paraId="4D61EDC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989584" w14:textId="74E50A9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CBA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y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BE500" w14:textId="26E9D2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2,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CEEBF" w14:textId="7A0CE3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FBC47" w14:textId="1A9D55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6ADB0" w14:textId="326EEF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2,200.00</w:t>
            </w:r>
          </w:p>
        </w:tc>
      </w:tr>
      <w:tr w:rsidR="00866AB7" w:rsidRPr="00866AB7" w14:paraId="610770B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B2DDA" w14:textId="64F417D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AE0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matali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54D51" w14:textId="30AAD4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8,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41BE1" w14:textId="086AE8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E5F75" w14:textId="2DDDA9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0C161" w14:textId="2C03B7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8,080.00</w:t>
            </w:r>
          </w:p>
        </w:tc>
      </w:tr>
      <w:tr w:rsidR="00866AB7" w:rsidRPr="00866AB7" w14:paraId="1F16157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C0B72" w14:textId="25A861E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014F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2226C" w14:textId="62268E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5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F7461" w14:textId="25D6FF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0A3D9" w14:textId="17405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AAA5A" w14:textId="1032F0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520.00</w:t>
            </w:r>
          </w:p>
        </w:tc>
      </w:tr>
      <w:tr w:rsidR="00866AB7" w:rsidRPr="00866AB7" w14:paraId="684FDCC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236BF" w14:textId="0D459F9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AFF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li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8E5F6" w14:textId="0271BF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9,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AF76C" w14:textId="128E99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290AC" w14:textId="0109C4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4F74B" w14:textId="128BFF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9,800.00</w:t>
            </w:r>
          </w:p>
        </w:tc>
      </w:tr>
      <w:tr w:rsidR="00866AB7" w:rsidRPr="00866AB7" w14:paraId="0C64DB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6752B" w14:textId="1FE5F10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9E48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ing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05307" w14:textId="40DCC8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4,2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DFA7F" w14:textId="4E4948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DADD" w14:textId="798FDE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C2C86" w14:textId="484F9E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4,240.00</w:t>
            </w:r>
          </w:p>
        </w:tc>
      </w:tr>
      <w:tr w:rsidR="00866AB7" w:rsidRPr="00866AB7" w14:paraId="7688FC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87C81" w14:textId="3176801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D14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p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07EA1" w14:textId="38C22D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9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6D1A3" w14:textId="59D36E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52A51" w14:textId="710846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51F92" w14:textId="61F446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960.00</w:t>
            </w:r>
          </w:p>
        </w:tc>
      </w:tr>
      <w:tr w:rsidR="00866AB7" w:rsidRPr="00866AB7" w14:paraId="141330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B7585" w14:textId="73488ED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8125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sef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333DF" w14:textId="1C9F75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9CBB1" w14:textId="4D949D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7F226" w14:textId="2142FE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15769" w14:textId="73B906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040.00</w:t>
            </w:r>
          </w:p>
        </w:tc>
      </w:tr>
      <w:tr w:rsidR="00866AB7" w:rsidRPr="00866AB7" w14:paraId="078425D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3D594" w14:textId="1C2A1B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575F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umalar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A7CF6" w14:textId="4CFBED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6,9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8BE1D" w14:textId="00D3C1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222B9" w14:textId="15B389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AD1EB" w14:textId="7B1010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6,920.00</w:t>
            </w:r>
          </w:p>
        </w:tc>
      </w:tr>
      <w:tr w:rsidR="00866AB7" w:rsidRPr="00866AB7" w14:paraId="79699F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CCADF" w14:textId="324DE69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FD36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b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F1E11" w14:textId="2C1755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7,5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15CBA" w14:textId="5947AD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F0A70" w14:textId="20A5D8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02D61" w14:textId="32EBE6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7,560.00</w:t>
            </w:r>
          </w:p>
        </w:tc>
      </w:tr>
      <w:tr w:rsidR="00866AB7" w:rsidRPr="00866AB7" w14:paraId="56D808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1FADF3" w14:textId="1EF6236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61381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kewo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1AB03" w14:textId="46694D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7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A7811" w14:textId="04B784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D062F" w14:textId="74E9F9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30307" w14:textId="468EBB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760.00</w:t>
            </w:r>
          </w:p>
        </w:tc>
      </w:tr>
      <w:tr w:rsidR="00866AB7" w:rsidRPr="00866AB7" w14:paraId="719ACC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B77C8" w14:textId="6CB8E39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EFF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pu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08B83" w14:textId="1E4B6E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6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4E779" w14:textId="7FC739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0E05A" w14:textId="5ED19F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BBCE8" w14:textId="47DA55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640.00</w:t>
            </w:r>
          </w:p>
        </w:tc>
      </w:tr>
      <w:tr w:rsidR="00866AB7" w:rsidRPr="00866AB7" w14:paraId="74F1FB3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22C25" w14:textId="1E0EFD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475A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hay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2B5A6" w14:textId="1CB541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4,8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F98AB" w14:textId="1FC51D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09928" w14:textId="1BDF6B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086D9" w14:textId="2C2963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4,880.00</w:t>
            </w:r>
          </w:p>
        </w:tc>
      </w:tr>
      <w:tr w:rsidR="00866AB7" w:rsidRPr="00866AB7" w14:paraId="715D397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F324B" w14:textId="4AE4C80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91B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gosatub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FBB97" w14:textId="01AE44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C5709" w14:textId="1A9540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3E38A" w14:textId="1BE54B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CF4EF" w14:textId="4E6082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080.00</w:t>
            </w:r>
          </w:p>
        </w:tc>
      </w:tr>
      <w:tr w:rsidR="00866AB7" w:rsidRPr="00866AB7" w14:paraId="4EF031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22608" w14:textId="676FF4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29C3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dsalip</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8CB69" w14:textId="646370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3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041F3" w14:textId="545A5B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EFA11" w14:textId="536065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C4281" w14:textId="0C92F1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320.00</w:t>
            </w:r>
          </w:p>
        </w:tc>
      </w:tr>
      <w:tr w:rsidR="00866AB7" w:rsidRPr="00866AB7" w14:paraId="7BAF8E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84493" w14:textId="7C43BFD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BB9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lav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9BDE6" w14:textId="5546D3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9,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70ED9" w14:textId="2895A7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1830F" w14:textId="1A36FD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DA353" w14:textId="53028E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9,480.00</w:t>
            </w:r>
          </w:p>
        </w:tc>
      </w:tr>
      <w:tr w:rsidR="00866AB7" w:rsidRPr="00866AB7" w14:paraId="2202CB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B09F8" w14:textId="2422FDA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A29E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gadi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6C009" w14:textId="33C2A3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204CA" w14:textId="2CEA1D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EAC53" w14:textId="08A163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5B80F" w14:textId="686158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0,000.00</w:t>
            </w:r>
          </w:p>
        </w:tc>
      </w:tr>
      <w:tr w:rsidR="00866AB7" w:rsidRPr="00866AB7" w14:paraId="1D5A55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297A4" w14:textId="799F0EA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04F5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to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E68C" w14:textId="06BC37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93AD6" w14:textId="38EF78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30380" w14:textId="427D59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A2496" w14:textId="64B497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200.00</w:t>
            </w:r>
          </w:p>
        </w:tc>
      </w:tr>
      <w:tr w:rsidR="00866AB7" w:rsidRPr="00866AB7" w14:paraId="2B6FB7F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45788" w14:textId="7F20C6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EBE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amon Magsaysay (Liar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EC98E" w14:textId="020BB3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7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72801" w14:textId="3BDDDB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6528E" w14:textId="79EF69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9E129" w14:textId="705660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720.00</w:t>
            </w:r>
          </w:p>
        </w:tc>
      </w:tr>
      <w:tr w:rsidR="00866AB7" w:rsidRPr="00866AB7" w14:paraId="3C9AA9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2336F" w14:textId="3CD2F4D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C10F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ig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31C35" w14:textId="5E2E51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8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E069B" w14:textId="5CDFFF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02A9F" w14:textId="458060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FE617" w14:textId="1B2750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840.00</w:t>
            </w:r>
          </w:p>
        </w:tc>
      </w:tr>
      <w:tr w:rsidR="00866AB7" w:rsidRPr="00866AB7" w14:paraId="5ED423B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53D6AD" w14:textId="4E59F19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F6F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Pab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30990" w14:textId="1B9D34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2AD74" w14:textId="57854E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53AAC" w14:textId="222E73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891F5" w14:textId="4D65B9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040.00</w:t>
            </w:r>
          </w:p>
        </w:tc>
      </w:tr>
      <w:tr w:rsidR="00866AB7" w:rsidRPr="00866AB7" w14:paraId="0E81266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A2647" w14:textId="528F958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B37A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minot (Don Mariano Marc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1DA0E" w14:textId="6109EC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1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71844" w14:textId="68C041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AB6A1" w14:textId="6376BA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D14BB" w14:textId="1932CC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120.00</w:t>
            </w:r>
          </w:p>
        </w:tc>
      </w:tr>
      <w:tr w:rsidR="00866AB7" w:rsidRPr="00866AB7" w14:paraId="40B6DA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AD014" w14:textId="4CDBC92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D4B8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b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69591" w14:textId="48ACEB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3,5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49F43" w14:textId="4E6D22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EA10A" w14:textId="2266C8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4ABFD" w14:textId="5CC597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3,520.00</w:t>
            </w:r>
          </w:p>
        </w:tc>
      </w:tr>
      <w:tr w:rsidR="00866AB7" w:rsidRPr="00866AB7" w14:paraId="3A8BC72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ABEDF" w14:textId="2345AC9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7950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mbu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51444" w14:textId="24E745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72F13" w14:textId="30A415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5B27D" w14:textId="6B393E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D1CEE" w14:textId="77904E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400.00</w:t>
            </w:r>
          </w:p>
        </w:tc>
      </w:tr>
      <w:tr w:rsidR="00866AB7" w:rsidRPr="00866AB7" w14:paraId="2BFD4C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40434" w14:textId="762FA70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1FA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gb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662F2" w14:textId="05D53A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5,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ED01A" w14:textId="347070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26EC1" w14:textId="11FB0D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FBEF2" w14:textId="7BC0DF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5,080.00</w:t>
            </w:r>
          </w:p>
        </w:tc>
      </w:tr>
      <w:tr w:rsidR="00866AB7" w:rsidRPr="00866AB7" w14:paraId="5D67411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ECF3B" w14:textId="315C83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0CF3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k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A6771" w14:textId="677CDB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F3A8F" w14:textId="0D494E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657FD" w14:textId="6E2195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A6F29" w14:textId="6B2DD2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000.00</w:t>
            </w:r>
          </w:p>
        </w:tc>
      </w:tr>
      <w:tr w:rsidR="00866AB7" w:rsidRPr="00866AB7" w14:paraId="4EA391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947AD" w14:textId="57EE86F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FB1C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ncenzo A. Sagu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32742" w14:textId="321274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1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5E96A" w14:textId="729F88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6A90" w14:textId="683C60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CF519" w14:textId="722FEC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160.00</w:t>
            </w:r>
          </w:p>
        </w:tc>
      </w:tr>
      <w:tr w:rsidR="00866AB7" w:rsidRPr="00866AB7" w14:paraId="6112AF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A3347" w14:textId="339DECD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5E11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Zamboang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B960B" w14:textId="38AA34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08,699.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7ECAE" w14:textId="576CBB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F8A08" w14:textId="221647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F1EF1" w14:textId="71C106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08,699.18</w:t>
            </w:r>
          </w:p>
        </w:tc>
      </w:tr>
      <w:tr w:rsidR="00866AB7" w:rsidRPr="00866AB7" w14:paraId="5461096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F62560"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Zamboanga Sibugay</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048AA7" w14:textId="723F928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383,176.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47D3AD" w14:textId="75E070B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9077BB" w14:textId="5F15D66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4DF948" w14:textId="3A47D9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383,176.00</w:t>
            </w:r>
          </w:p>
        </w:tc>
      </w:tr>
      <w:tr w:rsidR="00866AB7" w:rsidRPr="00866AB7" w14:paraId="16616B5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B2DB36" w14:textId="7177652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066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5C668" w14:textId="66D3FE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6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95322" w14:textId="5689DA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7008A" w14:textId="1CF153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C8904" w14:textId="335A10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680.00</w:t>
            </w:r>
          </w:p>
        </w:tc>
      </w:tr>
      <w:tr w:rsidR="00866AB7" w:rsidRPr="00866AB7" w14:paraId="08C8416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EEED9" w14:textId="2131647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DCE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04726" w14:textId="2D7BA2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2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65B4A" w14:textId="4626D5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90198" w14:textId="21971B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F0AA6" w14:textId="6EDB93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280.00</w:t>
            </w:r>
          </w:p>
        </w:tc>
      </w:tr>
      <w:tr w:rsidR="00866AB7" w:rsidRPr="00866AB7" w14:paraId="397301E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19749" w14:textId="78B7352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58B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mel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717F0" w14:textId="485512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E152D" w14:textId="1EB0ED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F21A9" w14:textId="715260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B20B9" w14:textId="478E65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000.00</w:t>
            </w:r>
          </w:p>
        </w:tc>
      </w:tr>
      <w:tr w:rsidR="00866AB7" w:rsidRPr="00866AB7" w14:paraId="36FEB3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C79DF" w14:textId="3CEBA21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C250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pi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515D2" w14:textId="79B51E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0,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2ED6E" w14:textId="33E100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B947D" w14:textId="307024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C5F3F" w14:textId="254ECD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0,400.00</w:t>
            </w:r>
          </w:p>
        </w:tc>
      </w:tr>
      <w:tr w:rsidR="00866AB7" w:rsidRPr="00866AB7" w14:paraId="544105B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BF760" w14:textId="5B2D2E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E0A1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bas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53978" w14:textId="6693CE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2,07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A7DD9" w14:textId="0F7B28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AABB9" w14:textId="654DFE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AB365" w14:textId="41B37A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2,074.00</w:t>
            </w:r>
          </w:p>
        </w:tc>
      </w:tr>
      <w:tr w:rsidR="00866AB7" w:rsidRPr="00866AB7" w14:paraId="602306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4A653" w14:textId="1D6340A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DB9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uh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1A322" w14:textId="329D32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8,74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C4E6E" w14:textId="2959A7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9AE33" w14:textId="273D19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CA501" w14:textId="6C4F4F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8,742.00</w:t>
            </w:r>
          </w:p>
        </w:tc>
      </w:tr>
      <w:tr w:rsidR="00866AB7" w:rsidRPr="00866AB7" w14:paraId="22817F1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6C518" w14:textId="399D54C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3F7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ng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8EACB" w14:textId="5EDED7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0,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46436" w14:textId="44B700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525C2" w14:textId="3BFCB6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681E1" w14:textId="4E9A20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0,480.00</w:t>
            </w:r>
          </w:p>
        </w:tc>
      </w:tr>
      <w:tr w:rsidR="00866AB7" w:rsidRPr="00866AB7" w14:paraId="1F2686A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458FC" w14:textId="09E3ADC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6A3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8F11A" w14:textId="287442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1,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636B5" w14:textId="608389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D8370" w14:textId="3F3FE2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836AE" w14:textId="4952B6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1,800.00</w:t>
            </w:r>
          </w:p>
        </w:tc>
      </w:tr>
      <w:tr w:rsidR="00866AB7" w:rsidRPr="00866AB7" w14:paraId="1BE5BE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7AB07" w14:textId="054273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8EB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lut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09EE5" w14:textId="7161AD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5,9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C6C8B" w14:textId="4FEC7D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CD090" w14:textId="183630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9E367" w14:textId="512B67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5,920.00</w:t>
            </w:r>
          </w:p>
        </w:tc>
      </w:tr>
      <w:tr w:rsidR="00866AB7" w:rsidRPr="00866AB7" w14:paraId="71470D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73987" w14:textId="0938D3B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6D1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y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226CF" w14:textId="768D8A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79582" w14:textId="7809B7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F92E9" w14:textId="5CE85F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3EA0F" w14:textId="453DF2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040.00</w:t>
            </w:r>
          </w:p>
        </w:tc>
      </w:tr>
      <w:tr w:rsidR="00866AB7" w:rsidRPr="00866AB7" w14:paraId="7304D8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F6FFF" w14:textId="748E94D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86E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seller Li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C3D98" w14:textId="377E35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1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3C543" w14:textId="248826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37B66" w14:textId="040838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1CCA6" w14:textId="717A02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120.00</w:t>
            </w:r>
          </w:p>
        </w:tc>
      </w:tr>
      <w:tr w:rsidR="00866AB7" w:rsidRPr="00866AB7" w14:paraId="68956A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27655" w14:textId="70B9C09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24E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u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BC9B3" w14:textId="45F198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3,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59073" w14:textId="14BDAC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35D00" w14:textId="7604FA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39EF1" w14:textId="39ECA8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3,600.00</w:t>
            </w:r>
          </w:p>
        </w:tc>
      </w:tr>
      <w:tr w:rsidR="00866AB7" w:rsidRPr="00866AB7" w14:paraId="6846BB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3A05E" w14:textId="470B578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C17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t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50209" w14:textId="4FA8EF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3,8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C02E9" w14:textId="26A15F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8975C" w14:textId="3E0D42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381C9" w14:textId="2814D7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3,840.00</w:t>
            </w:r>
          </w:p>
        </w:tc>
      </w:tr>
      <w:tr w:rsidR="00866AB7" w:rsidRPr="00866AB7" w14:paraId="012FBC6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49756" w14:textId="42A17F4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EC47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nga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2E2D0" w14:textId="39A631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4,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43582" w14:textId="265118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57DF1" w14:textId="6823B7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D457D" w14:textId="66A954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4,200.00</w:t>
            </w:r>
          </w:p>
        </w:tc>
      </w:tr>
      <w:tr w:rsidR="00866AB7" w:rsidRPr="00866AB7" w14:paraId="6998013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5C90B8"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silan (Isabela City)</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28A4A2" w14:textId="537164F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47,431.6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40AC43" w14:textId="4754852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1D5A8F" w14:textId="6E9FA5C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280016" w14:textId="0526628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47,431.64</w:t>
            </w:r>
          </w:p>
        </w:tc>
      </w:tr>
      <w:tr w:rsidR="00866AB7" w:rsidRPr="00866AB7" w14:paraId="1DA6BEF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28D4B" w14:textId="2C9E37E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33D9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Isab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E2D9C" w14:textId="5D5DDB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7,431.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88128" w14:textId="45C60D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F99F2" w14:textId="6C1EA6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1BE84" w14:textId="6F0249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7,431.64</w:t>
            </w:r>
          </w:p>
        </w:tc>
      </w:tr>
      <w:tr w:rsidR="00866AB7" w:rsidRPr="00866AB7" w14:paraId="79F14ACB"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0F82075"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X</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A01FA79" w14:textId="3A14FA8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7,142,886.71</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8F2E938" w14:textId="73BAFF6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9E9ED73" w14:textId="660EC51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E472208" w14:textId="4A102DA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7,142,886.71</w:t>
            </w:r>
          </w:p>
        </w:tc>
      </w:tr>
      <w:tr w:rsidR="00866AB7" w:rsidRPr="00866AB7" w14:paraId="7E811EA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CF4F4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ukidno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21F2B3" w14:textId="3E408DB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366,321.4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687992" w14:textId="53B7B66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0CA6E3" w14:textId="4C62111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46B2BED" w14:textId="50B6062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366,321.42</w:t>
            </w:r>
          </w:p>
        </w:tc>
      </w:tr>
      <w:tr w:rsidR="00866AB7" w:rsidRPr="00866AB7" w14:paraId="6220F47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81DAAA" w14:textId="721651B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E781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un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2A789" w14:textId="74566A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1F2B0" w14:textId="6D8ACE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7FB17" w14:textId="3F5ACE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88130" w14:textId="45E801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BCC3EB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04863" w14:textId="7097BA3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5C3C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54E09" w14:textId="329BDF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FA2D0" w14:textId="48C0E6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5BC7C" w14:textId="3C875A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CC05C" w14:textId="42BBB6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r>
      <w:tr w:rsidR="00866AB7" w:rsidRPr="00866AB7" w14:paraId="293DA63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E121F" w14:textId="3655A53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A18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olo Fortich</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7A0F5" w14:textId="71912B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6C153" w14:textId="3255E8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383C3" w14:textId="4EFEA6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BE5D" w14:textId="742CD8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76C4DED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D6651" w14:textId="777038E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AF3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ak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E0998" w14:textId="1C1416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2F545" w14:textId="76D768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2504" w14:textId="333FA7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0F932" w14:textId="60AA25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2898BC5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59241" w14:textId="7A67A8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8B1A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mpasug-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394F3" w14:textId="1E980C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60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62D35" w14:textId="72FF1E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118B5" w14:textId="5F387B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D920C" w14:textId="410129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602.00</w:t>
            </w:r>
          </w:p>
        </w:tc>
      </w:tr>
      <w:tr w:rsidR="00866AB7" w:rsidRPr="00866AB7" w14:paraId="1141CC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E1141" w14:textId="64982CA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88E3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ntap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44572" w14:textId="410D62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8F71D" w14:textId="30449D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CDF11" w14:textId="72C60B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64640" w14:textId="50CEEA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277DFDF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107C0" w14:textId="2D1132E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30A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alayba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A4BC0" w14:textId="412CF1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0,1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8D932" w14:textId="768B3C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121D7" w14:textId="1B61AB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C044D" w14:textId="40D660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0,175.00</w:t>
            </w:r>
          </w:p>
        </w:tc>
      </w:tr>
      <w:tr w:rsidR="00866AB7" w:rsidRPr="00866AB7" w14:paraId="6306E3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43669" w14:textId="7B47A02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819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869E0" w14:textId="5A8860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26655" w14:textId="75816D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87F2" w14:textId="7944D9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82A2D" w14:textId="6171CC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2AE5EC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BE556" w14:textId="65BB144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9C33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ngc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33746" w14:textId="3EA1A3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C630E" w14:textId="102219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0D5C6" w14:textId="561024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5BD90" w14:textId="5800C7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3811239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9AEAF" w14:textId="30F187F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F55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n Carl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04394" w14:textId="76099B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6,794.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D86EB" w14:textId="0EE71A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DAC7B" w14:textId="79F68C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EAC9F" w14:textId="73670D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6,794.42</w:t>
            </w:r>
          </w:p>
        </w:tc>
      </w:tr>
      <w:tr w:rsidR="00866AB7" w:rsidRPr="00866AB7" w14:paraId="4149133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FD4F8" w14:textId="538071B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9D1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dingi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84B63" w14:textId="1A96FE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0EDE8" w14:textId="370A94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3A810" w14:textId="7A5162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32BED" w14:textId="18BCD9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382A9B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720E73" w14:textId="1FE7F79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12E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baw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EB883" w14:textId="58EC76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4,64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93B3B" w14:textId="0620C9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1FE68" w14:textId="6B54D5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9A98E" w14:textId="6CF353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4,645.00</w:t>
            </w:r>
          </w:p>
        </w:tc>
      </w:tr>
      <w:tr w:rsidR="00866AB7" w:rsidRPr="00866AB7" w14:paraId="62A71E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2F151" w14:textId="4DCD296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08F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lil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D1C1A" w14:textId="6577C1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BC946" w14:textId="5C5CC6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52768" w14:textId="1A8074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59FFB" w14:textId="03D519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3B58198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3F59D5"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migui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661426" w14:textId="4F0C348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15,819.37</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1FD27E" w14:textId="6730EEF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DAF9B3" w14:textId="10250D5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AAA1E46" w14:textId="74CAD82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15,819.37</w:t>
            </w:r>
          </w:p>
        </w:tc>
      </w:tr>
      <w:tr w:rsidR="00866AB7" w:rsidRPr="00866AB7" w14:paraId="46632A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82F6D" w14:textId="24D42B2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04B3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hin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1E53B" w14:textId="67207B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3CC04" w14:textId="7779C2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6AF83" w14:textId="1ECCB7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80A62" w14:textId="028736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52510E7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6C125" w14:textId="1840FD9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C88C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mbaj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8EA94" w14:textId="679993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1,503.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BFBE4" w14:textId="54BADA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B48A5" w14:textId="510E11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ED4A7" w14:textId="624374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1,503.62</w:t>
            </w:r>
          </w:p>
        </w:tc>
      </w:tr>
      <w:tr w:rsidR="00866AB7" w:rsidRPr="00866AB7" w14:paraId="54C25F5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4D88E" w14:textId="50DF917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473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arm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31D94" w14:textId="25A11D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1,130.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299BE" w14:textId="1645BF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10C34" w14:textId="1045FB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DFC3C" w14:textId="47E0C3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1,130.75</w:t>
            </w:r>
          </w:p>
        </w:tc>
      </w:tr>
      <w:tr w:rsidR="00866AB7" w:rsidRPr="00866AB7" w14:paraId="00A426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D15D42" w14:textId="14C8226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38B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nsili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BAA39" w14:textId="1328BD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E47BE" w14:textId="44DA9E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3013E" w14:textId="562DFD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36A5D" w14:textId="0B1694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27EDFF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8CB76" w14:textId="7C3D1FF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23C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g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B1BD9" w14:textId="27DE6F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803F0" w14:textId="5E3366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BD930" w14:textId="327284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7FFD3" w14:textId="142088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095F2D1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5D3396"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Lanao del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90FA5A" w14:textId="307CA49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3,127,532.97</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E12816" w14:textId="5B91489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CBA238" w14:textId="777A6A4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1B0A18" w14:textId="398B82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3,127,532.97</w:t>
            </w:r>
          </w:p>
        </w:tc>
      </w:tr>
      <w:tr w:rsidR="00866AB7" w:rsidRPr="00866AB7" w14:paraId="059ADFF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507955" w14:textId="3821BCD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B86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lig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FCCB3" w14:textId="5D38AA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80,082.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CBA1B" w14:textId="2C2D31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C77CD" w14:textId="3BA926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CACB8" w14:textId="0DE368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80,082.53</w:t>
            </w:r>
          </w:p>
        </w:tc>
      </w:tr>
      <w:tr w:rsidR="00866AB7" w:rsidRPr="00866AB7" w14:paraId="671F53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FE240" w14:textId="683CC50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775F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ol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5277F" w14:textId="5744B1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917C4" w14:textId="10240F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191F2" w14:textId="568040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8BF4A" w14:textId="66F486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r>
      <w:tr w:rsidR="00866AB7" w:rsidRPr="00866AB7" w14:paraId="4FFF32A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5F223" w14:textId="4DC77A5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70A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o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4C5CE" w14:textId="238CDA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56900" w14:textId="68A287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9CD8A" w14:textId="5A131F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EE4E0" w14:textId="0246CD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69E9A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60862" w14:textId="7152769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C4C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CCD9C" w14:textId="3C29E9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5,8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8B59B" w14:textId="7948D9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BF6A4" w14:textId="7C2D1E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1CAD1" w14:textId="442BB3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5,865.00</w:t>
            </w:r>
          </w:p>
        </w:tc>
      </w:tr>
      <w:tr w:rsidR="00866AB7" w:rsidRPr="00866AB7" w14:paraId="4C29CC5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CF3C3" w14:textId="5B931A0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04B1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usw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CB31A" w14:textId="4AA8F4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197.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FC3D1" w14:textId="0B30F7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7D475" w14:textId="333B9D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E7ACD" w14:textId="53958C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197.44</w:t>
            </w:r>
          </w:p>
        </w:tc>
      </w:tr>
      <w:tr w:rsidR="00866AB7" w:rsidRPr="00866AB7" w14:paraId="7DDEAC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0CC1E" w14:textId="2B402A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399A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olambu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B6893" w14:textId="52925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7AA5D" w14:textId="5B31CF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F9F42" w14:textId="04AB53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D68EA" w14:textId="53F5A3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2FCC4C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A0AD9" w14:textId="119B5F3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F17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nam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7F15C" w14:textId="63DA56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3271E" w14:textId="724E16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09BC9" w14:textId="180EB5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571D1" w14:textId="626ED8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D20F19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5E740" w14:textId="51732C3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55E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i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0EC26" w14:textId="067F0E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7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03EA6" w14:textId="58A97E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06621" w14:textId="00C243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AFB8B" w14:textId="24BF36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780.00</w:t>
            </w:r>
          </w:p>
        </w:tc>
      </w:tr>
      <w:tr w:rsidR="00866AB7" w:rsidRPr="00866AB7" w14:paraId="688D00D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01B13" w14:textId="569C148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B61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tun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1BEEA" w14:textId="7227D1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611BE" w14:textId="345279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36DBC" w14:textId="0EB073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57242" w14:textId="5E39BE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6676B0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6691DA" w14:textId="6855B6C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605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ol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A613F" w14:textId="361B65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16F73" w14:textId="3CAE67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D6624" w14:textId="5312E7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46B56" w14:textId="5EE83F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r>
      <w:tr w:rsidR="00866AB7" w:rsidRPr="00866AB7" w14:paraId="5C4E8CD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F5FFE" w14:textId="0EDA03C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2868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F3784" w14:textId="4453CB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4,9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19A53" w14:textId="2E295F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A0DAF" w14:textId="0AD135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BE0DF" w14:textId="5B8B13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4,965.00</w:t>
            </w:r>
          </w:p>
        </w:tc>
      </w:tr>
      <w:tr w:rsidR="00866AB7" w:rsidRPr="00866AB7" w14:paraId="34AAD1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F3A40" w14:textId="01748D9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A91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pat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A82FA" w14:textId="47A48E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F6498" w14:textId="2D700C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308C3" w14:textId="6FDF2E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4101C" w14:textId="0FD7C8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1824A2F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60218" w14:textId="6437851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B14E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CE47E" w14:textId="2DAF4F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54,29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666B4" w14:textId="7E7DDB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ED253" w14:textId="654D96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75FD7" w14:textId="7A9CCC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54,293.00</w:t>
            </w:r>
          </w:p>
        </w:tc>
      </w:tr>
      <w:tr w:rsidR="00866AB7" w:rsidRPr="00866AB7" w14:paraId="3DC13B8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C6CDE" w14:textId="6C6A021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94EA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una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B1384" w14:textId="2FB4CB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8874C" w14:textId="7DBD16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B2802" w14:textId="42FC55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A8D73" w14:textId="19C9B7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C03DD1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4D60D" w14:textId="6A94205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472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un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550FA" w14:textId="66E840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088AC" w14:textId="1B505F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80014" w14:textId="4DB4AE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7F80D" w14:textId="2CCF9E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r>
      <w:tr w:rsidR="00866AB7" w:rsidRPr="00866AB7" w14:paraId="1FAAD0E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4C6EB" w14:textId="3407D2E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FF4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tao Rag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1DE24" w14:textId="30D604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B75D" w14:textId="58B492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E2BAD" w14:textId="6E0E3C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E4ADD" w14:textId="22515A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8FD8B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1D3F33" w14:textId="2616FCD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E8F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vad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1F570" w14:textId="6AB002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6,9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1882D" w14:textId="2FDF2E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212EC" w14:textId="72863F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CA2C7" w14:textId="46D820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6,930.00</w:t>
            </w:r>
          </w:p>
        </w:tc>
      </w:tr>
      <w:tr w:rsidR="00866AB7" w:rsidRPr="00866AB7" w14:paraId="564A9B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30F3B" w14:textId="6C697D4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C182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p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6B80E" w14:textId="3DB4A3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FB38D" w14:textId="67ACC3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7E01E" w14:textId="3038C5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DCC11" w14:textId="6F7E6D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r>
      <w:tr w:rsidR="00866AB7" w:rsidRPr="00866AB7" w14:paraId="009FB0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AB9EF" w14:textId="602998A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BBD8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gc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18967" w14:textId="18444F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10D35" w14:textId="5B713F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48D75" w14:textId="139B0C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3AE39" w14:textId="24FB12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22C1E2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31B99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isamis Occid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A8B728" w14:textId="7C5ABB1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194,55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8769D1" w14:textId="10D8B80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F31E7E" w14:textId="644BB55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4E577A8" w14:textId="602E47C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194,550.00</w:t>
            </w:r>
          </w:p>
        </w:tc>
      </w:tr>
      <w:tr w:rsidR="00866AB7" w:rsidRPr="00866AB7" w14:paraId="3D7C819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CB760" w14:textId="6A84209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639A1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o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C4C3C" w14:textId="487870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583D2" w14:textId="1FFC90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EE9F4" w14:textId="619958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2073D" w14:textId="4D8F98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362FED6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840379" w14:textId="18D3272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62AB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an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0E4AC" w14:textId="5802CF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19DE8" w14:textId="2B95DD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3BE33" w14:textId="301DAF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47A2C" w14:textId="64A225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723B0F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39FB2" w14:textId="3B764DA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2659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m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09B0B" w14:textId="168F80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89D3C" w14:textId="6528E1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4CF07" w14:textId="3B4C4B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71D46" w14:textId="7AC07A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C4587A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D05748" w14:textId="4539C49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B154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cep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E88C" w14:textId="5CCCE4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30E51" w14:textId="0353D8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8E987" w14:textId="7CA8B3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3D168" w14:textId="2FD82D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3830B8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10746" w14:textId="13498A6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0F5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imen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380FB" w14:textId="7363D9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81B97" w14:textId="57BA48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733D0" w14:textId="0CBCC2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BA91A" w14:textId="0ADC60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2D762FA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5F40DE" w14:textId="4381BCD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86F4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pez Ja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1961C" w14:textId="46E76F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8AD88" w14:textId="6A8713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5E989" w14:textId="3B6F79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D1046" w14:textId="540D76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111B587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F4541" w14:textId="2385DC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0A6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roquiet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BFEA9" w14:textId="2793E7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67,4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55A5C" w14:textId="2C3355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84168" w14:textId="542363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1FF48" w14:textId="0305EC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67,440.00</w:t>
            </w:r>
          </w:p>
        </w:tc>
      </w:tr>
      <w:tr w:rsidR="00866AB7" w:rsidRPr="00866AB7" w14:paraId="53DA146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D382D" w14:textId="155C86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0EE9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a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ED5D3" w14:textId="6257DB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DE2DB" w14:textId="0C7116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4D848" w14:textId="36C788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A0B24" w14:textId="33274E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673B6D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DB9B0" w14:textId="05EB388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981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arid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B78EE" w14:textId="101096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B3613" w14:textId="5153A1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65B28" w14:textId="674E25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3E8B8" w14:textId="39CE46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357697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ACB7E" w14:textId="398400C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D9C1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pang Dala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A90E7" w14:textId="53D979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5A045" w14:textId="52EC78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2534F" w14:textId="073A1F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2A1D0" w14:textId="5C455D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011FC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02216" w14:textId="6C2D840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86C2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nifac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8E210" w14:textId="05F84D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562DE" w14:textId="3FD85C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EBD6E" w14:textId="6D270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61C8C" w14:textId="24F7E1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D38C2F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C2B6D" w14:textId="54967EF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ABE1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lar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BCC8D" w14:textId="56460F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326A6" w14:textId="3E2074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E77A9" w14:textId="7D4EEB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16191" w14:textId="4B7DA5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7AA678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CDFB6" w14:textId="2E36AE9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F42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n Victoriano Chiongbian (Don Mariano Marc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FABD7" w14:textId="1FFF1B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041E0" w14:textId="759083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C286E" w14:textId="2C70F7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8000B" w14:textId="73BDBF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0E79F9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813DD" w14:textId="51559E9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EE5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zami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4156F" w14:textId="5C06D7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0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71BD0" w14:textId="4AAF5B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2E843" w14:textId="3B0F32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502D1" w14:textId="6149DD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05,000.00</w:t>
            </w:r>
          </w:p>
        </w:tc>
      </w:tr>
      <w:tr w:rsidR="00866AB7" w:rsidRPr="00866AB7" w14:paraId="3DE85C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FDF7E" w14:textId="69CF0A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DD8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naca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05280" w14:textId="1D7AEA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9BF74" w14:textId="767F81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2C5DF" w14:textId="465BD3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DB1BD" w14:textId="2FFB27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68F87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607BE" w14:textId="5121F3C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3B7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gub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51BD2" w14:textId="017131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90EED" w14:textId="219024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E4016" w14:textId="7DDC56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D695A" w14:textId="7656FC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C7EB7E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032FA" w14:textId="02246C4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05A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d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AEF0" w14:textId="06C977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7EFCC" w14:textId="52A599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7514E" w14:textId="689FE5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70244" w14:textId="2F0403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3694FB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611006"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isamis Ori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B0957E" w14:textId="1664A97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338,662.9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63B80C" w14:textId="560F6B1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9883D2" w14:textId="4775DAD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D05D280" w14:textId="5421DD0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338,662.95</w:t>
            </w:r>
          </w:p>
        </w:tc>
      </w:tr>
      <w:tr w:rsidR="00866AB7" w:rsidRPr="00866AB7" w14:paraId="3958233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409CE" w14:textId="3228DD4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8F4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gayan De Or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5D833" w14:textId="46CEC2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46,703.9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416D0" w14:textId="12AA5F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BEDD2" w14:textId="4D6B9F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F7D57" w14:textId="43466E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46,703.95</w:t>
            </w:r>
          </w:p>
        </w:tc>
      </w:tr>
      <w:tr w:rsidR="00866AB7" w:rsidRPr="00866AB7" w14:paraId="05181D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C8A38" w14:textId="000F3E7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F3C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ngas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17A4E" w14:textId="248AAE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DE0D2" w14:textId="4710ED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6B401" w14:textId="69FCA6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44A6E" w14:textId="06A059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4CC8DE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F5351" w14:textId="5087117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C0A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ng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9A237" w14:textId="7AE0A7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10154" w14:textId="418545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CDC30" w14:textId="16E4A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81421" w14:textId="5FF4B0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266F12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35E86" w14:textId="492DC0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E26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nu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6A5B9" w14:textId="363B64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0A4B6" w14:textId="5A2C99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BD9B9" w14:textId="54D561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C4E92" w14:textId="2C2141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2D6BE93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27779" w14:textId="12DDE10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7E1EE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nogui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40B0A" w14:textId="50B79D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83C00" w14:textId="7BC821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29CC6" w14:textId="251207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5416D" w14:textId="01B092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1761E51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E84B3" w14:textId="6E02838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596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ongl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807A7" w14:textId="69CF0B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A53D4" w14:textId="34CFD9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ED4C5" w14:textId="0A14CD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53A7F" w14:textId="16D9ED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2D13EB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D893B" w14:textId="4177E7D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A65D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saysay (Linu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DF723" w14:textId="6FA34E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0,789.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EA95E" w14:textId="7A4297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46911" w14:textId="06CC73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F9CEC" w14:textId="1DDA35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0,789.00</w:t>
            </w:r>
          </w:p>
        </w:tc>
      </w:tr>
      <w:tr w:rsidR="00866AB7" w:rsidRPr="00866AB7" w14:paraId="094B4CD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9429F" w14:textId="574EFF8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BDC6E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d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51AA3" w14:textId="73B292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B9CF5" w14:textId="77645E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13042" w14:textId="4D265A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511DF" w14:textId="0FA148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64031A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F89C2" w14:textId="3979697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48D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400B1" w14:textId="058A16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B5F64" w14:textId="6C211E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7580B" w14:textId="6DBA4C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97A3C" w14:textId="313659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58FE6B8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3DE66" w14:textId="0D2679D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7C94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gbongc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12A38" w14:textId="18A969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D6B22" w14:textId="259C65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3A115" w14:textId="55946B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7A97F" w14:textId="31976B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39F5D8B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707775" w14:textId="19164E1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393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ubiji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53B53" w14:textId="2932AD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1B327" w14:textId="2D53C6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28408" w14:textId="476CBE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00ED4" w14:textId="194ADE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3D48FA7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8E949" w14:textId="684BB38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A5D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lave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FED00" w14:textId="17A956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40C3D" w14:textId="68EB5D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66815" w14:textId="1DDE17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3EB5C" w14:textId="1AFB45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46C1C9E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DA376" w14:textId="34A5F77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4C5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El Salvad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709D2" w14:textId="3389B6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09E06" w14:textId="3A84BC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B12C3" w14:textId="7231EB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BA0BB" w14:textId="041B5F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0</w:t>
            </w:r>
          </w:p>
        </w:tc>
      </w:tr>
      <w:tr w:rsidR="00866AB7" w:rsidRPr="00866AB7" w14:paraId="4DC196F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B5D97" w14:textId="292C554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225F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itagu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6A8AE" w14:textId="61394B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1E70A" w14:textId="0145C6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93D95" w14:textId="6981F3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C3387" w14:textId="709CAC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42E220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84750" w14:textId="4592206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47E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nit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729A1" w14:textId="6E92C5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84,04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4F9DA" w14:textId="37BB64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1FD68" w14:textId="706703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3571F" w14:textId="37B375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84,045.00</w:t>
            </w:r>
          </w:p>
        </w:tc>
      </w:tr>
      <w:tr w:rsidR="00866AB7" w:rsidRPr="00866AB7" w14:paraId="00CBE3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33F0C" w14:textId="7AA141A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6AA6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s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3A20E" w14:textId="7B62C1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CEA3A" w14:textId="1B1663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25F33" w14:textId="71B0C9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B2735" w14:textId="5505F6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1CC7EF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3E877" w14:textId="60BC624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9E8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uindi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62348" w14:textId="16FFA2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478E3" w14:textId="1B7B3C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EA6DC" w14:textId="0A06D3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40C48" w14:textId="3B009F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4C10E2A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DE868" w14:textId="21EF9A3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9BDB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ert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EF5F6" w14:textId="04F759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9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E9CDC" w14:textId="5B3F4E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46A20" w14:textId="3E71BF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85566" w14:textId="016434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980.00</w:t>
            </w:r>
          </w:p>
        </w:tc>
      </w:tr>
      <w:tr w:rsidR="00866AB7" w:rsidRPr="00866AB7" w14:paraId="0CF73D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2F349" w14:textId="7C40957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C10A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ga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8E942" w14:textId="04485B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7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96117" w14:textId="7E6B69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EA092" w14:textId="01DE48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2EC7C" w14:textId="3E4E5B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780.00</w:t>
            </w:r>
          </w:p>
        </w:tc>
      </w:tr>
      <w:tr w:rsidR="00866AB7" w:rsidRPr="00866AB7" w14:paraId="02F8506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F278A9" w14:textId="5F178C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B9D4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a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E4566" w14:textId="5EC42D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93D43" w14:textId="065E96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FF9B3" w14:textId="27DC90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B1103" w14:textId="0C9582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4D7CAD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1F8C8" w14:textId="5EB5E6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1D7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p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E13EA" w14:textId="719F92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6,9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EA5E7" w14:textId="346E6F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F5F5A" w14:textId="62A7FC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9EC58" w14:textId="6FC21F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6,930.00</w:t>
            </w:r>
          </w:p>
        </w:tc>
      </w:tr>
      <w:tr w:rsidR="00866AB7" w:rsidRPr="00866AB7" w14:paraId="7C1D85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B50FF" w14:textId="05516DA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F26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ol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83029" w14:textId="4F888B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C8E80" w14:textId="4B6C52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3BD35" w14:textId="197835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E8BFF" w14:textId="27B51E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7830611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95ED8" w14:textId="6A54D12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830C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llanuev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31D01" w14:textId="4FB359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C6E60" w14:textId="06A19D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34FDC" w14:textId="462515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B95D8" w14:textId="7762A1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000.00</w:t>
            </w:r>
          </w:p>
        </w:tc>
      </w:tr>
      <w:tr w:rsidR="00866AB7" w:rsidRPr="00866AB7" w14:paraId="1C23000B"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309EFE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X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4603AE" w14:textId="1DA7CDA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1,396,915.79</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C08070D" w14:textId="39940FD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B033338" w14:textId="6E4CC99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4D0DFB5" w14:textId="1A327D8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1,396,915.79</w:t>
            </w:r>
          </w:p>
        </w:tc>
      </w:tr>
      <w:tr w:rsidR="00866AB7" w:rsidRPr="00866AB7" w14:paraId="2DB88E2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C55EF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Davao de Or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D81F2F" w14:textId="0555775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476,474.66</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3153E6" w14:textId="3D51DBF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6C61E9" w14:textId="7748149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4F53329" w14:textId="749C671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476,474.66</w:t>
            </w:r>
          </w:p>
        </w:tc>
      </w:tr>
      <w:tr w:rsidR="00866AB7" w:rsidRPr="00866AB7" w14:paraId="5C33D13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1407D" w14:textId="2F2CEAE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3AD3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mpost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9CEFB" w14:textId="715FD9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6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65A82" w14:textId="45F1C5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B1994" w14:textId="65E436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0E8E8" w14:textId="3097FF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630.00</w:t>
            </w:r>
          </w:p>
        </w:tc>
      </w:tr>
      <w:tr w:rsidR="00866AB7" w:rsidRPr="00866AB7" w14:paraId="2EC902B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E2005" w14:textId="523BEB2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F2F0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ak (San Vice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B8611" w14:textId="7F0CFE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6,096.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31D4E" w14:textId="228551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81F2A" w14:textId="6717E8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06254" w14:textId="42BE51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6,096.53</w:t>
            </w:r>
          </w:p>
        </w:tc>
      </w:tr>
      <w:tr w:rsidR="00866AB7" w:rsidRPr="00866AB7" w14:paraId="19820D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9E3EB" w14:textId="1A3A95C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9AC7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ni (Doña Ali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A92C5" w14:textId="5AF09D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06.6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D703A" w14:textId="6BE45C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720B0" w14:textId="1F8A85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DBB94" w14:textId="19DBED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06.65</w:t>
            </w:r>
          </w:p>
        </w:tc>
      </w:tr>
      <w:tr w:rsidR="00866AB7" w:rsidRPr="00866AB7" w14:paraId="1EA6A2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CC342" w14:textId="25318A1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B92A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58B59" w14:textId="2C95D9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3,966.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FB325" w14:textId="5725E4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855CD" w14:textId="742812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07EA0" w14:textId="6C1CF2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3,966.82</w:t>
            </w:r>
          </w:p>
        </w:tc>
      </w:tr>
      <w:tr w:rsidR="00866AB7" w:rsidRPr="00866AB7" w14:paraId="0A8DE6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99C2C" w14:textId="2D9C887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94A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agusan (San Maria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ABCD" w14:textId="71D05E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6,364.7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9CCE2" w14:textId="4E8492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5EC37" w14:textId="04C084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3EC53" w14:textId="6D0852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6,364.71</w:t>
            </w:r>
          </w:p>
        </w:tc>
      </w:tr>
      <w:tr w:rsidR="00866AB7" w:rsidRPr="00866AB7" w14:paraId="3792FC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CE8C0" w14:textId="734D3FB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9B4C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wab</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7535" w14:textId="201DB4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6,3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27707" w14:textId="3CB3EC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D1C49" w14:textId="3F7CBD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30712" w14:textId="1D6784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6,370.00</w:t>
            </w:r>
          </w:p>
        </w:tc>
      </w:tr>
      <w:tr w:rsidR="00866AB7" w:rsidRPr="00866AB7" w14:paraId="576CA2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424BB" w14:textId="275B86E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1C89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nkay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A0F17" w14:textId="70CC9D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8,283.8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1E077" w14:textId="0FA494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CF97D" w14:textId="162512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C1C75" w14:textId="715271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8,283.89</w:t>
            </w:r>
          </w:p>
        </w:tc>
      </w:tr>
      <w:tr w:rsidR="00866AB7" w:rsidRPr="00866AB7" w14:paraId="7AEE3B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A5B4B8" w14:textId="02E6A70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2F6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nte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55A24" w14:textId="156B8C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3,458.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FF20A" w14:textId="279D7E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5571A" w14:textId="314837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B68BF" w14:textId="6BB274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3,458.80</w:t>
            </w:r>
          </w:p>
        </w:tc>
      </w:tr>
      <w:tr w:rsidR="00866AB7" w:rsidRPr="00866AB7" w14:paraId="7882E9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32A17" w14:textId="3832F56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27E5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bunt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48141" w14:textId="2FBDA7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3,379.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F6B4F" w14:textId="66C3A6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4A798" w14:textId="064ECF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E294A" w14:textId="554E53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3,379.32</w:t>
            </w:r>
          </w:p>
        </w:tc>
      </w:tr>
      <w:tr w:rsidR="00866AB7" w:rsidRPr="00866AB7" w14:paraId="37D1EC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66A88" w14:textId="38F143F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1D1A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ew Bat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3C861" w14:textId="41635B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9,492.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B2899" w14:textId="255655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15D10" w14:textId="3F9FAF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BDC5E" w14:textId="46F8F8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9,492.94</w:t>
            </w:r>
          </w:p>
        </w:tc>
      </w:tr>
      <w:tr w:rsidR="00866AB7" w:rsidRPr="00866AB7" w14:paraId="508804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752D9E" w14:textId="5856EA4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3B7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tuk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15CF5" w14:textId="190548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5,2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825E8" w14:textId="5FF320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2F558" w14:textId="2815A4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B166C" w14:textId="4DC653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5,225.00</w:t>
            </w:r>
          </w:p>
        </w:tc>
      </w:tr>
      <w:tr w:rsidR="00866AB7" w:rsidRPr="00866AB7" w14:paraId="734BA47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2DF975"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Davao del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C7B913" w14:textId="0BBDDB2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860,151.8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13D0E4" w14:textId="224B650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417D25" w14:textId="1BFF6DB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66A9E66" w14:textId="6D53C7E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860,151.85</w:t>
            </w:r>
          </w:p>
        </w:tc>
      </w:tr>
      <w:tr w:rsidR="00866AB7" w:rsidRPr="00866AB7" w14:paraId="67E4A9F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15B59" w14:textId="422866B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A316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suncion (Sa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56473" w14:textId="7E9B9F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6,090.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B868A" w14:textId="2AFA94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53226" w14:textId="55F89C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1C9BA" w14:textId="158524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6,090.42</w:t>
            </w:r>
          </w:p>
        </w:tc>
      </w:tr>
      <w:tr w:rsidR="00866AB7" w:rsidRPr="00866AB7" w14:paraId="703ECB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8D71F" w14:textId="2FE8EE4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1A62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raulio E. Dujal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0744B" w14:textId="3BF933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5,523.9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A55AF" w14:textId="0F57EC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5FEC0" w14:textId="570208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B0656" w14:textId="6C7EA5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5,523.95</w:t>
            </w:r>
          </w:p>
        </w:tc>
      </w:tr>
      <w:tr w:rsidR="00866AB7" w:rsidRPr="00866AB7" w14:paraId="6C3EBF1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F0DA8" w14:textId="5199188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BAF3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E7C64" w14:textId="5AAFFE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830.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7023D" w14:textId="2E38BC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DA605" w14:textId="5763C7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6C8B6" w14:textId="626C75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830.18</w:t>
            </w:r>
          </w:p>
        </w:tc>
      </w:tr>
      <w:tr w:rsidR="00866AB7" w:rsidRPr="00866AB7" w14:paraId="39117A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6A2F0" w14:textId="75F3EE1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159E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sland Garden City of Sam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09375" w14:textId="48B95A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6,846.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5DB2E" w14:textId="11A0FC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627DC" w14:textId="7A0B5D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40CF3" w14:textId="6C486F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6,846.54</w:t>
            </w:r>
          </w:p>
        </w:tc>
      </w:tr>
      <w:tr w:rsidR="00866AB7" w:rsidRPr="00866AB7" w14:paraId="41CEAB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B313B" w14:textId="31E24FA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C991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pal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A26E1" w14:textId="2E43D2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7,159.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25490" w14:textId="336B6B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2F573" w14:textId="7FBED3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F0E26" w14:textId="609E87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7,159.32</w:t>
            </w:r>
          </w:p>
        </w:tc>
      </w:tr>
      <w:tr w:rsidR="00866AB7" w:rsidRPr="00866AB7" w14:paraId="0D79DEA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D3749" w14:textId="3CC2E9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EB5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ew Core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046FE" w14:textId="27EC0B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368.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064D9" w14:textId="77D71D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9CC39" w14:textId="65BD24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C760E" w14:textId="57361A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368.82</w:t>
            </w:r>
          </w:p>
        </w:tc>
      </w:tr>
      <w:tr w:rsidR="00866AB7" w:rsidRPr="00866AB7" w14:paraId="7CA8E48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EEE1B" w14:textId="51A7FEB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141F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Pana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BCD55" w14:textId="0D5078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8,705.1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12FB7" w14:textId="41BBBE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04072" w14:textId="5157BA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51B65" w14:textId="7EAC83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8,705.15</w:t>
            </w:r>
          </w:p>
        </w:tc>
      </w:tr>
      <w:tr w:rsidR="00866AB7" w:rsidRPr="00866AB7" w14:paraId="2BAF2B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506E1" w14:textId="3B2B8E2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5EA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4190F" w14:textId="5A48E0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06.6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20DD8" w14:textId="4B90DC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9F68D" w14:textId="7F6A4C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46C65" w14:textId="679A0E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06.65</w:t>
            </w:r>
          </w:p>
        </w:tc>
      </w:tr>
      <w:tr w:rsidR="00866AB7" w:rsidRPr="00866AB7" w14:paraId="637C63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8E218" w14:textId="1C356D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6B71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BD23D" w14:textId="35BEE8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7,487.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D4DEB" w14:textId="207F59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30F75" w14:textId="361EAF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4C23C" w14:textId="6280E5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7,487.08</w:t>
            </w:r>
          </w:p>
        </w:tc>
      </w:tr>
      <w:tr w:rsidR="00866AB7" w:rsidRPr="00866AB7" w14:paraId="269B0A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68CED" w14:textId="05F7237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922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gu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CC656" w14:textId="68BF8B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1,502.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1C288" w14:textId="3F21B0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0CDD3" w14:textId="1677D3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4D923" w14:textId="18E229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1,502.54</w:t>
            </w:r>
          </w:p>
        </w:tc>
      </w:tr>
      <w:tr w:rsidR="00866AB7" w:rsidRPr="00866AB7" w14:paraId="069738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EDC057" w14:textId="3761836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8912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aing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BDA5" w14:textId="61DE03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2,431.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91E0F" w14:textId="4C3BAC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30B5B" w14:textId="0F5A3A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756BB" w14:textId="4BAA0D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2,431.20</w:t>
            </w:r>
          </w:p>
        </w:tc>
      </w:tr>
      <w:tr w:rsidR="00866AB7" w:rsidRPr="00866AB7" w14:paraId="1DCF6DA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5A78D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Davao del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DAB244" w14:textId="52D052C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3,669,625.49</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F58C61" w14:textId="5EAAF5F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174F7D" w14:textId="170F817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351379D" w14:textId="5C682CA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3,669,625.49</w:t>
            </w:r>
          </w:p>
        </w:tc>
      </w:tr>
      <w:tr w:rsidR="00866AB7" w:rsidRPr="00866AB7" w14:paraId="16D2CD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DB366" w14:textId="2385C6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817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s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74708" w14:textId="2D07CF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5,619.9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CD306" w14:textId="4CFBC6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87435" w14:textId="438643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EE5CD" w14:textId="5AB388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5,619.99</w:t>
            </w:r>
          </w:p>
        </w:tc>
      </w:tr>
      <w:tr w:rsidR="00866AB7" w:rsidRPr="00866AB7" w14:paraId="50C4139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FB447" w14:textId="347DF6F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3CD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va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FD789" w14:textId="14BFA0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507,198.9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C85D4" w14:textId="3770CB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6CE71" w14:textId="76EA99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A6FE9" w14:textId="03D179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507,198.99</w:t>
            </w:r>
          </w:p>
        </w:tc>
      </w:tr>
      <w:tr w:rsidR="00866AB7" w:rsidRPr="00866AB7" w14:paraId="58163E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304872" w14:textId="1641B3E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806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Di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E467B" w14:textId="6C3378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5,545.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29FBE" w14:textId="067AB4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72BAA" w14:textId="681BB2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30B52" w14:textId="330C73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5,545.86</w:t>
            </w:r>
          </w:p>
        </w:tc>
      </w:tr>
      <w:tr w:rsidR="00866AB7" w:rsidRPr="00866AB7" w14:paraId="6313F8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B7BEB" w14:textId="7FBEE26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DE37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agon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D8C61" w14:textId="28728E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4,842.9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F27D9" w14:textId="5AC5B3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89C08" w14:textId="204BA4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9D79" w14:textId="3C213D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4,842.95</w:t>
            </w:r>
          </w:p>
        </w:tc>
      </w:tr>
      <w:tr w:rsidR="00866AB7" w:rsidRPr="00866AB7" w14:paraId="2CB65E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30DA4" w14:textId="6240781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F05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bla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3C151" w14:textId="476C03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6,4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C1FE2" w14:textId="0FA7EF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00AAE" w14:textId="321B0B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66610" w14:textId="29E037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6,420.00</w:t>
            </w:r>
          </w:p>
        </w:tc>
      </w:tr>
      <w:tr w:rsidR="00866AB7" w:rsidRPr="00866AB7" w14:paraId="64C0D7D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634E3" w14:textId="19CD9C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7CFF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say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1248C" w14:textId="3375C1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1,816.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3DA29" w14:textId="5734BF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545C9" w14:textId="699CBC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329A1" w14:textId="2F2C1D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1,816.30</w:t>
            </w:r>
          </w:p>
        </w:tc>
      </w:tr>
      <w:tr w:rsidR="00866AB7" w:rsidRPr="00866AB7" w14:paraId="6E8DDE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4F81E" w14:textId="4A7ECE0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F8CC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l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7E3F7" w14:textId="51D435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0,104.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14D60" w14:textId="654CA1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24321" w14:textId="73D854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60801" w14:textId="08C4F7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0,104.18</w:t>
            </w:r>
          </w:p>
        </w:tc>
      </w:tr>
      <w:tr w:rsidR="00866AB7" w:rsidRPr="00866AB7" w14:paraId="5C1A730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05478" w14:textId="076A082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561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ta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FBB8D" w14:textId="33DD08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7,826.0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ABCA8" w14:textId="42B148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447DB" w14:textId="30A534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579B2" w14:textId="1D4581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7,826.07</w:t>
            </w:r>
          </w:p>
        </w:tc>
      </w:tr>
      <w:tr w:rsidR="00866AB7" w:rsidRPr="00866AB7" w14:paraId="5BCDC9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C0425" w14:textId="0E7AD3D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804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da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20635" w14:textId="34C5CF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251.1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4F951" w14:textId="3A0481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D7F00" w14:textId="7A2F4C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E1664" w14:textId="7346F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251.15</w:t>
            </w:r>
          </w:p>
        </w:tc>
      </w:tr>
      <w:tr w:rsidR="00866AB7" w:rsidRPr="00866AB7" w14:paraId="2D86190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BED96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Davao Ori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A6F8F2" w14:textId="1DE4106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620,642.2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A91C0F" w14:textId="0471F48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A616A5" w14:textId="1E457BC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CBF9A10" w14:textId="01A52A1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620,642.25</w:t>
            </w:r>
          </w:p>
        </w:tc>
      </w:tr>
      <w:tr w:rsidR="00866AB7" w:rsidRPr="00866AB7" w14:paraId="585D9ED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9EFE4"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Davao Orient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4BDF8" w14:textId="44520E7D"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6,442,703.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89928" w14:textId="4E1AA2D2"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840A3" w14:textId="6AC369AC"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49465" w14:textId="270122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42,703.84</w:t>
            </w:r>
          </w:p>
        </w:tc>
      </w:tr>
      <w:tr w:rsidR="00866AB7" w:rsidRPr="00866AB7" w14:paraId="227CF9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26D47" w14:textId="719DA15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46FC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F4304" w14:textId="28FBC1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6,698.4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AA1AE" w14:textId="0D90F6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97704" w14:textId="3436D2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79006" w14:textId="610859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6,698.41</w:t>
            </w:r>
          </w:p>
        </w:tc>
      </w:tr>
      <w:tr w:rsidR="00866AB7" w:rsidRPr="00866AB7" w14:paraId="27F7034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FA8EF" w14:textId="18517B6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0A9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p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5E5DB" w14:textId="7D45E7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FCE3D" w14:textId="5B4759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7BF2C" w14:textId="34A351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B9A0" w14:textId="1A1710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30.00</w:t>
            </w:r>
          </w:p>
        </w:tc>
      </w:tr>
      <w:tr w:rsidR="00866AB7" w:rsidRPr="00866AB7" w14:paraId="1ED68C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5473B" w14:textId="01D879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A821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at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E9104" w14:textId="2079AB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E114E" w14:textId="00C5A5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AC8C9" w14:textId="421085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58CC7" w14:textId="22C52A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30.00</w:t>
            </w:r>
          </w:p>
        </w:tc>
      </w:tr>
      <w:tr w:rsidR="00866AB7" w:rsidRPr="00866AB7" w14:paraId="38E9FC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F6AEA" w14:textId="00EE49D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4549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rrag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3AF6B" w14:textId="50703E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83,1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D65C0" w14:textId="6DB78F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55456" w14:textId="61FEAC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13C10" w14:textId="4B7C11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83,180.00</w:t>
            </w:r>
          </w:p>
        </w:tc>
      </w:tr>
      <w:tr w:rsidR="00866AB7" w:rsidRPr="00866AB7" w14:paraId="4A05BD4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9A70B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Davao Occid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E1EB6D" w14:textId="4A563B3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770,021.5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11861F" w14:textId="2A8F78B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531EB8" w14:textId="41C0353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CE28F2" w14:textId="328A295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770,021.54</w:t>
            </w:r>
          </w:p>
        </w:tc>
      </w:tr>
      <w:tr w:rsidR="00866AB7" w:rsidRPr="00866AB7" w14:paraId="05476F1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B462D" w14:textId="79616AB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0101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5A009" w14:textId="65A007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1,606.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97221" w14:textId="351C0B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C354F" w14:textId="05EF09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5B897" w14:textId="0CAB52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1,606.38</w:t>
            </w:r>
          </w:p>
        </w:tc>
      </w:tr>
      <w:tr w:rsidR="00866AB7" w:rsidRPr="00866AB7" w14:paraId="606655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DCE54" w14:textId="237DF21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121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EA25C" w14:textId="32C0A7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7,515.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7771E" w14:textId="318BB8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18F9E" w14:textId="694997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F7271" w14:textId="0D7FC3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7,515.16</w:t>
            </w:r>
          </w:p>
        </w:tc>
      </w:tr>
      <w:tr w:rsidR="00866AB7" w:rsidRPr="00866AB7" w14:paraId="4D4B42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28B4A" w14:textId="79809B6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0671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ranga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AFAE7" w14:textId="02261A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0,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85D9E" w14:textId="13671A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C26E2" w14:textId="4A7715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C4D37" w14:textId="1DAC3D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0,900.00</w:t>
            </w:r>
          </w:p>
        </w:tc>
      </w:tr>
      <w:tr w:rsidR="00866AB7" w:rsidRPr="00866AB7" w14:paraId="7C2CB4E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34907A"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XI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A9783C5" w14:textId="0EB7609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9,133,663.00</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1A6E22C" w14:textId="5DC7581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A3FA85F" w14:textId="6430E41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72B1E0D" w14:textId="4C189F5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9,133,663.00</w:t>
            </w:r>
          </w:p>
        </w:tc>
      </w:tr>
      <w:tr w:rsidR="00866AB7" w:rsidRPr="00866AB7" w14:paraId="10399FEF"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242BF9"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orth Cotabat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B7E29F" w14:textId="7A6AF36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382,90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7DCE93" w14:textId="3956C88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6A8497" w14:textId="50E7695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B6D6E9F" w14:textId="5669730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382,900.00</w:t>
            </w:r>
          </w:p>
        </w:tc>
      </w:tr>
      <w:tr w:rsidR="00866AB7" w:rsidRPr="00866AB7" w14:paraId="1129E5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942F5" w14:textId="266E85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A6E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ama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063AD" w14:textId="5485FA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C9C57" w14:textId="4F7599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6B429" w14:textId="419894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A5ACB" w14:textId="4860F5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r>
      <w:tr w:rsidR="00866AB7" w:rsidRPr="00866AB7" w14:paraId="64B9102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D0614" w14:textId="4AADD48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ED3C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eo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F6111" w14:textId="1CD2A0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BB90C" w14:textId="5CC727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6BC2D" w14:textId="3DEB27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DFABE" w14:textId="3D356F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261FB7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EA7A7" w14:textId="45F93A9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27D9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tip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823F5" w14:textId="7BDC44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82047" w14:textId="6B36D3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B3F6D" w14:textId="086A53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D075A" w14:textId="46DB2B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55FF30D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F7EFF" w14:textId="61258CE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7C8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rak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6D0B2" w14:textId="669049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1038D" w14:textId="78EE80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1E540" w14:textId="018EF8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4CED2" w14:textId="24B59C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r>
      <w:tr w:rsidR="00866AB7" w:rsidRPr="00866AB7" w14:paraId="70216C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0BCA9" w14:textId="6641017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2671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isi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A23C3" w14:textId="26EB07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EF72" w14:textId="1C2F64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0A8C7" w14:textId="6D7BA4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7B541" w14:textId="3E92E7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770334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C49EE" w14:textId="24D3583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D03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b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4AAFD" w14:textId="37EF40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09C15" w14:textId="49685D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081E2" w14:textId="77BBB8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3940B" w14:textId="2DF7BD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293B45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C7468" w14:textId="143C855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AA9F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6A5E6" w14:textId="2F4A9D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71B22" w14:textId="349C27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8B222" w14:textId="4A626B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68078" w14:textId="055A98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7F8136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F50CD" w14:textId="7F9EB18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BA5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Kidapa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A432C" w14:textId="73E86F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FD6FC" w14:textId="420FB1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75FE3" w14:textId="7CFD8C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62EE0" w14:textId="7BA40E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500.00</w:t>
            </w:r>
          </w:p>
        </w:tc>
      </w:tr>
      <w:tr w:rsidR="00866AB7" w:rsidRPr="00866AB7" w14:paraId="164DA8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0328B4" w14:textId="5FD2D68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D39A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9F20B" w14:textId="580173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76E2E" w14:textId="6FB6A2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AC0E9" w14:textId="4DA439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7A18E" w14:textId="6E3A9A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62F5FF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79BD0" w14:textId="5942235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140B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pe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BC71A" w14:textId="6714DA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21380" w14:textId="1C11DE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2F44A" w14:textId="35DF00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265BD" w14:textId="2EE71F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r>
      <w:tr w:rsidR="00866AB7" w:rsidRPr="00866AB7" w14:paraId="7601A1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98DC3" w14:textId="73A37C0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01BF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kila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D1643" w14:textId="01CCC4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BF237" w14:textId="125E22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7F4B5" w14:textId="235BA4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39D99" w14:textId="046048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r>
      <w:tr w:rsidR="00866AB7" w:rsidRPr="00866AB7" w14:paraId="4CCD23A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AC8138" w14:textId="7CCEBD9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60F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tala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2FFA9" w14:textId="0FCE97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6E49D" w14:textId="40E145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D3C4A" w14:textId="4DE681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EDA64" w14:textId="5AED4B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03AE13A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E1BFA" w14:textId="5C6DD29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4434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dsayap</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4CAC9" w14:textId="09B674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4675E" w14:textId="682CBB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E85FF" w14:textId="5950A1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7636C" w14:textId="4BA89E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74B758E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3E8D2" w14:textId="1EE4276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798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l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8D8E5" w14:textId="53821A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59685" w14:textId="3266B7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C312D" w14:textId="36D958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7626B" w14:textId="6A470B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0,000.00</w:t>
            </w:r>
          </w:p>
        </w:tc>
      </w:tr>
      <w:tr w:rsidR="00866AB7" w:rsidRPr="00866AB7" w14:paraId="6634B1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A219C" w14:textId="4291AF4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81E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gkaw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51A3C" w14:textId="2F6C80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C36E7" w14:textId="170C9F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32437" w14:textId="16CC89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14C31" w14:textId="04E86B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70E6F58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D8F66" w14:textId="6360878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2E83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k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252C0" w14:textId="0599FF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D7D5F" w14:textId="7E1C52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8C64" w14:textId="135E6E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99ADD" w14:textId="160562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313C742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58BA3" w14:textId="67A0D55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ADF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ident 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E2CC9" w14:textId="7606ED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906B1" w14:textId="1C06C3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28ED1" w14:textId="52163C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DAB97" w14:textId="307A65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0CAC2C7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0F420" w14:textId="628BA2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2686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lu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567E" w14:textId="0D30C9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EEB26" w14:textId="3E1F4E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006AA" w14:textId="0F8114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C9D53" w14:textId="7B1ACB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2EEE877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332E6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arangani</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88A080" w14:textId="124DF1E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557,10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824256" w14:textId="4B5D777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37D68D" w14:textId="7FC49D2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F2EBBFC" w14:textId="43FEE0A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557,100.00</w:t>
            </w:r>
          </w:p>
        </w:tc>
      </w:tr>
      <w:tr w:rsidR="00866AB7" w:rsidRPr="00866AB7" w14:paraId="0349A99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ECC2D" w14:textId="23FDB89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B90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Saranga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FA427" w14:textId="3E333B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93A2B" w14:textId="696EDB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960D4" w14:textId="42712C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4A3B9" w14:textId="77A2F4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5,000.00</w:t>
            </w:r>
          </w:p>
        </w:tc>
      </w:tr>
      <w:tr w:rsidR="00866AB7" w:rsidRPr="00866AB7" w14:paraId="53B63E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C5808" w14:textId="417B623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9F1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am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7FD0B" w14:textId="50A27B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34804" w14:textId="472345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EA40F" w14:textId="1FBBCB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8AEC9" w14:textId="09C5E9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2B40EC6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A83CB" w14:textId="088BDE7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EB21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asi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3617F" w14:textId="1DC38A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FF4B7" w14:textId="02EAE4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BF770" w14:textId="2777DD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03DD5" w14:textId="7E88CC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00EFA1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AAF1E" w14:textId="6124F5C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D01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itu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E1DE8" w14:textId="1456B0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E016F" w14:textId="45C1B8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9C2FC" w14:textId="690D51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A1837" w14:textId="35D9FC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6F8FB7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88D68" w14:textId="06BFAAC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591C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ab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5BB63" w14:textId="16DED8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2B74F" w14:textId="3DA911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F0C37" w14:textId="22EA8D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494DC" w14:textId="0D8CCE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6A7682C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8FF09C" w14:textId="6DC96EB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E98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CA6B6" w14:textId="694343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5,3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44220" w14:textId="6E209E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98D55" w14:textId="46932C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FC932" w14:textId="2A22B5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5,300.00</w:t>
            </w:r>
          </w:p>
        </w:tc>
      </w:tr>
      <w:tr w:rsidR="00866AB7" w:rsidRPr="00866AB7" w14:paraId="07CD2EC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37FEE" w14:textId="10893FB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FA8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pa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D24B5" w14:textId="6A12A2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5F5B0" w14:textId="1CD844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F5B25" w14:textId="5A0B1A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87E2B" w14:textId="49C22A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0240A3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79B1F" w14:textId="38D716D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6DB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un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015F9" w14:textId="62118F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79BB8" w14:textId="2E5BD9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DA668" w14:textId="44EDB4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59EFA" w14:textId="07350E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7A31C36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C6A470"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outh Cotabat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9F04C7" w14:textId="70ECCB6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2,802,113.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871795" w14:textId="109A32D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A07CC1" w14:textId="3B7B395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DED8D9" w14:textId="1C0CF10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2,802,113.00</w:t>
            </w:r>
          </w:p>
        </w:tc>
      </w:tr>
      <w:tr w:rsidR="00866AB7" w:rsidRPr="00866AB7" w14:paraId="10EF9E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29764" w14:textId="3787D3F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6C81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South Cotaba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728B8" w14:textId="31BFE8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1F92F" w14:textId="13DD66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1277E" w14:textId="5E6C9E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4AEB8" w14:textId="5AA52C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00,000.00</w:t>
            </w:r>
          </w:p>
        </w:tc>
      </w:tr>
      <w:tr w:rsidR="00866AB7" w:rsidRPr="00866AB7" w14:paraId="73997D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4337F" w14:textId="0D978D1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887D1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3DDBB" w14:textId="7E1EE8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E2ADF" w14:textId="161501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F81FA" w14:textId="639B8E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A5346" w14:textId="715B56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r>
      <w:tr w:rsidR="00866AB7" w:rsidRPr="00866AB7" w14:paraId="4EBBFF9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5B08C" w14:textId="5819459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2D79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Santos City (Dadiang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5381C" w14:textId="737440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1,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66103" w14:textId="7B08D0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49DEE" w14:textId="5C6230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BBE9A" w14:textId="7B69EC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1,800.00</w:t>
            </w:r>
          </w:p>
        </w:tc>
      </w:tr>
      <w:tr w:rsidR="00866AB7" w:rsidRPr="00866AB7" w14:paraId="38C2EDB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A6343" w14:textId="29939B6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EB56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Koronad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28691" w14:textId="111BB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4,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12119" w14:textId="697F3D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F8D4E" w14:textId="0A1864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CBF47" w14:textId="0ADEFC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4,350.00</w:t>
            </w:r>
          </w:p>
        </w:tc>
      </w:tr>
      <w:tr w:rsidR="00866AB7" w:rsidRPr="00866AB7" w14:paraId="3B47DE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781E5" w14:textId="278D874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EE8E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ke Seb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B0240" w14:textId="2A4C05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21A9A" w14:textId="758EE9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37F7A" w14:textId="7AE7A8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E5D22" w14:textId="32A534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r>
      <w:tr w:rsidR="00866AB7" w:rsidRPr="00866AB7" w14:paraId="2ED89A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37C3A" w14:textId="06D7B9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19E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ora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84E07" w14:textId="5642BE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65A6E" w14:textId="299306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7F96A" w14:textId="46C365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82DFA" w14:textId="537A0D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r>
      <w:tr w:rsidR="00866AB7" w:rsidRPr="00866AB7" w14:paraId="6571807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863AC" w14:textId="0C5C936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4A13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lomolok</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98BC1" w14:textId="53F320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33D9C" w14:textId="34A999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F62FD" w14:textId="7DBB3D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54B2A" w14:textId="6FB31A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r>
      <w:tr w:rsidR="00866AB7" w:rsidRPr="00866AB7" w14:paraId="3462F0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B53BD" w14:textId="44FFC61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85E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Niñ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D74EF" w14:textId="0431BD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6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BEEF5" w14:textId="54F1D5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B09D8" w14:textId="042957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558F7" w14:textId="090E0C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650.00</w:t>
            </w:r>
          </w:p>
        </w:tc>
      </w:tr>
      <w:tr w:rsidR="00866AB7" w:rsidRPr="00866AB7" w14:paraId="201637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1A5EE" w14:textId="7B08BBC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773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rallah</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25F3C" w14:textId="1046CD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7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C3984" w14:textId="4F61C4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76A0D" w14:textId="49ACAE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C5143" w14:textId="34193C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74,900.00</w:t>
            </w:r>
          </w:p>
        </w:tc>
      </w:tr>
      <w:tr w:rsidR="00866AB7" w:rsidRPr="00866AB7" w14:paraId="2BB4DD9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57001" w14:textId="473B32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68B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mpak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AAB8C" w14:textId="3D7666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3D8F2" w14:textId="61B793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6B9DE" w14:textId="15197E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56086" w14:textId="3DB90E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r>
      <w:tr w:rsidR="00866AB7" w:rsidRPr="00866AB7" w14:paraId="3A4EEE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55BFE" w14:textId="7F7625D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708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t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724F3" w14:textId="1D22DC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8,56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18573" w14:textId="4DE058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95A55" w14:textId="19FE23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B2248" w14:textId="0F8C70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8,563.00</w:t>
            </w:r>
          </w:p>
        </w:tc>
      </w:tr>
      <w:tr w:rsidR="00866AB7" w:rsidRPr="00866AB7" w14:paraId="178D10C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2E4B70" w14:textId="19B2D82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0AF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bol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D209F" w14:textId="2EB025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95FCE" w14:textId="5E8808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D5F31" w14:textId="25D4AF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9B04A" w14:textId="43526D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r>
      <w:tr w:rsidR="00866AB7" w:rsidRPr="00866AB7" w14:paraId="350A279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877FC" w14:textId="4C3DFC3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FB70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p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DF931" w14:textId="5F03D3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D7842" w14:textId="75990D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B634F" w14:textId="5BDE5F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D8452" w14:textId="3F71FD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r>
      <w:tr w:rsidR="00866AB7" w:rsidRPr="00866AB7" w14:paraId="763171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9D919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ultan Kudarat</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E811FE" w14:textId="0856A4E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366,05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0734F0" w14:textId="3EC928D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8691CF" w14:textId="3992BED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949C00" w14:textId="631E1C3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366,050.00</w:t>
            </w:r>
          </w:p>
        </w:tc>
      </w:tr>
      <w:tr w:rsidR="00866AB7" w:rsidRPr="00866AB7" w14:paraId="2B30FF8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5FD6F" w14:textId="152D5F1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8832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lumb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B9A33" w14:textId="613D66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7711E" w14:textId="208465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B5686" w14:textId="19F47F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34F97" w14:textId="16D459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4F60821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82701" w14:textId="6B89DF4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8D0AF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su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B332D" w14:textId="75DFB6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6FFB7" w14:textId="59ECBD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CFC6E" w14:textId="6315E4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CBFA2" w14:textId="7EA0B2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4897D9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CA8B1" w14:textId="75F275C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0687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mbayong (Mariano Marc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37E3C" w14:textId="105873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E8CB5" w14:textId="0B2A91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8A51E" w14:textId="3BDBF1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32D91" w14:textId="22B947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0FB718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17462" w14:textId="38E91F4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A88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t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3A43" w14:textId="68FA59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1C029" w14:textId="5A1038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591A0" w14:textId="6F29FC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091D3" w14:textId="49C77D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3FD314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C3B34" w14:textId="05149B7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836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ident Quiri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E4373" w14:textId="2EAE11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E6B7E" w14:textId="06CF8A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EB404" w14:textId="3EEF42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CBEDD" w14:textId="4512C4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4B9BD0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61D68" w14:textId="7BFB3A6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2E5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cur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CFDA3" w14:textId="5B0A64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5,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B25F1" w14:textId="590239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B4C38" w14:textId="0D058C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7C6A1" w14:textId="7FA0C1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5,500.00</w:t>
            </w:r>
          </w:p>
        </w:tc>
      </w:tr>
      <w:tr w:rsidR="00866AB7" w:rsidRPr="00866AB7" w14:paraId="793CA4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A9950" w14:textId="552E7B1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871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umb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AC4C2" w14:textId="7A5AF4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1,5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B3FEF" w14:textId="7E88E1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09E99" w14:textId="01055A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12746" w14:textId="2FDD6F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1,550.00</w:t>
            </w:r>
          </w:p>
        </w:tc>
      </w:tr>
      <w:tr w:rsidR="00866AB7" w:rsidRPr="00866AB7" w14:paraId="5D4286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007A3" w14:textId="5D03558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B1CE2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speran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EBB7B" w14:textId="6FE1C0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B4D8E" w14:textId="356641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AFB67" w14:textId="4D1F6D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B8ED0" w14:textId="542CC6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53F547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733C8" w14:textId="54C3DCF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A71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lamans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144A7" w14:textId="337D3B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36CF2" w14:textId="4CEB39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7552E" w14:textId="547F93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BBAAE" w14:textId="52BD8A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4,900.00</w:t>
            </w:r>
          </w:p>
        </w:tc>
      </w:tr>
      <w:tr w:rsidR="00866AB7" w:rsidRPr="00866AB7" w14:paraId="140B06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4A801" w14:textId="4C79070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DEAC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bak</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3D762" w14:textId="257392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AD2AC" w14:textId="572F22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0E4EE" w14:textId="0ABF31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B4D24" w14:textId="469BA2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522A256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518A0" w14:textId="5BC631B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E6EE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limb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10695" w14:textId="66FE53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64F62" w14:textId="1D83B6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0207E" w14:textId="179731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B5CF5" w14:textId="0137F1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308902AD" w14:textId="77777777" w:rsidTr="00866AB7">
        <w:trPr>
          <w:trHeight w:hRule="exact" w:val="227"/>
        </w:trPr>
        <w:tc>
          <w:tcPr>
            <w:tcW w:w="70"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35E8D62D" w14:textId="5A2AD96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406D51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en. Ninoy Aqui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56984" w14:textId="7ED2A7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DC5AB" w14:textId="015D0E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50D5B" w14:textId="63C7FF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E4CE6" w14:textId="5513AA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3B51A7DA" w14:textId="77777777" w:rsidTr="00866AB7">
        <w:trPr>
          <w:trHeight w:hRule="exact" w:val="227"/>
        </w:trPr>
        <w:tc>
          <w:tcPr>
            <w:tcW w:w="70"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133868A3" w14:textId="6E76F0C6" w:rsidR="00866AB7" w:rsidRPr="00866AB7" w:rsidRDefault="00866AB7" w:rsidP="00866AB7">
            <w:pPr>
              <w:ind w:right="57"/>
              <w:rPr>
                <w:rFonts w:ascii="Arial Narrow" w:hAnsi="Arial Narrow"/>
                <w:i/>
                <w:iCs/>
                <w:color w:val="000000"/>
                <w:sz w:val="18"/>
                <w:szCs w:val="20"/>
              </w:rPr>
            </w:pPr>
          </w:p>
        </w:tc>
        <w:tc>
          <w:tcPr>
            <w:tcW w:w="1587"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7612FB1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tabato City</w:t>
            </w:r>
          </w:p>
        </w:tc>
        <w:tc>
          <w:tcPr>
            <w:tcW w:w="893"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5138C028" w14:textId="69E093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500.00</w:t>
            </w:r>
          </w:p>
        </w:tc>
        <w:tc>
          <w:tcPr>
            <w:tcW w:w="813"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0930ADF4" w14:textId="5FD125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2B8E20F0" w14:textId="35D144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069272FA" w14:textId="480D82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500.00</w:t>
            </w:r>
          </w:p>
        </w:tc>
      </w:tr>
      <w:tr w:rsidR="00866AB7" w:rsidRPr="00866AB7" w14:paraId="56EC2C0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6A1378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RAGA</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1DC0E03" w14:textId="2ED497D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6,943,964.75</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2124601" w14:textId="05DBDDE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965,600.0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214880D" w14:textId="40F914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8B445F3" w14:textId="2883D63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9,909,564.75</w:t>
            </w:r>
          </w:p>
        </w:tc>
      </w:tr>
      <w:tr w:rsidR="00866AB7" w:rsidRPr="00866AB7" w14:paraId="563A63A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62F87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gusan del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E1DB59" w14:textId="0C26C2A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544,679.3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A8A612" w14:textId="56A3765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F7D7FA" w14:textId="1537FF2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225910C" w14:textId="64B5234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544,679.38</w:t>
            </w:r>
          </w:p>
        </w:tc>
      </w:tr>
      <w:tr w:rsidR="00866AB7" w:rsidRPr="00866AB7" w14:paraId="3264186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F00C0" w14:textId="1416F21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C86D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ena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EA034" w14:textId="28872B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2,476.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4D583" w14:textId="74C865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FEEA3" w14:textId="7D0A43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BA5C" w14:textId="69AD45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2,476.25</w:t>
            </w:r>
          </w:p>
        </w:tc>
      </w:tr>
      <w:tr w:rsidR="00866AB7" w:rsidRPr="00866AB7" w14:paraId="6285298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96ECD" w14:textId="375A51C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C959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tu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2FFD8" w14:textId="47EC69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87,35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DDA56" w14:textId="1E6BD5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DD90D" w14:textId="30DD83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CB052" w14:textId="4C8012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87,352.00</w:t>
            </w:r>
          </w:p>
        </w:tc>
      </w:tr>
      <w:tr w:rsidR="00866AB7" w:rsidRPr="00866AB7" w14:paraId="70D072B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63379" w14:textId="685349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17B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badba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14AD8" w14:textId="49311F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1,423.6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11418" w14:textId="42C1D6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C9C1C" w14:textId="759DDB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DAB47" w14:textId="26B1FC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1,423.63</w:t>
            </w:r>
          </w:p>
        </w:tc>
      </w:tr>
      <w:tr w:rsidR="00866AB7" w:rsidRPr="00866AB7" w14:paraId="230127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EECD2" w14:textId="1531777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FE94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4994B" w14:textId="5A15FA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766.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97F94" w14:textId="51625A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0267D" w14:textId="5DFA48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14C18" w14:textId="4DE53C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766.25</w:t>
            </w:r>
          </w:p>
        </w:tc>
      </w:tr>
      <w:tr w:rsidR="00866AB7" w:rsidRPr="00866AB7" w14:paraId="50CB904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3E9FB" w14:textId="6E49601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43D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bo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78AD1" w14:textId="730ED1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98,800.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5655D" w14:textId="4D0229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EA123" w14:textId="0B618A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89B53" w14:textId="5F59A1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98,800.75</w:t>
            </w:r>
          </w:p>
        </w:tc>
      </w:tr>
      <w:tr w:rsidR="00866AB7" w:rsidRPr="00866AB7" w14:paraId="67090AE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BA8F3" w14:textId="0C879E2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D36F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tchar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35109" w14:textId="2A4660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5,47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8D142" w14:textId="2B3249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0CF14" w14:textId="33AC54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52715" w14:textId="5798DD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5,472.50</w:t>
            </w:r>
          </w:p>
        </w:tc>
      </w:tr>
      <w:tr w:rsidR="00866AB7" w:rsidRPr="00866AB7" w14:paraId="250450A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4E5B6" w14:textId="1E7585D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D59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s Niev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0EA95" w14:textId="0AA536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3,8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41452" w14:textId="4599C9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C5E7D" w14:textId="0D86E6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1ACEF" w14:textId="450AA1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3,850.00</w:t>
            </w:r>
          </w:p>
        </w:tc>
      </w:tr>
      <w:tr w:rsidR="00866AB7" w:rsidRPr="00866AB7" w14:paraId="6794D47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5D115" w14:textId="43E0304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2ECF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sip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AA85C" w14:textId="3E69A0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68,565.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9B454" w14:textId="6019CF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7CB5E" w14:textId="0DA1CE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18840" w14:textId="5C1CE3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68,565.56</w:t>
            </w:r>
          </w:p>
        </w:tc>
      </w:tr>
      <w:tr w:rsidR="00866AB7" w:rsidRPr="00866AB7" w14:paraId="54D834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6E10B" w14:textId="5B46A37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455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emedios T. Romuald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9047A" w14:textId="620FDE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8,072.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DA299" w14:textId="2B766C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39F19" w14:textId="3405D5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B61EB" w14:textId="7611C3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8,072.44</w:t>
            </w:r>
          </w:p>
        </w:tc>
      </w:tr>
      <w:tr w:rsidR="00866AB7" w:rsidRPr="00866AB7" w14:paraId="35C89A7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4EC4C" w14:textId="2297165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9E15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5EC17" w14:textId="4D4864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F1E5F" w14:textId="4770FC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D11A2" w14:textId="546947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A35A4" w14:textId="71385C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r>
      <w:tr w:rsidR="00866AB7" w:rsidRPr="00866AB7" w14:paraId="7B76A7E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DB72F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gusan del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D576F8" w14:textId="5E30704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748,685.2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41E5D5" w14:textId="5510AB2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1AD8C5" w14:textId="71F2E8A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3FAE6D6" w14:textId="5F921DF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748,685.25</w:t>
            </w:r>
          </w:p>
        </w:tc>
      </w:tr>
      <w:tr w:rsidR="00866AB7" w:rsidRPr="00866AB7" w14:paraId="290556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38AF5" w14:textId="0394EAF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6843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ayu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BEA94" w14:textId="3E05C4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9,53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32879" w14:textId="4D2F6D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49BB2" w14:textId="052FD9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5F1AD" w14:textId="5B1131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9,532.50</w:t>
            </w:r>
          </w:p>
        </w:tc>
      </w:tr>
      <w:tr w:rsidR="00866AB7" w:rsidRPr="00866AB7" w14:paraId="4AE5137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E6D2EB" w14:textId="3DA489A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665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speran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726F6" w14:textId="3ADC83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7,1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E759F" w14:textId="1D8DA8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32ED3" w14:textId="33E3C1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83B3A" w14:textId="24D8FB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7,195.00</w:t>
            </w:r>
          </w:p>
        </w:tc>
      </w:tr>
      <w:tr w:rsidR="00866AB7" w:rsidRPr="00866AB7" w14:paraId="6938EB4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86537" w14:textId="332B302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FD6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P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5FA4A" w14:textId="0D8141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2,520.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FF5C0" w14:textId="7C1261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38CCF" w14:textId="5201F3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DB4AA" w14:textId="2E67C4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2,520.25</w:t>
            </w:r>
          </w:p>
        </w:tc>
      </w:tr>
      <w:tr w:rsidR="00866AB7" w:rsidRPr="00866AB7" w14:paraId="151449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7A118" w14:textId="5DFAD9A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BF16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re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9EF64" w14:textId="6C992B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94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18E6B" w14:textId="27E7DF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17677" w14:textId="12FFA6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A73AB" w14:textId="6AE776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943.75</w:t>
            </w:r>
          </w:p>
        </w:tc>
      </w:tr>
      <w:tr w:rsidR="00866AB7" w:rsidRPr="00866AB7" w14:paraId="60481F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36112" w14:textId="4CA93D1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FD83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6864F" w14:textId="2FA2B9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2D62" w14:textId="54E15C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8FAA4" w14:textId="42A321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45119" w14:textId="20F302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r>
      <w:tr w:rsidR="00866AB7" w:rsidRPr="00866AB7" w14:paraId="787C17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AF515" w14:textId="25B254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900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ag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6AD23" w14:textId="3A18D3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CED0F" w14:textId="7F9D80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F2E05" w14:textId="77EBC1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539ED" w14:textId="5B00B3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r>
      <w:tr w:rsidR="00866AB7" w:rsidRPr="00866AB7" w14:paraId="6CD98E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32B7D" w14:textId="44F9714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F82F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ac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5D5B8" w14:textId="2FFDF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4B290" w14:textId="1359BD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2F30F" w14:textId="2CD59F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381DB" w14:textId="0F72D3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r>
      <w:tr w:rsidR="00866AB7" w:rsidRPr="00866AB7" w14:paraId="243F462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43F7D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urigao del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88B1ED" w14:textId="6787077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7,446,342.8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1EA671" w14:textId="21847AD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15,6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E4129E" w14:textId="6C66877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4AB21DF" w14:textId="0432DD2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361,942.88</w:t>
            </w:r>
          </w:p>
        </w:tc>
      </w:tr>
      <w:tr w:rsidR="00866AB7" w:rsidRPr="00866AB7" w14:paraId="693CAB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1F27F" w14:textId="2E5B22C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0C6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eg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7B06B" w14:textId="731FBF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3,854.6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7BBC8" w14:textId="6477C2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BC95E" w14:textId="590227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8C93A" w14:textId="6A0FCE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3,854.63</w:t>
            </w:r>
          </w:p>
        </w:tc>
      </w:tr>
      <w:tr w:rsidR="00866AB7" w:rsidRPr="00866AB7" w14:paraId="529DCFB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D205F" w14:textId="7B79780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FB61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u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ACCC1" w14:textId="019A39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4,14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DEDF2" w14:textId="1A1EC5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E0AB1" w14:textId="2F40BD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D27D5" w14:textId="2E2E53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4,143.75</w:t>
            </w:r>
          </w:p>
        </w:tc>
      </w:tr>
      <w:tr w:rsidR="00866AB7" w:rsidRPr="00866AB7" w14:paraId="317301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5DE26" w14:textId="4247CA5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7FC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6B4B1" w14:textId="6F76BD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2,43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ED646" w14:textId="3B3368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F0B75" w14:textId="2136D0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73AAE" w14:textId="576762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2,435.00</w:t>
            </w:r>
          </w:p>
        </w:tc>
      </w:tr>
      <w:tr w:rsidR="00866AB7" w:rsidRPr="00866AB7" w14:paraId="1AC65D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88363" w14:textId="343E68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539B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lave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31523" w14:textId="7CFDE6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81,299.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ED7D3" w14:textId="66E5E6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A9A04" w14:textId="335184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32F32" w14:textId="1FD913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81,299.38</w:t>
            </w:r>
          </w:p>
        </w:tc>
      </w:tr>
      <w:tr w:rsidR="00866AB7" w:rsidRPr="00866AB7" w14:paraId="4887A68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5CEB4" w14:textId="65BEC36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79B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p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BC583" w14:textId="07BEE8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51CFE" w14:textId="3DE8B1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5ED0E" w14:textId="190191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3EF13" w14:textId="72C91F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r>
      <w:tr w:rsidR="00866AB7" w:rsidRPr="00866AB7" w14:paraId="413AED9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DA30E" w14:textId="28D1934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501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el 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A811F" w14:textId="416E67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86C70" w14:textId="28B7F1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4D264" w14:textId="49C458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807AA" w14:textId="2D2E1D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r>
      <w:tr w:rsidR="00866AB7" w:rsidRPr="00866AB7" w14:paraId="5034BF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94B64" w14:textId="5D3BEE4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E02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L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4C524" w14:textId="616FD5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BDA68" w14:textId="0B3CAE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6A9F0" w14:textId="2E6675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23415" w14:textId="5AEB95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r>
      <w:tr w:rsidR="00866AB7" w:rsidRPr="00866AB7" w14:paraId="422450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66237" w14:textId="1ADEDD8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29C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igaqu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95BD2" w14:textId="369C47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2,545.6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451EA" w14:textId="500387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77AEB" w14:textId="547622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334FA" w14:textId="568269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2,545.63</w:t>
            </w:r>
          </w:p>
        </w:tc>
      </w:tr>
      <w:tr w:rsidR="00866AB7" w:rsidRPr="00866AB7" w14:paraId="242980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119D0" w14:textId="6426126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7EE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in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25F01" w14:textId="46AB43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0,2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384EC" w14:textId="54C428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F5096" w14:textId="60E969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37843" w14:textId="0D2159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0,265.00</w:t>
            </w:r>
          </w:p>
        </w:tc>
      </w:tr>
      <w:tr w:rsidR="00866AB7" w:rsidRPr="00866AB7" w14:paraId="68F809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8FB66" w14:textId="536111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1591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mo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38373" w14:textId="29C05F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6,377.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6A02E" w14:textId="46C825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BD08A" w14:textId="67939F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C1115" w14:textId="325481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6,377.70</w:t>
            </w:r>
          </w:p>
        </w:tc>
      </w:tr>
      <w:tr w:rsidR="00866AB7" w:rsidRPr="00866AB7" w14:paraId="2C9E0E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F2671" w14:textId="6EE8042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268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BAA08" w14:textId="0EE214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1,0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6F721" w14:textId="168E34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3A181" w14:textId="5DA7E9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796B8" w14:textId="11ABE9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1,025.00</w:t>
            </w:r>
          </w:p>
        </w:tc>
      </w:tr>
      <w:tr w:rsidR="00866AB7" w:rsidRPr="00866AB7" w14:paraId="62E9292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66FD1" w14:textId="0B31F7B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C7D5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Beni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15955" w14:textId="3A521A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1,0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CECD7" w14:textId="62AE3A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6E193" w14:textId="40DF7C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8ACC8" w14:textId="085F0F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1,025.00</w:t>
            </w:r>
          </w:p>
        </w:tc>
      </w:tr>
      <w:tr w:rsidR="00866AB7" w:rsidRPr="00866AB7" w14:paraId="084E6B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DB037" w14:textId="41E7B62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DF4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rancisco (Anao-a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7F71A" w14:textId="594675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65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F879F" w14:textId="6A75F6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2BD2D" w14:textId="36FADB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015BA" w14:textId="1C282C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653.75</w:t>
            </w:r>
          </w:p>
        </w:tc>
      </w:tr>
      <w:tr w:rsidR="00866AB7" w:rsidRPr="00866AB7" w14:paraId="149521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04320" w14:textId="4C45B4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C0B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8B8A6" w14:textId="6A3E42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0991D" w14:textId="569970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EBB16" w14:textId="2E8FBF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C14C2" w14:textId="02EC7D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r>
      <w:tr w:rsidR="00866AB7" w:rsidRPr="00866AB7" w14:paraId="7B37B09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6BF39" w14:textId="45894C8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2BB8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onica (Sap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22C39" w14:textId="67A657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6,226.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674B" w14:textId="6B1490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260E4" w14:textId="33CEA7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BF0F4" w14:textId="1908FF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6,226.30</w:t>
            </w:r>
          </w:p>
        </w:tc>
      </w:tr>
      <w:tr w:rsidR="00866AB7" w:rsidRPr="00866AB7" w14:paraId="3A923F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E2C5B" w14:textId="0941C4C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86C0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s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47778" w14:textId="3BFB4B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0,19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82244" w14:textId="4CBA90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7654A" w14:textId="5FAB97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5B8E1" w14:textId="73D21F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0,198.75</w:t>
            </w:r>
          </w:p>
        </w:tc>
      </w:tr>
      <w:tr w:rsidR="00866AB7" w:rsidRPr="00866AB7" w14:paraId="4E7BF14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AEC58" w14:textId="5F096C4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9BA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cor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2BAC1" w14:textId="16D048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34B5D" w14:textId="4160F3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130A" w14:textId="14203C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A41D2" w14:textId="14226A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r>
      <w:tr w:rsidR="00866AB7" w:rsidRPr="00866AB7" w14:paraId="02667F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4F2EA" w14:textId="07611B3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7A99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riga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2C520" w14:textId="3C5D1C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3,655.4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13557" w14:textId="662E4D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83258" w14:textId="07F3A4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03323" w14:textId="62297B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3,655.49</w:t>
            </w:r>
          </w:p>
        </w:tc>
      </w:tr>
      <w:tr w:rsidR="00866AB7" w:rsidRPr="00866AB7" w14:paraId="6EE733D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45463" w14:textId="6C6AC18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624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F6861" w14:textId="7DBF1C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4,97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40DC8" w14:textId="467D24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8280" w14:textId="1A843E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86854" w14:textId="29F289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4,977.50</w:t>
            </w:r>
          </w:p>
        </w:tc>
      </w:tr>
      <w:tr w:rsidR="00866AB7" w:rsidRPr="00866AB7" w14:paraId="5DDD1E9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BD547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urigao del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5F2A09" w14:textId="24E36F4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204,257.2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DC60F5" w14:textId="45D9D1B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50,0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8047A2" w14:textId="1218DEC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48E745" w14:textId="5B3CD88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254,257.24</w:t>
            </w:r>
          </w:p>
        </w:tc>
      </w:tr>
      <w:tr w:rsidR="00866AB7" w:rsidRPr="00866AB7" w14:paraId="72E460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BE04D" w14:textId="484BD4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8A21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is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F4E6E" w14:textId="0E5A62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5,012.9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0B863" w14:textId="687151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E936B" w14:textId="212B3D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A4777" w14:textId="7E18B8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5,012.91</w:t>
            </w:r>
          </w:p>
        </w:tc>
      </w:tr>
      <w:tr w:rsidR="00866AB7" w:rsidRPr="00866AB7" w14:paraId="15FE04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D620E" w14:textId="1562E7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776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gwa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C5916" w14:textId="514A8A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26D31" w14:textId="26BE7C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3E697" w14:textId="34FAF3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1F703" w14:textId="583C37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r>
      <w:tr w:rsidR="00866AB7" w:rsidRPr="00866AB7" w14:paraId="1BB973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D2C6F" w14:textId="192E5DD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E87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ti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67AEF" w14:textId="7455D0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72,643.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70BDF" w14:textId="6E7A50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F5D2E" w14:textId="640859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6683B" w14:textId="55D565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72,643.80</w:t>
            </w:r>
          </w:p>
        </w:tc>
      </w:tr>
      <w:tr w:rsidR="00866AB7" w:rsidRPr="00866AB7" w14:paraId="771414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238C0" w14:textId="76A61BA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7E0CF" w14:textId="5D7ED2EB"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854D9" w14:textId="55E775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673.1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BAEAB" w14:textId="000F77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8CBE9" w14:textId="2C3348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388CD" w14:textId="5A6DBD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673.19</w:t>
            </w:r>
          </w:p>
        </w:tc>
      </w:tr>
      <w:tr w:rsidR="00866AB7" w:rsidRPr="00866AB7" w14:paraId="23BBD41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4B38B" w14:textId="3F0BC13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8CB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rasc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E8FE4" w14:textId="4D28B6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35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30740" w14:textId="48CC71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A11E5" w14:textId="37702A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D4A64" w14:textId="4F3401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355.00</w:t>
            </w:r>
          </w:p>
        </w:tc>
      </w:tr>
      <w:tr w:rsidR="00866AB7" w:rsidRPr="00866AB7" w14:paraId="19C430F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54B0D" w14:textId="1921E8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D2ED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t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B4839" w14:textId="1F39D1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8,917.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E832F" w14:textId="0B2FAA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B58B3" w14:textId="246A5F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68E76" w14:textId="1A6F67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8,917.08</w:t>
            </w:r>
          </w:p>
        </w:tc>
      </w:tr>
      <w:tr w:rsidR="00866AB7" w:rsidRPr="00866AB7" w14:paraId="5A061E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837F3" w14:textId="3EE9D49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717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nu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11880" w14:textId="60E2BE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7,593.1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5C9B5" w14:textId="2798A3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7EB1D" w14:textId="13A292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38084" w14:textId="3F0350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7,593.13</w:t>
            </w:r>
          </w:p>
        </w:tc>
      </w:tr>
      <w:tr w:rsidR="00866AB7" w:rsidRPr="00866AB7" w14:paraId="38CC39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27FDA" w14:textId="7D3F608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7F94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E540D" w14:textId="1BD0E1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3,785.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B3CEF" w14:textId="31F35C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D57DE" w14:textId="0D4FDA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0BE96" w14:textId="733736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3,785.50</w:t>
            </w:r>
          </w:p>
        </w:tc>
      </w:tr>
      <w:tr w:rsidR="00866AB7" w:rsidRPr="00866AB7" w14:paraId="0C12EE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E9996" w14:textId="2828CC5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6D0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ng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63DD7" w14:textId="144BD4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7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F3F5E" w14:textId="737E4B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EBFF5" w14:textId="3DD267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6E66E" w14:textId="7F8A45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710.00</w:t>
            </w:r>
          </w:p>
        </w:tc>
      </w:tr>
      <w:tr w:rsidR="00866AB7" w:rsidRPr="00866AB7" w14:paraId="760398A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C6F0A" w14:textId="76A8FF8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CAA8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dri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6B2FF" w14:textId="01D2C3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D8BB8" w14:textId="704DDC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5FCB1" w14:textId="6BBD07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BFB47" w14:textId="7FEB74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3</w:t>
            </w:r>
          </w:p>
        </w:tc>
      </w:tr>
      <w:tr w:rsidR="00866AB7" w:rsidRPr="00866AB7" w14:paraId="61146B6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3170F" w14:textId="06D6D61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841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hat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F647F" w14:textId="0A3CFB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94,150.3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F4E55" w14:textId="50CF38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CBF76" w14:textId="5ABE23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9EEA1" w14:textId="5159B4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94,150.33</w:t>
            </w:r>
          </w:p>
        </w:tc>
      </w:tr>
      <w:tr w:rsidR="00866AB7" w:rsidRPr="00866AB7" w14:paraId="633CBB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860B9" w14:textId="797D1C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3760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gust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45FDB" w14:textId="2C5934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8,576.3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E48EB" w14:textId="1121DC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062F2" w14:textId="7B18F4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0B641" w14:textId="237690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8,576.31</w:t>
            </w:r>
          </w:p>
        </w:tc>
      </w:tr>
      <w:tr w:rsidR="00866AB7" w:rsidRPr="00866AB7" w14:paraId="31C038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D0A99" w14:textId="168FF74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C56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ig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826E3" w14:textId="0BF4B2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4,58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8948D" w14:textId="5462A0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7C700" w14:textId="332DB1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A4CC6" w14:textId="3BFFC0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24,585.00</w:t>
            </w:r>
          </w:p>
        </w:tc>
      </w:tr>
      <w:tr w:rsidR="00866AB7" w:rsidRPr="00866AB7" w14:paraId="65C133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51AC68" w14:textId="5D8C3AB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FE7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b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F4AE6" w14:textId="15120C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35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9412F" w14:textId="4AADD8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663A5" w14:textId="14B243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973ED" w14:textId="0DF02E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355.00</w:t>
            </w:r>
          </w:p>
        </w:tc>
      </w:tr>
      <w:tr w:rsidR="00866AB7" w:rsidRPr="00866AB7" w14:paraId="31946D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C0341" w14:textId="523784F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5A3A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47C6F" w14:textId="604825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2,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699B3" w14:textId="230374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326BD" w14:textId="099207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22223" w14:textId="68A02B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2,395.00</w:t>
            </w:r>
          </w:p>
        </w:tc>
      </w:tr>
      <w:tr w:rsidR="00866AB7" w:rsidRPr="00866AB7" w14:paraId="7B8C29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38B89" w14:textId="63BB19F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CDB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nd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85B66" w14:textId="6236E7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3,721.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71F04" w14:textId="7F85C5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D9075" w14:textId="49CC89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B8E3B" w14:textId="1A87A0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3,721.86</w:t>
            </w:r>
          </w:p>
        </w:tc>
      </w:tr>
      <w:tr w:rsidR="00866AB7" w:rsidRPr="00866AB7" w14:paraId="0FBC391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B332CA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R</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54575AA" w14:textId="51D9A4F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6,362,553.20</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4BFB08E" w14:textId="1949F0F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6,417.0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8E52175" w14:textId="755F870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989,447.00</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9417897" w14:textId="47EC140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5,718,417.20</w:t>
            </w:r>
          </w:p>
        </w:tc>
      </w:tr>
      <w:tr w:rsidR="00866AB7" w:rsidRPr="00866AB7" w14:paraId="3C5EAA9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E5C61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br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EE6CA8" w14:textId="13D4F58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2,319,929.9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CB10E4" w14:textId="6617BF5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1,955.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53ECF2" w14:textId="1F69474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9,00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FB5CBF7" w14:textId="4E855B8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2,390,884.90</w:t>
            </w:r>
          </w:p>
        </w:tc>
      </w:tr>
      <w:tr w:rsidR="00866AB7" w:rsidRPr="00866AB7" w14:paraId="7F77640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2E688" w14:textId="6D157AC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29F0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gue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CF05F" w14:textId="759964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82,689.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E31E5" w14:textId="32A61F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CFFAD" w14:textId="715045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94F64" w14:textId="6050E5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82,689.06</w:t>
            </w:r>
          </w:p>
        </w:tc>
      </w:tr>
      <w:tr w:rsidR="00866AB7" w:rsidRPr="00866AB7" w14:paraId="4D002E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44871" w14:textId="1A85EE6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BD50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line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7DC9B" w14:textId="79374C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8,748.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72491" w14:textId="2B0083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284A1" w14:textId="4625AF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6BF92" w14:textId="34C9F1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8,748.24</w:t>
            </w:r>
          </w:p>
        </w:tc>
      </w:tr>
      <w:tr w:rsidR="00866AB7" w:rsidRPr="00866AB7" w14:paraId="3C91656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3950E" w14:textId="425541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A04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c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3B707" w14:textId="5F3240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3,117.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13327" w14:textId="2A28A7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42E11" w14:textId="6F930A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82648" w14:textId="10BCF1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3,117.44</w:t>
            </w:r>
          </w:p>
        </w:tc>
      </w:tr>
      <w:tr w:rsidR="00866AB7" w:rsidRPr="00866AB7" w14:paraId="4842BD5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C2B09" w14:textId="3B89B3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BD37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cl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C0B84" w14:textId="5BF0D5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5,651.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2A2E3" w14:textId="55EA61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FD9CB" w14:textId="13E58A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34032" w14:textId="19859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5,651.60</w:t>
            </w:r>
          </w:p>
        </w:tc>
      </w:tr>
      <w:tr w:rsidR="00866AB7" w:rsidRPr="00866AB7" w14:paraId="024D58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5AFA2" w14:textId="33F5346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0FA03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guiom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2009A" w14:textId="5E5837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669.2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DC446" w14:textId="50C3C3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F9157" w14:textId="687412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77D44" w14:textId="6AAF9D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669.26</w:t>
            </w:r>
          </w:p>
        </w:tc>
      </w:tr>
      <w:tr w:rsidR="00866AB7" w:rsidRPr="00866AB7" w14:paraId="4A2BD12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D3C5F" w14:textId="6E4385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1E9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ngl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7D261" w14:textId="6DA13B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7,793.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ED6A9" w14:textId="3BA33B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E0250" w14:textId="302F52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B86B7" w14:textId="59357D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7,793.72</w:t>
            </w:r>
          </w:p>
        </w:tc>
      </w:tr>
      <w:tr w:rsidR="00866AB7" w:rsidRPr="00866AB7" w14:paraId="4738B9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49C1E" w14:textId="740C664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5EC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lor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0221B" w14:textId="68412C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089.2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93396" w14:textId="158BE4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CC9CD" w14:textId="1189CE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67BD0" w14:textId="74446F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089.27</w:t>
            </w:r>
          </w:p>
        </w:tc>
      </w:tr>
      <w:tr w:rsidR="00866AB7" w:rsidRPr="00866AB7" w14:paraId="27ADFDE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59CD0" w14:textId="00861A7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DB5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P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24696" w14:textId="6AFAF4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2,785.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ADF68" w14:textId="5CE792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9565F" w14:textId="12BC12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36030" w14:textId="21221F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2,785.90</w:t>
            </w:r>
          </w:p>
        </w:tc>
      </w:tr>
      <w:tr w:rsidR="00866AB7" w:rsidRPr="00866AB7" w14:paraId="4B8E95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39443" w14:textId="351CE11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BB16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cub</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14E79" w14:textId="577807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9,08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C6F8B" w14:textId="329360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FFD71" w14:textId="4B7DD9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A98A3" w14:textId="3E6710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9,086.88</w:t>
            </w:r>
          </w:p>
        </w:tc>
      </w:tr>
      <w:tr w:rsidR="00866AB7" w:rsidRPr="00866AB7" w14:paraId="7ED682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A27BD" w14:textId="12E76F8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340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angil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6C27D" w14:textId="7E2617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2,680.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0019C" w14:textId="7E3A4C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AB377" w14:textId="247F73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37E06" w14:textId="37EE7A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2,680.18</w:t>
            </w:r>
          </w:p>
        </w:tc>
      </w:tr>
      <w:tr w:rsidR="00866AB7" w:rsidRPr="00866AB7" w14:paraId="074847E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A64CB" w14:textId="52D79C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982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AC942" w14:textId="5610F7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9,956.9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7A78B" w14:textId="577EB2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34CAD" w14:textId="5FAA64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13FC5" w14:textId="08ED14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8,956.98</w:t>
            </w:r>
          </w:p>
        </w:tc>
      </w:tr>
      <w:tr w:rsidR="00866AB7" w:rsidRPr="00866AB7" w14:paraId="01A870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A3802" w14:textId="0A4A1C2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43AA8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ngid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2A694" w14:textId="06F1EA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662.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D875B" w14:textId="285EE2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E972F" w14:textId="135AE4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AB9D9" w14:textId="729E6F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662.32</w:t>
            </w:r>
          </w:p>
        </w:tc>
      </w:tr>
      <w:tr w:rsidR="00866AB7" w:rsidRPr="00866AB7" w14:paraId="62C2F85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37C75" w14:textId="4333E6B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A6A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cuan-Baay (Lic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E0950" w14:textId="3FCF44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5,34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81980" w14:textId="357E51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742BB" w14:textId="7C1C35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7C3E5" w14:textId="48FDE3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5,346.88</w:t>
            </w:r>
          </w:p>
        </w:tc>
      </w:tr>
      <w:tr w:rsidR="00866AB7" w:rsidRPr="00866AB7" w14:paraId="1FADC98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EEF42" w14:textId="4F19A53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DB1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61B9B" w14:textId="596FB3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812.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DA8B4" w14:textId="79FACF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DDF59" w14:textId="5713F2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E5C76" w14:textId="32E38A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812.84</w:t>
            </w:r>
          </w:p>
        </w:tc>
      </w:tr>
      <w:tr w:rsidR="00866AB7" w:rsidRPr="00866AB7" w14:paraId="15F9C7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9DFEA" w14:textId="5E54DA4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B00EF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bc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AF658" w14:textId="4055A4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266.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954EC" w14:textId="417CFC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BE276" w14:textId="143091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BA51C" w14:textId="16AA8D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266.20</w:t>
            </w:r>
          </w:p>
        </w:tc>
      </w:tr>
      <w:tr w:rsidR="00866AB7" w:rsidRPr="00866AB7" w14:paraId="119102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F2A7D" w14:textId="27F6CE0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DD7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a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5E347" w14:textId="5A51DC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8,297.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CDF93" w14:textId="369C11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A00DE" w14:textId="596CEF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015CD" w14:textId="5B3720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8,297.28</w:t>
            </w:r>
          </w:p>
        </w:tc>
      </w:tr>
      <w:tr w:rsidR="00866AB7" w:rsidRPr="00866AB7" w14:paraId="62F876B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9CAB5" w14:textId="6CD76D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224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enarrub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FE6F3" w14:textId="01A0C8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7,696.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BC095" w14:textId="41A185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7F8D6" w14:textId="718C96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1E204" w14:textId="2A9FBC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7,696.38</w:t>
            </w:r>
          </w:p>
        </w:tc>
      </w:tr>
      <w:tr w:rsidR="00866AB7" w:rsidRPr="00866AB7" w14:paraId="130277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00ED8" w14:textId="4CFF52E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65A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di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14909" w14:textId="10C159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330.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B9BDB" w14:textId="2F517D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72C99" w14:textId="0C7136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6D627" w14:textId="72EB5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330.58</w:t>
            </w:r>
          </w:p>
        </w:tc>
      </w:tr>
      <w:tr w:rsidR="00866AB7" w:rsidRPr="00866AB7" w14:paraId="64F2E1B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50135" w14:textId="49BD817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C29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8F052" w14:textId="2DF209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5,349.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85DF7" w14:textId="2A5DA0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9C750" w14:textId="24A6E9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02832" w14:textId="7EA5E5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5,349.16</w:t>
            </w:r>
          </w:p>
        </w:tc>
      </w:tr>
      <w:tr w:rsidR="00866AB7" w:rsidRPr="00866AB7" w14:paraId="003775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A750F" w14:textId="3D5904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9AE2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lapa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A984A" w14:textId="7B215C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156.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0F013" w14:textId="50E3F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6F4A7" w14:textId="382603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465F1" w14:textId="1C5557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156.40</w:t>
            </w:r>
          </w:p>
        </w:tc>
      </w:tr>
      <w:tr w:rsidR="00866AB7" w:rsidRPr="00866AB7" w14:paraId="39A513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9CD8D" w14:textId="111B3A5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F8F6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D9AAB" w14:textId="26FA4B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38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35EB3" w14:textId="22008B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4C4EF" w14:textId="102B9E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3B861" w14:textId="224778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388.00</w:t>
            </w:r>
          </w:p>
        </w:tc>
      </w:tr>
      <w:tr w:rsidR="00866AB7" w:rsidRPr="00866AB7" w14:paraId="7F648A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A843A" w14:textId="2AF4ACE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F4D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597EE" w14:textId="2FC02C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6,185.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26332" w14:textId="1D3DE6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95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457EB" w14:textId="129236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DBBA5" w14:textId="55396B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8,140.38</w:t>
            </w:r>
          </w:p>
        </w:tc>
      </w:tr>
      <w:tr w:rsidR="00866AB7" w:rsidRPr="00866AB7" w14:paraId="520839A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AB69E" w14:textId="16CF423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CBC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Quint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13EFF" w14:textId="5032C1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8,946.1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AB918" w14:textId="4D03A2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B9C3E" w14:textId="23E31F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5DE27" w14:textId="33E6F5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78,946.11</w:t>
            </w:r>
          </w:p>
        </w:tc>
      </w:tr>
      <w:tr w:rsidR="00866AB7" w:rsidRPr="00866AB7" w14:paraId="3AFB71B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8EAC7" w14:textId="3E77968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39A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yu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3A184" w14:textId="11AA91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3,990.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83DE4" w14:textId="4E9E1C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B0DC0" w14:textId="281E1F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B41E4" w14:textId="3439A7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3,990.76</w:t>
            </w:r>
          </w:p>
        </w:tc>
      </w:tr>
      <w:tr w:rsidR="00866AB7" w:rsidRPr="00866AB7" w14:paraId="68C7E6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6418F" w14:textId="22EB951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E011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ne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D7A2C" w14:textId="699546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1,289.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4AC26" w14:textId="294B8A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CF032" w14:textId="758278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75F17" w14:textId="167320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1,289.62</w:t>
            </w:r>
          </w:p>
        </w:tc>
      </w:tr>
      <w:tr w:rsidR="00866AB7" w:rsidRPr="00866AB7" w14:paraId="3AE003D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83A5B" w14:textId="59A21A9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39CE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7670B" w14:textId="5B1BF9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7,458.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8E704" w14:textId="3F4E2E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36304" w14:textId="18E749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A4CC5" w14:textId="4132C7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7,458.46</w:t>
            </w:r>
          </w:p>
        </w:tc>
      </w:tr>
      <w:tr w:rsidR="00866AB7" w:rsidRPr="00866AB7" w14:paraId="4AD039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167D7" w14:textId="54164B8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977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llavicio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DCB8C" w14:textId="3F4FAB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3,48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6774E" w14:textId="762962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B9CB7" w14:textId="6FB3BD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7E6DB" w14:textId="1E4920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3,485.00</w:t>
            </w:r>
          </w:p>
        </w:tc>
      </w:tr>
      <w:tr w:rsidR="00866AB7" w:rsidRPr="00866AB7" w14:paraId="4CA002E6"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310FF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paya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3F182E" w14:textId="1192CC0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177,049.9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8F6A31" w14:textId="02976EC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E9863B" w14:textId="1D1A653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2CF7A9F" w14:textId="2C4B8D3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177,049.92</w:t>
            </w:r>
          </w:p>
        </w:tc>
      </w:tr>
      <w:tr w:rsidR="00866AB7" w:rsidRPr="00866AB7" w14:paraId="60A263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C02EE" w14:textId="6974C88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921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nasan (Bay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95288" w14:textId="4F1AD9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0,669.2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FF5A9" w14:textId="5332B2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02E76" w14:textId="4CD528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32514" w14:textId="769509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0,669.26</w:t>
            </w:r>
          </w:p>
        </w:tc>
      </w:tr>
      <w:tr w:rsidR="00866AB7" w:rsidRPr="00866AB7" w14:paraId="3882CD4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5F361" w14:textId="4E89A63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6B7C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ne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59B45" w14:textId="3D922D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336.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28C91" w14:textId="401E01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78319" w14:textId="3E8234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D29A0" w14:textId="1F24EB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336.16</w:t>
            </w:r>
          </w:p>
        </w:tc>
      </w:tr>
      <w:tr w:rsidR="00866AB7" w:rsidRPr="00866AB7" w14:paraId="49FF21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9AA82" w14:textId="6676FD0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EF9E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Flo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68B27" w14:textId="66F89B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2,37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54EC1" w14:textId="7E8C9E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B180E" w14:textId="740301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6B80A" w14:textId="5E8F9C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2,376.00</w:t>
            </w:r>
          </w:p>
        </w:tc>
      </w:tr>
      <w:tr w:rsidR="00866AB7" w:rsidRPr="00866AB7" w14:paraId="5E4A52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71CD2" w14:textId="46849D0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98D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bu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E6EC3" w14:textId="5ED481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556.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BFB0A" w14:textId="5B736C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AA46B" w14:textId="08986F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28B65" w14:textId="043D99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556.68</w:t>
            </w:r>
          </w:p>
        </w:tc>
      </w:tr>
      <w:tr w:rsidR="00866AB7" w:rsidRPr="00866AB7" w14:paraId="32A4D3E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F2977" w14:textId="4A3698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69F0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EF554" w14:textId="5C875C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9,854.0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67D0B" w14:textId="5E9DDF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7EDA2" w14:textId="35858A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42324" w14:textId="41FD4A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9,854.07</w:t>
            </w:r>
          </w:p>
        </w:tc>
      </w:tr>
      <w:tr w:rsidR="00866AB7" w:rsidRPr="00866AB7" w14:paraId="6AB00AF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204C1" w14:textId="2D17E6E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D57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dt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06536" w14:textId="091FD9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5,23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78EE6" w14:textId="093214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1F5EE" w14:textId="2947D5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48646" w14:textId="26C0DA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5,233.75</w:t>
            </w:r>
          </w:p>
        </w:tc>
      </w:tr>
      <w:tr w:rsidR="00866AB7" w:rsidRPr="00866AB7" w14:paraId="6AC914B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16FE8" w14:textId="4F86ECE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F10B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c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20D6E" w14:textId="1AD825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02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A2EF2" w14:textId="18090C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7C8A9" w14:textId="277E6C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9F7EC" w14:textId="4C03C1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024.00</w:t>
            </w:r>
          </w:p>
        </w:tc>
      </w:tr>
      <w:tr w:rsidR="00866AB7" w:rsidRPr="00866AB7" w14:paraId="53211DC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2D881A"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enguet</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CB2795" w14:textId="49B22A2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0,636,137.5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BA6CAD" w14:textId="670E0DC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4,462.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E7F1C1" w14:textId="7E42D50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950,447.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B3248D5" w14:textId="0FA895C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9,921,046.54</w:t>
            </w:r>
          </w:p>
        </w:tc>
      </w:tr>
      <w:tr w:rsidR="00866AB7" w:rsidRPr="00866AB7" w14:paraId="639A61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7FFB4A" w14:textId="518735C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D80E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tok</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F0AFB" w14:textId="5ABB8F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987.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4F8BB" w14:textId="7CE1BB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6E497" w14:textId="7B8F48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C59B6" w14:textId="40F3C4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987.54</w:t>
            </w:r>
          </w:p>
        </w:tc>
      </w:tr>
      <w:tr w:rsidR="00866AB7" w:rsidRPr="00866AB7" w14:paraId="036ED0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48E8F" w14:textId="62BB1C6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DE2E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ui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5D742" w14:textId="216F49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87,044.4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FF30A" w14:textId="464A2A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BAE69" w14:textId="6382ED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739,8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EBB92" w14:textId="1A1C6D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926,844.41</w:t>
            </w:r>
          </w:p>
        </w:tc>
      </w:tr>
      <w:tr w:rsidR="00866AB7" w:rsidRPr="00866AB7" w14:paraId="0A57147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32BC1" w14:textId="4FA0714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F25AF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ku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96784" w14:textId="3A97EC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8,012.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4F0FF" w14:textId="17FD18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E2966" w14:textId="64FA66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70D53" w14:textId="55CB4C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8,012.90</w:t>
            </w:r>
          </w:p>
        </w:tc>
      </w:tr>
      <w:tr w:rsidR="00866AB7" w:rsidRPr="00866AB7" w14:paraId="0B44315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85DD0" w14:textId="734C5A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F3CC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k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5B9CE" w14:textId="06A93C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9,05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5F70A" w14:textId="5B5225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3275B" w14:textId="4AC978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9970A" w14:textId="6F70DB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9,056.00</w:t>
            </w:r>
          </w:p>
        </w:tc>
      </w:tr>
      <w:tr w:rsidR="00866AB7" w:rsidRPr="00866AB7" w14:paraId="264013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51D0F" w14:textId="5798ED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8B5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gui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6A173" w14:textId="6A2164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3,167.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C7F22" w14:textId="63C617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62AB1" w14:textId="206465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0C55C" w14:textId="4C3344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69,167.38</w:t>
            </w:r>
          </w:p>
        </w:tc>
      </w:tr>
      <w:tr w:rsidR="00866AB7" w:rsidRPr="00866AB7" w14:paraId="3EFAF00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AD7C1" w14:textId="65D984F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3C59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t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09184" w14:textId="5A5959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38,334.3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B6D5C" w14:textId="3962DD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9,607.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F5EA8" w14:textId="7C144A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647.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F0CCE" w14:textId="7846E3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12,588.35</w:t>
            </w:r>
          </w:p>
        </w:tc>
      </w:tr>
      <w:tr w:rsidR="00866AB7" w:rsidRPr="00866AB7" w14:paraId="2A78F3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761C3" w14:textId="52892C0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E3D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b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D97D4" w14:textId="0653AC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2,173.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66780" w14:textId="505476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85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D57EA" w14:textId="09A154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2919C" w14:textId="4B052D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6,028.24</w:t>
            </w:r>
          </w:p>
        </w:tc>
      </w:tr>
      <w:tr w:rsidR="00866AB7" w:rsidRPr="00866AB7" w14:paraId="29471F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6CA15" w14:textId="20A30F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390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p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1F8DE" w14:textId="161CFC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132.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52327" w14:textId="60745B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28C73" w14:textId="27E933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2E63B" w14:textId="7D6E87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132.58</w:t>
            </w:r>
          </w:p>
        </w:tc>
      </w:tr>
      <w:tr w:rsidR="00866AB7" w:rsidRPr="00866AB7" w14:paraId="2187978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9088D" w14:textId="144B55B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9C4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b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429A" w14:textId="4ECACB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8,65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1F280" w14:textId="3FC472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0E933" w14:textId="103389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F150E" w14:textId="0D198C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8,656.00</w:t>
            </w:r>
          </w:p>
        </w:tc>
      </w:tr>
      <w:tr w:rsidR="00866AB7" w:rsidRPr="00866AB7" w14:paraId="6F2B9EE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CB68F" w14:textId="282DFF4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485B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Trinid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A50F7" w14:textId="0E3A30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92,474.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0CFE5" w14:textId="73263F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47EED" w14:textId="5C769C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611F4" w14:textId="6AC667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92,474.84</w:t>
            </w:r>
          </w:p>
        </w:tc>
      </w:tr>
      <w:tr w:rsidR="00866AB7" w:rsidRPr="00866AB7" w14:paraId="32D989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BAE8D" w14:textId="58907D5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43EB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k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62D05" w14:textId="5154E8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77,575.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A0A69" w14:textId="51EC3B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E1FB4" w14:textId="19AAFB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33A1F" w14:textId="1D998C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77,575.12</w:t>
            </w:r>
          </w:p>
        </w:tc>
      </w:tr>
      <w:tr w:rsidR="00866AB7" w:rsidRPr="00866AB7" w14:paraId="6231DA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57191" w14:textId="26BCDAE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2A7A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b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6CC05" w14:textId="1387F9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1,69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DBC8D" w14:textId="17F93F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733CF" w14:textId="4DBE3D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B43BA" w14:textId="0E9698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1,696.50</w:t>
            </w:r>
          </w:p>
        </w:tc>
      </w:tr>
      <w:tr w:rsidR="00866AB7" w:rsidRPr="00866AB7" w14:paraId="62377DA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99ACE" w14:textId="4277531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4A3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1CC29" w14:textId="0A00DE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78,686.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20D8C" w14:textId="3A531A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E86BA" w14:textId="37F9A2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389B9" w14:textId="159E03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19,686.28</w:t>
            </w:r>
          </w:p>
        </w:tc>
      </w:tr>
      <w:tr w:rsidR="00866AB7" w:rsidRPr="00866AB7" w14:paraId="25FBD2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C951D" w14:textId="69E8CFB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12F6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499A0" w14:textId="0B4F50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9,140.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657E2" w14:textId="398FC2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63AE3" w14:textId="55AE08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E02BD" w14:textId="390C14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9,140.40</w:t>
            </w:r>
          </w:p>
        </w:tc>
      </w:tr>
      <w:tr w:rsidR="00866AB7" w:rsidRPr="00866AB7" w14:paraId="023D20E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BB9138"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Ifuga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BEEF01" w14:textId="67DF772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237,569.6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E3D526" w14:textId="1AB5B20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750034" w14:textId="0779991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B9585DD" w14:textId="0046A78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237,569.63</w:t>
            </w:r>
          </w:p>
        </w:tc>
      </w:tr>
      <w:tr w:rsidR="00866AB7" w:rsidRPr="00866AB7" w14:paraId="282C4E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387BE" w14:textId="319567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B77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guinal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C836C" w14:textId="2BD99C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4,162.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A74D6" w14:textId="19D7C0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13533" w14:textId="21AB75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297F3" w14:textId="75B11F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4,162.16</w:t>
            </w:r>
          </w:p>
        </w:tc>
      </w:tr>
      <w:tr w:rsidR="00866AB7" w:rsidRPr="00866AB7" w14:paraId="662D24C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9A131" w14:textId="272499C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99DC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fonso Lista (Pot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6D859" w14:textId="5D380C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2,371.2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6AE3D" w14:textId="110B27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7472E" w14:textId="4E3793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294A4" w14:textId="4E3482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2,371.21</w:t>
            </w:r>
          </w:p>
        </w:tc>
      </w:tr>
      <w:tr w:rsidR="00866AB7" w:rsidRPr="00866AB7" w14:paraId="790C182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7DD66" w14:textId="4F6E2AF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571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sipu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AD86C" w14:textId="7D2D0A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6,264.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D86B1" w14:textId="6D2477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51DE1" w14:textId="01A84B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7F198" w14:textId="1A0129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6,264.25</w:t>
            </w:r>
          </w:p>
        </w:tc>
      </w:tr>
      <w:tr w:rsidR="00866AB7" w:rsidRPr="00866AB7" w14:paraId="6B91DDF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86CE2" w14:textId="399869C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601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a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D1E6E" w14:textId="475BB4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0,654.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51DFA" w14:textId="69C5E3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BEC9D" w14:textId="57B094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13958" w14:textId="1F4752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0,654.84</w:t>
            </w:r>
          </w:p>
        </w:tc>
      </w:tr>
      <w:tr w:rsidR="00866AB7" w:rsidRPr="00866AB7" w14:paraId="78D918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DA725" w14:textId="0E44072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222D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ingy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04BC2" w14:textId="6C9EF1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3,187.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71270" w14:textId="467129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B3F08" w14:textId="2ADEEF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E08EB" w14:textId="7A6468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3,187.18</w:t>
            </w:r>
          </w:p>
        </w:tc>
      </w:tr>
      <w:tr w:rsidR="00866AB7" w:rsidRPr="00866AB7" w14:paraId="302882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4A7F9" w14:textId="78FBF45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CD08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ungd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79E90" w14:textId="50F2C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8,14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AA88C" w14:textId="2D8378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0B91B" w14:textId="345EE9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A2E21" w14:textId="7BA078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8,144.00</w:t>
            </w:r>
          </w:p>
        </w:tc>
      </w:tr>
      <w:tr w:rsidR="00866AB7" w:rsidRPr="00866AB7" w14:paraId="4875A4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072A8" w14:textId="56357A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B4F7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3E65C" w14:textId="4E2CB8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1,968.6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953BA" w14:textId="04697D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DF924" w14:textId="12D677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B8338" w14:textId="7472B2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1,968.63</w:t>
            </w:r>
          </w:p>
        </w:tc>
      </w:tr>
      <w:tr w:rsidR="00866AB7" w:rsidRPr="00866AB7" w14:paraId="39C8BAA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257274" w14:textId="6F45027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4B3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aw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2E8B5" w14:textId="6A0447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0,494.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63860" w14:textId="262429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DA5CD" w14:textId="21253E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E64AA" w14:textId="36EE87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0,494.68</w:t>
            </w:r>
          </w:p>
        </w:tc>
      </w:tr>
      <w:tr w:rsidR="00866AB7" w:rsidRPr="00866AB7" w14:paraId="4A2BB66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C8967" w14:textId="77D63C6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2029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mu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A9D17" w14:textId="28A3C5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11,6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96155" w14:textId="3CC716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7DBE2" w14:textId="6332A6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B5D6B" w14:textId="1C89C6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11,695.00</w:t>
            </w:r>
          </w:p>
        </w:tc>
      </w:tr>
      <w:tr w:rsidR="00866AB7" w:rsidRPr="00866AB7" w14:paraId="4E6D85A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24473" w14:textId="6C994D3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8A2E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yoy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D66EF" w14:textId="5C3E7F1B"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87,427.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2A674" w14:textId="45D925EE"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8A2DC" w14:textId="7410A645"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C88EB" w14:textId="2BAF61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7,427.68</w:t>
            </w:r>
          </w:p>
        </w:tc>
      </w:tr>
      <w:tr w:rsidR="00866AB7" w:rsidRPr="00866AB7" w14:paraId="7991AA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D08E5" w14:textId="0235D8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3B1FF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n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73534" w14:textId="47E907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1,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0F53D" w14:textId="33F94A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D0DD5" w14:textId="0FFEAC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89B10" w14:textId="0F8E3D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1,200.00</w:t>
            </w:r>
          </w:p>
        </w:tc>
      </w:tr>
      <w:tr w:rsidR="00866AB7" w:rsidRPr="00866AB7" w14:paraId="575761E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3C3EB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Kaling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4010E8" w14:textId="29DCFC4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415,343.9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D58739" w14:textId="62DB4E9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B161C3" w14:textId="6F7501C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4003754" w14:textId="1F37AE7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415,343.95</w:t>
            </w:r>
          </w:p>
        </w:tc>
      </w:tr>
      <w:tr w:rsidR="00866AB7" w:rsidRPr="00866AB7" w14:paraId="3B4F3E5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42406" w14:textId="362C591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6E81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b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2F2D3" w14:textId="1CD406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3,477.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A907F" w14:textId="68C20B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63E1D" w14:textId="2F43E6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9C09D" w14:textId="6CF616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3,477.44</w:t>
            </w:r>
          </w:p>
        </w:tc>
      </w:tr>
      <w:tr w:rsidR="00866AB7" w:rsidRPr="00866AB7" w14:paraId="2DA3769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16B038" w14:textId="37C1404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34BC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bu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EFFA9" w14:textId="330E7F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1,153.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2E597" w14:textId="74FA6F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E9A9C" w14:textId="258983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E3AD2" w14:textId="324B5C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1,153.36</w:t>
            </w:r>
          </w:p>
        </w:tc>
      </w:tr>
      <w:tr w:rsidR="00866AB7" w:rsidRPr="00866AB7" w14:paraId="056E95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837D8" w14:textId="101E804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348E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si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00A34" w14:textId="77A8A0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7,822.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42949" w14:textId="766E75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0986F" w14:textId="46DD5A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495AA" w14:textId="4C5C39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7,822.56</w:t>
            </w:r>
          </w:p>
        </w:tc>
      </w:tr>
      <w:tr w:rsidR="00866AB7" w:rsidRPr="00866AB7" w14:paraId="3AC29A0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CAA6C" w14:textId="0910B37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2EDC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nukpuk</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84DD9" w14:textId="2CC1BA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5,522.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F48EA" w14:textId="044655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CECA2" w14:textId="25CB83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EE276" w14:textId="4ABCE1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5,522.86</w:t>
            </w:r>
          </w:p>
        </w:tc>
      </w:tr>
      <w:tr w:rsidR="00866AB7" w:rsidRPr="00866AB7" w14:paraId="1083064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B5A6D" w14:textId="4B15CBF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8F2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u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2799E" w14:textId="60601D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8,269.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060AB" w14:textId="2E681A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9316C" w14:textId="4EDE2F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9EA02" w14:textId="54E3DC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8,269.08</w:t>
            </w:r>
          </w:p>
        </w:tc>
      </w:tr>
      <w:tr w:rsidR="00866AB7" w:rsidRPr="00866AB7" w14:paraId="5A8DCB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38F95" w14:textId="448E180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801C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ngl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9D190" w14:textId="43B789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0,839.3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97539" w14:textId="5C8F69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30BE9" w14:textId="4736AE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CBB65" w14:textId="5DC811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0,839.34</w:t>
            </w:r>
          </w:p>
        </w:tc>
      </w:tr>
      <w:tr w:rsidR="00866AB7" w:rsidRPr="00866AB7" w14:paraId="05AFDB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BE90C" w14:textId="5F5CDCD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B8172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 (Li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BEF16" w14:textId="1E0308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3,329.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FC4E9" w14:textId="6514FA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1CEAD" w14:textId="4D4AA4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29DE3" w14:textId="70406E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3,329.16</w:t>
            </w:r>
          </w:p>
        </w:tc>
      </w:tr>
      <w:tr w:rsidR="00866AB7" w:rsidRPr="00866AB7" w14:paraId="36222BE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62150" w14:textId="72D39C3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8CE4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buk</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E804B" w14:textId="032E01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54,930.1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C7272" w14:textId="61D698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F57E7" w14:textId="43FF59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C269C" w14:textId="2F405A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54,930.15</w:t>
            </w:r>
          </w:p>
        </w:tc>
      </w:tr>
      <w:tr w:rsidR="00866AB7" w:rsidRPr="00866AB7" w14:paraId="22C7D8D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FA1E4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ountain Provinc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690EFF" w14:textId="17F7276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576,522.26</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7107C2" w14:textId="359CB85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435D04" w14:textId="73FE658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543D7F" w14:textId="2FC6AE0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576,522.26</w:t>
            </w:r>
          </w:p>
        </w:tc>
      </w:tr>
      <w:tr w:rsidR="00866AB7" w:rsidRPr="00866AB7" w14:paraId="2B5508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6E102" w14:textId="740FDEF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304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92AD4" w14:textId="66CDA2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9,833.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D08F0" w14:textId="7FAA6F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CDE31" w14:textId="2C0D0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4D324" w14:textId="7A0F89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9,833.60</w:t>
            </w:r>
          </w:p>
        </w:tc>
      </w:tr>
      <w:tr w:rsidR="00866AB7" w:rsidRPr="00866AB7" w14:paraId="1C36E6B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11F32" w14:textId="410924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6C5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nt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8DD72" w14:textId="096A94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7,152.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45973" w14:textId="3F6097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84DFE" w14:textId="4F3723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4F279" w14:textId="7EEA72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7,152.40</w:t>
            </w:r>
          </w:p>
        </w:tc>
      </w:tr>
      <w:tr w:rsidR="00866AB7" w:rsidRPr="00866AB7" w14:paraId="237C62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D133C" w14:textId="034894C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78C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ton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EDB04" w14:textId="77DE79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9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5222C" w14:textId="75DAF5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CE1EE" w14:textId="010BFA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4292C" w14:textId="58F379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92.00</w:t>
            </w:r>
          </w:p>
        </w:tc>
      </w:tr>
      <w:tr w:rsidR="00866AB7" w:rsidRPr="00866AB7" w14:paraId="400E71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37A89" w14:textId="0F7E216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0C8D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racel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4B4E6" w14:textId="2F9567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5,826.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C8D29" w14:textId="4F6C9E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01AD0" w14:textId="51F153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16AE3" w14:textId="15EEDE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5,826.24</w:t>
            </w:r>
          </w:p>
        </w:tc>
      </w:tr>
      <w:tr w:rsidR="00866AB7" w:rsidRPr="00866AB7" w14:paraId="311F9C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C4415" w14:textId="07E9EDF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3C96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uk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B260E" w14:textId="0EE03D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9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FCE30" w14:textId="0CD6EA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5DEE2" w14:textId="79F0AD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4369B" w14:textId="105078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980.00</w:t>
            </w:r>
          </w:p>
        </w:tc>
      </w:tr>
      <w:tr w:rsidR="00866AB7" w:rsidRPr="00866AB7" w14:paraId="1E82ED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51380" w14:textId="7A2E34D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9DE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es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74ABA" w14:textId="75F6DE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3,197.2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AB33D" w14:textId="74738E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AF3B1" w14:textId="53B4C9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3A08C" w14:textId="18715A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3,197.26</w:t>
            </w:r>
          </w:p>
        </w:tc>
      </w:tr>
      <w:tr w:rsidR="00866AB7" w:rsidRPr="00866AB7" w14:paraId="2B8243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FF5C3" w14:textId="4FBA673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40D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b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5369F" w14:textId="372F22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49.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D2191" w14:textId="3398FA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D8D2A" w14:textId="47100A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D8E20" w14:textId="08B30C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49.20</w:t>
            </w:r>
          </w:p>
        </w:tc>
      </w:tr>
      <w:tr w:rsidR="00866AB7" w:rsidRPr="00866AB7" w14:paraId="2B9AD8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2076B" w14:textId="580022B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36C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ga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573A2" w14:textId="04BD3F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0,60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1F52E" w14:textId="0D5DC8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7ABC6" w14:textId="5E8DA9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57809" w14:textId="212D2C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0,606.00</w:t>
            </w:r>
          </w:p>
        </w:tc>
      </w:tr>
      <w:tr w:rsidR="00866AB7" w:rsidRPr="00866AB7" w14:paraId="73D78E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E6BD2" w14:textId="5D1C9DE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B526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d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4D751" w14:textId="5D3762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3,385.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5041C" w14:textId="7695AA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B7D2A" w14:textId="27AA0E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D89AE" w14:textId="66EB4E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3,385.56</w:t>
            </w:r>
          </w:p>
        </w:tc>
      </w:tr>
      <w:tr w:rsidR="00866AB7" w:rsidRPr="00866AB7" w14:paraId="4BFB60BB"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F7E2BF4"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RMM</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6690E47" w14:textId="3EE999A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13,738.94</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557D14" w14:textId="2B61000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5AC4674" w14:textId="144DD9F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D178FFB" w14:textId="14B8496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13,738.94</w:t>
            </w:r>
          </w:p>
        </w:tc>
      </w:tr>
      <w:tr w:rsidR="00866AB7" w:rsidRPr="00866AB7" w14:paraId="1C962FD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BAC9E4"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sil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DFEF24" w14:textId="7BD04CA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79,180.9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E62493" w14:textId="46EA7A1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15F5D7" w14:textId="1E0E7B9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B851C29" w14:textId="4432E9F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79,180.94</w:t>
            </w:r>
          </w:p>
        </w:tc>
      </w:tr>
      <w:tr w:rsidR="00866AB7" w:rsidRPr="00866AB7" w14:paraId="73A1615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B5B72D" w14:textId="7045DB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1070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Lami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83F10" w14:textId="5A999F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8,750.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80B45" w14:textId="05E4BA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55AB1" w14:textId="0AFCBE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4FF42" w14:textId="278605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8,750.84</w:t>
            </w:r>
          </w:p>
        </w:tc>
      </w:tr>
      <w:tr w:rsidR="00866AB7" w:rsidRPr="00866AB7" w14:paraId="5A619A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022B2" w14:textId="5B995AB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FC34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nta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378F9" w14:textId="1EA405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2,012.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4BDCD" w14:textId="3742D3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2370A" w14:textId="4CBC69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6651B" w14:textId="3A627E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2,012.22</w:t>
            </w:r>
          </w:p>
        </w:tc>
      </w:tr>
      <w:tr w:rsidR="00866AB7" w:rsidRPr="00866AB7" w14:paraId="0E2DF2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1089A" w14:textId="6FAE781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3F6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u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6B88E" w14:textId="3EE7D6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122.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2C9FE" w14:textId="5F854D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C0E22" w14:textId="0AAB06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707AB" w14:textId="134F0E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122.92</w:t>
            </w:r>
          </w:p>
        </w:tc>
      </w:tr>
      <w:tr w:rsidR="00866AB7" w:rsidRPr="00866AB7" w14:paraId="4F58447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8431D" w14:textId="5AE0711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F37B2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po-Tip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7D21E" w14:textId="22479E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89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4B205" w14:textId="0638C2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E6405" w14:textId="148EFD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01DE9" w14:textId="47071E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897.50</w:t>
            </w:r>
          </w:p>
        </w:tc>
      </w:tr>
      <w:tr w:rsidR="00866AB7" w:rsidRPr="00866AB7" w14:paraId="08768A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86F3E" w14:textId="772CE2F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04C5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ngkaya Puk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E06B2" w14:textId="361CCE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4,397.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380A7" w14:textId="5B4430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B6407" w14:textId="004896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9524A" w14:textId="262283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4,397.46</w:t>
            </w:r>
          </w:p>
        </w:tc>
      </w:tr>
      <w:tr w:rsidR="00866AB7" w:rsidRPr="00866AB7" w14:paraId="62918FC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99B0F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Lanao del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25E033" w14:textId="0852489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22,00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16C56A" w14:textId="2A9014A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A058E4" w14:textId="328C51D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37ECD29" w14:textId="6F37C40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22,000.00</w:t>
            </w:r>
          </w:p>
        </w:tc>
      </w:tr>
      <w:tr w:rsidR="00866AB7" w:rsidRPr="00866AB7" w14:paraId="6C79D8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5EF76" w14:textId="4967AAB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0226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awi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4035D" w14:textId="17582C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1C0A1" w14:textId="0D5613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7C305" w14:textId="22F718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16B2F" w14:textId="77363A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000.00</w:t>
            </w:r>
          </w:p>
        </w:tc>
      </w:tr>
      <w:tr w:rsidR="00866AB7" w:rsidRPr="00866AB7" w14:paraId="1FE6DE96"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65D6C4"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ulu</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ECD014" w14:textId="7C96A42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92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F775EC" w14:textId="3A37B79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738C85" w14:textId="7F4A6A0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4E27D1F" w14:textId="6F50019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920.00</w:t>
            </w:r>
          </w:p>
        </w:tc>
      </w:tr>
      <w:tr w:rsidR="00866AB7" w:rsidRPr="00866AB7" w14:paraId="40FC23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5EF8A" w14:textId="6B5A587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F373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nda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64A82" w14:textId="56421B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529CE" w14:textId="609B3A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18FBD" w14:textId="1E175F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41F93" w14:textId="736AC3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r>
      <w:tr w:rsidR="00866AB7" w:rsidRPr="00866AB7" w14:paraId="59D379B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93244" w14:textId="61E7D45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A294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F5D92" w14:textId="0044B5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5616A" w14:textId="7DABFE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6DBE7" w14:textId="6C5D63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EEFD4" w14:textId="022637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8.00</w:t>
            </w:r>
          </w:p>
        </w:tc>
      </w:tr>
      <w:tr w:rsidR="00866AB7" w:rsidRPr="00866AB7" w14:paraId="45A556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182A7" w14:textId="0F2C2CA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E0F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imbu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F722B" w14:textId="485167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B54F" w14:textId="799B92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781CB" w14:textId="5697C7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B50BD" w14:textId="49310A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r>
      <w:tr w:rsidR="00866AB7" w:rsidRPr="00866AB7" w14:paraId="5E198C8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71F2A" w14:textId="79633F1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737F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glima Estino (New Panam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870BD" w14:textId="565452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9D77B" w14:textId="4E5C44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C54D7" w14:textId="077757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F76B2" w14:textId="69F21C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r>
      <w:tr w:rsidR="00866AB7" w:rsidRPr="00866AB7" w14:paraId="629D00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0758E" w14:textId="0833970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1A74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r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9B04A" w14:textId="5048C2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CD255" w14:textId="653156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E03B6" w14:textId="6FC212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1281E" w14:textId="2AFC8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r>
      <w:tr w:rsidR="00866AB7" w:rsidRPr="00866AB7" w14:paraId="6E7050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20ADE3" w14:textId="349842E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BAE3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ip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82CA8" w14:textId="51EE77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60258" w14:textId="7B185C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4D797" w14:textId="048164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F8BBC" w14:textId="7097B9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2.00</w:t>
            </w:r>
          </w:p>
        </w:tc>
      </w:tr>
      <w:tr w:rsidR="00866AB7" w:rsidRPr="00866AB7" w14:paraId="79C4B6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E7C2C" w14:textId="07C6FB2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E8D1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ngki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83EF1" w14:textId="76C3B7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7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3803C" w14:textId="57479F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B7217" w14:textId="73FAA5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48C3B" w14:textId="5CEBD8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76.00</w:t>
            </w:r>
          </w:p>
        </w:tc>
      </w:tr>
      <w:tr w:rsidR="00866AB7" w:rsidRPr="00866AB7" w14:paraId="617C798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90E184"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Tawi-tawi</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2828D7" w14:textId="6A6E323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38.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B3C088" w14:textId="5908D8B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EE0823" w14:textId="784633B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EBADB50" w14:textId="6EE7999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38.00</w:t>
            </w:r>
          </w:p>
        </w:tc>
      </w:tr>
      <w:tr w:rsidR="00866AB7" w:rsidRPr="00866AB7" w14:paraId="7C368C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F3EC7" w14:textId="45FB9F8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28597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n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D3021" w14:textId="3665D3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C2C2A" w14:textId="70BAF6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740B8" w14:textId="22200F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A972F" w14:textId="2EDACF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8.00</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80331A" w14:textId="39352CF6" w:rsidR="00900F12" w:rsidRDefault="00900F12" w:rsidP="00900F12">
      <w:pPr>
        <w:spacing w:after="0" w:line="240" w:lineRule="auto"/>
        <w:ind w:left="426"/>
        <w:contextualSpacing/>
        <w:jc w:val="right"/>
        <w:rPr>
          <w:rFonts w:ascii="Arial" w:eastAsia="Arial" w:hAnsi="Arial" w:cs="Arial"/>
          <w:i/>
          <w:color w:val="0070C0"/>
          <w:sz w:val="16"/>
          <w:szCs w:val="16"/>
        </w:rPr>
      </w:pPr>
    </w:p>
    <w:p w14:paraId="480A9BE7" w14:textId="77777777" w:rsidR="00900F12" w:rsidRPr="00900F12" w:rsidRDefault="00900F12" w:rsidP="00900F12">
      <w:pPr>
        <w:spacing w:after="0" w:line="240" w:lineRule="auto"/>
        <w:ind w:left="426"/>
        <w:contextualSpacing/>
        <w:jc w:val="right"/>
        <w:rPr>
          <w:rFonts w:ascii="Arial" w:eastAsia="Arial" w:hAnsi="Arial" w:cs="Arial"/>
          <w:i/>
          <w:color w:val="0070C0"/>
          <w:sz w:val="16"/>
          <w:szCs w:val="16"/>
        </w:rPr>
      </w:pPr>
    </w:p>
    <w:p w14:paraId="4817919E" w14:textId="77777777"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B3A31FD" w14:textId="6B356B9D" w:rsidR="00E55A23" w:rsidRPr="0045394A" w:rsidRDefault="00E55A23" w:rsidP="00E55A23">
      <w:pPr>
        <w:contextualSpacing/>
        <w:jc w:val="both"/>
        <w:textAlignment w:val="top"/>
        <w:rPr>
          <w:rFonts w:ascii="Arial" w:eastAsia="Times New Roman" w:hAnsi="Arial" w:cs="Arial"/>
          <w:sz w:val="24"/>
          <w:szCs w:val="24"/>
          <w:lang w:val="en-US" w:eastAsia="en-US"/>
        </w:rPr>
      </w:pPr>
      <w:r w:rsidRPr="0045394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9337A1">
        <w:rPr>
          <w:rFonts w:ascii="Arial" w:eastAsia="Times New Roman" w:hAnsi="Arial" w:cs="Arial"/>
          <w:b/>
          <w:color w:val="0070C0"/>
          <w:sz w:val="24"/>
          <w:szCs w:val="24"/>
          <w:lang w:val="en-US" w:eastAsia="en-US"/>
        </w:rPr>
        <w:t>₱</w:t>
      </w:r>
      <w:r w:rsidR="00124D16" w:rsidRPr="00124D16">
        <w:rPr>
          <w:rFonts w:ascii="Arial" w:eastAsia="Times New Roman" w:hAnsi="Arial" w:cs="Arial"/>
          <w:b/>
          <w:bCs/>
          <w:color w:val="0070C0"/>
          <w:sz w:val="24"/>
          <w:szCs w:val="24"/>
          <w:lang w:eastAsia="en-US"/>
        </w:rPr>
        <w:t>790,576,569.14</w:t>
      </w:r>
      <w:r w:rsidR="00124D16">
        <w:rPr>
          <w:rFonts w:ascii="Arial" w:eastAsia="Times New Roman" w:hAnsi="Arial" w:cs="Arial"/>
          <w:b/>
          <w:bCs/>
          <w:color w:val="0070C0"/>
          <w:sz w:val="24"/>
          <w:szCs w:val="24"/>
          <w:lang w:eastAsia="en-US"/>
        </w:rPr>
        <w:t xml:space="preserve"> </w:t>
      </w:r>
      <w:r w:rsidRPr="0045394A">
        <w:rPr>
          <w:rFonts w:ascii="Arial" w:eastAsia="Times New Roman" w:hAnsi="Arial" w:cs="Arial"/>
          <w:sz w:val="24"/>
          <w:szCs w:val="24"/>
          <w:lang w:val="en-US" w:eastAsia="en-US"/>
        </w:rPr>
        <w:t>with breakdown as follows (see Table 2):</w:t>
      </w:r>
    </w:p>
    <w:p w14:paraId="129C9DB7" w14:textId="77777777" w:rsidR="00E55A23" w:rsidRPr="0045394A"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45394A"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45394A">
        <w:rPr>
          <w:rFonts w:ascii="Arial" w:eastAsia="Arial" w:hAnsi="Arial" w:cs="Arial"/>
          <w:b/>
          <w:sz w:val="24"/>
          <w:szCs w:val="24"/>
        </w:rPr>
        <w:t>Standby Funds</w:t>
      </w:r>
    </w:p>
    <w:p w14:paraId="4E7582B5" w14:textId="4BD7F00D" w:rsidR="00E55A23" w:rsidRPr="0045394A" w:rsidRDefault="00E55A23" w:rsidP="00E55A23">
      <w:pPr>
        <w:ind w:left="360"/>
        <w:contextualSpacing/>
        <w:jc w:val="both"/>
        <w:rPr>
          <w:rFonts w:ascii="Arial" w:eastAsia="Times New Roman" w:hAnsi="Arial" w:cs="Arial"/>
          <w:sz w:val="24"/>
          <w:szCs w:val="24"/>
          <w:lang w:val="en-US" w:eastAsia="en-US"/>
        </w:rPr>
      </w:pPr>
      <w:r w:rsidRPr="0045394A">
        <w:rPr>
          <w:rFonts w:ascii="Arial" w:eastAsia="Times New Roman" w:hAnsi="Arial" w:cs="Arial"/>
          <w:sz w:val="24"/>
          <w:szCs w:val="24"/>
          <w:lang w:val="en-US" w:eastAsia="en-US"/>
        </w:rPr>
        <w:t xml:space="preserve">A total of </w:t>
      </w:r>
      <w:r w:rsidRPr="00124D16">
        <w:rPr>
          <w:rFonts w:ascii="Arial" w:eastAsia="Times New Roman" w:hAnsi="Arial" w:cs="Arial"/>
          <w:b/>
          <w:color w:val="0070C0"/>
          <w:sz w:val="24"/>
          <w:szCs w:val="24"/>
          <w:lang w:val="en-US" w:eastAsia="en-US"/>
        </w:rPr>
        <w:t>₱</w:t>
      </w:r>
      <w:r w:rsidR="00124D16" w:rsidRPr="00124D16">
        <w:rPr>
          <w:rFonts w:ascii="Arial" w:eastAsia="Times New Roman" w:hAnsi="Arial" w:cs="Arial"/>
          <w:b/>
          <w:color w:val="0070C0"/>
          <w:sz w:val="24"/>
          <w:szCs w:val="24"/>
          <w:lang w:val="en-US" w:eastAsia="en-US"/>
        </w:rPr>
        <w:t xml:space="preserve">179,311,289.34 </w:t>
      </w:r>
      <w:r w:rsidRPr="00124D16">
        <w:rPr>
          <w:rFonts w:ascii="Arial" w:eastAsia="Times New Roman" w:hAnsi="Arial" w:cs="Arial"/>
          <w:b/>
          <w:color w:val="0070C0"/>
          <w:sz w:val="24"/>
          <w:szCs w:val="24"/>
          <w:lang w:val="en-US" w:eastAsia="en-US"/>
        </w:rPr>
        <w:t>standby funds</w:t>
      </w:r>
      <w:r w:rsidRPr="00124D16">
        <w:rPr>
          <w:rFonts w:ascii="Arial" w:eastAsia="Times New Roman" w:hAnsi="Arial" w:cs="Arial"/>
          <w:color w:val="0070C0"/>
          <w:sz w:val="24"/>
          <w:szCs w:val="24"/>
          <w:lang w:val="en-US" w:eastAsia="en-US"/>
        </w:rPr>
        <w:t xml:space="preserve"> </w:t>
      </w:r>
      <w:r w:rsidRPr="0045394A">
        <w:rPr>
          <w:rFonts w:ascii="Arial" w:eastAsia="Times New Roman" w:hAnsi="Arial" w:cs="Arial"/>
          <w:sz w:val="24"/>
          <w:szCs w:val="24"/>
          <w:lang w:val="en-US" w:eastAsia="en-US"/>
        </w:rPr>
        <w:t xml:space="preserve">in the CO and FOs. Of the said amount, </w:t>
      </w:r>
      <w:r w:rsidRPr="0045394A">
        <w:rPr>
          <w:rFonts w:ascii="Arial" w:eastAsia="Times New Roman" w:hAnsi="Arial" w:cs="Arial"/>
          <w:b/>
          <w:sz w:val="24"/>
          <w:szCs w:val="24"/>
          <w:lang w:val="en-US" w:eastAsia="en-US"/>
        </w:rPr>
        <w:t xml:space="preserve">₱140,084,929.19 </w:t>
      </w:r>
      <w:r w:rsidRPr="0045394A">
        <w:rPr>
          <w:rFonts w:ascii="Arial" w:eastAsia="Times New Roman" w:hAnsi="Arial" w:cs="Arial"/>
          <w:sz w:val="24"/>
          <w:szCs w:val="24"/>
          <w:lang w:val="en-US" w:eastAsia="en-US"/>
        </w:rPr>
        <w:t xml:space="preserve">is the available </w:t>
      </w:r>
      <w:r w:rsidRPr="0045394A">
        <w:rPr>
          <w:rFonts w:ascii="Arial" w:eastAsia="Times New Roman" w:hAnsi="Arial" w:cs="Arial"/>
          <w:b/>
          <w:sz w:val="24"/>
          <w:szCs w:val="24"/>
          <w:lang w:val="en-US" w:eastAsia="en-US"/>
        </w:rPr>
        <w:t>Quick Response Fund (QRF)</w:t>
      </w:r>
      <w:r w:rsidRPr="0045394A">
        <w:rPr>
          <w:rFonts w:ascii="Arial" w:eastAsia="Times New Roman" w:hAnsi="Arial" w:cs="Arial"/>
          <w:sz w:val="24"/>
          <w:szCs w:val="24"/>
          <w:lang w:val="en-US" w:eastAsia="en-US"/>
        </w:rPr>
        <w:t xml:space="preserve"> in the CO.</w:t>
      </w:r>
    </w:p>
    <w:p w14:paraId="0D24426F" w14:textId="77777777" w:rsidR="00E55A23" w:rsidRPr="0045394A"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45394A"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45394A">
        <w:rPr>
          <w:rFonts w:ascii="Arial" w:eastAsia="Arial" w:hAnsi="Arial" w:cs="Arial"/>
          <w:b/>
          <w:sz w:val="24"/>
          <w:szCs w:val="24"/>
        </w:rPr>
        <w:t>Stockpiles</w:t>
      </w:r>
    </w:p>
    <w:p w14:paraId="22362D92" w14:textId="782C236B" w:rsidR="00E55A23" w:rsidRPr="0045394A" w:rsidRDefault="00E55A23" w:rsidP="00E55A23">
      <w:pPr>
        <w:ind w:left="360"/>
        <w:contextualSpacing/>
        <w:jc w:val="both"/>
        <w:rPr>
          <w:rFonts w:ascii="Arial" w:eastAsia="Arial" w:hAnsi="Arial" w:cs="Arial"/>
          <w:b/>
          <w:i/>
          <w:sz w:val="20"/>
          <w:szCs w:val="20"/>
        </w:rPr>
      </w:pPr>
      <w:r w:rsidRPr="0045394A">
        <w:rPr>
          <w:rFonts w:ascii="Arial" w:eastAsia="Times New Roman" w:hAnsi="Arial" w:cs="Arial"/>
          <w:sz w:val="24"/>
          <w:szCs w:val="24"/>
          <w:lang w:val="en-US" w:eastAsia="en-US"/>
        </w:rPr>
        <w:t xml:space="preserve">A total of </w:t>
      </w:r>
      <w:r w:rsidR="00124D16" w:rsidRPr="00124D16">
        <w:rPr>
          <w:rFonts w:ascii="Arial" w:eastAsia="Times New Roman" w:hAnsi="Arial" w:cs="Arial"/>
          <w:b/>
          <w:bCs/>
          <w:color w:val="0070C0"/>
          <w:sz w:val="24"/>
          <w:szCs w:val="24"/>
          <w:lang w:eastAsia="en-US"/>
        </w:rPr>
        <w:t>232,287</w:t>
      </w:r>
      <w:r w:rsidR="00124D16">
        <w:rPr>
          <w:rFonts w:ascii="Arial" w:eastAsia="Times New Roman" w:hAnsi="Arial" w:cs="Arial"/>
          <w:b/>
          <w:bCs/>
          <w:color w:val="0070C0"/>
          <w:sz w:val="24"/>
          <w:szCs w:val="24"/>
          <w:lang w:eastAsia="en-US"/>
        </w:rPr>
        <w:t xml:space="preserve"> </w:t>
      </w:r>
      <w:r w:rsidRPr="009337A1">
        <w:rPr>
          <w:rFonts w:ascii="Arial" w:eastAsia="Times New Roman" w:hAnsi="Arial" w:cs="Arial"/>
          <w:b/>
          <w:color w:val="0070C0"/>
          <w:sz w:val="24"/>
          <w:szCs w:val="24"/>
          <w:lang w:val="en-US" w:eastAsia="en-US"/>
        </w:rPr>
        <w:t>family food packs (FFPs)</w:t>
      </w:r>
      <w:r w:rsidRPr="009337A1">
        <w:rPr>
          <w:rFonts w:ascii="Arial" w:eastAsia="Times New Roman" w:hAnsi="Arial" w:cs="Arial"/>
          <w:color w:val="0070C0"/>
          <w:sz w:val="24"/>
          <w:szCs w:val="24"/>
          <w:lang w:val="en-US" w:eastAsia="en-US"/>
        </w:rPr>
        <w:t xml:space="preserve"> </w:t>
      </w:r>
      <w:r w:rsidRPr="0045394A">
        <w:rPr>
          <w:rFonts w:ascii="Arial" w:eastAsia="Times New Roman" w:hAnsi="Arial" w:cs="Arial"/>
          <w:sz w:val="24"/>
          <w:szCs w:val="24"/>
          <w:lang w:val="en-US" w:eastAsia="en-US"/>
        </w:rPr>
        <w:t xml:space="preserve">amounting to </w:t>
      </w:r>
      <w:r w:rsidRPr="009337A1">
        <w:rPr>
          <w:rFonts w:ascii="Arial" w:eastAsia="Times New Roman" w:hAnsi="Arial" w:cs="Arial"/>
          <w:b/>
          <w:color w:val="0070C0"/>
          <w:sz w:val="24"/>
          <w:szCs w:val="24"/>
          <w:lang w:val="en-US" w:eastAsia="en-US"/>
        </w:rPr>
        <w:t>₱</w:t>
      </w:r>
      <w:r w:rsidR="00124D16" w:rsidRPr="00124D16">
        <w:rPr>
          <w:rFonts w:ascii="Arial" w:eastAsia="Times New Roman" w:hAnsi="Arial" w:cs="Arial"/>
          <w:b/>
          <w:bCs/>
          <w:color w:val="0070C0"/>
          <w:sz w:val="24"/>
          <w:szCs w:val="24"/>
          <w:lang w:eastAsia="en-US"/>
        </w:rPr>
        <w:t>110,149,251.73</w:t>
      </w:r>
      <w:r w:rsidRPr="009337A1">
        <w:rPr>
          <w:rFonts w:ascii="Arial" w:eastAsia="Times New Roman" w:hAnsi="Arial" w:cs="Arial"/>
          <w:b/>
          <w:bCs/>
          <w:color w:val="0070C0"/>
          <w:sz w:val="24"/>
          <w:szCs w:val="24"/>
          <w:lang w:eastAsia="en-US"/>
        </w:rPr>
        <w:t>,</w:t>
      </w:r>
      <w:r w:rsidRPr="009337A1">
        <w:rPr>
          <w:rFonts w:ascii="Arial" w:eastAsia="Times New Roman" w:hAnsi="Arial" w:cs="Arial"/>
          <w:color w:val="0070C0"/>
          <w:sz w:val="24"/>
          <w:szCs w:val="24"/>
          <w:lang w:val="en-US" w:eastAsia="en-US"/>
        </w:rPr>
        <w:t xml:space="preserve"> </w:t>
      </w:r>
      <w:r w:rsidRPr="00124D16">
        <w:rPr>
          <w:rFonts w:ascii="Arial" w:eastAsia="Times New Roman" w:hAnsi="Arial" w:cs="Arial"/>
          <w:b/>
          <w:sz w:val="24"/>
          <w:szCs w:val="24"/>
          <w:lang w:val="en-US" w:eastAsia="en-US"/>
        </w:rPr>
        <w:t>other food items</w:t>
      </w:r>
      <w:r w:rsidRPr="00124D16">
        <w:rPr>
          <w:rFonts w:ascii="Arial" w:eastAsia="Times New Roman" w:hAnsi="Arial" w:cs="Arial"/>
          <w:sz w:val="24"/>
          <w:szCs w:val="24"/>
          <w:lang w:val="en-US" w:eastAsia="en-US"/>
        </w:rPr>
        <w:t xml:space="preserve"> amounting to </w:t>
      </w:r>
      <w:r w:rsidRPr="00124D16">
        <w:rPr>
          <w:rFonts w:ascii="Arial" w:eastAsia="Times New Roman" w:hAnsi="Arial" w:cs="Arial"/>
          <w:b/>
          <w:sz w:val="24"/>
          <w:szCs w:val="24"/>
          <w:lang w:val="en-US" w:eastAsia="en-US"/>
        </w:rPr>
        <w:t>₱</w:t>
      </w:r>
      <w:r w:rsidRPr="00124D16">
        <w:rPr>
          <w:rFonts w:ascii="Arial" w:eastAsia="Times New Roman" w:hAnsi="Arial" w:cs="Arial"/>
          <w:b/>
          <w:bCs/>
          <w:sz w:val="24"/>
          <w:szCs w:val="24"/>
          <w:lang w:eastAsia="en-US"/>
        </w:rPr>
        <w:t xml:space="preserve">176,559,163.02 </w:t>
      </w:r>
      <w:r w:rsidRPr="00124D16">
        <w:rPr>
          <w:rFonts w:ascii="Arial" w:eastAsia="Times New Roman" w:hAnsi="Arial" w:cs="Arial"/>
          <w:sz w:val="24"/>
          <w:szCs w:val="24"/>
          <w:lang w:val="en-US" w:eastAsia="en-US"/>
        </w:rPr>
        <w:t xml:space="preserve">and </w:t>
      </w:r>
      <w:r w:rsidRPr="00124D16">
        <w:rPr>
          <w:rFonts w:ascii="Arial" w:eastAsia="Times New Roman" w:hAnsi="Arial" w:cs="Arial"/>
          <w:b/>
          <w:sz w:val="24"/>
          <w:szCs w:val="24"/>
          <w:lang w:val="en-US" w:eastAsia="en-US"/>
        </w:rPr>
        <w:t xml:space="preserve">non-food items (FNIs) </w:t>
      </w:r>
      <w:r w:rsidRPr="00124D16">
        <w:rPr>
          <w:rFonts w:ascii="Arial" w:eastAsia="Times New Roman" w:hAnsi="Arial" w:cs="Arial"/>
          <w:sz w:val="24"/>
          <w:szCs w:val="24"/>
          <w:lang w:val="en-US" w:eastAsia="en-US"/>
        </w:rPr>
        <w:t xml:space="preserve">amounting to </w:t>
      </w:r>
      <w:r w:rsidRPr="00124D16">
        <w:rPr>
          <w:rFonts w:ascii="Arial" w:eastAsia="Times New Roman" w:hAnsi="Arial" w:cs="Arial"/>
          <w:b/>
          <w:sz w:val="24"/>
          <w:szCs w:val="24"/>
          <w:lang w:val="en-US" w:eastAsia="en-US"/>
        </w:rPr>
        <w:t>₱</w:t>
      </w:r>
      <w:r w:rsidR="00124D16" w:rsidRPr="00124D16">
        <w:rPr>
          <w:rFonts w:ascii="Arial" w:eastAsia="Times New Roman" w:hAnsi="Arial" w:cs="Arial"/>
          <w:b/>
          <w:bCs/>
          <w:sz w:val="24"/>
          <w:szCs w:val="24"/>
          <w:lang w:eastAsia="en-US"/>
        </w:rPr>
        <w:t>324,556,865.05</w:t>
      </w:r>
      <w:r w:rsidRPr="00124D16">
        <w:rPr>
          <w:rFonts w:ascii="Arial" w:eastAsia="Times New Roman" w:hAnsi="Arial" w:cs="Arial"/>
          <w:b/>
          <w:bCs/>
          <w:sz w:val="24"/>
          <w:szCs w:val="24"/>
          <w:lang w:eastAsia="en-US"/>
        </w:rPr>
        <w:t xml:space="preserve"> </w:t>
      </w:r>
      <w:r w:rsidRPr="0045394A">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124D16" w:rsidRPr="00124D16" w14:paraId="7F5D7E7B" w14:textId="77777777" w:rsidTr="00124D16">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0F3EE2"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EEC219E"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D2891D"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EE2C16D"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C234CAA"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40D5F9"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TOTAL STANDBY FUNDS &amp; STOCKPILE</w:t>
            </w:r>
          </w:p>
        </w:tc>
      </w:tr>
      <w:tr w:rsidR="00124D16" w:rsidRPr="00124D16" w14:paraId="4BDABFF2" w14:textId="77777777" w:rsidTr="00124D16">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40CA2A65" w14:textId="77777777" w:rsidR="00124D16" w:rsidRPr="00124D16" w:rsidRDefault="00124D16" w:rsidP="00124D16">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26C94C52" w14:textId="77777777" w:rsidR="00124D16" w:rsidRPr="00124D16" w:rsidRDefault="00124D16" w:rsidP="00124D16">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381A149"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152989"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E75991"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B63DF9F"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2186CFB3" w14:textId="77777777" w:rsidR="00124D16" w:rsidRPr="00124D16" w:rsidRDefault="00124D16" w:rsidP="00124D16">
            <w:pPr>
              <w:widowControl/>
              <w:spacing w:after="0" w:line="240" w:lineRule="auto"/>
              <w:ind w:right="57"/>
              <w:contextualSpacing/>
              <w:rPr>
                <w:rFonts w:ascii="Arial Narrow" w:eastAsia="Times New Roman" w:hAnsi="Arial Narrow"/>
                <w:b/>
                <w:bCs/>
                <w:sz w:val="20"/>
                <w:szCs w:val="20"/>
              </w:rPr>
            </w:pPr>
          </w:p>
        </w:tc>
      </w:tr>
      <w:tr w:rsidR="00124D16" w:rsidRPr="00124D16" w14:paraId="7B2C792A"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02906A"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76B02C1" w14:textId="77777777"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179,311,289.34</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F55948F" w14:textId="77777777"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232,287</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3101BF" w14:textId="77777777"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110,149,251.73</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01CE762" w14:textId="77777777"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176,559,163.02</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FE58320" w14:textId="35E7E273"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324,556,865.05</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E44B60" w14:textId="77777777"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790,576,569.14</w:t>
            </w:r>
          </w:p>
        </w:tc>
      </w:tr>
      <w:tr w:rsidR="00124D16" w:rsidRPr="00124D16" w14:paraId="2515B84C"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31318C"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6BA4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4F75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2356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8687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D981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CFAC66"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40,084,929.19 </w:t>
            </w:r>
          </w:p>
        </w:tc>
      </w:tr>
      <w:tr w:rsidR="00124D16" w:rsidRPr="00124D16" w14:paraId="40F70F47"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4BFD05"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36989B"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972D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7,31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065CD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0,230,294.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23B42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7,897,626.3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37AD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18,144,497.7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D2E54"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66,272,418.15 </w:t>
            </w:r>
          </w:p>
        </w:tc>
      </w:tr>
      <w:tr w:rsidR="00124D16" w:rsidRPr="00124D16" w14:paraId="5CB531EC"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11EA90"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60730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2894E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61E5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096,051.6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6CC1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1,479,206.1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F879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115,495.4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B05B8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0,690,753.23 </w:t>
            </w:r>
          </w:p>
        </w:tc>
      </w:tr>
      <w:tr w:rsidR="00124D16" w:rsidRPr="00124D16" w14:paraId="105334E1"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4914AF"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AB5145"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5999C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3,80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6D861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7,004,433.5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BD101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418,146.3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2035D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8,387,219.1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EB5D9"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2,809,799.00 </w:t>
            </w:r>
          </w:p>
        </w:tc>
      </w:tr>
      <w:tr w:rsidR="00124D16" w:rsidRPr="00124D16" w14:paraId="1A88D862"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20568E"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575F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BE35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5,0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D738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7,700,308.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68DC3"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401,327.6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F94BC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2,494,275.6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C03C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2,595,911.46 </w:t>
            </w:r>
          </w:p>
        </w:tc>
      </w:tr>
      <w:tr w:rsidR="00124D16" w:rsidRPr="00124D16" w14:paraId="273CD836"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E1F634"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EF12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65100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53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38C65"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776,630.8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CDC19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557,385.8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912A6"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5,020,960.9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9D651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2,660,006.40 </w:t>
            </w:r>
          </w:p>
        </w:tc>
      </w:tr>
      <w:tr w:rsidR="00124D16" w:rsidRPr="00124D16" w14:paraId="163D354A"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3F5EF7"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B114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2D20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4,3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0D69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004,201.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4926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176,217.8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62554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940,873.3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F9F4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3,121,292.21 </w:t>
            </w:r>
          </w:p>
        </w:tc>
      </w:tr>
      <w:tr w:rsidR="00124D16" w:rsidRPr="00124D16" w14:paraId="79494BA7"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3225F5"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70C2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B3B4B"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24,7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AE8C6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1,115,0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C40C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765,909.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5ED0F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452,425.8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835B0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9,386,561.38 </w:t>
            </w:r>
          </w:p>
        </w:tc>
      </w:tr>
      <w:tr w:rsidR="00124D16" w:rsidRPr="00124D16" w14:paraId="1831A89E"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E83397"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0FED5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0FFE84"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9,9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3C95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550,378.4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711CE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348,454.93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6F7AA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7,125,279.9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1283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8,024,113.28 </w:t>
            </w:r>
          </w:p>
        </w:tc>
      </w:tr>
      <w:tr w:rsidR="00124D16" w:rsidRPr="00124D16" w14:paraId="7BE6C105"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1E83EC"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B7DC5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8D974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5,8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F1612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3,469,636.9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9C1C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59,205,606.6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BE59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5,890,820.31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A43DE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81,566,115.57 </w:t>
            </w:r>
          </w:p>
        </w:tc>
      </w:tr>
      <w:tr w:rsidR="00124D16" w:rsidRPr="00124D16" w14:paraId="7F1D4DA9"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87DD51"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425A0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544.2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54E3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5,00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71F6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527,17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C7076"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752,933.4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321A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9,406,840.6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DF14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5,687,493.32 </w:t>
            </w:r>
          </w:p>
        </w:tc>
      </w:tr>
      <w:tr w:rsidR="00124D16" w:rsidRPr="00124D16" w14:paraId="060A4630"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3940AF"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34FD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C9E164"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D8725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426,053.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7A2F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5,132,799.9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22AC8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9,284,402.9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417AA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4,037,799.61 </w:t>
            </w:r>
          </w:p>
        </w:tc>
      </w:tr>
      <w:tr w:rsidR="00124D16" w:rsidRPr="00124D16" w14:paraId="5F9FB891"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334ECB"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6293C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CA89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3,5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D6F2B"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7,390,184.2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EA03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4,994,195.6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4039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0,866,180.1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99903"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3,306,560.07 </w:t>
            </w:r>
          </w:p>
        </w:tc>
      </w:tr>
      <w:tr w:rsidR="00124D16" w:rsidRPr="00124D16" w14:paraId="4DA72AB4"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788086"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E7531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6BA55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6,62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2205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567,558.9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EA1F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2,780,384.71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E9233B"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7,924,473.5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94A6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7,273,141.61 </w:t>
            </w:r>
          </w:p>
        </w:tc>
      </w:tr>
      <w:tr w:rsidR="00124D16" w:rsidRPr="00124D16" w14:paraId="56BE1D2A"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1E0F76"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3F41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6ED9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5,49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69E24"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033,974.2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D9975"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473,750.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4D0D5"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4,034,885.3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6C3F1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1,542,610.61 </w:t>
            </w:r>
          </w:p>
        </w:tc>
      </w:tr>
      <w:tr w:rsidR="00124D16" w:rsidRPr="00124D16" w14:paraId="434F4ADE"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71C819"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1639E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B73B8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2,24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74E07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239,9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D36D3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787,590.7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120EA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462,999.2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8180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0,491,003.86 </w:t>
            </w:r>
          </w:p>
        </w:tc>
      </w:tr>
      <w:tr w:rsidR="00124D16" w:rsidRPr="00124D16" w14:paraId="035CD50D"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F7FD90"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7722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2164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9,9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CDAE4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906,354.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3F019"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251,169.8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ED74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6,048,040.0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6BEA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6,206,304.48 </w:t>
            </w:r>
          </w:p>
        </w:tc>
      </w:tr>
      <w:tr w:rsidR="00124D16" w:rsidRPr="00124D16" w14:paraId="197750BD"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661909"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DB396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36693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6F5313"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2CF8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34,667.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71314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5,741,232.7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7C87E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0,068,576.78 </w:t>
            </w:r>
          </w:p>
        </w:tc>
      </w:tr>
      <w:tr w:rsidR="00124D16" w:rsidRPr="00124D16" w14:paraId="00E852AB"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611AA2"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4786A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496C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9,39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9CE73"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418,998.9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1F06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501,791.0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40D5C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8,215,961.8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56AAE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4,751,178.93 </w:t>
            </w:r>
          </w:p>
        </w:tc>
      </w:tr>
    </w:tbl>
    <w:p w14:paraId="28501777" w14:textId="63302B3A"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2 December 2020, 4PM</w:t>
      </w:r>
      <w:r>
        <w:rPr>
          <w:rFonts w:ascii="Arial" w:eastAsia="Arial" w:hAnsi="Arial" w:cs="Arial"/>
          <w:i/>
          <w:sz w:val="16"/>
          <w:szCs w:val="16"/>
        </w:rPr>
        <w:t>.</w:t>
      </w:r>
    </w:p>
    <w:p w14:paraId="23A0E608" w14:textId="77777777" w:rsidR="00E55A23" w:rsidRDefault="00E55A23" w:rsidP="00E55A2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85BE707" w14:textId="77777777" w:rsidR="008B6D9A" w:rsidRDefault="008B6D9A" w:rsidP="00A711DC">
      <w:pPr>
        <w:spacing w:after="120" w:line="240" w:lineRule="auto"/>
        <w:rPr>
          <w:rFonts w:ascii="Arial" w:eastAsia="Arial" w:hAnsi="Arial" w:cs="Arial"/>
          <w:b/>
          <w:color w:val="002060"/>
          <w:sz w:val="28"/>
          <w:szCs w:val="28"/>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7011C43D"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124D16">
              <w:rPr>
                <w:rFonts w:ascii="Arial" w:eastAsia="Arial" w:hAnsi="Arial" w:cs="Arial"/>
                <w:sz w:val="20"/>
                <w:szCs w:val="20"/>
              </w:rPr>
              <w:t>2</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64A7417"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DD61F7">
              <w:rPr>
                <w:rFonts w:ascii="Arial" w:eastAsia="Arial" w:hAnsi="Arial" w:cs="Arial"/>
                <w:sz w:val="20"/>
                <w:szCs w:val="20"/>
              </w:rPr>
              <w:t>1</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CAR is continuously processing the documents and release of </w:t>
            </w:r>
            <w:r w:rsidRPr="00124D16">
              <w:rPr>
                <w:rFonts w:ascii="Arial" w:eastAsia="Arial" w:hAnsi="Arial" w:cs="Arial"/>
                <w:sz w:val="20"/>
                <w:szCs w:val="19"/>
              </w:rPr>
              <w:lastRenderedPageBreak/>
              <w:t>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152D2985" w:rsidR="00521424" w:rsidRPr="00124D16"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124D16">
              <w:rPr>
                <w:rFonts w:ascii="Arial" w:eastAsia="Arial" w:hAnsi="Arial" w:cs="Arial"/>
                <w:sz w:val="20"/>
                <w:szCs w:val="19"/>
              </w:rPr>
              <w:t>11</w:t>
            </w:r>
            <w:r w:rsidR="007D56A7" w:rsidRPr="00124D16">
              <w:rPr>
                <w:rFonts w:ascii="Arial" w:eastAsia="Arial" w:hAnsi="Arial" w:cs="Arial"/>
                <w:sz w:val="20"/>
                <w:szCs w:val="19"/>
              </w:rPr>
              <w:t xml:space="preserve"> </w:t>
            </w:r>
            <w:r w:rsidR="00521424" w:rsidRPr="00124D16">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4E432AF2" w:rsidR="00521424" w:rsidRPr="00124D16" w:rsidRDefault="00521424" w:rsidP="009C745E">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DSWD-FO I staff are continuously rendering duty as Regional Incident Management Team</w:t>
            </w:r>
            <w:r w:rsidR="00B914C9" w:rsidRPr="00124D16">
              <w:rPr>
                <w:rFonts w:ascii="Arial" w:eastAsia="Arial" w:hAnsi="Arial" w:cs="Arial"/>
                <w:sz w:val="20"/>
                <w:szCs w:val="19"/>
              </w:rPr>
              <w:t xml:space="preserve"> (RIMT)</w:t>
            </w:r>
            <w:r w:rsidRPr="00124D16">
              <w:rPr>
                <w:rFonts w:ascii="Arial" w:eastAsia="Arial" w:hAnsi="Arial" w:cs="Arial"/>
                <w:sz w:val="20"/>
                <w:szCs w:val="19"/>
              </w:rPr>
              <w:t xml:space="preserve">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AE4DF22" w14:textId="0B8CEC0F" w:rsidR="00521424" w:rsidRPr="00124D16" w:rsidRDefault="00521424" w:rsidP="00042ED6">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A total of </w:t>
            </w:r>
            <w:r w:rsidR="00BB60CF" w:rsidRPr="00124D16">
              <w:rPr>
                <w:rFonts w:ascii="Arial" w:eastAsia="Arial" w:hAnsi="Arial" w:cs="Arial"/>
                <w:sz w:val="20"/>
                <w:szCs w:val="19"/>
              </w:rPr>
              <w:t>17</w:t>
            </w:r>
            <w:r w:rsidR="00E82784" w:rsidRPr="00124D16">
              <w:rPr>
                <w:rFonts w:ascii="Arial" w:eastAsia="Arial" w:hAnsi="Arial" w:cs="Arial"/>
                <w:sz w:val="20"/>
                <w:szCs w:val="19"/>
              </w:rPr>
              <w:t xml:space="preserve">8 </w:t>
            </w:r>
            <w:r w:rsidRPr="00124D16">
              <w:rPr>
                <w:rFonts w:ascii="Arial" w:eastAsia="Arial" w:hAnsi="Arial" w:cs="Arial"/>
                <w:sz w:val="20"/>
                <w:szCs w:val="19"/>
              </w:rPr>
              <w:t>personnel is on-duty/deployed region wide to conduct response operation and to monitor and execute SAP implementation in the region. Also, DSWD-FO I IMT is still operating in response to COVID-19 pandemic.</w:t>
            </w:r>
          </w:p>
          <w:p w14:paraId="251B9D44" w14:textId="77777777" w:rsidR="00E82784" w:rsidRPr="00124D16" w:rsidRDefault="00E82784" w:rsidP="00E82784">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DSWD-FO I RIMT members assisted the National Coordinated Operations to Defeat Epidemics (CODE) Team visit in Laog City, Ilocos Norte.</w:t>
            </w:r>
          </w:p>
          <w:p w14:paraId="5950DD23" w14:textId="25B8B85A" w:rsidR="00521424" w:rsidRPr="00124D16" w:rsidRDefault="00521424" w:rsidP="009C745E">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I provided </w:t>
            </w:r>
            <w:r w:rsidRPr="00124D16">
              <w:rPr>
                <w:rFonts w:ascii="Arial" w:eastAsia="Arial" w:hAnsi="Arial" w:cs="Arial"/>
                <w:b/>
                <w:sz w:val="20"/>
                <w:szCs w:val="19"/>
              </w:rPr>
              <w:t>2,110 FFPs</w:t>
            </w:r>
            <w:r w:rsidRPr="00124D16">
              <w:rPr>
                <w:rFonts w:ascii="Arial" w:eastAsia="Arial" w:hAnsi="Arial" w:cs="Arial"/>
                <w:sz w:val="20"/>
                <w:szCs w:val="19"/>
              </w:rPr>
              <w:t xml:space="preserve"> and </w:t>
            </w:r>
            <w:r w:rsidRPr="00124D16">
              <w:rPr>
                <w:rFonts w:ascii="Arial" w:eastAsia="Arial" w:hAnsi="Arial" w:cs="Arial"/>
                <w:b/>
                <w:sz w:val="20"/>
                <w:szCs w:val="19"/>
              </w:rPr>
              <w:t>1,897 NFIs</w:t>
            </w:r>
            <w:r w:rsidRPr="00124D16">
              <w:rPr>
                <w:rFonts w:ascii="Arial" w:eastAsia="Arial" w:hAnsi="Arial" w:cs="Arial"/>
                <w:sz w:val="20"/>
                <w:szCs w:val="19"/>
              </w:rPr>
              <w:t xml:space="preserve"> to </w:t>
            </w:r>
            <w:r w:rsidRPr="00124D16">
              <w:rPr>
                <w:rFonts w:ascii="Arial" w:eastAsia="Arial" w:hAnsi="Arial" w:cs="Arial"/>
                <w:b/>
                <w:sz w:val="20"/>
                <w:szCs w:val="19"/>
              </w:rPr>
              <w:t>1,719 LSIs</w:t>
            </w:r>
            <w:r w:rsidRPr="00124D16">
              <w:rPr>
                <w:rFonts w:ascii="Arial" w:eastAsia="Arial" w:hAnsi="Arial" w:cs="Arial"/>
                <w:sz w:val="20"/>
                <w:szCs w:val="19"/>
              </w:rPr>
              <w:t xml:space="preserve"> in the Region.</w:t>
            </w:r>
          </w:p>
          <w:p w14:paraId="0E4073FD" w14:textId="1C4527AE" w:rsidR="00521424" w:rsidRPr="00124D16" w:rsidRDefault="00521424" w:rsidP="00677702">
            <w:pPr>
              <w:pStyle w:val="ListParagraph"/>
              <w:spacing w:after="0" w:line="240" w:lineRule="auto"/>
              <w:ind w:left="360"/>
              <w:jc w:val="both"/>
              <w:rPr>
                <w:rFonts w:ascii="Arial" w:eastAsia="Arial" w:hAnsi="Arial" w:cs="Arial"/>
                <w:sz w:val="20"/>
                <w:szCs w:val="19"/>
              </w:rPr>
            </w:pPr>
          </w:p>
          <w:p w14:paraId="59AE7671" w14:textId="77777777" w:rsidR="00521424" w:rsidRPr="00124D16" w:rsidRDefault="00521424" w:rsidP="009C745E">
            <w:pP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p w14:paraId="1502BC79" w14:textId="77777777" w:rsidR="00521424" w:rsidRPr="00124D16" w:rsidRDefault="00521424" w:rsidP="009C745E">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A total of </w:t>
            </w:r>
            <w:r w:rsidRPr="00124D16">
              <w:rPr>
                <w:rFonts w:ascii="Arial" w:eastAsia="Arial" w:hAnsi="Arial" w:cs="Arial"/>
                <w:b/>
                <w:sz w:val="20"/>
                <w:szCs w:val="19"/>
              </w:rPr>
              <w:t>₱</w:t>
            </w:r>
            <w:r w:rsidRPr="00124D16">
              <w:rPr>
                <w:rFonts w:ascii="Arial" w:eastAsia="Arial" w:hAnsi="Arial" w:cs="Arial"/>
                <w:b/>
                <w:sz w:val="20"/>
                <w:szCs w:val="19"/>
                <w:lang w:val="en-US"/>
              </w:rPr>
              <w:t xml:space="preserve">4,270,871,000.00 </w:t>
            </w:r>
            <w:r w:rsidRPr="00124D16">
              <w:rPr>
                <w:rFonts w:ascii="Arial" w:eastAsia="Arial" w:hAnsi="Arial" w:cs="Arial"/>
                <w:sz w:val="20"/>
                <w:szCs w:val="19"/>
              </w:rPr>
              <w:t xml:space="preserve">was paid to </w:t>
            </w:r>
            <w:r w:rsidRPr="00124D16">
              <w:rPr>
                <w:rFonts w:ascii="Arial" w:eastAsia="Arial" w:hAnsi="Arial" w:cs="Arial"/>
                <w:b/>
                <w:bCs/>
                <w:sz w:val="20"/>
                <w:szCs w:val="19"/>
                <w:lang w:val="en-US"/>
              </w:rPr>
              <w:t>776,522 beneficiaries</w:t>
            </w:r>
            <w:r w:rsidRPr="00124D16">
              <w:rPr>
                <w:rFonts w:ascii="Arial" w:eastAsia="Arial" w:hAnsi="Arial" w:cs="Arial"/>
                <w:bCs/>
                <w:sz w:val="20"/>
                <w:szCs w:val="19"/>
                <w:lang w:val="en-US"/>
              </w:rPr>
              <w:t xml:space="preserve"> in 125 cities/municipalities during the first tranche implementation in the Region.</w:t>
            </w:r>
          </w:p>
          <w:p w14:paraId="25052542" w14:textId="77777777" w:rsidR="00521424" w:rsidRPr="00124D16" w:rsidRDefault="00521424" w:rsidP="009C745E">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A total amount of </w:t>
            </w:r>
            <w:r w:rsidRPr="00124D16">
              <w:rPr>
                <w:rFonts w:ascii="Arial" w:eastAsia="Arial" w:hAnsi="Arial" w:cs="Arial"/>
                <w:b/>
                <w:bCs/>
                <w:sz w:val="20"/>
                <w:szCs w:val="19"/>
              </w:rPr>
              <w:t>₱513,724,350.00</w:t>
            </w:r>
            <w:r w:rsidRPr="00124D16">
              <w:rPr>
                <w:rFonts w:ascii="Arial" w:eastAsia="Arial" w:hAnsi="Arial" w:cs="Arial"/>
                <w:sz w:val="20"/>
                <w:szCs w:val="19"/>
              </w:rPr>
              <w:t xml:space="preserve"> were paid through direct payout and cash cards to </w:t>
            </w:r>
            <w:r w:rsidRPr="00124D16">
              <w:rPr>
                <w:rFonts w:ascii="Arial" w:eastAsia="Arial" w:hAnsi="Arial" w:cs="Arial"/>
                <w:b/>
                <w:bCs/>
                <w:sz w:val="20"/>
                <w:szCs w:val="19"/>
              </w:rPr>
              <w:t>123,789</w:t>
            </w:r>
            <w:r w:rsidRPr="00124D16">
              <w:rPr>
                <w:rFonts w:ascii="Arial" w:eastAsia="Arial" w:hAnsi="Arial" w:cs="Arial"/>
                <w:sz w:val="20"/>
                <w:szCs w:val="19"/>
              </w:rPr>
              <w:t xml:space="preserve"> </w:t>
            </w:r>
            <w:r w:rsidRPr="00124D16">
              <w:rPr>
                <w:rFonts w:ascii="Arial" w:eastAsia="Arial" w:hAnsi="Arial" w:cs="Arial"/>
                <w:b/>
                <w:sz w:val="20"/>
                <w:szCs w:val="19"/>
              </w:rPr>
              <w:t>4Ps beneficiaries</w:t>
            </w:r>
            <w:r w:rsidRPr="00124D16">
              <w:rPr>
                <w:rFonts w:ascii="Arial" w:eastAsia="Arial" w:hAnsi="Arial" w:cs="Arial"/>
                <w:sz w:val="20"/>
                <w:szCs w:val="19"/>
              </w:rPr>
              <w:t xml:space="preserve"> while a total amount of </w:t>
            </w:r>
            <w:r w:rsidRPr="00124D16">
              <w:rPr>
                <w:rFonts w:ascii="Arial" w:eastAsia="Arial" w:hAnsi="Arial" w:cs="Arial"/>
                <w:b/>
                <w:sz w:val="20"/>
                <w:szCs w:val="19"/>
              </w:rPr>
              <w:t>₱</w:t>
            </w:r>
            <w:r w:rsidRPr="00124D16">
              <w:rPr>
                <w:rFonts w:ascii="Arial" w:eastAsia="Arial" w:hAnsi="Arial" w:cs="Arial"/>
                <w:b/>
                <w:sz w:val="20"/>
                <w:szCs w:val="19"/>
                <w:lang w:val="en-US"/>
              </w:rPr>
              <w:t xml:space="preserve">2,259,829,000.00 </w:t>
            </w:r>
            <w:r w:rsidRPr="00124D16">
              <w:rPr>
                <w:rFonts w:ascii="Arial" w:eastAsia="Arial" w:hAnsi="Arial" w:cs="Arial"/>
                <w:sz w:val="20"/>
                <w:szCs w:val="19"/>
              </w:rPr>
              <w:t xml:space="preserve">were paid through financial service providers (FSPs) to </w:t>
            </w:r>
            <w:r w:rsidRPr="00124D16">
              <w:rPr>
                <w:rFonts w:ascii="Arial" w:eastAsia="Arial" w:hAnsi="Arial" w:cs="Arial"/>
                <w:b/>
                <w:sz w:val="20"/>
                <w:szCs w:val="19"/>
                <w:lang w:val="en-US"/>
              </w:rPr>
              <w:t xml:space="preserve">410,878 </w:t>
            </w:r>
            <w:r w:rsidRPr="00124D16">
              <w:rPr>
                <w:rFonts w:ascii="Arial" w:eastAsia="Arial" w:hAnsi="Arial" w:cs="Arial"/>
                <w:b/>
                <w:sz w:val="20"/>
                <w:szCs w:val="19"/>
              </w:rPr>
              <w:t>Non-4Ps beneficiaries</w:t>
            </w:r>
            <w:r w:rsidRPr="00124D16">
              <w:rPr>
                <w:rFonts w:ascii="Arial" w:eastAsia="Arial" w:hAnsi="Arial" w:cs="Arial"/>
                <w:sz w:val="20"/>
                <w:szCs w:val="19"/>
              </w:rPr>
              <w:t xml:space="preserve"> in Pangasinan for the second tranche implementation.</w:t>
            </w:r>
          </w:p>
          <w:p w14:paraId="51730A66" w14:textId="66BA8656" w:rsidR="00521424" w:rsidRPr="00124D16" w:rsidRDefault="0045779E" w:rsidP="009C745E">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A total amount of</w:t>
            </w:r>
            <w:r w:rsidRPr="00124D16">
              <w:rPr>
                <w:rFonts w:ascii="Arial" w:eastAsia="Arial" w:hAnsi="Arial" w:cs="Arial"/>
                <w:b/>
                <w:sz w:val="20"/>
                <w:szCs w:val="19"/>
              </w:rPr>
              <w:t xml:space="preserve"> </w:t>
            </w:r>
            <w:r w:rsidR="00521424" w:rsidRPr="00124D16">
              <w:rPr>
                <w:rFonts w:ascii="Arial" w:eastAsia="Arial" w:hAnsi="Arial" w:cs="Arial"/>
                <w:b/>
                <w:sz w:val="20"/>
                <w:szCs w:val="19"/>
              </w:rPr>
              <w:t xml:space="preserve">₱265,446,500.00 </w:t>
            </w:r>
            <w:r w:rsidR="00521424" w:rsidRPr="00124D16">
              <w:rPr>
                <w:rFonts w:ascii="Arial" w:eastAsia="Arial" w:hAnsi="Arial" w:cs="Arial"/>
                <w:sz w:val="20"/>
                <w:szCs w:val="19"/>
              </w:rPr>
              <w:t>w</w:t>
            </w:r>
            <w:r w:rsidRPr="00124D16">
              <w:rPr>
                <w:rFonts w:ascii="Arial" w:eastAsia="Arial" w:hAnsi="Arial" w:cs="Arial"/>
                <w:sz w:val="20"/>
                <w:szCs w:val="19"/>
              </w:rPr>
              <w:t>ere</w:t>
            </w:r>
            <w:r w:rsidR="00521424" w:rsidRPr="00124D16">
              <w:rPr>
                <w:rFonts w:ascii="Arial" w:eastAsia="Arial" w:hAnsi="Arial" w:cs="Arial"/>
                <w:b/>
                <w:sz w:val="20"/>
                <w:szCs w:val="19"/>
              </w:rPr>
              <w:t xml:space="preserve"> </w:t>
            </w:r>
            <w:r w:rsidR="00521424" w:rsidRPr="00124D16">
              <w:rPr>
                <w:rFonts w:ascii="Arial" w:eastAsia="Arial" w:hAnsi="Arial" w:cs="Arial"/>
                <w:sz w:val="20"/>
                <w:szCs w:val="19"/>
              </w:rPr>
              <w:t xml:space="preserve">paid to </w:t>
            </w:r>
            <w:r w:rsidR="00521424" w:rsidRPr="00124D16">
              <w:rPr>
                <w:rFonts w:ascii="Arial" w:eastAsia="Arial" w:hAnsi="Arial" w:cs="Arial"/>
                <w:b/>
                <w:sz w:val="20"/>
                <w:szCs w:val="19"/>
              </w:rPr>
              <w:t>48,263 waitlisted beneficiaries</w:t>
            </w:r>
            <w:r w:rsidR="00521424" w:rsidRPr="00124D16">
              <w:rPr>
                <w:rFonts w:ascii="Arial" w:eastAsia="Arial" w:hAnsi="Arial" w:cs="Arial"/>
                <w:sz w:val="20"/>
                <w:szCs w:val="19"/>
              </w:rPr>
              <w:t xml:space="preserve"> in the Region.</w:t>
            </w:r>
          </w:p>
          <w:p w14:paraId="4562D873" w14:textId="54FF9466" w:rsidR="00521424" w:rsidRPr="00124D16" w:rsidRDefault="00521424" w:rsidP="009C745E">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A total amount of </w:t>
            </w:r>
            <w:r w:rsidRPr="00124D16">
              <w:rPr>
                <w:rFonts w:ascii="Arial" w:eastAsia="Arial" w:hAnsi="Arial" w:cs="Arial"/>
                <w:b/>
                <w:sz w:val="20"/>
                <w:szCs w:val="19"/>
              </w:rPr>
              <w:t>₱</w:t>
            </w:r>
            <w:r w:rsidRPr="00124D16">
              <w:rPr>
                <w:rFonts w:ascii="Arial" w:eastAsia="Arial" w:hAnsi="Arial" w:cs="Arial"/>
                <w:b/>
                <w:sz w:val="20"/>
                <w:szCs w:val="19"/>
                <w:lang w:val="en-US"/>
              </w:rPr>
              <w:t>15,1</w:t>
            </w:r>
            <w:r w:rsidR="002C4B50" w:rsidRPr="00124D16">
              <w:rPr>
                <w:rFonts w:ascii="Arial" w:eastAsia="Arial" w:hAnsi="Arial" w:cs="Arial"/>
                <w:b/>
                <w:sz w:val="20"/>
                <w:szCs w:val="19"/>
                <w:lang w:val="en-US"/>
              </w:rPr>
              <w:t>30</w:t>
            </w:r>
            <w:r w:rsidRPr="00124D16">
              <w:rPr>
                <w:rFonts w:ascii="Arial" w:eastAsia="Arial" w:hAnsi="Arial" w:cs="Arial"/>
                <w:b/>
                <w:sz w:val="20"/>
                <w:szCs w:val="19"/>
                <w:lang w:val="en-US"/>
              </w:rPr>
              <w:t xml:space="preserve">,500.00 </w:t>
            </w:r>
            <w:r w:rsidRPr="00124D16">
              <w:rPr>
                <w:rFonts w:ascii="Arial" w:eastAsia="Arial" w:hAnsi="Arial" w:cs="Arial"/>
                <w:sz w:val="20"/>
                <w:szCs w:val="19"/>
              </w:rPr>
              <w:t xml:space="preserve">were paid to </w:t>
            </w:r>
            <w:r w:rsidRPr="00124D16">
              <w:rPr>
                <w:rFonts w:ascii="Arial" w:eastAsia="Arial" w:hAnsi="Arial" w:cs="Arial"/>
                <w:b/>
                <w:sz w:val="20"/>
                <w:szCs w:val="19"/>
              </w:rPr>
              <w:t>1,88</w:t>
            </w:r>
            <w:r w:rsidR="002C4B50" w:rsidRPr="00124D16">
              <w:rPr>
                <w:rFonts w:ascii="Arial" w:eastAsia="Arial" w:hAnsi="Arial" w:cs="Arial"/>
                <w:b/>
                <w:sz w:val="20"/>
                <w:szCs w:val="19"/>
              </w:rPr>
              <w:t>7</w:t>
            </w:r>
            <w:r w:rsidRPr="00124D16">
              <w:rPr>
                <w:rFonts w:ascii="Arial" w:eastAsia="Arial" w:hAnsi="Arial" w:cs="Arial"/>
                <w:b/>
                <w:sz w:val="20"/>
                <w:szCs w:val="19"/>
              </w:rPr>
              <w:t xml:space="preserve"> </w:t>
            </w:r>
            <w:r w:rsidRPr="00124D16">
              <w:rPr>
                <w:rFonts w:ascii="Arial" w:eastAsia="Arial" w:hAnsi="Arial" w:cs="Arial"/>
                <w:b/>
                <w:bCs/>
                <w:sz w:val="20"/>
                <w:szCs w:val="19"/>
              </w:rPr>
              <w:t>TNVS/PUV drivers</w:t>
            </w:r>
            <w:r w:rsidRPr="00124D16">
              <w:rPr>
                <w:rFonts w:ascii="Arial" w:eastAsia="Arial" w:hAnsi="Arial" w:cs="Arial"/>
                <w:sz w:val="20"/>
                <w:szCs w:val="19"/>
              </w:rPr>
              <w:t xml:space="preserve"> in the Region.</w:t>
            </w:r>
          </w:p>
          <w:p w14:paraId="076C5506" w14:textId="4E9E3A2E" w:rsidR="00410665" w:rsidRPr="00124D16" w:rsidRDefault="00410665" w:rsidP="00410665">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Payout for the SAP Waitlisted and 2nd Tranche in the region is still ongoing. Onsite validation during actual payout is also being conducted to ensure eligibility of the beneficiaries.</w:t>
            </w:r>
          </w:p>
          <w:p w14:paraId="7C16951B" w14:textId="7AEA3E7E" w:rsidR="00521424" w:rsidRPr="00124D16" w:rsidRDefault="00521424" w:rsidP="00410665">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DSWD-FO I staff assisted the LGUs in facilitating the encoding of SAC forms and preparing SAP liquidation documentary requirements.</w:t>
            </w:r>
          </w:p>
          <w:p w14:paraId="09632B24" w14:textId="77777777" w:rsidR="00521424" w:rsidRPr="00124D16" w:rsidRDefault="00521424" w:rsidP="009C745E">
            <w:pPr>
              <w:pStyle w:val="ListParagraph"/>
              <w:numPr>
                <w:ilvl w:val="0"/>
                <w:numId w:val="7"/>
              </w:numPr>
              <w:spacing w:after="0" w:line="240" w:lineRule="auto"/>
              <w:jc w:val="both"/>
              <w:rPr>
                <w:rFonts w:ascii="Arial" w:eastAsia="Arial" w:hAnsi="Arial" w:cs="Arial"/>
                <w:sz w:val="20"/>
                <w:szCs w:val="19"/>
              </w:rPr>
            </w:pPr>
            <w:r w:rsidRPr="00124D1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55E5C8D0" w:rsidR="00521424" w:rsidRPr="00124D16" w:rsidRDefault="009D5D78" w:rsidP="007145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20"/>
              </w:rPr>
            </w:pPr>
            <w:r w:rsidRPr="00124D16">
              <w:rPr>
                <w:rFonts w:ascii="Arial" w:eastAsia="Arial" w:hAnsi="Arial" w:cs="Arial"/>
                <w:sz w:val="20"/>
                <w:szCs w:val="20"/>
              </w:rPr>
              <w:t>11</w:t>
            </w:r>
            <w:r w:rsidR="00714581" w:rsidRPr="00124D16">
              <w:rPr>
                <w:rFonts w:ascii="Arial" w:eastAsia="Arial" w:hAnsi="Arial" w:cs="Arial"/>
                <w:sz w:val="20"/>
                <w:szCs w:val="20"/>
              </w:rPr>
              <w:t xml:space="preserve"> December </w:t>
            </w:r>
            <w:r w:rsidR="00521424" w:rsidRPr="00124D16">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BFFD489" w:rsidR="00521424" w:rsidRPr="00124D16"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124D16">
              <w:rPr>
                <w:rFonts w:ascii="Arial" w:eastAsia="Arial" w:hAnsi="Arial" w:cs="Arial"/>
                <w:b/>
                <w:sz w:val="20"/>
                <w:szCs w:val="19"/>
                <w:lang w:bidi="en-US"/>
              </w:rPr>
              <w:t>50</w:t>
            </w:r>
            <w:r w:rsidR="006B2A1D" w:rsidRPr="00124D16">
              <w:rPr>
                <w:rFonts w:ascii="Arial" w:eastAsia="Arial" w:hAnsi="Arial" w:cs="Arial"/>
                <w:b/>
                <w:sz w:val="20"/>
                <w:szCs w:val="19"/>
                <w:lang w:bidi="en-US"/>
              </w:rPr>
              <w:t>,</w:t>
            </w:r>
            <w:r w:rsidR="009D5D78" w:rsidRPr="00124D16">
              <w:rPr>
                <w:rFonts w:ascii="Arial" w:eastAsia="Arial" w:hAnsi="Arial" w:cs="Arial"/>
                <w:b/>
                <w:sz w:val="20"/>
                <w:szCs w:val="19"/>
                <w:lang w:bidi="en-US"/>
              </w:rPr>
              <w:t>071</w:t>
            </w:r>
            <w:r w:rsidRPr="00124D16">
              <w:rPr>
                <w:rFonts w:ascii="Arial" w:eastAsia="Arial" w:hAnsi="Arial" w:cs="Arial"/>
                <w:b/>
                <w:sz w:val="20"/>
                <w:szCs w:val="19"/>
                <w:lang w:bidi="en-US"/>
              </w:rPr>
              <w:t xml:space="preserve"> clients</w:t>
            </w:r>
            <w:r w:rsidRPr="00124D16">
              <w:rPr>
                <w:rFonts w:ascii="Arial" w:eastAsia="Arial" w:hAnsi="Arial" w:cs="Arial"/>
                <w:sz w:val="20"/>
                <w:szCs w:val="19"/>
                <w:lang w:bidi="en-US"/>
              </w:rPr>
              <w:t xml:space="preserve"> were served and</w:t>
            </w:r>
            <w:r w:rsidR="00714581" w:rsidRPr="00124D16">
              <w:rPr>
                <w:rFonts w:ascii="Arial" w:eastAsia="Arial" w:hAnsi="Arial" w:cs="Arial"/>
                <w:sz w:val="20"/>
                <w:szCs w:val="19"/>
                <w:lang w:bidi="en-US"/>
              </w:rPr>
              <w:t xml:space="preserve"> provided with assistance amounting to </w:t>
            </w:r>
            <w:r w:rsidR="00714581" w:rsidRPr="00124D16">
              <w:rPr>
                <w:rFonts w:ascii="Arial" w:eastAsia="Arial" w:hAnsi="Arial" w:cs="Arial"/>
                <w:b/>
                <w:sz w:val="20"/>
                <w:szCs w:val="19"/>
                <w:lang w:bidi="en-US"/>
              </w:rPr>
              <w:t>₱</w:t>
            </w:r>
            <w:r w:rsidR="009D5D78" w:rsidRPr="00124D16">
              <w:rPr>
                <w:rFonts w:ascii="Arial" w:eastAsia="Arial" w:hAnsi="Arial" w:cs="Arial"/>
                <w:b/>
                <w:sz w:val="20"/>
                <w:szCs w:val="19"/>
                <w:lang w:bidi="en-US"/>
              </w:rPr>
              <w:t>146</w:t>
            </w:r>
            <w:r w:rsidR="00714581" w:rsidRPr="00124D16">
              <w:rPr>
                <w:rFonts w:ascii="Arial" w:eastAsia="Arial" w:hAnsi="Arial" w:cs="Arial"/>
                <w:b/>
                <w:sz w:val="20"/>
                <w:szCs w:val="19"/>
                <w:lang w:bidi="en-US"/>
              </w:rPr>
              <w:t>,</w:t>
            </w:r>
            <w:r w:rsidR="009D5D78" w:rsidRPr="00124D16">
              <w:rPr>
                <w:rFonts w:ascii="Arial" w:eastAsia="Arial" w:hAnsi="Arial" w:cs="Arial"/>
                <w:b/>
                <w:sz w:val="20"/>
                <w:szCs w:val="19"/>
                <w:lang w:bidi="en-US"/>
              </w:rPr>
              <w:t>124,</w:t>
            </w:r>
            <w:r w:rsidR="00714581" w:rsidRPr="00124D16">
              <w:rPr>
                <w:rFonts w:ascii="Arial" w:eastAsia="Arial" w:hAnsi="Arial" w:cs="Arial"/>
                <w:b/>
                <w:sz w:val="20"/>
                <w:szCs w:val="19"/>
                <w:lang w:bidi="en-US"/>
              </w:rPr>
              <w:t>399.82</w:t>
            </w:r>
            <w:r w:rsidR="00714581" w:rsidRPr="00124D16">
              <w:rPr>
                <w:rFonts w:ascii="Arial" w:eastAsia="Arial" w:hAnsi="Arial" w:cs="Arial"/>
                <w:sz w:val="20"/>
                <w:szCs w:val="19"/>
                <w:lang w:bidi="en-US"/>
              </w:rPr>
              <w:t xml:space="preserve"> through medical, burial, food and other assistance of the individuals in crisis.</w:t>
            </w:r>
            <w:r w:rsidRPr="00124D16">
              <w:rPr>
                <w:rFonts w:ascii="Arial" w:eastAsia="Arial" w:hAnsi="Arial" w:cs="Arial"/>
                <w:sz w:val="20"/>
                <w:szCs w:val="19"/>
                <w:lang w:bidi="en-US"/>
              </w:rPr>
              <w:t xml:space="preserve"> </w:t>
            </w:r>
          </w:p>
          <w:p w14:paraId="4D17F71E" w14:textId="2622DCCB" w:rsidR="00714581" w:rsidRPr="00124D16" w:rsidRDefault="00714581" w:rsidP="00714581">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 xml:space="preserve">DSWD-FO II through the Sustainable Livelihood Program (SLP) under its Livelihood Assistance Grant 1(LAG 1) already disbursed a total amount of </w:t>
            </w:r>
            <w:r w:rsidRPr="00124D16">
              <w:rPr>
                <w:rFonts w:ascii="Arial" w:eastAsia="Arial" w:hAnsi="Arial" w:cs="Arial"/>
                <w:b/>
                <w:sz w:val="20"/>
                <w:szCs w:val="19"/>
                <w:lang w:bidi="en-US"/>
              </w:rPr>
              <w:lastRenderedPageBreak/>
              <w:t>₱50,031,597.20</w:t>
            </w:r>
            <w:r w:rsidRPr="00124D16">
              <w:rPr>
                <w:rFonts w:ascii="Arial" w:eastAsia="Arial" w:hAnsi="Arial" w:cs="Arial"/>
                <w:sz w:val="20"/>
                <w:szCs w:val="19"/>
                <w:lang w:bidi="en-US"/>
              </w:rPr>
              <w:t xml:space="preserve"> to </w:t>
            </w:r>
            <w:r w:rsidRPr="00124D16">
              <w:rPr>
                <w:rFonts w:ascii="Arial" w:eastAsia="Arial" w:hAnsi="Arial" w:cs="Arial"/>
                <w:b/>
                <w:sz w:val="20"/>
                <w:szCs w:val="19"/>
                <w:lang w:bidi="en-US"/>
              </w:rPr>
              <w:t xml:space="preserve">5,991 </w:t>
            </w:r>
            <w:r w:rsidRPr="00124D16">
              <w:rPr>
                <w:rFonts w:ascii="Arial" w:eastAsia="Arial" w:hAnsi="Arial" w:cs="Arial"/>
                <w:sz w:val="20"/>
                <w:szCs w:val="19"/>
                <w:lang w:bidi="en-US"/>
              </w:rPr>
              <w:t>beneficiaries.</w:t>
            </w:r>
          </w:p>
          <w:p w14:paraId="0FB42D05" w14:textId="03A431D2" w:rsidR="00521424" w:rsidRPr="00124D16"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124D16" w:rsidRDefault="0021737D" w:rsidP="009C745E">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DSWD-FO II ensures provision of augmentation support to LGUs, stakeholders and partners.</w:t>
            </w:r>
          </w:p>
          <w:p w14:paraId="0E2FC22E" w14:textId="77777777" w:rsidR="00521424" w:rsidRPr="00124D16"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p w14:paraId="7F027B84" w14:textId="22FD12E9" w:rsidR="00521424" w:rsidRPr="00124D16"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 xml:space="preserve">DSWD-FO II conducted pay-out to </w:t>
            </w:r>
            <w:r w:rsidR="00FB03FE" w:rsidRPr="00124D16">
              <w:rPr>
                <w:rFonts w:ascii="Arial" w:eastAsia="Arial" w:hAnsi="Arial" w:cs="Arial"/>
                <w:b/>
                <w:sz w:val="20"/>
                <w:szCs w:val="19"/>
                <w:lang w:bidi="en-US"/>
              </w:rPr>
              <w:t>3</w:t>
            </w:r>
            <w:r w:rsidRPr="00124D16">
              <w:rPr>
                <w:rFonts w:ascii="Arial" w:eastAsia="Arial" w:hAnsi="Arial" w:cs="Arial"/>
                <w:b/>
                <w:sz w:val="20"/>
                <w:szCs w:val="19"/>
                <w:lang w:bidi="en-US"/>
              </w:rPr>
              <w:t>,</w:t>
            </w:r>
            <w:r w:rsidR="00E22CB4" w:rsidRPr="00124D16">
              <w:rPr>
                <w:rFonts w:ascii="Arial" w:eastAsia="Arial" w:hAnsi="Arial" w:cs="Arial"/>
                <w:b/>
                <w:sz w:val="20"/>
                <w:szCs w:val="19"/>
                <w:lang w:bidi="en-US"/>
              </w:rPr>
              <w:t>315</w:t>
            </w:r>
            <w:r w:rsidRPr="00124D16">
              <w:rPr>
                <w:rFonts w:ascii="Arial" w:eastAsia="Arial" w:hAnsi="Arial" w:cs="Arial"/>
                <w:b/>
                <w:sz w:val="20"/>
                <w:szCs w:val="19"/>
                <w:lang w:bidi="en-US"/>
              </w:rPr>
              <w:t xml:space="preserve"> beneficiaries</w:t>
            </w:r>
            <w:r w:rsidRPr="00124D16">
              <w:rPr>
                <w:rFonts w:ascii="Arial" w:eastAsia="Arial" w:hAnsi="Arial" w:cs="Arial"/>
                <w:sz w:val="20"/>
                <w:szCs w:val="19"/>
                <w:lang w:bidi="en-US"/>
              </w:rPr>
              <w:t xml:space="preserve"> of the Bayanihan 2 with a total amount of </w:t>
            </w:r>
            <w:r w:rsidRPr="00124D16">
              <w:rPr>
                <w:rFonts w:ascii="Arial" w:eastAsia="Arial" w:hAnsi="Arial" w:cs="Arial"/>
                <w:b/>
                <w:bCs/>
                <w:sz w:val="20"/>
                <w:szCs w:val="19"/>
                <w:lang w:bidi="en-US"/>
              </w:rPr>
              <w:t>₱</w:t>
            </w:r>
            <w:r w:rsidR="00FB03FE" w:rsidRPr="00124D16">
              <w:rPr>
                <w:rFonts w:ascii="Arial" w:eastAsia="Arial" w:hAnsi="Arial" w:cs="Arial"/>
                <w:b/>
                <w:bCs/>
                <w:sz w:val="20"/>
                <w:szCs w:val="19"/>
                <w:lang w:bidi="en-US"/>
              </w:rPr>
              <w:t>1</w:t>
            </w:r>
            <w:r w:rsidR="00E22CB4" w:rsidRPr="00124D16">
              <w:rPr>
                <w:rFonts w:ascii="Arial" w:eastAsia="Arial" w:hAnsi="Arial" w:cs="Arial"/>
                <w:b/>
                <w:bCs/>
                <w:sz w:val="20"/>
                <w:szCs w:val="19"/>
                <w:lang w:bidi="en-US"/>
              </w:rPr>
              <w:t>8</w:t>
            </w:r>
            <w:r w:rsidRPr="00124D16">
              <w:rPr>
                <w:rFonts w:ascii="Arial" w:eastAsia="Arial" w:hAnsi="Arial" w:cs="Arial"/>
                <w:b/>
                <w:bCs/>
                <w:sz w:val="20"/>
                <w:szCs w:val="19"/>
                <w:lang w:bidi="en-US"/>
              </w:rPr>
              <w:t>,</w:t>
            </w:r>
            <w:r w:rsidR="00E22CB4" w:rsidRPr="00124D16">
              <w:rPr>
                <w:rFonts w:ascii="Arial" w:eastAsia="Arial" w:hAnsi="Arial" w:cs="Arial"/>
                <w:b/>
                <w:bCs/>
                <w:sz w:val="20"/>
                <w:szCs w:val="19"/>
                <w:lang w:bidi="en-US"/>
              </w:rPr>
              <w:t>232,5</w:t>
            </w:r>
            <w:r w:rsidR="007B7FD7" w:rsidRPr="00124D16">
              <w:rPr>
                <w:rFonts w:ascii="Arial" w:eastAsia="Arial" w:hAnsi="Arial" w:cs="Arial"/>
                <w:b/>
                <w:bCs/>
                <w:sz w:val="20"/>
                <w:szCs w:val="19"/>
                <w:lang w:bidi="en-US"/>
              </w:rPr>
              <w:t>00.00.</w:t>
            </w:r>
          </w:p>
          <w:p w14:paraId="1D4985B2" w14:textId="77777777" w:rsidR="00521424" w:rsidRPr="00124D16"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 xml:space="preserve">DSWD-FO II has provided SAP to </w:t>
            </w:r>
            <w:r w:rsidRPr="00124D16">
              <w:rPr>
                <w:rFonts w:ascii="Arial" w:eastAsia="Arial" w:hAnsi="Arial" w:cs="Arial"/>
                <w:b/>
                <w:sz w:val="20"/>
                <w:szCs w:val="19"/>
                <w:lang w:bidi="en-US"/>
              </w:rPr>
              <w:t>571,097 beneficiaries</w:t>
            </w:r>
            <w:r w:rsidRPr="00124D16">
              <w:rPr>
                <w:rFonts w:ascii="Arial" w:eastAsia="Arial" w:hAnsi="Arial" w:cs="Arial"/>
                <w:sz w:val="20"/>
                <w:szCs w:val="19"/>
                <w:lang w:bidi="en-US"/>
              </w:rPr>
              <w:t xml:space="preserve"> amounting to a total of </w:t>
            </w:r>
            <w:r w:rsidRPr="00124D16">
              <w:rPr>
                <w:rFonts w:ascii="Arial" w:eastAsia="Arial" w:hAnsi="Arial" w:cs="Arial"/>
                <w:b/>
                <w:bCs/>
                <w:sz w:val="20"/>
                <w:szCs w:val="19"/>
              </w:rPr>
              <w:t>₱</w:t>
            </w:r>
            <w:r w:rsidRPr="00124D16">
              <w:rPr>
                <w:rFonts w:ascii="Arial" w:eastAsia="Arial" w:hAnsi="Arial" w:cs="Arial"/>
                <w:b/>
                <w:bCs/>
                <w:sz w:val="20"/>
                <w:szCs w:val="19"/>
                <w:lang w:bidi="en-US"/>
              </w:rPr>
              <w:t>3,213,419,000.00</w:t>
            </w:r>
            <w:r w:rsidRPr="00124D16">
              <w:rPr>
                <w:rFonts w:ascii="Arial" w:eastAsia="Arial" w:hAnsi="Arial" w:cs="Arial"/>
                <w:sz w:val="20"/>
                <w:szCs w:val="19"/>
                <w:lang w:bidi="en-US"/>
              </w:rPr>
              <w:t xml:space="preserve">. </w:t>
            </w:r>
          </w:p>
          <w:p w14:paraId="289AB231" w14:textId="77777777" w:rsidR="00521424" w:rsidRPr="00124D16"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 xml:space="preserve">There are </w:t>
            </w:r>
            <w:r w:rsidRPr="00124D16">
              <w:rPr>
                <w:rFonts w:ascii="Arial" w:eastAsia="Arial" w:hAnsi="Arial" w:cs="Arial"/>
                <w:b/>
                <w:bCs/>
                <w:sz w:val="20"/>
                <w:szCs w:val="19"/>
                <w:lang w:bidi="en-US"/>
              </w:rPr>
              <w:t>46,911 waitlisted beneficiaries</w:t>
            </w:r>
            <w:r w:rsidRPr="00124D16">
              <w:rPr>
                <w:rFonts w:ascii="Arial" w:eastAsia="Arial" w:hAnsi="Arial" w:cs="Arial"/>
                <w:sz w:val="20"/>
                <w:szCs w:val="19"/>
                <w:lang w:bidi="en-US"/>
              </w:rPr>
              <w:t xml:space="preserve"> who were also provided with SAP amounting to </w:t>
            </w:r>
            <w:r w:rsidRPr="00124D16">
              <w:rPr>
                <w:rFonts w:ascii="Arial" w:eastAsia="Arial" w:hAnsi="Arial" w:cs="Arial"/>
                <w:b/>
                <w:bCs/>
                <w:sz w:val="20"/>
                <w:szCs w:val="19"/>
                <w:lang w:bidi="en-US"/>
              </w:rPr>
              <w:t>₱258,010,500.00</w:t>
            </w:r>
            <w:r w:rsidRPr="00124D16">
              <w:rPr>
                <w:rFonts w:ascii="Arial" w:eastAsia="Arial" w:hAnsi="Arial" w:cs="Arial"/>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E44238"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II has served </w:t>
            </w:r>
            <w:r w:rsidR="00D66BDF" w:rsidRPr="00E44238">
              <w:rPr>
                <w:rFonts w:ascii="Arial" w:eastAsia="Arial" w:hAnsi="Arial" w:cs="Arial"/>
                <w:b/>
                <w:sz w:val="20"/>
                <w:szCs w:val="19"/>
              </w:rPr>
              <w:t>36</w:t>
            </w:r>
            <w:r w:rsidRPr="00E44238">
              <w:rPr>
                <w:rFonts w:ascii="Arial" w:eastAsia="Arial" w:hAnsi="Arial" w:cs="Arial"/>
                <w:b/>
                <w:sz w:val="20"/>
                <w:szCs w:val="19"/>
              </w:rPr>
              <w:t>,</w:t>
            </w:r>
            <w:r w:rsidR="00D66BDF" w:rsidRPr="00E44238">
              <w:rPr>
                <w:rFonts w:ascii="Arial" w:eastAsia="Arial" w:hAnsi="Arial" w:cs="Arial"/>
                <w:b/>
                <w:sz w:val="20"/>
                <w:szCs w:val="19"/>
              </w:rPr>
              <w:t>070</w:t>
            </w:r>
            <w:r w:rsidRPr="00E44238">
              <w:rPr>
                <w:rFonts w:ascii="Arial" w:eastAsia="Arial" w:hAnsi="Arial" w:cs="Arial"/>
                <w:b/>
                <w:sz w:val="20"/>
                <w:szCs w:val="19"/>
              </w:rPr>
              <w:t xml:space="preserve"> walk-in clients</w:t>
            </w:r>
            <w:r w:rsidRPr="00E44238">
              <w:rPr>
                <w:rFonts w:ascii="Arial" w:eastAsia="Arial" w:hAnsi="Arial" w:cs="Arial"/>
                <w:sz w:val="20"/>
                <w:szCs w:val="19"/>
              </w:rPr>
              <w:t xml:space="preserve"> requesting for assistance through A</w:t>
            </w:r>
            <w:r w:rsidR="00D66BDF" w:rsidRPr="00E44238">
              <w:rPr>
                <w:rFonts w:ascii="Arial" w:eastAsia="Arial" w:hAnsi="Arial" w:cs="Arial"/>
                <w:sz w:val="20"/>
                <w:szCs w:val="19"/>
              </w:rPr>
              <w:t>ICS from March 16 to November 27</w:t>
            </w:r>
            <w:r w:rsidRPr="00E44238">
              <w:rPr>
                <w:rFonts w:ascii="Arial" w:eastAsia="Arial" w:hAnsi="Arial" w:cs="Arial"/>
                <w:sz w:val="20"/>
                <w:szCs w:val="19"/>
              </w:rPr>
              <w:t xml:space="preserve">, 2020 amounting to </w:t>
            </w:r>
            <w:r w:rsidRPr="00E44238">
              <w:rPr>
                <w:rFonts w:ascii="Arial" w:eastAsia="Arial" w:hAnsi="Arial" w:cs="Arial"/>
                <w:b/>
                <w:sz w:val="20"/>
                <w:szCs w:val="19"/>
              </w:rPr>
              <w:t>P1</w:t>
            </w:r>
            <w:r w:rsidR="00D66BDF" w:rsidRPr="00E44238">
              <w:rPr>
                <w:rFonts w:ascii="Arial" w:eastAsia="Arial" w:hAnsi="Arial" w:cs="Arial"/>
                <w:b/>
                <w:sz w:val="20"/>
                <w:szCs w:val="19"/>
              </w:rPr>
              <w:t>61,619,528.38</w:t>
            </w:r>
          </w:p>
          <w:p w14:paraId="4C6561E9" w14:textId="030096DA"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00D66BDF" w:rsidRPr="00E44238">
              <w:rPr>
                <w:rFonts w:ascii="Arial" w:eastAsia="Arial" w:hAnsi="Arial" w:cs="Arial"/>
                <w:b/>
                <w:bCs/>
                <w:sz w:val="20"/>
                <w:szCs w:val="19"/>
              </w:rPr>
              <w:t>113</w:t>
            </w:r>
            <w:r w:rsidRPr="00E44238">
              <w:rPr>
                <w:rFonts w:ascii="Arial" w:eastAsia="Arial" w:hAnsi="Arial" w:cs="Arial"/>
                <w:b/>
                <w:bCs/>
                <w:sz w:val="20"/>
                <w:szCs w:val="19"/>
              </w:rPr>
              <w:t>,739 FFPs</w:t>
            </w:r>
            <w:r w:rsidRPr="00E44238">
              <w:rPr>
                <w:rFonts w:ascii="Arial" w:eastAsia="Arial" w:hAnsi="Arial" w:cs="Arial"/>
                <w:sz w:val="20"/>
                <w:szCs w:val="19"/>
              </w:rPr>
              <w:t xml:space="preserve"> were provided to 109 LGUs, one (1) NGA and four (4) NGOs in Region amounting to </w:t>
            </w:r>
            <w:r w:rsidRPr="00E44238">
              <w:rPr>
                <w:rFonts w:ascii="Arial" w:eastAsia="Arial" w:hAnsi="Arial" w:cs="Arial"/>
                <w:b/>
                <w:bCs/>
                <w:sz w:val="20"/>
                <w:szCs w:val="19"/>
              </w:rPr>
              <w:t>₱51,901,397.11.</w:t>
            </w:r>
          </w:p>
          <w:p w14:paraId="6869FCB0"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Non-food items were provided to seven (7) LGUs and one (1) NGA amounting to</w:t>
            </w:r>
            <w:r w:rsidRPr="00E44238">
              <w:rPr>
                <w:rFonts w:ascii="Arial" w:eastAsia="Arial" w:hAnsi="Arial" w:cs="Arial"/>
                <w:b/>
                <w:bCs/>
                <w:sz w:val="20"/>
                <w:szCs w:val="19"/>
              </w:rPr>
              <w:t xml:space="preserve"> ₱9,785,970.00.</w:t>
            </w:r>
          </w:p>
          <w:p w14:paraId="450FCBFF" w14:textId="4BA04858"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bCs/>
                <w:sz w:val="20"/>
                <w:szCs w:val="19"/>
              </w:rPr>
              <w:t>98,</w:t>
            </w:r>
            <w:r w:rsidR="00D66BDF" w:rsidRPr="00E44238">
              <w:rPr>
                <w:rFonts w:ascii="Arial" w:eastAsia="Arial" w:hAnsi="Arial" w:cs="Arial"/>
                <w:b/>
                <w:bCs/>
                <w:sz w:val="20"/>
                <w:szCs w:val="19"/>
              </w:rPr>
              <w:t>626</w:t>
            </w:r>
            <w:r w:rsidRPr="00E44238">
              <w:rPr>
                <w:rFonts w:ascii="Arial" w:eastAsia="Arial" w:hAnsi="Arial" w:cs="Arial"/>
                <w:b/>
                <w:bCs/>
                <w:sz w:val="20"/>
                <w:szCs w:val="19"/>
              </w:rPr>
              <w:t xml:space="preserve"> beneficiaries</w:t>
            </w:r>
            <w:r w:rsidRPr="00E44238">
              <w:rPr>
                <w:rFonts w:ascii="Arial" w:eastAsia="Arial" w:hAnsi="Arial" w:cs="Arial"/>
                <w:sz w:val="20"/>
                <w:szCs w:val="19"/>
              </w:rPr>
              <w:t xml:space="preserve"> received Social Pension assistance amounting to </w:t>
            </w:r>
            <w:r w:rsidRPr="00E44238">
              <w:rPr>
                <w:rFonts w:ascii="Arial" w:eastAsia="Arial" w:hAnsi="Arial" w:cs="Arial"/>
                <w:b/>
                <w:bCs/>
                <w:sz w:val="20"/>
                <w:szCs w:val="19"/>
              </w:rPr>
              <w:t>₱</w:t>
            </w:r>
            <w:r w:rsidR="00D66BDF" w:rsidRPr="00E44238">
              <w:rPr>
                <w:rFonts w:ascii="Arial" w:eastAsia="Arial" w:hAnsi="Arial" w:cs="Arial"/>
                <w:b/>
                <w:bCs/>
                <w:sz w:val="20"/>
                <w:szCs w:val="19"/>
              </w:rPr>
              <w:t>502</w:t>
            </w:r>
            <w:r w:rsidRPr="00E44238">
              <w:rPr>
                <w:rFonts w:ascii="Arial" w:eastAsia="Arial" w:hAnsi="Arial" w:cs="Arial"/>
                <w:b/>
                <w:bCs/>
                <w:sz w:val="20"/>
                <w:szCs w:val="19"/>
              </w:rPr>
              <w:t>,</w:t>
            </w:r>
            <w:r w:rsidR="00D66BDF" w:rsidRPr="00E44238">
              <w:rPr>
                <w:rFonts w:ascii="Arial" w:eastAsia="Arial" w:hAnsi="Arial" w:cs="Arial"/>
                <w:b/>
                <w:bCs/>
                <w:sz w:val="20"/>
                <w:szCs w:val="19"/>
              </w:rPr>
              <w:t>302</w:t>
            </w:r>
            <w:r w:rsidRPr="00E44238">
              <w:rPr>
                <w:rFonts w:ascii="Arial" w:eastAsia="Arial" w:hAnsi="Arial" w:cs="Arial"/>
                <w:b/>
                <w:bCs/>
                <w:sz w:val="20"/>
                <w:szCs w:val="19"/>
              </w:rPr>
              <w:t xml:space="preserve">,000.00 </w:t>
            </w:r>
            <w:r w:rsidR="00D66BDF" w:rsidRPr="00E44238">
              <w:rPr>
                <w:rFonts w:ascii="Arial" w:eastAsia="Arial" w:hAnsi="Arial" w:cs="Arial"/>
                <w:sz w:val="20"/>
                <w:szCs w:val="19"/>
              </w:rPr>
              <w:t>as of 09</w:t>
            </w:r>
            <w:r w:rsidRPr="00E44238">
              <w:rPr>
                <w:rFonts w:ascii="Arial" w:eastAsia="Arial" w:hAnsi="Arial" w:cs="Arial"/>
                <w:sz w:val="20"/>
                <w:szCs w:val="19"/>
              </w:rPr>
              <w:t xml:space="preserve"> December 2020.</w:t>
            </w:r>
          </w:p>
          <w:p w14:paraId="0A11CA3C"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DSWD-FO III is continuously repacking FFPs.</w:t>
            </w:r>
          </w:p>
          <w:p w14:paraId="6788160B"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E44238"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E44238" w:rsidRPr="00E44238" w14:paraId="08533A41" w14:textId="77777777" w:rsidTr="009C745E">
              <w:tc>
                <w:tcPr>
                  <w:tcW w:w="1581" w:type="dxa"/>
                  <w:shd w:val="clear" w:color="auto" w:fill="D9D9D9" w:themeFill="background1" w:themeFillShade="D9"/>
                  <w:vAlign w:val="center"/>
                </w:tcPr>
                <w:p w14:paraId="4F9DE378"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REMARKS</w:t>
                  </w:r>
                </w:p>
              </w:tc>
            </w:tr>
            <w:tr w:rsidR="00E44238" w:rsidRPr="00E44238" w14:paraId="05DD756A" w14:textId="77777777" w:rsidTr="009C745E">
              <w:tc>
                <w:tcPr>
                  <w:tcW w:w="7561" w:type="dxa"/>
                  <w:gridSpan w:val="4"/>
                  <w:shd w:val="clear" w:color="auto" w:fill="EAF1DD" w:themeFill="accent3" w:themeFillTint="33"/>
                  <w:vAlign w:val="center"/>
                </w:tcPr>
                <w:p w14:paraId="7BEE73CD"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FIRST TRANCHE</w:t>
                  </w:r>
                </w:p>
              </w:tc>
            </w:tr>
            <w:tr w:rsidR="00E44238" w:rsidRPr="00E44238" w14:paraId="784C14B8" w14:textId="77777777" w:rsidTr="009C745E">
              <w:tc>
                <w:tcPr>
                  <w:tcW w:w="1581" w:type="dxa"/>
                </w:tcPr>
                <w:p w14:paraId="1BEE1364"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Non-4Ps</w:t>
                  </w:r>
                </w:p>
              </w:tc>
              <w:tc>
                <w:tcPr>
                  <w:tcW w:w="1559" w:type="dxa"/>
                </w:tcPr>
                <w:p w14:paraId="176A996E"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504,018</w:t>
                  </w:r>
                </w:p>
              </w:tc>
              <w:tc>
                <w:tcPr>
                  <w:tcW w:w="1701" w:type="dxa"/>
                </w:tcPr>
                <w:p w14:paraId="6F8CC9FB"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9,776,117,000.00</w:t>
                  </w:r>
                </w:p>
              </w:tc>
              <w:tc>
                <w:tcPr>
                  <w:tcW w:w="2720" w:type="dxa"/>
                </w:tcPr>
                <w:p w14:paraId="072D84CB"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28 May 2020</w:t>
                  </w:r>
                </w:p>
              </w:tc>
            </w:tr>
            <w:tr w:rsidR="00E44238" w:rsidRPr="00E44238" w14:paraId="523B774F" w14:textId="77777777" w:rsidTr="009C745E">
              <w:tc>
                <w:tcPr>
                  <w:tcW w:w="1581" w:type="dxa"/>
                </w:tcPr>
                <w:p w14:paraId="19C3C0CC"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4Ps</w:t>
                  </w:r>
                </w:p>
              </w:tc>
              <w:tc>
                <w:tcPr>
                  <w:tcW w:w="1559" w:type="dxa"/>
                </w:tcPr>
                <w:p w14:paraId="05C7FF98"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294,208</w:t>
                  </w:r>
                </w:p>
              </w:tc>
              <w:tc>
                <w:tcPr>
                  <w:tcW w:w="1701" w:type="dxa"/>
                </w:tcPr>
                <w:p w14:paraId="64A52782"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1,515,171,200.00</w:t>
                  </w:r>
                </w:p>
              </w:tc>
              <w:tc>
                <w:tcPr>
                  <w:tcW w:w="2720" w:type="dxa"/>
                </w:tcPr>
                <w:p w14:paraId="2EE99665"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0 September 2020</w:t>
                  </w:r>
                </w:p>
              </w:tc>
            </w:tr>
            <w:tr w:rsidR="00E44238" w:rsidRPr="00E44238" w14:paraId="53AB07EF" w14:textId="77777777" w:rsidTr="009C745E">
              <w:tc>
                <w:tcPr>
                  <w:tcW w:w="1581" w:type="dxa"/>
                </w:tcPr>
                <w:p w14:paraId="4E5CEAA3"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Waitlisted</w:t>
                  </w:r>
                </w:p>
              </w:tc>
              <w:tc>
                <w:tcPr>
                  <w:tcW w:w="1559" w:type="dxa"/>
                </w:tcPr>
                <w:p w14:paraId="5DA2605B"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481,698</w:t>
                  </w:r>
                </w:p>
              </w:tc>
              <w:tc>
                <w:tcPr>
                  <w:tcW w:w="1701" w:type="dxa"/>
                </w:tcPr>
                <w:p w14:paraId="3957678A"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3,131,037,000.00</w:t>
                  </w:r>
                </w:p>
              </w:tc>
              <w:tc>
                <w:tcPr>
                  <w:tcW w:w="2720" w:type="dxa"/>
                </w:tcPr>
                <w:p w14:paraId="692BE2DC"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5 November 2020</w:t>
                  </w:r>
                </w:p>
              </w:tc>
            </w:tr>
            <w:tr w:rsidR="00E44238" w:rsidRPr="00E44238" w14:paraId="63FF26DE" w14:textId="77777777" w:rsidTr="009C745E">
              <w:tc>
                <w:tcPr>
                  <w:tcW w:w="7561" w:type="dxa"/>
                  <w:gridSpan w:val="4"/>
                  <w:shd w:val="clear" w:color="auto" w:fill="EAF1DD" w:themeFill="accent3" w:themeFillTint="33"/>
                  <w:vAlign w:val="center"/>
                </w:tcPr>
                <w:p w14:paraId="635C38E2"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SECOND TRANCHE</w:t>
                  </w:r>
                </w:p>
              </w:tc>
            </w:tr>
            <w:tr w:rsidR="00E44238" w:rsidRPr="00E44238" w14:paraId="513CAC90" w14:textId="77777777" w:rsidTr="009C745E">
              <w:tc>
                <w:tcPr>
                  <w:tcW w:w="1581" w:type="dxa"/>
                </w:tcPr>
                <w:p w14:paraId="4E82FAA6"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Non-4Ps</w:t>
                  </w:r>
                </w:p>
              </w:tc>
              <w:tc>
                <w:tcPr>
                  <w:tcW w:w="1559" w:type="dxa"/>
                </w:tcPr>
                <w:p w14:paraId="11D690A4"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302,266</w:t>
                  </w:r>
                </w:p>
              </w:tc>
              <w:tc>
                <w:tcPr>
                  <w:tcW w:w="1701" w:type="dxa"/>
                </w:tcPr>
                <w:p w14:paraId="6F77B15A"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8,464,729,000.00</w:t>
                  </w:r>
                </w:p>
              </w:tc>
              <w:tc>
                <w:tcPr>
                  <w:tcW w:w="2720" w:type="dxa"/>
                </w:tcPr>
                <w:p w14:paraId="5DDBB85D"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5 November 2020</w:t>
                  </w:r>
                </w:p>
              </w:tc>
            </w:tr>
            <w:tr w:rsidR="00E44238" w:rsidRPr="00E44238" w14:paraId="5E46FE36" w14:textId="77777777" w:rsidTr="009C745E">
              <w:tc>
                <w:tcPr>
                  <w:tcW w:w="1581" w:type="dxa"/>
                </w:tcPr>
                <w:p w14:paraId="1FB4F5EB"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4Ps</w:t>
                  </w:r>
                </w:p>
              </w:tc>
              <w:tc>
                <w:tcPr>
                  <w:tcW w:w="1559" w:type="dxa"/>
                </w:tcPr>
                <w:p w14:paraId="7C4AF788"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282,718</w:t>
                  </w:r>
                </w:p>
              </w:tc>
              <w:tc>
                <w:tcPr>
                  <w:tcW w:w="1701" w:type="dxa"/>
                </w:tcPr>
                <w:p w14:paraId="63072154"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1,455,997,700.00</w:t>
                  </w:r>
                </w:p>
              </w:tc>
              <w:tc>
                <w:tcPr>
                  <w:tcW w:w="2720" w:type="dxa"/>
                </w:tcPr>
                <w:p w14:paraId="23967659" w14:textId="316D1557" w:rsidR="00521424" w:rsidRPr="00E44238" w:rsidRDefault="00521424" w:rsidP="009D5019">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 xml:space="preserve">As of </w:t>
                  </w:r>
                  <w:r w:rsidR="009D5019" w:rsidRPr="00E44238">
                    <w:rPr>
                      <w:rFonts w:ascii="Arial" w:eastAsia="Arial" w:hAnsi="Arial" w:cs="Arial"/>
                      <w:bCs/>
                      <w:sz w:val="16"/>
                      <w:szCs w:val="16"/>
                    </w:rPr>
                    <w:t>26</w:t>
                  </w:r>
                  <w:r w:rsidRPr="00E44238">
                    <w:rPr>
                      <w:rFonts w:ascii="Arial" w:eastAsia="Arial" w:hAnsi="Arial" w:cs="Arial"/>
                      <w:bCs/>
                      <w:sz w:val="16"/>
                      <w:szCs w:val="16"/>
                    </w:rPr>
                    <w:t xml:space="preserve"> </w:t>
                  </w:r>
                  <w:r w:rsidR="009D5019" w:rsidRPr="00E44238">
                    <w:rPr>
                      <w:rFonts w:ascii="Arial" w:eastAsia="Arial" w:hAnsi="Arial" w:cs="Arial"/>
                      <w:bCs/>
                      <w:sz w:val="16"/>
                      <w:szCs w:val="16"/>
                    </w:rPr>
                    <w:t>November</w:t>
                  </w:r>
                  <w:r w:rsidRPr="00E44238">
                    <w:rPr>
                      <w:rFonts w:ascii="Arial" w:eastAsia="Arial" w:hAnsi="Arial" w:cs="Arial"/>
                      <w:bCs/>
                      <w:sz w:val="16"/>
                      <w:szCs w:val="16"/>
                    </w:rPr>
                    <w:t xml:space="preserve"> 2020</w:t>
                  </w:r>
                </w:p>
              </w:tc>
            </w:tr>
            <w:tr w:rsidR="00E44238" w:rsidRPr="00E44238" w14:paraId="64619889" w14:textId="77777777" w:rsidTr="009C745E">
              <w:tc>
                <w:tcPr>
                  <w:tcW w:w="1581" w:type="dxa"/>
                </w:tcPr>
                <w:p w14:paraId="64933B33"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Waitlisted</w:t>
                  </w:r>
                </w:p>
              </w:tc>
              <w:tc>
                <w:tcPr>
                  <w:tcW w:w="1559" w:type="dxa"/>
                </w:tcPr>
                <w:p w14:paraId="7F530EB5"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453,484</w:t>
                  </w:r>
                </w:p>
              </w:tc>
              <w:tc>
                <w:tcPr>
                  <w:tcW w:w="1701" w:type="dxa"/>
                </w:tcPr>
                <w:p w14:paraId="30682746"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2,947,646,000.00</w:t>
                  </w:r>
                </w:p>
              </w:tc>
              <w:tc>
                <w:tcPr>
                  <w:tcW w:w="2720" w:type="dxa"/>
                </w:tcPr>
                <w:p w14:paraId="26B7631A"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9 October 2020</w:t>
                  </w:r>
                </w:p>
              </w:tc>
            </w:tr>
            <w:tr w:rsidR="00E44238" w:rsidRPr="00E44238" w14:paraId="34655A99" w14:textId="77777777" w:rsidTr="009C745E">
              <w:tc>
                <w:tcPr>
                  <w:tcW w:w="7561" w:type="dxa"/>
                  <w:gridSpan w:val="4"/>
                  <w:shd w:val="clear" w:color="auto" w:fill="EAF1DD" w:themeFill="accent3" w:themeFillTint="33"/>
                  <w:vAlign w:val="center"/>
                </w:tcPr>
                <w:p w14:paraId="0F25B389"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OTHERS</w:t>
                  </w:r>
                </w:p>
              </w:tc>
            </w:tr>
            <w:tr w:rsidR="00E44238" w:rsidRPr="00E44238" w14:paraId="2B657DEC" w14:textId="77777777" w:rsidTr="009C745E">
              <w:tc>
                <w:tcPr>
                  <w:tcW w:w="1581" w:type="dxa"/>
                  <w:vAlign w:val="center"/>
                </w:tcPr>
                <w:p w14:paraId="2F517287"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ESP-SAP LTFRB</w:t>
                  </w:r>
                </w:p>
              </w:tc>
              <w:tc>
                <w:tcPr>
                  <w:tcW w:w="1559" w:type="dxa"/>
                  <w:vAlign w:val="center"/>
                </w:tcPr>
                <w:p w14:paraId="62A381CD"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3,703</w:t>
                  </w:r>
                </w:p>
              </w:tc>
              <w:tc>
                <w:tcPr>
                  <w:tcW w:w="1701" w:type="dxa"/>
                  <w:vAlign w:val="center"/>
                </w:tcPr>
                <w:p w14:paraId="35B790BB"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89,069,500.00</w:t>
                  </w:r>
                </w:p>
              </w:tc>
              <w:tc>
                <w:tcPr>
                  <w:tcW w:w="2720" w:type="dxa"/>
                  <w:vAlign w:val="center"/>
                </w:tcPr>
                <w:p w14:paraId="5E38280E"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9 October 2020</w:t>
                  </w:r>
                </w:p>
              </w:tc>
            </w:tr>
          </w:tbl>
          <w:p w14:paraId="6F9CA298"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D0542F1" w14:textId="593E9AF0" w:rsidR="00124D16" w:rsidRDefault="00521424" w:rsidP="00124D16">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51CAC07A" w14:textId="77777777" w:rsidR="00124D16" w:rsidRPr="00124D16" w:rsidRDefault="00124D16" w:rsidP="00124D16">
            <w:pPr>
              <w:pStyle w:val="ListParagraph"/>
              <w:ind w:left="360"/>
              <w:jc w:val="both"/>
              <w:rPr>
                <w:rFonts w:ascii="Arial" w:eastAsia="Arial" w:hAnsi="Arial" w:cs="Arial"/>
                <w:sz w:val="20"/>
                <w:szCs w:val="20"/>
              </w:rPr>
            </w:pP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lastRenderedPageBreak/>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0132E6BE" w:rsidR="00521424" w:rsidRPr="00487B4F"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487B4F">
              <w:rPr>
                <w:rFonts w:ascii="Arial" w:eastAsia="Arial" w:hAnsi="Arial" w:cs="Arial"/>
                <w:sz w:val="20"/>
                <w:szCs w:val="20"/>
              </w:rPr>
              <w:t>1</w:t>
            </w:r>
            <w:r w:rsidR="00195E9F" w:rsidRPr="00487B4F">
              <w:rPr>
                <w:rFonts w:ascii="Arial" w:eastAsia="Arial" w:hAnsi="Arial" w:cs="Arial"/>
                <w:sz w:val="20"/>
                <w:szCs w:val="20"/>
              </w:rPr>
              <w:t>1</w:t>
            </w:r>
            <w:r w:rsidR="00521424" w:rsidRPr="00487B4F">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539216FB"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provided </w:t>
            </w:r>
            <w:r w:rsidRPr="00487B4F">
              <w:rPr>
                <w:rFonts w:ascii="Arial" w:eastAsia="Arial" w:hAnsi="Arial" w:cs="Arial"/>
                <w:b/>
                <w:sz w:val="20"/>
                <w:szCs w:val="19"/>
              </w:rPr>
              <w:t>4,12</w:t>
            </w:r>
            <w:r w:rsidR="001713F5" w:rsidRPr="00487B4F">
              <w:rPr>
                <w:rFonts w:ascii="Arial" w:eastAsia="Arial" w:hAnsi="Arial" w:cs="Arial"/>
                <w:b/>
                <w:sz w:val="20"/>
                <w:szCs w:val="19"/>
              </w:rPr>
              <w:t>8</w:t>
            </w:r>
            <w:r w:rsidRPr="00487B4F">
              <w:rPr>
                <w:rFonts w:ascii="Arial" w:eastAsia="Arial" w:hAnsi="Arial" w:cs="Arial"/>
                <w:b/>
                <w:sz w:val="20"/>
                <w:szCs w:val="19"/>
              </w:rPr>
              <w:t xml:space="preserve"> FFPs </w:t>
            </w:r>
            <w:r w:rsidRPr="00487B4F">
              <w:rPr>
                <w:rFonts w:ascii="Arial" w:eastAsia="Arial" w:hAnsi="Arial" w:cs="Arial"/>
                <w:sz w:val="20"/>
                <w:szCs w:val="19"/>
              </w:rPr>
              <w:t xml:space="preserve">with a total amount of </w:t>
            </w:r>
            <w:r w:rsidRPr="00487B4F">
              <w:rPr>
                <w:rFonts w:ascii="Arial" w:eastAsia="Arial" w:hAnsi="Arial" w:cs="Arial"/>
                <w:b/>
                <w:sz w:val="20"/>
                <w:szCs w:val="19"/>
              </w:rPr>
              <w:t>₱</w:t>
            </w:r>
            <w:r w:rsidR="001713F5" w:rsidRPr="00487B4F">
              <w:rPr>
                <w:rFonts w:ascii="Arial" w:eastAsia="Arial" w:hAnsi="Arial" w:cs="Arial"/>
                <w:b/>
                <w:sz w:val="20"/>
                <w:szCs w:val="19"/>
              </w:rPr>
              <w:t>1,857</w:t>
            </w:r>
            <w:r w:rsidR="00503114" w:rsidRPr="00487B4F">
              <w:rPr>
                <w:rFonts w:ascii="Arial" w:eastAsia="Arial" w:hAnsi="Arial" w:cs="Arial"/>
                <w:b/>
                <w:sz w:val="20"/>
                <w:szCs w:val="19"/>
              </w:rPr>
              <w:t>,</w:t>
            </w:r>
            <w:r w:rsidR="001713F5" w:rsidRPr="00487B4F">
              <w:rPr>
                <w:rFonts w:ascii="Arial" w:eastAsia="Arial" w:hAnsi="Arial" w:cs="Arial"/>
                <w:b/>
                <w:sz w:val="20"/>
                <w:szCs w:val="19"/>
              </w:rPr>
              <w:t>60</w:t>
            </w:r>
            <w:r w:rsidRPr="00487B4F">
              <w:rPr>
                <w:rFonts w:ascii="Arial" w:eastAsia="Arial" w:hAnsi="Arial" w:cs="Arial"/>
                <w:b/>
                <w:sz w:val="20"/>
                <w:szCs w:val="19"/>
              </w:rPr>
              <w:t xml:space="preserve">0.00 </w:t>
            </w:r>
            <w:r w:rsidRPr="00487B4F">
              <w:rPr>
                <w:rFonts w:ascii="Arial" w:eastAsia="Arial" w:hAnsi="Arial" w:cs="Arial"/>
                <w:sz w:val="20"/>
                <w:szCs w:val="19"/>
              </w:rPr>
              <w:t xml:space="preserve">to </w:t>
            </w:r>
            <w:r w:rsidRPr="00487B4F">
              <w:rPr>
                <w:rFonts w:ascii="Arial" w:eastAsia="Arial" w:hAnsi="Arial" w:cs="Arial"/>
                <w:b/>
                <w:sz w:val="20"/>
                <w:szCs w:val="19"/>
              </w:rPr>
              <w:t>4</w:t>
            </w:r>
            <w:r w:rsidR="00B10CB6" w:rsidRPr="00487B4F">
              <w:rPr>
                <w:rFonts w:ascii="Arial" w:eastAsia="Arial" w:hAnsi="Arial" w:cs="Arial"/>
                <w:b/>
                <w:sz w:val="20"/>
                <w:szCs w:val="19"/>
              </w:rPr>
              <w:t>,</w:t>
            </w:r>
            <w:r w:rsidR="001713F5" w:rsidRPr="00487B4F">
              <w:rPr>
                <w:rFonts w:ascii="Arial" w:eastAsia="Arial" w:hAnsi="Arial" w:cs="Arial"/>
                <w:b/>
                <w:sz w:val="20"/>
                <w:szCs w:val="19"/>
              </w:rPr>
              <w:t>100</w:t>
            </w:r>
            <w:r w:rsidRPr="00487B4F">
              <w:rPr>
                <w:rFonts w:ascii="Arial" w:eastAsia="Arial" w:hAnsi="Arial" w:cs="Arial"/>
                <w:b/>
                <w:sz w:val="20"/>
                <w:szCs w:val="19"/>
              </w:rPr>
              <w:t xml:space="preserve"> Locally Stranded Individuals (LSIs) </w:t>
            </w:r>
            <w:r w:rsidRPr="00487B4F">
              <w:rPr>
                <w:rFonts w:ascii="Arial" w:eastAsia="Arial" w:hAnsi="Arial" w:cs="Arial"/>
                <w:sz w:val="20"/>
                <w:szCs w:val="19"/>
              </w:rPr>
              <w:t>through the Region/SWADTs Crisis Intervention Units (CIU) as of 0</w:t>
            </w:r>
            <w:r w:rsidR="00503114" w:rsidRPr="00487B4F">
              <w:rPr>
                <w:rFonts w:ascii="Arial" w:eastAsia="Arial" w:hAnsi="Arial" w:cs="Arial"/>
                <w:sz w:val="20"/>
                <w:szCs w:val="19"/>
              </w:rPr>
              <w:t>7</w:t>
            </w:r>
            <w:r w:rsidRPr="00487B4F">
              <w:rPr>
                <w:rFonts w:ascii="Arial" w:eastAsia="Arial" w:hAnsi="Arial" w:cs="Arial"/>
                <w:sz w:val="20"/>
                <w:szCs w:val="19"/>
              </w:rPr>
              <w:t xml:space="preserve"> </w:t>
            </w:r>
            <w:r w:rsidR="00503114" w:rsidRPr="00487B4F">
              <w:rPr>
                <w:rFonts w:ascii="Arial" w:eastAsia="Arial" w:hAnsi="Arial" w:cs="Arial"/>
                <w:sz w:val="20"/>
                <w:szCs w:val="19"/>
              </w:rPr>
              <w:t>December</w:t>
            </w:r>
            <w:r w:rsidRPr="00487B4F">
              <w:rPr>
                <w:rFonts w:ascii="Arial" w:eastAsia="Arial" w:hAnsi="Arial" w:cs="Arial"/>
                <w:sz w:val="20"/>
                <w:szCs w:val="19"/>
              </w:rPr>
              <w:t xml:space="preserve"> 2020, 1PM.</w:t>
            </w:r>
          </w:p>
          <w:p w14:paraId="5F71897D" w14:textId="492F90CF" w:rsidR="00521424" w:rsidRPr="00487B4F"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through the NCIP provided </w:t>
            </w:r>
            <w:r w:rsidR="00B10CB6" w:rsidRPr="00487B4F">
              <w:rPr>
                <w:rFonts w:ascii="Arial" w:eastAsia="Arial" w:hAnsi="Arial" w:cs="Arial"/>
                <w:b/>
                <w:bCs/>
                <w:sz w:val="20"/>
                <w:szCs w:val="19"/>
              </w:rPr>
              <w:t>3,299</w:t>
            </w:r>
            <w:r w:rsidRPr="00487B4F">
              <w:rPr>
                <w:rFonts w:ascii="Arial" w:eastAsia="Arial" w:hAnsi="Arial" w:cs="Arial"/>
                <w:b/>
                <w:bCs/>
                <w:sz w:val="20"/>
                <w:szCs w:val="19"/>
              </w:rPr>
              <w:t xml:space="preserve"> hygiene kits</w:t>
            </w:r>
            <w:r w:rsidRPr="00487B4F">
              <w:rPr>
                <w:rFonts w:ascii="Arial" w:eastAsia="Arial" w:hAnsi="Arial" w:cs="Arial"/>
                <w:sz w:val="20"/>
                <w:szCs w:val="19"/>
              </w:rPr>
              <w:t xml:space="preserve"> to </w:t>
            </w:r>
            <w:r w:rsidR="00B10CB6" w:rsidRPr="00487B4F">
              <w:rPr>
                <w:rFonts w:ascii="Arial" w:eastAsia="Arial" w:hAnsi="Arial" w:cs="Arial"/>
                <w:b/>
                <w:sz w:val="20"/>
                <w:szCs w:val="19"/>
              </w:rPr>
              <w:t>3,169</w:t>
            </w:r>
            <w:r w:rsidRPr="00487B4F">
              <w:rPr>
                <w:rFonts w:ascii="Arial" w:eastAsia="Arial" w:hAnsi="Arial" w:cs="Arial"/>
                <w:sz w:val="20"/>
                <w:szCs w:val="19"/>
              </w:rPr>
              <w:t xml:space="preserve"> </w:t>
            </w:r>
            <w:r w:rsidRPr="00487B4F">
              <w:rPr>
                <w:rFonts w:ascii="Arial" w:eastAsia="Arial" w:hAnsi="Arial" w:cs="Arial"/>
                <w:b/>
                <w:bCs/>
                <w:sz w:val="20"/>
                <w:szCs w:val="19"/>
              </w:rPr>
              <w:t>Indigenous Peoples</w:t>
            </w:r>
            <w:r w:rsidRPr="00487B4F">
              <w:rPr>
                <w:rFonts w:ascii="Arial" w:eastAsia="Arial" w:hAnsi="Arial" w:cs="Arial"/>
                <w:sz w:val="20"/>
                <w:szCs w:val="19"/>
              </w:rPr>
              <w:t xml:space="preserve"> in the region amounting to </w:t>
            </w:r>
            <w:r w:rsidRPr="00487B4F">
              <w:rPr>
                <w:rFonts w:ascii="Arial" w:eastAsia="Arial" w:hAnsi="Arial" w:cs="Arial"/>
                <w:b/>
                <w:bCs/>
                <w:sz w:val="20"/>
                <w:szCs w:val="19"/>
              </w:rPr>
              <w:t>₱</w:t>
            </w:r>
            <w:r w:rsidR="00B10CB6" w:rsidRPr="00487B4F">
              <w:rPr>
                <w:rFonts w:ascii="Arial" w:eastAsia="Arial" w:hAnsi="Arial" w:cs="Arial"/>
                <w:b/>
                <w:bCs/>
                <w:sz w:val="20"/>
                <w:szCs w:val="19"/>
              </w:rPr>
              <w:t xml:space="preserve">5,380,486.65 </w:t>
            </w:r>
            <w:r w:rsidRPr="00487B4F">
              <w:rPr>
                <w:rFonts w:ascii="Arial" w:eastAsia="Arial" w:hAnsi="Arial" w:cs="Arial"/>
                <w:sz w:val="20"/>
                <w:szCs w:val="19"/>
              </w:rPr>
              <w:t xml:space="preserve">as of </w:t>
            </w:r>
            <w:r w:rsidR="00B10CB6" w:rsidRPr="00487B4F">
              <w:rPr>
                <w:rFonts w:ascii="Arial" w:eastAsia="Arial" w:hAnsi="Arial" w:cs="Arial"/>
                <w:sz w:val="20"/>
                <w:szCs w:val="19"/>
              </w:rPr>
              <w:t xml:space="preserve">9 December </w:t>
            </w:r>
            <w:r w:rsidRPr="00487B4F">
              <w:rPr>
                <w:rFonts w:ascii="Arial" w:eastAsia="Arial" w:hAnsi="Arial" w:cs="Arial"/>
                <w:sz w:val="20"/>
                <w:szCs w:val="19"/>
              </w:rPr>
              <w:t>2020, 11AM.</w:t>
            </w:r>
          </w:p>
          <w:p w14:paraId="21B4712E" w14:textId="287ED10E"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provided </w:t>
            </w:r>
            <w:r w:rsidR="0088725B" w:rsidRPr="00487B4F">
              <w:rPr>
                <w:rFonts w:ascii="Arial" w:eastAsia="Arial" w:hAnsi="Arial" w:cs="Arial"/>
                <w:b/>
                <w:bCs/>
                <w:sz w:val="20"/>
                <w:szCs w:val="19"/>
              </w:rPr>
              <w:t>1,02</w:t>
            </w:r>
            <w:r w:rsidR="00F5198C" w:rsidRPr="00487B4F">
              <w:rPr>
                <w:rFonts w:ascii="Arial" w:eastAsia="Arial" w:hAnsi="Arial" w:cs="Arial"/>
                <w:b/>
                <w:bCs/>
                <w:sz w:val="20"/>
                <w:szCs w:val="19"/>
              </w:rPr>
              <w:t>9</w:t>
            </w:r>
            <w:r w:rsidRPr="00487B4F">
              <w:rPr>
                <w:rFonts w:ascii="Arial" w:eastAsia="Arial" w:hAnsi="Arial" w:cs="Arial"/>
                <w:b/>
                <w:bCs/>
                <w:sz w:val="20"/>
                <w:szCs w:val="19"/>
              </w:rPr>
              <w:t xml:space="preserve"> NFIs</w:t>
            </w:r>
            <w:r w:rsidRPr="00487B4F">
              <w:rPr>
                <w:rFonts w:ascii="Arial" w:eastAsia="Arial" w:hAnsi="Arial" w:cs="Arial"/>
                <w:sz w:val="20"/>
                <w:szCs w:val="19"/>
              </w:rPr>
              <w:t xml:space="preserve"> </w:t>
            </w:r>
            <w:r w:rsidRPr="00487B4F">
              <w:rPr>
                <w:rFonts w:ascii="Arial" w:eastAsia="Arial" w:hAnsi="Arial" w:cs="Arial"/>
                <w:bCs/>
                <w:sz w:val="20"/>
                <w:szCs w:val="19"/>
              </w:rPr>
              <w:t xml:space="preserve">to </w:t>
            </w:r>
            <w:r w:rsidRPr="00487B4F">
              <w:rPr>
                <w:rFonts w:ascii="Arial" w:eastAsia="Arial" w:hAnsi="Arial" w:cs="Arial"/>
                <w:b/>
                <w:sz w:val="20"/>
                <w:szCs w:val="19"/>
              </w:rPr>
              <w:t>LSIs</w:t>
            </w:r>
            <w:r w:rsidRPr="00487B4F">
              <w:rPr>
                <w:rFonts w:ascii="Arial" w:eastAsia="Arial" w:hAnsi="Arial" w:cs="Arial"/>
                <w:bCs/>
                <w:sz w:val="20"/>
                <w:szCs w:val="19"/>
              </w:rPr>
              <w:t xml:space="preserve"> in the region </w:t>
            </w:r>
            <w:r w:rsidRPr="00487B4F">
              <w:rPr>
                <w:rFonts w:ascii="Arial" w:eastAsia="Arial" w:hAnsi="Arial" w:cs="Arial"/>
                <w:sz w:val="20"/>
                <w:szCs w:val="19"/>
              </w:rPr>
              <w:t xml:space="preserve">amounting to </w:t>
            </w:r>
            <w:r w:rsidRPr="00487B4F">
              <w:rPr>
                <w:rFonts w:ascii="Arial" w:eastAsia="Arial" w:hAnsi="Arial" w:cs="Arial"/>
                <w:b/>
                <w:sz w:val="20"/>
                <w:szCs w:val="19"/>
              </w:rPr>
              <w:t>₱</w:t>
            </w:r>
            <w:r w:rsidR="00F5198C" w:rsidRPr="00487B4F">
              <w:rPr>
                <w:rFonts w:ascii="Arial" w:eastAsia="Arial" w:hAnsi="Arial" w:cs="Arial"/>
                <w:b/>
                <w:sz w:val="20"/>
                <w:szCs w:val="19"/>
              </w:rPr>
              <w:t>1,2</w:t>
            </w:r>
            <w:r w:rsidR="0088725B" w:rsidRPr="00487B4F">
              <w:rPr>
                <w:rFonts w:ascii="Arial" w:eastAsia="Arial" w:hAnsi="Arial" w:cs="Arial"/>
                <w:b/>
                <w:sz w:val="20"/>
                <w:szCs w:val="19"/>
              </w:rPr>
              <w:t>69</w:t>
            </w:r>
            <w:r w:rsidRPr="00487B4F">
              <w:rPr>
                <w:rFonts w:ascii="Arial" w:eastAsia="Arial" w:hAnsi="Arial" w:cs="Arial"/>
                <w:b/>
                <w:sz w:val="20"/>
                <w:szCs w:val="19"/>
              </w:rPr>
              <w:t>,</w:t>
            </w:r>
            <w:r w:rsidR="00F5198C" w:rsidRPr="00487B4F">
              <w:rPr>
                <w:rFonts w:ascii="Arial" w:eastAsia="Arial" w:hAnsi="Arial" w:cs="Arial"/>
                <w:b/>
                <w:sz w:val="20"/>
                <w:szCs w:val="19"/>
              </w:rPr>
              <w:t>7</w:t>
            </w:r>
            <w:r w:rsidRPr="00487B4F">
              <w:rPr>
                <w:rFonts w:ascii="Arial" w:eastAsia="Arial" w:hAnsi="Arial" w:cs="Arial"/>
                <w:b/>
                <w:sz w:val="20"/>
                <w:szCs w:val="19"/>
              </w:rPr>
              <w:t xml:space="preserve">68.93 </w:t>
            </w:r>
            <w:r w:rsidRPr="00487B4F">
              <w:rPr>
                <w:rFonts w:ascii="Arial" w:eastAsia="Arial" w:hAnsi="Arial" w:cs="Arial"/>
                <w:bCs/>
                <w:sz w:val="20"/>
                <w:szCs w:val="19"/>
              </w:rPr>
              <w:t xml:space="preserve">as of </w:t>
            </w:r>
            <w:r w:rsidR="00195E9F" w:rsidRPr="00487B4F">
              <w:rPr>
                <w:rFonts w:ascii="Arial" w:eastAsia="Arial" w:hAnsi="Arial" w:cs="Arial"/>
                <w:bCs/>
                <w:sz w:val="20"/>
                <w:szCs w:val="19"/>
              </w:rPr>
              <w:t>11</w:t>
            </w:r>
            <w:r w:rsidR="00F5198C" w:rsidRPr="00487B4F">
              <w:rPr>
                <w:rFonts w:ascii="Arial" w:eastAsia="Arial" w:hAnsi="Arial" w:cs="Arial"/>
                <w:bCs/>
                <w:sz w:val="20"/>
                <w:szCs w:val="19"/>
              </w:rPr>
              <w:t xml:space="preserve"> December </w:t>
            </w:r>
            <w:r w:rsidRPr="00487B4F">
              <w:rPr>
                <w:rFonts w:ascii="Arial" w:eastAsia="Arial" w:hAnsi="Arial" w:cs="Arial"/>
                <w:bCs/>
                <w:sz w:val="20"/>
                <w:szCs w:val="19"/>
              </w:rPr>
              <w:t>2020, 11AM.</w:t>
            </w:r>
          </w:p>
          <w:p w14:paraId="2266B35A" w14:textId="77777777"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6702C9F"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3526D678" w:rsidR="00521424" w:rsidRPr="00124D16"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124D16">
              <w:rPr>
                <w:rFonts w:ascii="Arial" w:eastAsia="Arial" w:hAnsi="Arial" w:cs="Arial"/>
                <w:sz w:val="20"/>
                <w:szCs w:val="19"/>
              </w:rPr>
              <w:t>11</w:t>
            </w:r>
            <w:r w:rsidR="00521424" w:rsidRPr="00124D16">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124D16" w:rsidRDefault="00521424" w:rsidP="009C745E">
            <w:pPr>
              <w:pStyle w:val="ListParagraph"/>
              <w:numPr>
                <w:ilvl w:val="0"/>
                <w:numId w:val="6"/>
              </w:numPr>
              <w:spacing w:after="0" w:line="240" w:lineRule="auto"/>
              <w:jc w:val="both"/>
              <w:rPr>
                <w:rFonts w:ascii="Arial" w:eastAsia="Times New Roman" w:hAnsi="Arial" w:cs="Arial"/>
                <w:sz w:val="20"/>
                <w:szCs w:val="20"/>
              </w:rPr>
            </w:pPr>
            <w:r w:rsidRPr="00124D16">
              <w:rPr>
                <w:rFonts w:ascii="Arial" w:eastAsia="Times New Roman" w:hAnsi="Arial" w:cs="Arial"/>
                <w:sz w:val="20"/>
                <w:szCs w:val="20"/>
              </w:rPr>
              <w:t>DSWD-FO VI is continuously repacking FFPs at the DSWD Regional Warehouse.</w:t>
            </w:r>
          </w:p>
          <w:p w14:paraId="3EF5B47E" w14:textId="661BED92" w:rsidR="00521424" w:rsidRPr="00124D16" w:rsidRDefault="00521424" w:rsidP="009C745E">
            <w:pPr>
              <w:pStyle w:val="ListParagraph"/>
              <w:numPr>
                <w:ilvl w:val="0"/>
                <w:numId w:val="6"/>
              </w:numPr>
              <w:spacing w:after="0" w:line="240" w:lineRule="auto"/>
              <w:jc w:val="both"/>
              <w:rPr>
                <w:rFonts w:ascii="Arial" w:eastAsia="Times New Roman" w:hAnsi="Arial" w:cs="Arial"/>
                <w:sz w:val="20"/>
                <w:szCs w:val="20"/>
              </w:rPr>
            </w:pPr>
            <w:r w:rsidRPr="00124D16">
              <w:rPr>
                <w:rFonts w:ascii="Arial" w:eastAsia="Times New Roman" w:hAnsi="Arial" w:cs="Arial"/>
                <w:sz w:val="20"/>
                <w:szCs w:val="20"/>
              </w:rPr>
              <w:t xml:space="preserve">DSWD-FO VI provided </w:t>
            </w:r>
            <w:r w:rsidR="00D76562" w:rsidRPr="00124D16">
              <w:rPr>
                <w:rFonts w:ascii="Arial" w:eastAsia="Times New Roman" w:hAnsi="Arial" w:cs="Arial"/>
                <w:b/>
                <w:bCs/>
                <w:sz w:val="20"/>
                <w:szCs w:val="20"/>
              </w:rPr>
              <w:t>₱2</w:t>
            </w:r>
            <w:r w:rsidR="00943958" w:rsidRPr="00124D16">
              <w:rPr>
                <w:rFonts w:ascii="Arial" w:eastAsia="Times New Roman" w:hAnsi="Arial" w:cs="Arial"/>
                <w:b/>
                <w:bCs/>
                <w:sz w:val="20"/>
                <w:szCs w:val="20"/>
              </w:rPr>
              <w:t>30</w:t>
            </w:r>
            <w:r w:rsidR="00D76562" w:rsidRPr="00124D16">
              <w:rPr>
                <w:rFonts w:ascii="Arial" w:eastAsia="Times New Roman" w:hAnsi="Arial" w:cs="Arial"/>
                <w:b/>
                <w:bCs/>
                <w:sz w:val="20"/>
                <w:szCs w:val="20"/>
              </w:rPr>
              <w:t>,</w:t>
            </w:r>
            <w:r w:rsidR="00943958" w:rsidRPr="00124D16">
              <w:rPr>
                <w:rFonts w:ascii="Arial" w:eastAsia="Times New Roman" w:hAnsi="Arial" w:cs="Arial"/>
                <w:b/>
                <w:bCs/>
                <w:sz w:val="20"/>
                <w:szCs w:val="20"/>
              </w:rPr>
              <w:t xml:space="preserve">327,471.20 </w:t>
            </w:r>
            <w:r w:rsidRPr="00124D16">
              <w:rPr>
                <w:rFonts w:ascii="Arial" w:eastAsia="Times New Roman" w:hAnsi="Arial" w:cs="Arial"/>
                <w:sz w:val="20"/>
                <w:szCs w:val="20"/>
              </w:rPr>
              <w:t xml:space="preserve">worth of assistance to </w:t>
            </w:r>
            <w:r w:rsidR="00943958" w:rsidRPr="00124D16">
              <w:rPr>
                <w:rFonts w:ascii="Arial" w:eastAsia="Times New Roman" w:hAnsi="Arial" w:cs="Arial"/>
                <w:b/>
                <w:bCs/>
                <w:sz w:val="20"/>
                <w:szCs w:val="20"/>
              </w:rPr>
              <w:t>61,758</w:t>
            </w:r>
            <w:r w:rsidR="00D76562" w:rsidRPr="00124D16">
              <w:rPr>
                <w:rFonts w:ascii="Arial" w:eastAsia="Times New Roman" w:hAnsi="Arial" w:cs="Arial"/>
                <w:b/>
                <w:bCs/>
                <w:sz w:val="20"/>
                <w:szCs w:val="20"/>
              </w:rPr>
              <w:t xml:space="preserve"> </w:t>
            </w:r>
            <w:r w:rsidRPr="00124D16">
              <w:rPr>
                <w:rFonts w:ascii="Arial" w:eastAsia="Times New Roman" w:hAnsi="Arial" w:cs="Arial"/>
                <w:b/>
                <w:bCs/>
                <w:sz w:val="20"/>
                <w:szCs w:val="20"/>
              </w:rPr>
              <w:t>individuals</w:t>
            </w:r>
            <w:r w:rsidRPr="00124D16">
              <w:rPr>
                <w:rFonts w:ascii="Arial" w:eastAsia="Times New Roman" w:hAnsi="Arial" w:cs="Arial"/>
                <w:sz w:val="20"/>
                <w:szCs w:val="20"/>
              </w:rPr>
              <w:t xml:space="preserve"> under </w:t>
            </w:r>
            <w:r w:rsidRPr="00124D16">
              <w:rPr>
                <w:rFonts w:ascii="Arial" w:eastAsia="Times New Roman" w:hAnsi="Arial" w:cs="Arial"/>
                <w:b/>
                <w:bCs/>
                <w:sz w:val="20"/>
                <w:szCs w:val="20"/>
              </w:rPr>
              <w:t>Assistance to Individuals in Crisis Situation (AICS)</w:t>
            </w:r>
            <w:r w:rsidR="00D55A7D" w:rsidRPr="00124D16">
              <w:rPr>
                <w:rFonts w:ascii="Arial" w:eastAsia="Times New Roman" w:hAnsi="Arial" w:cs="Arial"/>
                <w:sz w:val="20"/>
                <w:szCs w:val="20"/>
              </w:rPr>
              <w:t xml:space="preserve"> from 09 March to </w:t>
            </w:r>
            <w:r w:rsidR="00943958" w:rsidRPr="00124D16">
              <w:rPr>
                <w:rFonts w:ascii="Arial" w:eastAsia="Times New Roman" w:hAnsi="Arial" w:cs="Arial"/>
                <w:sz w:val="20"/>
                <w:szCs w:val="20"/>
              </w:rPr>
              <w:t>10</w:t>
            </w:r>
            <w:r w:rsidRPr="00124D16">
              <w:rPr>
                <w:rFonts w:ascii="Arial" w:eastAsia="Times New Roman" w:hAnsi="Arial" w:cs="Arial"/>
                <w:sz w:val="20"/>
                <w:szCs w:val="20"/>
              </w:rPr>
              <w:t xml:space="preserve"> December 2020.</w:t>
            </w:r>
          </w:p>
          <w:p w14:paraId="4E71E23B" w14:textId="77777777" w:rsidR="00521424" w:rsidRPr="00124D16"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124D16"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124D16">
              <w:rPr>
                <w:rFonts w:ascii="Arial" w:eastAsia="Times New Roman" w:hAnsi="Arial" w:cs="Arial"/>
                <w:b/>
                <w:bCs/>
                <w:sz w:val="20"/>
                <w:szCs w:val="20"/>
              </w:rPr>
              <w:t>Social Amelioration Program (SAP)</w:t>
            </w:r>
          </w:p>
          <w:p w14:paraId="7286197B"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To date, a total of</w:t>
            </w:r>
            <w:r w:rsidRPr="00124D16">
              <w:rPr>
                <w:rFonts w:ascii="Arial" w:eastAsia="Times New Roman" w:hAnsi="Arial" w:cs="Arial"/>
                <w:b/>
                <w:bCs/>
                <w:sz w:val="20"/>
                <w:szCs w:val="20"/>
              </w:rPr>
              <w:t xml:space="preserve"> ₱1,496,509,500.00 </w:t>
            </w:r>
            <w:r w:rsidRPr="00124D16">
              <w:rPr>
                <w:rFonts w:ascii="Arial" w:eastAsia="Times New Roman" w:hAnsi="Arial" w:cs="Arial"/>
                <w:sz w:val="20"/>
                <w:szCs w:val="20"/>
              </w:rPr>
              <w:t xml:space="preserve">was provided to </w:t>
            </w:r>
            <w:r w:rsidRPr="00124D16">
              <w:rPr>
                <w:rFonts w:ascii="Arial" w:eastAsia="Times New Roman" w:hAnsi="Arial" w:cs="Arial"/>
                <w:b/>
                <w:bCs/>
                <w:sz w:val="20"/>
                <w:szCs w:val="20"/>
              </w:rPr>
              <w:t xml:space="preserve">321,830 4Ps beneficiaries </w:t>
            </w:r>
            <w:r w:rsidRPr="00124D16">
              <w:rPr>
                <w:rFonts w:ascii="Arial" w:eastAsia="Times New Roman" w:hAnsi="Arial" w:cs="Arial"/>
                <w:sz w:val="20"/>
                <w:szCs w:val="20"/>
              </w:rPr>
              <w:t xml:space="preserve">and </w:t>
            </w:r>
            <w:r w:rsidRPr="00124D16">
              <w:rPr>
                <w:rFonts w:ascii="Arial" w:eastAsia="Times New Roman" w:hAnsi="Arial" w:cs="Arial"/>
                <w:b/>
                <w:bCs/>
                <w:sz w:val="20"/>
                <w:szCs w:val="20"/>
              </w:rPr>
              <w:t xml:space="preserve">₱6,788,214,000.00 </w:t>
            </w:r>
            <w:r w:rsidRPr="00124D16">
              <w:rPr>
                <w:rFonts w:ascii="Arial" w:eastAsia="Times New Roman" w:hAnsi="Arial" w:cs="Arial"/>
                <w:sz w:val="20"/>
                <w:szCs w:val="20"/>
              </w:rPr>
              <w:t>was provided</w:t>
            </w:r>
            <w:r w:rsidRPr="00124D16">
              <w:rPr>
                <w:rFonts w:ascii="Arial" w:eastAsia="Times New Roman" w:hAnsi="Arial" w:cs="Arial"/>
                <w:b/>
                <w:bCs/>
                <w:sz w:val="20"/>
                <w:szCs w:val="20"/>
              </w:rPr>
              <w:t xml:space="preserve"> </w:t>
            </w:r>
            <w:r w:rsidRPr="00124D16">
              <w:rPr>
                <w:rFonts w:ascii="Arial" w:eastAsia="Times New Roman" w:hAnsi="Arial" w:cs="Arial"/>
                <w:sz w:val="20"/>
                <w:szCs w:val="20"/>
              </w:rPr>
              <w:t>to</w:t>
            </w:r>
            <w:r w:rsidRPr="00124D16">
              <w:rPr>
                <w:rFonts w:ascii="Arial" w:eastAsia="Times New Roman" w:hAnsi="Arial" w:cs="Arial"/>
                <w:b/>
                <w:bCs/>
                <w:sz w:val="20"/>
                <w:szCs w:val="20"/>
              </w:rPr>
              <w:t xml:space="preserve"> 1,131,369 Non-4Ps beneficiaries </w:t>
            </w:r>
            <w:r w:rsidRPr="00124D16">
              <w:rPr>
                <w:rFonts w:ascii="Arial" w:eastAsia="Times New Roman" w:hAnsi="Arial" w:cs="Arial"/>
                <w:sz w:val="20"/>
                <w:szCs w:val="20"/>
              </w:rPr>
              <w:t>for the first tranche.</w:t>
            </w:r>
          </w:p>
          <w:p w14:paraId="1D8C6E76"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 xml:space="preserve">DSWD-FO VI has served </w:t>
            </w:r>
            <w:r w:rsidRPr="00124D16">
              <w:rPr>
                <w:rFonts w:ascii="Arial" w:eastAsia="Times New Roman" w:hAnsi="Arial" w:cs="Arial"/>
                <w:b/>
                <w:bCs/>
                <w:sz w:val="20"/>
                <w:szCs w:val="20"/>
              </w:rPr>
              <w:t>103,608 4Ps beneficiaries</w:t>
            </w:r>
            <w:r w:rsidRPr="00124D16">
              <w:rPr>
                <w:rFonts w:ascii="Arial" w:eastAsia="Times New Roman" w:hAnsi="Arial" w:cs="Arial"/>
                <w:sz w:val="20"/>
                <w:szCs w:val="20"/>
              </w:rPr>
              <w:t xml:space="preserve"> amounting to </w:t>
            </w:r>
            <w:r w:rsidRPr="00124D16">
              <w:rPr>
                <w:rFonts w:ascii="Arial" w:eastAsia="Times New Roman" w:hAnsi="Arial" w:cs="Arial"/>
                <w:b/>
                <w:bCs/>
                <w:sz w:val="20"/>
                <w:szCs w:val="20"/>
              </w:rPr>
              <w:t xml:space="preserve">₱481,777,200.00 </w:t>
            </w:r>
            <w:r w:rsidRPr="00124D16">
              <w:rPr>
                <w:rFonts w:ascii="Arial" w:eastAsia="Times New Roman" w:hAnsi="Arial" w:cs="Arial"/>
                <w:sz w:val="20"/>
                <w:szCs w:val="20"/>
              </w:rPr>
              <w:t xml:space="preserve">and </w:t>
            </w:r>
            <w:r w:rsidRPr="00124D16">
              <w:rPr>
                <w:rFonts w:ascii="Arial" w:eastAsia="Times New Roman" w:hAnsi="Arial" w:cs="Arial"/>
                <w:b/>
                <w:bCs/>
                <w:sz w:val="20"/>
                <w:szCs w:val="20"/>
              </w:rPr>
              <w:t>440,802 Non-4Ps beneficiaries</w:t>
            </w:r>
            <w:r w:rsidRPr="00124D16">
              <w:rPr>
                <w:rFonts w:ascii="Arial" w:eastAsia="Times New Roman" w:hAnsi="Arial" w:cs="Arial"/>
                <w:sz w:val="20"/>
                <w:szCs w:val="20"/>
              </w:rPr>
              <w:t xml:space="preserve"> amounting to</w:t>
            </w:r>
            <w:r w:rsidRPr="00124D16">
              <w:rPr>
                <w:rFonts w:eastAsia="Times New Roman"/>
              </w:rPr>
              <w:t xml:space="preserve"> </w:t>
            </w:r>
            <w:r w:rsidRPr="00124D16">
              <w:rPr>
                <w:rFonts w:ascii="Arial" w:eastAsia="Times New Roman" w:hAnsi="Arial" w:cs="Arial"/>
                <w:b/>
                <w:bCs/>
                <w:sz w:val="20"/>
                <w:szCs w:val="20"/>
              </w:rPr>
              <w:lastRenderedPageBreak/>
              <w:t xml:space="preserve">₱2,644,812,000.00 </w:t>
            </w:r>
            <w:r w:rsidRPr="00124D16">
              <w:rPr>
                <w:rFonts w:ascii="Arial" w:eastAsia="Times New Roman" w:hAnsi="Arial" w:cs="Arial"/>
                <w:sz w:val="20"/>
                <w:szCs w:val="20"/>
              </w:rPr>
              <w:t xml:space="preserve">for the second tranche, and </w:t>
            </w:r>
            <w:r w:rsidRPr="00124D16">
              <w:rPr>
                <w:rFonts w:ascii="Arial" w:eastAsia="Times New Roman" w:hAnsi="Arial" w:cs="Arial"/>
                <w:b/>
                <w:bCs/>
                <w:sz w:val="20"/>
                <w:szCs w:val="20"/>
              </w:rPr>
              <w:t>190,738 left-out/waitlisted</w:t>
            </w:r>
            <w:r w:rsidRPr="00124D16">
              <w:rPr>
                <w:rFonts w:ascii="Arial" w:eastAsia="Times New Roman" w:hAnsi="Arial" w:cs="Arial"/>
                <w:sz w:val="20"/>
                <w:szCs w:val="20"/>
              </w:rPr>
              <w:t xml:space="preserve"> </w:t>
            </w:r>
            <w:r w:rsidRPr="00124D16">
              <w:rPr>
                <w:rFonts w:ascii="Arial" w:eastAsia="Times New Roman" w:hAnsi="Arial" w:cs="Arial"/>
                <w:b/>
                <w:bCs/>
                <w:sz w:val="20"/>
                <w:szCs w:val="20"/>
              </w:rPr>
              <w:t>beneficiaries</w:t>
            </w:r>
            <w:r w:rsidRPr="00124D16">
              <w:rPr>
                <w:rFonts w:ascii="Arial" w:eastAsia="Times New Roman" w:hAnsi="Arial" w:cs="Arial"/>
                <w:sz w:val="20"/>
                <w:szCs w:val="20"/>
              </w:rPr>
              <w:t xml:space="preserve"> amounting to </w:t>
            </w:r>
            <w:r w:rsidRPr="00124D16">
              <w:rPr>
                <w:rFonts w:ascii="Arial" w:eastAsia="Times New Roman" w:hAnsi="Arial" w:cs="Arial"/>
                <w:b/>
                <w:bCs/>
                <w:sz w:val="20"/>
                <w:szCs w:val="20"/>
              </w:rPr>
              <w:t>₱1,144,428,000.00.</w:t>
            </w:r>
          </w:p>
          <w:p w14:paraId="2F766921"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The Social Amelioration Program is over with the expiry of the Bayanihan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706B5158" w14:textId="77777777" w:rsidR="00D76562" w:rsidRDefault="00D76562" w:rsidP="00521424">
      <w:pPr>
        <w:spacing w:after="0" w:line="240" w:lineRule="auto"/>
        <w:contextualSpacing/>
        <w:rPr>
          <w:rFonts w:ascii="Arial" w:eastAsia="Arial" w:hAnsi="Arial" w:cs="Arial"/>
          <w:b/>
          <w:sz w:val="24"/>
          <w:szCs w:val="24"/>
        </w:rPr>
      </w:pPr>
    </w:p>
    <w:p w14:paraId="29F49832" w14:textId="0AAED699"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1DE86850" w:rsidR="00521424" w:rsidRPr="0045394A"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45394A">
              <w:rPr>
                <w:rFonts w:ascii="Arial" w:eastAsia="Arial" w:hAnsi="Arial" w:cs="Arial"/>
                <w:sz w:val="20"/>
                <w:szCs w:val="19"/>
              </w:rPr>
              <w:t>10</w:t>
            </w:r>
            <w:r w:rsidR="00DA6962" w:rsidRPr="0045394A">
              <w:rPr>
                <w:rFonts w:ascii="Arial" w:eastAsia="Arial" w:hAnsi="Arial" w:cs="Arial"/>
                <w:sz w:val="20"/>
                <w:szCs w:val="19"/>
              </w:rPr>
              <w:t xml:space="preserve"> </w:t>
            </w:r>
            <w:r w:rsidR="00521424" w:rsidRPr="0045394A">
              <w:rPr>
                <w:rFonts w:ascii="Arial" w:eastAsia="Arial" w:hAnsi="Arial" w:cs="Arial"/>
                <w:sz w:val="20"/>
                <w:szCs w:val="19"/>
              </w:rPr>
              <w:t>December 2020</w:t>
            </w:r>
          </w:p>
        </w:tc>
        <w:tc>
          <w:tcPr>
            <w:tcW w:w="7830" w:type="dxa"/>
          </w:tcPr>
          <w:p w14:paraId="41FB6813" w14:textId="77777777" w:rsidR="00DA6962" w:rsidRPr="0045394A"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DRMD provided a total of </w:t>
            </w:r>
            <w:r w:rsidRPr="0045394A">
              <w:rPr>
                <w:rFonts w:ascii="Arial" w:eastAsia="Arial" w:hAnsi="Arial" w:cs="Arial"/>
                <w:b/>
                <w:sz w:val="20"/>
                <w:szCs w:val="19"/>
              </w:rPr>
              <w:t xml:space="preserve">₱13,310,675.54 </w:t>
            </w:r>
            <w:r w:rsidRPr="0045394A">
              <w:rPr>
                <w:rFonts w:ascii="Arial" w:eastAsia="Arial" w:hAnsi="Arial" w:cs="Arial"/>
                <w:sz w:val="20"/>
                <w:szCs w:val="19"/>
              </w:rPr>
              <w:t>worth of assistance</w:t>
            </w:r>
            <w:r w:rsidRPr="0045394A">
              <w:rPr>
                <w:rFonts w:ascii="Arial" w:eastAsia="Arial" w:hAnsi="Arial" w:cs="Arial"/>
                <w:b/>
                <w:sz w:val="20"/>
                <w:szCs w:val="19"/>
              </w:rPr>
              <w:t xml:space="preserve"> </w:t>
            </w:r>
            <w:r w:rsidRPr="0045394A">
              <w:rPr>
                <w:rFonts w:ascii="Arial" w:eastAsia="Arial" w:hAnsi="Arial" w:cs="Arial"/>
                <w:sz w:val="20"/>
                <w:szCs w:val="19"/>
              </w:rPr>
              <w:t xml:space="preserve">to </w:t>
            </w:r>
            <w:r w:rsidRPr="0045394A">
              <w:rPr>
                <w:rFonts w:ascii="Arial" w:eastAsia="Arial" w:hAnsi="Arial" w:cs="Arial"/>
                <w:b/>
                <w:sz w:val="20"/>
                <w:szCs w:val="19"/>
              </w:rPr>
              <w:t xml:space="preserve">17 stranded sale representatives </w:t>
            </w:r>
            <w:r w:rsidRPr="0045394A">
              <w:rPr>
                <w:rFonts w:ascii="Arial" w:eastAsia="Arial" w:hAnsi="Arial" w:cs="Arial"/>
                <w:sz w:val="20"/>
                <w:szCs w:val="19"/>
              </w:rPr>
              <w:t xml:space="preserve">and eight </w:t>
            </w:r>
            <w:r w:rsidRPr="0045394A">
              <w:rPr>
                <w:rFonts w:ascii="Arial" w:eastAsia="Arial" w:hAnsi="Arial" w:cs="Arial"/>
                <w:b/>
                <w:sz w:val="20"/>
                <w:szCs w:val="19"/>
              </w:rPr>
              <w:t>(8) bus drivers (HTIs);</w:t>
            </w:r>
            <w:r w:rsidRPr="0045394A">
              <w:rPr>
                <w:rFonts w:ascii="Arial" w:eastAsia="Arial" w:hAnsi="Arial" w:cs="Arial"/>
                <w:sz w:val="20"/>
                <w:szCs w:val="19"/>
              </w:rPr>
              <w:t xml:space="preserve"> and</w:t>
            </w:r>
            <w:r w:rsidRPr="0045394A">
              <w:rPr>
                <w:rFonts w:ascii="Arial" w:eastAsia="Arial" w:hAnsi="Arial" w:cs="Arial"/>
                <w:b/>
                <w:sz w:val="20"/>
                <w:szCs w:val="19"/>
              </w:rPr>
              <w:t xml:space="preserve"> 25,480 families </w:t>
            </w:r>
            <w:r w:rsidRPr="0045394A">
              <w:rPr>
                <w:rFonts w:ascii="Arial" w:eastAsia="Arial" w:hAnsi="Arial" w:cs="Arial"/>
                <w:sz w:val="20"/>
                <w:szCs w:val="19"/>
              </w:rPr>
              <w:t>in which 815 are LSIs.</w:t>
            </w:r>
          </w:p>
          <w:p w14:paraId="04D17FAB" w14:textId="528135D7" w:rsidR="00521424" w:rsidRPr="0045394A"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through its Crisis Intervention Unit (CIU) provided assistance to </w:t>
            </w:r>
            <w:r w:rsidR="00DA6962" w:rsidRPr="0045394A">
              <w:rPr>
                <w:rFonts w:ascii="Arial" w:eastAsia="Arial" w:hAnsi="Arial" w:cs="Arial"/>
                <w:b/>
                <w:sz w:val="20"/>
                <w:szCs w:val="19"/>
              </w:rPr>
              <w:t xml:space="preserve">21,179 </w:t>
            </w:r>
            <w:r w:rsidRPr="0045394A">
              <w:rPr>
                <w:rFonts w:ascii="Arial" w:eastAsia="Arial" w:hAnsi="Arial" w:cs="Arial"/>
                <w:b/>
                <w:sz w:val="20"/>
                <w:szCs w:val="19"/>
              </w:rPr>
              <w:t>walk-in clients</w:t>
            </w:r>
            <w:r w:rsidRPr="0045394A">
              <w:rPr>
                <w:rFonts w:ascii="Arial" w:eastAsia="Arial" w:hAnsi="Arial" w:cs="Arial"/>
                <w:sz w:val="20"/>
                <w:szCs w:val="19"/>
              </w:rPr>
              <w:t xml:space="preserve"> amounting to </w:t>
            </w:r>
            <w:r w:rsidRPr="0045394A">
              <w:rPr>
                <w:rFonts w:ascii="Arial" w:eastAsia="Arial" w:hAnsi="Arial" w:cs="Arial"/>
                <w:b/>
                <w:sz w:val="20"/>
                <w:szCs w:val="19"/>
              </w:rPr>
              <w:t>₱</w:t>
            </w:r>
            <w:r w:rsidR="00DA6962" w:rsidRPr="0045394A">
              <w:rPr>
                <w:rFonts w:ascii="Arial" w:eastAsia="Arial" w:hAnsi="Arial" w:cs="Arial"/>
                <w:b/>
                <w:sz w:val="20"/>
                <w:szCs w:val="19"/>
              </w:rPr>
              <w:t>104,711,366.13</w:t>
            </w:r>
            <w:r w:rsidRPr="0045394A">
              <w:rPr>
                <w:rFonts w:ascii="Arial" w:eastAsia="Arial" w:hAnsi="Arial" w:cs="Arial"/>
                <w:b/>
                <w:sz w:val="20"/>
                <w:szCs w:val="19"/>
              </w:rPr>
              <w:t>.</w:t>
            </w:r>
          </w:p>
          <w:p w14:paraId="741B82CF"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The Social Pension Unit extended assistance to </w:t>
            </w:r>
            <w:r w:rsidRPr="0045394A">
              <w:rPr>
                <w:rFonts w:ascii="Arial" w:eastAsia="Arial" w:hAnsi="Arial" w:cs="Arial"/>
                <w:b/>
                <w:bCs/>
                <w:sz w:val="20"/>
                <w:szCs w:val="19"/>
              </w:rPr>
              <w:t>216,397 Senior Citizens</w:t>
            </w:r>
            <w:r w:rsidRPr="0045394A">
              <w:rPr>
                <w:rFonts w:ascii="Arial" w:eastAsia="Arial" w:hAnsi="Arial" w:cs="Arial"/>
                <w:sz w:val="20"/>
                <w:szCs w:val="19"/>
              </w:rPr>
              <w:t xml:space="preserve"> amounting to </w:t>
            </w:r>
            <w:r w:rsidRPr="0045394A">
              <w:rPr>
                <w:rFonts w:ascii="Arial" w:eastAsia="Arial" w:hAnsi="Arial" w:cs="Arial"/>
                <w:b/>
                <w:bCs/>
                <w:sz w:val="20"/>
                <w:szCs w:val="19"/>
              </w:rPr>
              <w:t xml:space="preserve">₱1,284,624,000.00; </w:t>
            </w:r>
            <w:r w:rsidRPr="0045394A">
              <w:rPr>
                <w:rFonts w:ascii="Arial" w:eastAsia="Arial" w:hAnsi="Arial" w:cs="Arial"/>
                <w:sz w:val="20"/>
                <w:szCs w:val="19"/>
              </w:rPr>
              <w:t>and</w:t>
            </w:r>
            <w:r w:rsidRPr="0045394A">
              <w:rPr>
                <w:rFonts w:ascii="Arial" w:eastAsia="Arial" w:hAnsi="Arial" w:cs="Arial"/>
                <w:b/>
                <w:bCs/>
                <w:sz w:val="20"/>
                <w:szCs w:val="19"/>
              </w:rPr>
              <w:t xml:space="preserve"> 29,264 Senior Citizens</w:t>
            </w:r>
            <w:r w:rsidRPr="0045394A">
              <w:rPr>
                <w:rFonts w:ascii="Arial" w:eastAsia="Arial" w:hAnsi="Arial" w:cs="Arial"/>
                <w:sz w:val="20"/>
                <w:szCs w:val="19"/>
              </w:rPr>
              <w:t xml:space="preserve"> amounting to </w:t>
            </w:r>
            <w:r w:rsidRPr="0045394A">
              <w:rPr>
                <w:rFonts w:ascii="Arial" w:eastAsia="Arial" w:hAnsi="Arial" w:cs="Arial"/>
                <w:b/>
                <w:bCs/>
                <w:sz w:val="20"/>
                <w:szCs w:val="19"/>
              </w:rPr>
              <w:lastRenderedPageBreak/>
              <w:t xml:space="preserve">₱173,937,000.00 </w:t>
            </w:r>
            <w:r w:rsidRPr="0045394A">
              <w:rPr>
                <w:rFonts w:ascii="Arial" w:eastAsia="Arial" w:hAnsi="Arial" w:cs="Arial"/>
                <w:sz w:val="20"/>
                <w:szCs w:val="19"/>
              </w:rPr>
              <w:t>for the year 2019 and 2020, respectively.</w:t>
            </w:r>
          </w:p>
          <w:p w14:paraId="5E76368B"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The Sustainable Livelihood Program (SLP) of DSWD-FO VIII was able to extend assistance to </w:t>
            </w:r>
            <w:r w:rsidRPr="0045394A">
              <w:rPr>
                <w:rFonts w:ascii="Arial" w:eastAsia="Arial" w:hAnsi="Arial" w:cs="Arial"/>
                <w:b/>
                <w:sz w:val="20"/>
                <w:szCs w:val="19"/>
              </w:rPr>
              <w:t>170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2,261,210.07</w:t>
            </w:r>
            <w:r w:rsidRPr="0045394A">
              <w:rPr>
                <w:rFonts w:ascii="Arial" w:eastAsia="Arial" w:hAnsi="Arial" w:cs="Arial"/>
                <w:sz w:val="20"/>
                <w:szCs w:val="19"/>
              </w:rPr>
              <w:t>.</w:t>
            </w:r>
          </w:p>
          <w:p w14:paraId="78176967"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DSWD-FO VIII conducted an Emergency Meeting with Municipal Links.</w:t>
            </w:r>
          </w:p>
          <w:p w14:paraId="35339EBD" w14:textId="77777777" w:rsidR="00521424" w:rsidRPr="0045394A"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45394A"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45394A">
              <w:rPr>
                <w:rFonts w:ascii="Arial" w:eastAsia="Arial" w:hAnsi="Arial" w:cs="Arial"/>
                <w:b/>
                <w:sz w:val="20"/>
                <w:szCs w:val="19"/>
              </w:rPr>
              <w:t>Social Amelioration Program (SAP)</w:t>
            </w:r>
          </w:p>
          <w:p w14:paraId="54D637B2" w14:textId="2EAACAA0"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through the Emergency Subsidy Program was able to extend assistance to </w:t>
            </w:r>
            <w:r w:rsidRPr="0045394A">
              <w:rPr>
                <w:rFonts w:ascii="Arial" w:eastAsia="Arial" w:hAnsi="Arial" w:cs="Arial"/>
                <w:b/>
                <w:sz w:val="20"/>
                <w:szCs w:val="19"/>
              </w:rPr>
              <w:t>1,</w:t>
            </w:r>
            <w:r w:rsidR="00D92DDC" w:rsidRPr="0045394A">
              <w:rPr>
                <w:rFonts w:ascii="Arial" w:eastAsia="Arial" w:hAnsi="Arial" w:cs="Arial"/>
                <w:b/>
                <w:sz w:val="20"/>
                <w:szCs w:val="19"/>
              </w:rPr>
              <w:t>352</w:t>
            </w:r>
            <w:r w:rsidRPr="0045394A">
              <w:rPr>
                <w:rFonts w:ascii="Arial" w:eastAsia="Arial" w:hAnsi="Arial" w:cs="Arial"/>
                <w:b/>
                <w:sz w:val="20"/>
                <w:szCs w:val="19"/>
              </w:rPr>
              <w:t xml:space="preserve"> beneficiaries</w:t>
            </w:r>
            <w:r w:rsidRPr="0045394A">
              <w:rPr>
                <w:rFonts w:ascii="Arial" w:eastAsia="Arial" w:hAnsi="Arial" w:cs="Arial"/>
                <w:sz w:val="20"/>
                <w:szCs w:val="19"/>
              </w:rPr>
              <w:t xml:space="preserve"> amounting to </w:t>
            </w:r>
            <w:r w:rsidRPr="0045394A">
              <w:rPr>
                <w:rFonts w:ascii="Arial" w:eastAsia="Arial" w:hAnsi="Arial" w:cs="Arial"/>
                <w:b/>
                <w:bCs/>
                <w:sz w:val="20"/>
                <w:szCs w:val="19"/>
              </w:rPr>
              <w:t>₱6,</w:t>
            </w:r>
            <w:r w:rsidR="00D92DDC" w:rsidRPr="0045394A">
              <w:rPr>
                <w:rFonts w:ascii="Arial" w:eastAsia="Arial" w:hAnsi="Arial" w:cs="Arial"/>
                <w:b/>
                <w:bCs/>
                <w:sz w:val="20"/>
                <w:szCs w:val="19"/>
              </w:rPr>
              <w:t>760</w:t>
            </w:r>
            <w:r w:rsidRPr="0045394A">
              <w:rPr>
                <w:rFonts w:ascii="Arial" w:eastAsia="Arial" w:hAnsi="Arial" w:cs="Arial"/>
                <w:b/>
                <w:bCs/>
                <w:sz w:val="20"/>
                <w:szCs w:val="19"/>
              </w:rPr>
              <w:t>,000.00.</w:t>
            </w:r>
          </w:p>
          <w:p w14:paraId="392379DC" w14:textId="682408AF"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DRMD recorded </w:t>
            </w:r>
            <w:r w:rsidRPr="0045394A">
              <w:rPr>
                <w:rFonts w:ascii="Arial" w:eastAsia="Arial" w:hAnsi="Arial" w:cs="Arial"/>
                <w:b/>
                <w:sz w:val="20"/>
                <w:szCs w:val="19"/>
              </w:rPr>
              <w:t>550,267 non-4Ps beneficiaries</w:t>
            </w:r>
            <w:r w:rsidRPr="0045394A">
              <w:rPr>
                <w:rFonts w:ascii="Arial" w:eastAsia="Arial" w:hAnsi="Arial" w:cs="Arial"/>
                <w:sz w:val="20"/>
                <w:szCs w:val="19"/>
              </w:rPr>
              <w:t xml:space="preserve"> who received SAP amounting to </w:t>
            </w:r>
            <w:r w:rsidRPr="0045394A">
              <w:rPr>
                <w:rFonts w:ascii="Arial" w:eastAsia="Arial" w:hAnsi="Arial" w:cs="Arial"/>
                <w:b/>
                <w:sz w:val="20"/>
                <w:szCs w:val="19"/>
              </w:rPr>
              <w:t>₱</w:t>
            </w:r>
            <w:r w:rsidRPr="0045394A">
              <w:rPr>
                <w:rFonts w:ascii="Arial" w:eastAsia="Arial" w:hAnsi="Arial" w:cs="Arial"/>
                <w:b/>
                <w:sz w:val="20"/>
                <w:szCs w:val="24"/>
              </w:rPr>
              <w:t>2,751,249,750.00</w:t>
            </w:r>
            <w:r w:rsidRPr="0045394A">
              <w:rPr>
                <w:rFonts w:ascii="Arial" w:eastAsia="Arial" w:hAnsi="Arial" w:cs="Arial"/>
                <w:b/>
                <w:sz w:val="20"/>
                <w:szCs w:val="19"/>
              </w:rPr>
              <w:t xml:space="preserve">. </w:t>
            </w:r>
            <w:r w:rsidRPr="0045394A">
              <w:rPr>
                <w:rFonts w:ascii="Arial" w:eastAsia="Arial" w:hAnsi="Arial" w:cs="Arial"/>
                <w:sz w:val="20"/>
                <w:szCs w:val="19"/>
              </w:rPr>
              <w:t xml:space="preserve">There are also </w:t>
            </w:r>
            <w:r w:rsidR="00D76562" w:rsidRPr="0045394A">
              <w:rPr>
                <w:rFonts w:ascii="Arial" w:eastAsia="Arial" w:hAnsi="Arial" w:cs="Arial"/>
                <w:b/>
                <w:sz w:val="20"/>
                <w:szCs w:val="19"/>
              </w:rPr>
              <w:t xml:space="preserve">67,994 </w:t>
            </w:r>
            <w:r w:rsidRPr="0045394A">
              <w:rPr>
                <w:rFonts w:ascii="Arial" w:eastAsia="Arial" w:hAnsi="Arial" w:cs="Arial"/>
                <w:sz w:val="20"/>
                <w:szCs w:val="19"/>
              </w:rPr>
              <w:t xml:space="preserve">out of 83,011 waitlisted beneficiaries who were served amounting to </w:t>
            </w:r>
            <w:r w:rsidRPr="0045394A">
              <w:rPr>
                <w:rFonts w:ascii="Arial" w:eastAsia="Arial" w:hAnsi="Arial" w:cs="Arial"/>
                <w:b/>
                <w:sz w:val="20"/>
                <w:szCs w:val="19"/>
              </w:rPr>
              <w:t>₱</w:t>
            </w:r>
            <w:r w:rsidR="00D76562" w:rsidRPr="0045394A">
              <w:rPr>
                <w:rFonts w:ascii="Arial" w:eastAsia="Arial" w:hAnsi="Arial" w:cs="Arial"/>
                <w:b/>
                <w:sz w:val="20"/>
                <w:szCs w:val="19"/>
              </w:rPr>
              <w:t>339,970,000.00.</w:t>
            </w:r>
          </w:p>
          <w:p w14:paraId="2106D0BB"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4Ps was able to extend assistance to their </w:t>
            </w:r>
            <w:r w:rsidRPr="0045394A">
              <w:rPr>
                <w:rFonts w:ascii="Arial" w:eastAsia="Arial" w:hAnsi="Arial" w:cs="Arial"/>
                <w:b/>
                <w:sz w:val="20"/>
                <w:szCs w:val="19"/>
              </w:rPr>
              <w:t>258,936 cash card</w:t>
            </w:r>
            <w:r w:rsidRPr="0045394A">
              <w:rPr>
                <w:rFonts w:ascii="Arial" w:eastAsia="Arial" w:hAnsi="Arial" w:cs="Arial"/>
                <w:sz w:val="20"/>
                <w:szCs w:val="19"/>
              </w:rPr>
              <w:t xml:space="preserve"> </w:t>
            </w:r>
            <w:r w:rsidRPr="0045394A">
              <w:rPr>
                <w:rFonts w:ascii="Arial" w:eastAsia="Arial" w:hAnsi="Arial" w:cs="Arial"/>
                <w:b/>
                <w:sz w:val="20"/>
                <w:szCs w:val="19"/>
              </w:rPr>
              <w:t>holder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945,116,400.00</w:t>
            </w:r>
            <w:r w:rsidRPr="0045394A">
              <w:rPr>
                <w:rFonts w:ascii="Arial" w:eastAsia="Arial" w:hAnsi="Arial" w:cs="Arial"/>
                <w:sz w:val="20"/>
                <w:szCs w:val="19"/>
              </w:rPr>
              <w:t xml:space="preserve"> and </w:t>
            </w:r>
            <w:r w:rsidRPr="0045394A">
              <w:rPr>
                <w:rFonts w:ascii="Arial" w:eastAsia="Arial" w:hAnsi="Arial" w:cs="Arial"/>
                <w:b/>
                <w:sz w:val="20"/>
                <w:szCs w:val="19"/>
              </w:rPr>
              <w:t>21,153 non-cash card holder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0DB4BE9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B543A7B" w:rsidR="00521424" w:rsidRPr="00124D16"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124D16">
              <w:rPr>
                <w:rFonts w:ascii="Arial" w:eastAsia="Arial" w:hAnsi="Arial" w:cs="Arial"/>
                <w:sz w:val="20"/>
                <w:szCs w:val="19"/>
              </w:rPr>
              <w:t>1</w:t>
            </w:r>
            <w:r w:rsidR="00030BE6" w:rsidRPr="00124D16">
              <w:rPr>
                <w:rFonts w:ascii="Arial" w:eastAsia="Arial" w:hAnsi="Arial" w:cs="Arial"/>
                <w:sz w:val="20"/>
                <w:szCs w:val="19"/>
              </w:rPr>
              <w:t>1</w:t>
            </w:r>
            <w:r w:rsidR="00521424"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Timely submission of reports to Office of the Regional Director, Central Office, OCD and NDRRMC.</w:t>
            </w:r>
          </w:p>
          <w:p w14:paraId="4A51DE56"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Regular attendance to the Agency Operation Center for COVID-19 meetings.</w:t>
            </w:r>
          </w:p>
          <w:p w14:paraId="41CB6AE0"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Ongoing procurement of additional supplies for production of FFPs.</w:t>
            </w:r>
          </w:p>
          <w:p w14:paraId="33CFE0DA"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Continuous monitoring, response and reporting at the Agency Operations Center.</w:t>
            </w:r>
          </w:p>
          <w:p w14:paraId="48F1DDFE"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DSWD-FO X Staff in coordination with OCD and DOH were augmented to help facilitate the LSIs in the designated isolation area in the city.</w:t>
            </w:r>
          </w:p>
          <w:p w14:paraId="01DE281A" w14:textId="547E6E1F" w:rsidR="00521424"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1538E6E" w14:textId="77777777" w:rsidR="00124D16" w:rsidRPr="00124D16" w:rsidRDefault="00124D16"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2B52438"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124D16">
              <w:rPr>
                <w:rFonts w:ascii="Arial" w:eastAsia="Arial" w:hAnsi="Arial" w:cs="Arial"/>
                <w:b/>
                <w:bCs/>
                <w:sz w:val="20"/>
                <w:szCs w:val="19"/>
              </w:rPr>
              <w:lastRenderedPageBreak/>
              <w:t>Social Amelioration Program (SAP)</w:t>
            </w:r>
          </w:p>
          <w:p w14:paraId="3A3B49B8" w14:textId="7F3C4EC8"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X has served </w:t>
            </w:r>
            <w:r w:rsidRPr="00124D16">
              <w:rPr>
                <w:rFonts w:ascii="Arial" w:eastAsia="Arial" w:hAnsi="Arial" w:cs="Arial"/>
                <w:b/>
                <w:bCs/>
                <w:sz w:val="20"/>
                <w:szCs w:val="19"/>
              </w:rPr>
              <w:t xml:space="preserve">124,750 </w:t>
            </w:r>
            <w:r w:rsidRPr="00124D16">
              <w:rPr>
                <w:rFonts w:ascii="Arial" w:eastAsia="Arial" w:hAnsi="Arial" w:cs="Arial"/>
                <w:sz w:val="20"/>
                <w:szCs w:val="19"/>
              </w:rPr>
              <w:t>waitlisted</w:t>
            </w:r>
            <w:r w:rsidRPr="00124D16">
              <w:rPr>
                <w:rFonts w:ascii="Arial" w:eastAsia="Arial" w:hAnsi="Arial" w:cs="Arial"/>
                <w:b/>
                <w:bCs/>
                <w:sz w:val="20"/>
                <w:szCs w:val="19"/>
              </w:rPr>
              <w:t xml:space="preserve"> </w:t>
            </w:r>
            <w:r w:rsidRPr="00124D16">
              <w:rPr>
                <w:rFonts w:ascii="Arial" w:eastAsia="Arial" w:hAnsi="Arial" w:cs="Arial"/>
                <w:sz w:val="20"/>
                <w:szCs w:val="19"/>
              </w:rPr>
              <w:t xml:space="preserve">beneficiaries amounting to </w:t>
            </w:r>
            <w:r w:rsidRPr="00124D16">
              <w:rPr>
                <w:rFonts w:ascii="Arial" w:eastAsia="Arial" w:hAnsi="Arial" w:cs="Arial"/>
                <w:b/>
                <w:bCs/>
                <w:sz w:val="20"/>
                <w:szCs w:val="19"/>
              </w:rPr>
              <w:t>₱</w:t>
            </w:r>
            <w:r w:rsidR="000C1EEE" w:rsidRPr="00124D16">
              <w:rPr>
                <w:rFonts w:ascii="Arial" w:eastAsia="Arial" w:hAnsi="Arial" w:cs="Arial"/>
                <w:b/>
                <w:bCs/>
                <w:sz w:val="20"/>
                <w:szCs w:val="19"/>
              </w:rPr>
              <w:t>748,500,000.00.</w:t>
            </w:r>
          </w:p>
          <w:p w14:paraId="0F87EC5E" w14:textId="01ED77A4"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X has served </w:t>
            </w:r>
            <w:r w:rsidR="000C1EEE" w:rsidRPr="00124D16">
              <w:rPr>
                <w:rFonts w:ascii="Arial" w:eastAsia="Arial" w:hAnsi="Arial" w:cs="Arial"/>
                <w:b/>
                <w:bCs/>
                <w:sz w:val="20"/>
                <w:szCs w:val="19"/>
              </w:rPr>
              <w:t>21,4</w:t>
            </w:r>
            <w:r w:rsidR="00030BE6" w:rsidRPr="00124D16">
              <w:rPr>
                <w:rFonts w:ascii="Arial" w:eastAsia="Arial" w:hAnsi="Arial" w:cs="Arial"/>
                <w:b/>
                <w:bCs/>
                <w:sz w:val="20"/>
                <w:szCs w:val="19"/>
              </w:rPr>
              <w:t>88</w:t>
            </w:r>
            <w:r w:rsidRPr="00124D16">
              <w:rPr>
                <w:rFonts w:ascii="Arial" w:eastAsia="Arial" w:hAnsi="Arial" w:cs="Arial"/>
                <w:b/>
                <w:bCs/>
                <w:sz w:val="20"/>
                <w:szCs w:val="19"/>
              </w:rPr>
              <w:t xml:space="preserve"> </w:t>
            </w:r>
            <w:r w:rsidRPr="00124D16">
              <w:rPr>
                <w:rFonts w:ascii="Arial" w:eastAsia="Arial" w:hAnsi="Arial" w:cs="Arial"/>
                <w:sz w:val="20"/>
                <w:szCs w:val="19"/>
              </w:rPr>
              <w:t xml:space="preserve">beneficiaries for the Bayanihan 2 ESP Implementation amounting to </w:t>
            </w:r>
            <w:r w:rsidRPr="00124D16">
              <w:rPr>
                <w:rFonts w:ascii="Arial" w:eastAsia="Arial" w:hAnsi="Arial" w:cs="Arial"/>
                <w:b/>
                <w:bCs/>
                <w:sz w:val="20"/>
                <w:szCs w:val="19"/>
              </w:rPr>
              <w:t>₱</w:t>
            </w:r>
            <w:r w:rsidR="00A4534A" w:rsidRPr="00124D16">
              <w:rPr>
                <w:rFonts w:ascii="Arial" w:eastAsia="Arial" w:hAnsi="Arial" w:cs="Arial"/>
                <w:b/>
                <w:bCs/>
                <w:sz w:val="20"/>
                <w:szCs w:val="19"/>
              </w:rPr>
              <w:t>1</w:t>
            </w:r>
            <w:r w:rsidR="000C1EEE" w:rsidRPr="00124D16">
              <w:rPr>
                <w:rFonts w:ascii="Arial" w:eastAsia="Arial" w:hAnsi="Arial" w:cs="Arial"/>
                <w:b/>
                <w:bCs/>
                <w:sz w:val="20"/>
                <w:szCs w:val="19"/>
              </w:rPr>
              <w:t>28</w:t>
            </w:r>
            <w:r w:rsidRPr="00124D16">
              <w:rPr>
                <w:rFonts w:ascii="Arial" w:eastAsia="Arial" w:hAnsi="Arial" w:cs="Arial"/>
                <w:b/>
                <w:bCs/>
                <w:sz w:val="20"/>
                <w:szCs w:val="19"/>
              </w:rPr>
              <w:t>,</w:t>
            </w:r>
            <w:r w:rsidR="00030BE6" w:rsidRPr="00124D16">
              <w:rPr>
                <w:rFonts w:ascii="Arial" w:eastAsia="Arial" w:hAnsi="Arial" w:cs="Arial"/>
                <w:b/>
                <w:bCs/>
                <w:sz w:val="20"/>
                <w:szCs w:val="19"/>
              </w:rPr>
              <w:t>928</w:t>
            </w:r>
            <w:r w:rsidRPr="00124D16">
              <w:rPr>
                <w:rFonts w:ascii="Arial" w:eastAsia="Arial" w:hAnsi="Arial" w:cs="Arial"/>
                <w:b/>
                <w:bCs/>
                <w:sz w:val="20"/>
                <w:szCs w:val="19"/>
              </w:rPr>
              <w:t xml:space="preserve">,000.00 </w:t>
            </w:r>
            <w:r w:rsidRPr="00124D16">
              <w:rPr>
                <w:rFonts w:ascii="Arial" w:eastAsia="Arial" w:hAnsi="Arial" w:cs="Arial"/>
                <w:sz w:val="20"/>
                <w:szCs w:val="19"/>
              </w:rPr>
              <w:t xml:space="preserve">as of </w:t>
            </w:r>
            <w:r w:rsidR="000C1EEE" w:rsidRPr="00124D16">
              <w:rPr>
                <w:rFonts w:ascii="Arial" w:eastAsia="Arial" w:hAnsi="Arial" w:cs="Arial"/>
                <w:sz w:val="20"/>
                <w:szCs w:val="19"/>
              </w:rPr>
              <w:t>1</w:t>
            </w:r>
            <w:r w:rsidR="00030BE6" w:rsidRPr="00124D16">
              <w:rPr>
                <w:rFonts w:ascii="Arial" w:eastAsia="Arial" w:hAnsi="Arial" w:cs="Arial"/>
                <w:sz w:val="20"/>
                <w:szCs w:val="19"/>
              </w:rPr>
              <w:t>1</w:t>
            </w:r>
            <w:r w:rsidRPr="00124D16">
              <w:rPr>
                <w:rFonts w:ascii="Arial" w:eastAsia="Arial" w:hAnsi="Arial" w:cs="Arial"/>
                <w:sz w:val="20"/>
                <w:szCs w:val="19"/>
              </w:rPr>
              <w:t xml:space="preserve"> December 2020, 12NN.</w:t>
            </w:r>
          </w:p>
          <w:p w14:paraId="6C83816D"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3D45F546"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1</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5AA42D7A" w14:textId="77777777" w:rsidR="00521424" w:rsidRPr="00124D16"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7DA4E043" w14:textId="5CF0A557" w:rsidR="00D76562" w:rsidRDefault="00124D16" w:rsidP="00D76562">
      <w:pPr>
        <w:contextualSpacing/>
        <w:rPr>
          <w:rFonts w:ascii="Arial" w:eastAsia="Arial" w:hAnsi="Arial" w:cs="Arial"/>
          <w:b/>
          <w:sz w:val="24"/>
          <w:szCs w:val="24"/>
        </w:rPr>
      </w:pPr>
      <w:r w:rsidRPr="00124D16">
        <w:rPr>
          <w:rFonts w:ascii="Arial" w:eastAsia="Arial" w:hAnsi="Arial" w:cs="Arial"/>
          <w:b/>
          <w:sz w:val="24"/>
          <w:szCs w:val="24"/>
        </w:rPr>
        <w:t>MARIE JOYCE G. RAFANAN</w:t>
      </w:r>
    </w:p>
    <w:p w14:paraId="1703EFB9" w14:textId="77777777" w:rsidR="00124D16" w:rsidRDefault="00124D16" w:rsidP="00D76562">
      <w:pPr>
        <w:contextualSpacing/>
        <w:rPr>
          <w:rFonts w:ascii="Arial" w:eastAsia="Arial" w:hAnsi="Arial" w:cs="Arial"/>
          <w:b/>
          <w:sz w:val="24"/>
          <w:szCs w:val="24"/>
        </w:rPr>
      </w:pPr>
    </w:p>
    <w:p w14:paraId="5E6E7F4B" w14:textId="77777777" w:rsidR="00124D16" w:rsidRDefault="00124D16" w:rsidP="00CD77F1">
      <w:pPr>
        <w:widowControl/>
        <w:spacing w:after="0" w:line="240" w:lineRule="auto"/>
        <w:contextualSpacing/>
        <w:rPr>
          <w:rFonts w:ascii="Arial" w:eastAsia="Arial" w:hAnsi="Arial" w:cs="Arial"/>
          <w:b/>
          <w:sz w:val="24"/>
          <w:szCs w:val="24"/>
        </w:rPr>
      </w:pPr>
      <w:r w:rsidRPr="00124D16">
        <w:rPr>
          <w:rFonts w:ascii="Arial" w:eastAsia="Arial" w:hAnsi="Arial" w:cs="Arial"/>
          <w:b/>
          <w:sz w:val="24"/>
          <w:szCs w:val="24"/>
        </w:rPr>
        <w:t>LESLIE R. JAWILI</w:t>
      </w:r>
    </w:p>
    <w:p w14:paraId="1BC1F03E" w14:textId="02C1C350"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p w14:paraId="18C56667" w14:textId="31FCE553" w:rsidR="00F01FC7" w:rsidRDefault="00F01FC7" w:rsidP="00410665">
      <w:pPr>
        <w:widowControl/>
        <w:spacing w:after="160" w:line="259" w:lineRule="auto"/>
        <w:rPr>
          <w:rFonts w:ascii="Arial" w:eastAsia="Arial" w:hAnsi="Arial" w:cs="Arial"/>
          <w:b/>
          <w:color w:val="002060"/>
          <w:sz w:val="28"/>
          <w:szCs w:val="24"/>
        </w:rPr>
      </w:pPr>
    </w:p>
    <w:p w14:paraId="4DF6754C" w14:textId="5BD192BB" w:rsidR="00124D16" w:rsidRDefault="00124D16" w:rsidP="00410665">
      <w:pPr>
        <w:widowControl/>
        <w:spacing w:after="160" w:line="259" w:lineRule="auto"/>
        <w:rPr>
          <w:rFonts w:ascii="Arial" w:eastAsia="Arial" w:hAnsi="Arial" w:cs="Arial"/>
          <w:b/>
          <w:color w:val="002060"/>
          <w:sz w:val="28"/>
          <w:szCs w:val="24"/>
        </w:rPr>
      </w:pPr>
    </w:p>
    <w:p w14:paraId="11F6ED86" w14:textId="5F2646E8" w:rsidR="00124D16" w:rsidRDefault="00124D16" w:rsidP="00410665">
      <w:pPr>
        <w:widowControl/>
        <w:spacing w:after="160" w:line="259" w:lineRule="auto"/>
        <w:rPr>
          <w:rFonts w:ascii="Arial" w:eastAsia="Arial" w:hAnsi="Arial" w:cs="Arial"/>
          <w:b/>
          <w:color w:val="002060"/>
          <w:sz w:val="28"/>
          <w:szCs w:val="24"/>
        </w:rPr>
      </w:pPr>
    </w:p>
    <w:p w14:paraId="5A7B1BC7" w14:textId="1459746F" w:rsidR="00124D16" w:rsidRDefault="00124D16" w:rsidP="00410665">
      <w:pPr>
        <w:widowControl/>
        <w:spacing w:after="160" w:line="259" w:lineRule="auto"/>
        <w:rPr>
          <w:rFonts w:ascii="Arial" w:eastAsia="Arial" w:hAnsi="Arial" w:cs="Arial"/>
          <w:b/>
          <w:color w:val="002060"/>
          <w:sz w:val="28"/>
          <w:szCs w:val="24"/>
        </w:rPr>
      </w:pPr>
    </w:p>
    <w:p w14:paraId="46D48916" w14:textId="37E06292" w:rsidR="00124D16" w:rsidRDefault="00124D16" w:rsidP="00410665">
      <w:pPr>
        <w:widowControl/>
        <w:spacing w:after="160" w:line="259" w:lineRule="auto"/>
        <w:rPr>
          <w:rFonts w:ascii="Arial" w:eastAsia="Arial" w:hAnsi="Arial" w:cs="Arial"/>
          <w:b/>
          <w:color w:val="002060"/>
          <w:sz w:val="28"/>
          <w:szCs w:val="24"/>
        </w:rPr>
      </w:pPr>
    </w:p>
    <w:p w14:paraId="363248E4" w14:textId="5F6AF741" w:rsidR="00124D16" w:rsidRDefault="00124D16" w:rsidP="00410665">
      <w:pPr>
        <w:widowControl/>
        <w:spacing w:after="160" w:line="259" w:lineRule="auto"/>
        <w:rPr>
          <w:rFonts w:ascii="Arial" w:eastAsia="Arial" w:hAnsi="Arial" w:cs="Arial"/>
          <w:b/>
          <w:color w:val="002060"/>
          <w:sz w:val="28"/>
          <w:szCs w:val="24"/>
        </w:rPr>
      </w:pPr>
    </w:p>
    <w:p w14:paraId="63DAE088" w14:textId="111C4F28" w:rsidR="00124D16" w:rsidRDefault="00124D16" w:rsidP="00410665">
      <w:pPr>
        <w:widowControl/>
        <w:spacing w:after="160" w:line="259" w:lineRule="auto"/>
        <w:rPr>
          <w:rFonts w:ascii="Arial" w:eastAsia="Arial" w:hAnsi="Arial" w:cs="Arial"/>
          <w:b/>
          <w:color w:val="002060"/>
          <w:sz w:val="28"/>
          <w:szCs w:val="24"/>
        </w:rPr>
      </w:pPr>
    </w:p>
    <w:p w14:paraId="0849184A" w14:textId="51FADE07" w:rsidR="00521424" w:rsidRDefault="00521424" w:rsidP="00410665">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p>
    <w:bookmarkEnd w:id="3"/>
    <w:p w14:paraId="32D25D45" w14:textId="4860F614" w:rsidR="00BC4984" w:rsidRPr="00BC4984" w:rsidRDefault="00BC4984" w:rsidP="00E509EB">
      <w:pPr>
        <w:widowControl/>
        <w:spacing w:after="0" w:line="240" w:lineRule="auto"/>
        <w:contextualSpacing/>
        <w:jc w:val="center"/>
        <w:rPr>
          <w:rFonts w:ascii="Arial" w:eastAsia="Arial" w:hAnsi="Arial" w:cs="Arial"/>
          <w:b/>
          <w:color w:val="002060"/>
          <w:sz w:val="10"/>
          <w:szCs w:val="24"/>
        </w:rPr>
      </w:pPr>
    </w:p>
    <w:p w14:paraId="0D7C4D0E" w14:textId="6F2BDBCF" w:rsidR="00F01FC7" w:rsidRDefault="00E55A23" w:rsidP="00BC4984">
      <w:pPr>
        <w:widowControl/>
        <w:spacing w:after="160" w:line="259" w:lineRule="auto"/>
        <w:jc w:val="center"/>
        <w:rPr>
          <w:rFonts w:ascii="Arial" w:eastAsia="Arial" w:hAnsi="Arial" w:cs="Arial"/>
          <w:sz w:val="28"/>
          <w:szCs w:val="24"/>
        </w:rPr>
      </w:pPr>
      <w:r w:rsidRPr="00E55A23">
        <w:rPr>
          <w:rFonts w:ascii="Arial" w:eastAsia="Arial" w:hAnsi="Arial" w:cs="Arial"/>
          <w:noProof/>
          <w:sz w:val="28"/>
          <w:szCs w:val="24"/>
        </w:rPr>
        <w:drawing>
          <wp:inline distT="0" distB="0" distL="0" distR="0" wp14:anchorId="10F13D0D" wp14:editId="1802A670">
            <wp:extent cx="5459307" cy="4094480"/>
            <wp:effectExtent l="0" t="0" r="8255" b="1270"/>
            <wp:docPr id="4" name="Picture 4" descr="C:\Users\JEFFAMORCAN\Desktop\DRMB Files\Pre 2018\REPORTS\2020\COVID19\Slide1 12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1 12Dec.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5061" cy="4098796"/>
                    </a:xfrm>
                    <a:prstGeom prst="rect">
                      <a:avLst/>
                    </a:prstGeom>
                    <a:noFill/>
                    <a:ln>
                      <a:noFill/>
                    </a:ln>
                  </pic:spPr>
                </pic:pic>
              </a:graphicData>
            </a:graphic>
          </wp:inline>
        </w:drawing>
      </w:r>
    </w:p>
    <w:p w14:paraId="009C96CE" w14:textId="77777777" w:rsidR="00E55A23" w:rsidRPr="00E55A23" w:rsidRDefault="00E55A23" w:rsidP="00BC4984">
      <w:pPr>
        <w:widowControl/>
        <w:spacing w:after="160" w:line="259" w:lineRule="auto"/>
        <w:jc w:val="center"/>
        <w:rPr>
          <w:rFonts w:ascii="Arial" w:eastAsia="Arial" w:hAnsi="Arial" w:cs="Arial"/>
          <w:sz w:val="12"/>
          <w:szCs w:val="24"/>
        </w:rPr>
      </w:pPr>
    </w:p>
    <w:p w14:paraId="7D5EDAF3" w14:textId="30FB926C" w:rsidR="00F01FC7" w:rsidRDefault="00E55A23" w:rsidP="00E55A23">
      <w:pPr>
        <w:widowControl/>
        <w:tabs>
          <w:tab w:val="left" w:pos="2160"/>
        </w:tabs>
        <w:spacing w:after="160" w:line="259" w:lineRule="auto"/>
        <w:jc w:val="center"/>
        <w:rPr>
          <w:rFonts w:ascii="Arial" w:eastAsia="Arial" w:hAnsi="Arial" w:cs="Arial"/>
          <w:sz w:val="28"/>
          <w:szCs w:val="24"/>
        </w:rPr>
      </w:pPr>
      <w:r w:rsidRPr="00E55A23">
        <w:rPr>
          <w:rFonts w:ascii="Arial" w:eastAsia="Arial" w:hAnsi="Arial" w:cs="Arial"/>
          <w:noProof/>
          <w:sz w:val="28"/>
          <w:szCs w:val="24"/>
        </w:rPr>
        <w:drawing>
          <wp:inline distT="0" distB="0" distL="0" distR="0" wp14:anchorId="330D4512" wp14:editId="283DF862">
            <wp:extent cx="5481320" cy="4110990"/>
            <wp:effectExtent l="0" t="0" r="5080" b="3810"/>
            <wp:docPr id="5" name="Picture 5" descr="C:\Users\JEFFAMORCAN\Desktop\DRMB Files\Pre 2018\REPORTS\2020\COVID19\Slide2 12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2 12De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0756" cy="4118067"/>
                    </a:xfrm>
                    <a:prstGeom prst="rect">
                      <a:avLst/>
                    </a:prstGeom>
                    <a:noFill/>
                    <a:ln>
                      <a:noFill/>
                    </a:ln>
                  </pic:spPr>
                </pic:pic>
              </a:graphicData>
            </a:graphic>
          </wp:inline>
        </w:drawing>
      </w:r>
    </w:p>
    <w:p w14:paraId="222782DA" w14:textId="49D50B20" w:rsidR="00E55A23" w:rsidRDefault="00E55A23" w:rsidP="00BC4984">
      <w:pPr>
        <w:widowControl/>
        <w:spacing w:after="160" w:line="259" w:lineRule="auto"/>
        <w:jc w:val="center"/>
        <w:rPr>
          <w:rFonts w:ascii="Arial" w:eastAsia="Arial" w:hAnsi="Arial" w:cs="Arial"/>
          <w:sz w:val="28"/>
          <w:szCs w:val="24"/>
        </w:rPr>
      </w:pPr>
    </w:p>
    <w:p w14:paraId="0D18AC43" w14:textId="33877EBF" w:rsidR="00E55A23" w:rsidRDefault="00E55A23" w:rsidP="00BC4984">
      <w:pPr>
        <w:widowControl/>
        <w:spacing w:after="160" w:line="259" w:lineRule="auto"/>
        <w:jc w:val="center"/>
        <w:rPr>
          <w:rFonts w:ascii="Arial" w:eastAsia="Arial" w:hAnsi="Arial" w:cs="Arial"/>
          <w:sz w:val="28"/>
          <w:szCs w:val="24"/>
        </w:rPr>
      </w:pPr>
      <w:r w:rsidRPr="00E55A23">
        <w:rPr>
          <w:rFonts w:ascii="Arial" w:eastAsia="Arial" w:hAnsi="Arial" w:cs="Arial"/>
          <w:noProof/>
          <w:sz w:val="28"/>
          <w:szCs w:val="24"/>
        </w:rPr>
        <w:drawing>
          <wp:inline distT="0" distB="0" distL="0" distR="0" wp14:anchorId="2F5DF04B" wp14:editId="63D949F2">
            <wp:extent cx="5547360" cy="4160520"/>
            <wp:effectExtent l="0" t="0" r="0" b="0"/>
            <wp:docPr id="9" name="Picture 9" descr="C:\Users\JEFFAMORCAN\Desktop\DRMB Files\Pre 2018\REPORTS\2020\COVID19\Slide3 12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FFAMORCAN\Desktop\DRMB Files\Pre 2018\REPORTS\2020\COVID19\Slide3 12De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1462" cy="4171097"/>
                    </a:xfrm>
                    <a:prstGeom prst="rect">
                      <a:avLst/>
                    </a:prstGeom>
                    <a:noFill/>
                    <a:ln>
                      <a:noFill/>
                    </a:ln>
                  </pic:spPr>
                </pic:pic>
              </a:graphicData>
            </a:graphic>
          </wp:inline>
        </w:drawing>
      </w:r>
    </w:p>
    <w:p w14:paraId="27BA4B10" w14:textId="77777777" w:rsidR="00F01FC7" w:rsidRPr="00E55A23" w:rsidRDefault="00F01FC7" w:rsidP="00BC4984">
      <w:pPr>
        <w:widowControl/>
        <w:spacing w:after="160" w:line="259" w:lineRule="auto"/>
        <w:jc w:val="center"/>
        <w:rPr>
          <w:rFonts w:ascii="Arial" w:eastAsia="Arial" w:hAnsi="Arial" w:cs="Arial"/>
          <w:sz w:val="18"/>
          <w:szCs w:val="24"/>
        </w:rPr>
      </w:pPr>
    </w:p>
    <w:p w14:paraId="2E071104" w14:textId="492FF929" w:rsidR="00F01FC7" w:rsidRPr="00F01FC7" w:rsidRDefault="00E55A23" w:rsidP="00E55A23">
      <w:pPr>
        <w:widowControl/>
        <w:spacing w:after="160" w:line="259" w:lineRule="auto"/>
        <w:jc w:val="center"/>
        <w:rPr>
          <w:rFonts w:ascii="Arial" w:eastAsia="Arial" w:hAnsi="Arial" w:cs="Arial"/>
          <w:sz w:val="28"/>
          <w:szCs w:val="24"/>
        </w:rPr>
      </w:pPr>
      <w:r w:rsidRPr="00E55A23">
        <w:rPr>
          <w:rFonts w:ascii="Arial" w:eastAsia="Arial" w:hAnsi="Arial" w:cs="Arial"/>
          <w:noProof/>
          <w:sz w:val="28"/>
          <w:szCs w:val="24"/>
        </w:rPr>
        <w:drawing>
          <wp:inline distT="0" distB="0" distL="0" distR="0" wp14:anchorId="62A700E1" wp14:editId="027B7768">
            <wp:extent cx="5547360" cy="4160520"/>
            <wp:effectExtent l="0" t="0" r="0" b="0"/>
            <wp:docPr id="10" name="Picture 10" descr="C:\Users\JEFFAMORCAN\Desktop\DRMB Files\Pre 2018\REPORTS\2020\COVID19\Slide4 12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FFAMORCAN\Desktop\DRMB Files\Pre 2018\REPORTS\2020\COVID19\Slide4 12Dec.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8649" cy="4161487"/>
                    </a:xfrm>
                    <a:prstGeom prst="rect">
                      <a:avLst/>
                    </a:prstGeom>
                    <a:noFill/>
                    <a:ln>
                      <a:noFill/>
                    </a:ln>
                  </pic:spPr>
                </pic:pic>
              </a:graphicData>
            </a:graphic>
          </wp:inline>
        </w:drawing>
      </w:r>
    </w:p>
    <w:sectPr w:rsidR="00F01FC7" w:rsidRPr="00F01FC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AE2541" w14:textId="77777777" w:rsidR="00E44332" w:rsidRDefault="00E44332">
      <w:pPr>
        <w:spacing w:after="0" w:line="240" w:lineRule="auto"/>
      </w:pPr>
      <w:r>
        <w:separator/>
      </w:r>
    </w:p>
  </w:endnote>
  <w:endnote w:type="continuationSeparator" w:id="0">
    <w:p w14:paraId="6138B450" w14:textId="77777777" w:rsidR="00E44332" w:rsidRDefault="00E44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166B1" w:rsidRDefault="00F166B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166B1" w:rsidRDefault="00F166B1">
    <w:pPr>
      <w:pBdr>
        <w:bottom w:val="single" w:sz="6" w:space="1" w:color="000000"/>
      </w:pBdr>
      <w:tabs>
        <w:tab w:val="left" w:pos="2371"/>
        <w:tab w:val="center" w:pos="5233"/>
      </w:tabs>
      <w:spacing w:after="0" w:line="240" w:lineRule="auto"/>
      <w:jc w:val="right"/>
      <w:rPr>
        <w:sz w:val="16"/>
        <w:szCs w:val="16"/>
      </w:rPr>
    </w:pPr>
  </w:p>
  <w:p w14:paraId="7DE3E999" w14:textId="3D93E0C9" w:rsidR="00F166B1" w:rsidRDefault="00F166B1">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D3159">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D3159">
      <w:rPr>
        <w:b/>
        <w:noProof/>
        <w:sz w:val="16"/>
        <w:szCs w:val="16"/>
      </w:rPr>
      <w:t>34</w:t>
    </w:r>
    <w:r>
      <w:rPr>
        <w:b/>
        <w:sz w:val="16"/>
        <w:szCs w:val="16"/>
      </w:rPr>
      <w:fldChar w:fldCharType="end"/>
    </w:r>
    <w:r>
      <w:rPr>
        <w:b/>
        <w:sz w:val="16"/>
        <w:szCs w:val="16"/>
      </w:rPr>
      <w:t xml:space="preserve"> </w:t>
    </w:r>
    <w:r>
      <w:rPr>
        <w:sz w:val="16"/>
        <w:szCs w:val="16"/>
      </w:rPr>
      <w:t xml:space="preserve">| </w:t>
    </w:r>
    <w:r w:rsidR="001A026F">
      <w:rPr>
        <w:rFonts w:ascii="Arial" w:eastAsia="Arial" w:hAnsi="Arial" w:cs="Arial"/>
        <w:sz w:val="14"/>
        <w:szCs w:val="14"/>
      </w:rPr>
      <w:t>DSWD DROMIC Report #483</w:t>
    </w:r>
    <w:r w:rsidRPr="00F8215D">
      <w:rPr>
        <w:rFonts w:ascii="Arial" w:eastAsia="Arial" w:hAnsi="Arial" w:cs="Arial"/>
        <w:sz w:val="14"/>
        <w:szCs w:val="14"/>
      </w:rPr>
      <w:t xml:space="preserve"> on the Coronavirus Disease (COV</w:t>
    </w:r>
    <w:r w:rsidR="001A026F">
      <w:rPr>
        <w:rFonts w:ascii="Arial" w:eastAsia="Arial" w:hAnsi="Arial" w:cs="Arial"/>
        <w:sz w:val="14"/>
        <w:szCs w:val="14"/>
      </w:rPr>
      <w:t>ID19) as of 12 December 2020, 6P</w:t>
    </w:r>
    <w:r w:rsidRPr="00F8215D">
      <w:rPr>
        <w:rFonts w:ascii="Arial" w:eastAsia="Arial" w:hAnsi="Arial" w:cs="Arial"/>
        <w:sz w:val="14"/>
        <w:szCs w:val="14"/>
      </w:rPr>
      <w:t>M</w:t>
    </w:r>
  </w:p>
  <w:p w14:paraId="2B859230" w14:textId="77777777" w:rsidR="00F166B1" w:rsidRDefault="00F166B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166B1" w:rsidRDefault="00F166B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C305C" w14:textId="77777777" w:rsidR="00E44332" w:rsidRDefault="00E44332">
      <w:pPr>
        <w:spacing w:after="0" w:line="240" w:lineRule="auto"/>
      </w:pPr>
      <w:r>
        <w:separator/>
      </w:r>
    </w:p>
  </w:footnote>
  <w:footnote w:type="continuationSeparator" w:id="0">
    <w:p w14:paraId="020F8AFA" w14:textId="77777777" w:rsidR="00E44332" w:rsidRDefault="00E443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166B1" w:rsidRDefault="00F166B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166B1" w:rsidRDefault="00F166B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166B1" w:rsidRDefault="00F166B1">
    <w:pPr>
      <w:pBdr>
        <w:bottom w:val="single" w:sz="6" w:space="1" w:color="000000"/>
      </w:pBdr>
      <w:tabs>
        <w:tab w:val="center" w:pos="4680"/>
        <w:tab w:val="right" w:pos="9360"/>
      </w:tabs>
      <w:spacing w:after="0" w:line="240" w:lineRule="auto"/>
      <w:jc w:val="center"/>
      <w:rPr>
        <w:sz w:val="10"/>
      </w:rPr>
    </w:pPr>
  </w:p>
  <w:p w14:paraId="3A0C3660" w14:textId="77777777" w:rsidR="00F166B1" w:rsidRDefault="00F166B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166B1" w:rsidRDefault="00F166B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7"/>
  </w:num>
  <w:num w:numId="10">
    <w:abstractNumId w:val="31"/>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9"/>
  </w:num>
  <w:num w:numId="19">
    <w:abstractNumId w:val="21"/>
  </w:num>
  <w:num w:numId="20">
    <w:abstractNumId w:val="6"/>
  </w:num>
  <w:num w:numId="21">
    <w:abstractNumId w:val="18"/>
  </w:num>
  <w:num w:numId="22">
    <w:abstractNumId w:val="15"/>
  </w:num>
  <w:num w:numId="23">
    <w:abstractNumId w:val="32"/>
  </w:num>
  <w:num w:numId="24">
    <w:abstractNumId w:val="10"/>
  </w:num>
  <w:num w:numId="25">
    <w:abstractNumId w:val="30"/>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num>
  <w:num w:numId="28">
    <w:abstractNumId w:val="3"/>
  </w:num>
  <w:num w:numId="29">
    <w:abstractNumId w:val="4"/>
  </w:num>
  <w:num w:numId="30">
    <w:abstractNumId w:val="22"/>
  </w:num>
  <w:num w:numId="31">
    <w:abstractNumId w:val="7"/>
  </w:num>
  <w:num w:numId="32">
    <w:abstractNumId w:val="26"/>
  </w:num>
  <w:num w:numId="33">
    <w:abstractNumId w:val="23"/>
  </w:num>
  <w:num w:numId="34">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332"/>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1230842597">
          <w:marLeft w:val="0"/>
          <w:marRight w:val="0"/>
          <w:marTop w:val="0"/>
          <w:marBottom w:val="0"/>
          <w:divBdr>
            <w:top w:val="none" w:sz="0" w:space="0" w:color="auto"/>
            <w:left w:val="none" w:sz="0" w:space="0" w:color="auto"/>
            <w:bottom w:val="none" w:sz="0" w:space="0" w:color="auto"/>
            <w:right w:val="none" w:sz="0" w:space="0" w:color="auto"/>
          </w:divBdr>
        </w:div>
        <w:div w:id="967390925">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2146654400">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1010303455">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9AD9EBB-C4FE-4D84-BB90-1B41B5A1A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4</Pages>
  <Words>12357</Words>
  <Characters>70437</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4</cp:revision>
  <dcterms:created xsi:type="dcterms:W3CDTF">2020-12-12T08:44:00Z</dcterms:created>
  <dcterms:modified xsi:type="dcterms:W3CDTF">2020-12-1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